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2C2D6" w14:textId="4D5774CC" w:rsidR="00C21930" w:rsidRDefault="00C21930" w:rsidP="006C12C0">
      <w:pPr>
        <w:jc w:val="center"/>
        <w:rPr>
          <w:rFonts w:eastAsiaTheme="majorEastAsia" w:cs="Arial"/>
          <w:b/>
          <w:color w:val="000000" w:themeColor="text1"/>
          <w:sz w:val="72"/>
          <w:szCs w:val="72"/>
          <w:u w:val="single"/>
          <w:lang w:eastAsia="ja-JP"/>
        </w:rPr>
      </w:pPr>
      <w:r>
        <w:rPr>
          <w:rFonts w:eastAsiaTheme="majorEastAsia" w:cs="Arial"/>
          <w:b/>
          <w:noProof/>
          <w:color w:val="000000" w:themeColor="text1"/>
          <w:sz w:val="72"/>
          <w:szCs w:val="72"/>
          <w:u w:val="single"/>
          <w:lang w:eastAsia="ja-JP"/>
        </w:rPr>
        <w:drawing>
          <wp:inline distT="0" distB="0" distL="0" distR="0" wp14:anchorId="2F2899EA" wp14:editId="2AAAC67B">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1CA45390" w14:textId="77777777" w:rsidR="00C21930" w:rsidRDefault="00C21930" w:rsidP="006C12C0">
      <w:pPr>
        <w:jc w:val="center"/>
        <w:rPr>
          <w:rFonts w:eastAsiaTheme="majorEastAsia" w:cs="Arial"/>
          <w:b/>
          <w:color w:val="000000" w:themeColor="text1"/>
          <w:sz w:val="72"/>
          <w:szCs w:val="72"/>
          <w:u w:val="single"/>
          <w:lang w:eastAsia="ja-JP"/>
        </w:rPr>
      </w:pPr>
    </w:p>
    <w:p w14:paraId="2C43B91B" w14:textId="12000F65" w:rsidR="00A23725" w:rsidRPr="006179CF" w:rsidRDefault="00321A7D" w:rsidP="38C7338F">
      <w:pPr>
        <w:jc w:val="center"/>
        <w:rPr>
          <w:rFonts w:eastAsiaTheme="majorEastAsia" w:cs="Arial"/>
          <w:color w:val="0070C0"/>
          <w:sz w:val="72"/>
          <w:szCs w:val="72"/>
          <w:u w:val="single"/>
          <w:lang w:eastAsia="ja-JP"/>
        </w:rPr>
      </w:pPr>
      <w:r>
        <w:rPr>
          <w:rFonts w:eastAsiaTheme="majorEastAsia" w:cs="Arial"/>
          <w:color w:val="0070C0"/>
          <w:sz w:val="72"/>
          <w:szCs w:val="72"/>
          <w:u w:val="single"/>
          <w:lang w:eastAsia="ja-JP"/>
        </w:rPr>
        <w:t>Springfield House</w:t>
      </w:r>
      <w:r w:rsidR="00F509CD" w:rsidRPr="38C7338F">
        <w:rPr>
          <w:rFonts w:eastAsiaTheme="majorEastAsia" w:cs="Arial"/>
          <w:color w:val="0070C0"/>
          <w:sz w:val="72"/>
          <w:szCs w:val="72"/>
          <w:u w:val="single"/>
          <w:lang w:eastAsia="ja-JP"/>
        </w:rPr>
        <w:t xml:space="preserve"> S</w:t>
      </w:r>
      <w:r w:rsidR="00A23725" w:rsidRPr="38C7338F">
        <w:rPr>
          <w:rFonts w:eastAsiaTheme="majorEastAsia" w:cs="Arial"/>
          <w:color w:val="0070C0"/>
          <w:sz w:val="72"/>
          <w:szCs w:val="72"/>
          <w:u w:val="single"/>
          <w:lang w:eastAsia="ja-JP"/>
        </w:rPr>
        <w:t>chool</w:t>
      </w:r>
    </w:p>
    <w:p w14:paraId="5903988B" w14:textId="77777777" w:rsidR="00464795" w:rsidRDefault="00464795" w:rsidP="006C12C0">
      <w:pPr>
        <w:jc w:val="center"/>
        <w:rPr>
          <w:rFonts w:eastAsiaTheme="majorEastAsia" w:cs="Arial"/>
          <w:color w:val="000000" w:themeColor="text1"/>
          <w:sz w:val="72"/>
          <w:szCs w:val="72"/>
          <w:lang w:eastAsia="ja-JP"/>
        </w:rPr>
      </w:pPr>
    </w:p>
    <w:p w14:paraId="61B93CC2" w14:textId="77777777" w:rsidR="006C5A46" w:rsidRDefault="006C5A46" w:rsidP="006C12C0">
      <w:pPr>
        <w:jc w:val="center"/>
        <w:rPr>
          <w:rFonts w:eastAsiaTheme="majorEastAsia" w:cs="Arial"/>
          <w:color w:val="000000" w:themeColor="text1"/>
          <w:sz w:val="72"/>
          <w:szCs w:val="72"/>
          <w:lang w:eastAsia="ja-JP"/>
        </w:rPr>
      </w:pPr>
    </w:p>
    <w:p w14:paraId="681D524E" w14:textId="503EF3F6" w:rsidR="008E3791" w:rsidRDefault="00164236" w:rsidP="006C5A46">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Behaviour Policy</w:t>
      </w:r>
    </w:p>
    <w:tbl>
      <w:tblPr>
        <w:tblpPr w:leftFromText="180" w:rightFromText="180" w:vertAnchor="text" w:horzAnchor="margin" w:tblpY="42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43"/>
      </w:tblGrid>
      <w:tr w:rsidR="005771E6" w:rsidRPr="00326CB3" w14:paraId="12081754" w14:textId="77777777" w:rsidTr="005771E6">
        <w:trPr>
          <w:trHeight w:val="360"/>
        </w:trPr>
        <w:tc>
          <w:tcPr>
            <w:tcW w:w="9507" w:type="dxa"/>
            <w:gridSpan w:val="4"/>
            <w:tcBorders>
              <w:top w:val="nil"/>
              <w:left w:val="nil"/>
              <w:bottom w:val="nil"/>
              <w:right w:val="nil"/>
            </w:tcBorders>
            <w:vAlign w:val="center"/>
            <w:hideMark/>
          </w:tcPr>
          <w:p w14:paraId="06CA22F3" w14:textId="77777777" w:rsidR="005771E6" w:rsidRPr="00326CB3" w:rsidRDefault="005771E6" w:rsidP="005771E6">
            <w:pPr>
              <w:spacing w:before="0" w:after="0" w:line="240" w:lineRule="auto"/>
              <w:jc w:val="left"/>
              <w:textAlignment w:val="baseline"/>
              <w:rPr>
                <w:rFonts w:eastAsia="Times New Roman" w:cs="Arial"/>
                <w:sz w:val="20"/>
                <w:szCs w:val="20"/>
                <w:lang w:eastAsia="en-GB"/>
              </w:rPr>
            </w:pPr>
            <w:bookmarkStart w:id="0" w:name="_Hlk126067012"/>
            <w:r w:rsidRPr="00326CB3">
              <w:rPr>
                <w:rFonts w:eastAsia="Times New Roman" w:cs="Arial"/>
                <w:sz w:val="20"/>
                <w:szCs w:val="20"/>
                <w:lang w:eastAsia="en-GB"/>
              </w:rPr>
              <w:t>Signed by:  </w:t>
            </w:r>
          </w:p>
          <w:p w14:paraId="13AB8BB0"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p>
          <w:p w14:paraId="371A9663" w14:textId="2FA08CB3" w:rsidR="005771E6" w:rsidRPr="00326CB3" w:rsidRDefault="00321A7D" w:rsidP="005771E6">
            <w:pPr>
              <w:spacing w:before="0" w:after="0" w:line="240" w:lineRule="auto"/>
              <w:jc w:val="left"/>
              <w:textAlignment w:val="baseline"/>
              <w:rPr>
                <w:rFonts w:ascii="Times New Roman" w:eastAsia="Times New Roman" w:hAnsi="Times New Roman"/>
                <w:sz w:val="24"/>
                <w:szCs w:val="24"/>
                <w:lang w:eastAsia="en-GB"/>
              </w:rPr>
            </w:pPr>
            <w:r>
              <w:rPr>
                <w:rFonts w:ascii="Edwardian Script ITC" w:eastAsia="Times New Roman" w:hAnsi="Edwardian Script ITC" w:cs="Arial"/>
                <w:sz w:val="36"/>
                <w:szCs w:val="36"/>
                <w:lang w:eastAsia="en-GB"/>
              </w:rPr>
              <w:t>Debbie Lindsey</w:t>
            </w:r>
            <w:r w:rsidR="001531B7">
              <w:rPr>
                <w:rFonts w:ascii="Edwardian Script ITC" w:eastAsia="Times New Roman" w:hAnsi="Edwardian Script ITC" w:cs="Arial"/>
                <w:sz w:val="36"/>
                <w:szCs w:val="36"/>
                <w:lang w:eastAsia="en-GB"/>
              </w:rPr>
              <w:t xml:space="preserve">        </w:t>
            </w:r>
            <w:r w:rsidR="00220470">
              <w:rPr>
                <w:rFonts w:ascii="Edwardian Script ITC" w:eastAsia="Times New Roman" w:hAnsi="Edwardian Script ITC" w:cs="Arial"/>
                <w:sz w:val="36"/>
                <w:szCs w:val="36"/>
                <w:lang w:eastAsia="en-GB"/>
              </w:rPr>
              <w:t xml:space="preserve"> </w:t>
            </w:r>
            <w:r w:rsidR="005771E6">
              <w:rPr>
                <w:rFonts w:eastAsia="Times New Roman" w:cs="Arial"/>
                <w:sz w:val="24"/>
                <w:szCs w:val="24"/>
                <w:lang w:eastAsia="en-GB"/>
              </w:rPr>
              <w:t xml:space="preserve">         </w:t>
            </w:r>
            <w:r w:rsidR="005771E6" w:rsidRPr="00326CB3">
              <w:rPr>
                <w:rFonts w:eastAsia="Times New Roman" w:cs="Arial"/>
                <w:sz w:val="24"/>
                <w:szCs w:val="24"/>
                <w:lang w:eastAsia="en-GB"/>
              </w:rPr>
              <w:t xml:space="preserve">  </w:t>
            </w:r>
            <w:r w:rsidR="005771E6" w:rsidRPr="00326CB3">
              <w:rPr>
                <w:rFonts w:eastAsia="Times New Roman" w:cs="Arial"/>
                <w:sz w:val="20"/>
                <w:szCs w:val="20"/>
                <w:lang w:eastAsia="en-GB"/>
              </w:rPr>
              <w:t xml:space="preserve">Headteacher                                </w:t>
            </w:r>
            <w:r w:rsidR="00D1414B">
              <w:rPr>
                <w:rFonts w:eastAsia="Times New Roman" w:cs="Arial"/>
                <w:sz w:val="20"/>
                <w:szCs w:val="20"/>
                <w:lang w:eastAsia="en-GB"/>
              </w:rPr>
              <w:t xml:space="preserve"> </w:t>
            </w:r>
            <w:r w:rsidR="005771E6" w:rsidRPr="00326CB3">
              <w:rPr>
                <w:rFonts w:eastAsia="Times New Roman" w:cs="Arial"/>
                <w:sz w:val="20"/>
                <w:szCs w:val="20"/>
                <w:lang w:eastAsia="en-GB"/>
              </w:rPr>
              <w:t xml:space="preserve">Date:  </w:t>
            </w:r>
            <w:r w:rsidR="001E4C76">
              <w:rPr>
                <w:rFonts w:eastAsia="Times New Roman" w:cs="Arial"/>
                <w:sz w:val="20"/>
                <w:szCs w:val="20"/>
                <w:lang w:eastAsia="en-GB"/>
              </w:rPr>
              <w:t xml:space="preserve"> </w:t>
            </w:r>
            <w:r w:rsidR="00BC592E">
              <w:rPr>
                <w:rFonts w:eastAsia="Times New Roman" w:cs="Arial"/>
                <w:sz w:val="20"/>
                <w:szCs w:val="20"/>
                <w:lang w:eastAsia="en-GB"/>
              </w:rPr>
              <w:t>September</w:t>
            </w:r>
            <w:r w:rsidR="005771E6">
              <w:rPr>
                <w:rFonts w:eastAsia="Times New Roman" w:cs="Arial"/>
                <w:sz w:val="20"/>
                <w:szCs w:val="20"/>
                <w:lang w:eastAsia="en-GB"/>
              </w:rPr>
              <w:t xml:space="preserve"> 202</w:t>
            </w:r>
            <w:r w:rsidR="00CD2039">
              <w:rPr>
                <w:rFonts w:eastAsia="Times New Roman" w:cs="Arial"/>
                <w:sz w:val="20"/>
                <w:szCs w:val="20"/>
                <w:lang w:eastAsia="en-GB"/>
              </w:rPr>
              <w:t>5</w:t>
            </w:r>
          </w:p>
        </w:tc>
      </w:tr>
      <w:tr w:rsidR="005771E6" w:rsidRPr="00326CB3" w14:paraId="7E2F4761" w14:textId="77777777" w:rsidTr="005771E6">
        <w:trPr>
          <w:trHeight w:val="615"/>
        </w:trPr>
        <w:tc>
          <w:tcPr>
            <w:tcW w:w="2977" w:type="dxa"/>
            <w:tcBorders>
              <w:top w:val="nil"/>
              <w:left w:val="nil"/>
              <w:bottom w:val="single" w:sz="6" w:space="0" w:color="auto"/>
              <w:right w:val="nil"/>
            </w:tcBorders>
            <w:hideMark/>
          </w:tcPr>
          <w:p w14:paraId="5B73B04E"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03F826C" w14:textId="77777777" w:rsidR="005771E6" w:rsidRPr="00326CB3" w:rsidRDefault="005771E6" w:rsidP="005771E6">
            <w:pPr>
              <w:spacing w:before="0" w:after="0" w:line="240" w:lineRule="auto"/>
              <w:jc w:val="left"/>
              <w:textAlignment w:val="baseline"/>
              <w:rPr>
                <w:rFonts w:ascii="Edwardian Script ITC" w:eastAsia="Times New Roman" w:hAnsi="Edwardian Script ITC"/>
                <w:sz w:val="36"/>
                <w:szCs w:val="36"/>
                <w:lang w:eastAsia="en-GB"/>
              </w:rPr>
            </w:pPr>
            <w:r w:rsidRPr="00326CB3">
              <w:rPr>
                <w:rFonts w:ascii="Edwardian Script ITC" w:eastAsia="Times New Roman" w:hAnsi="Edwardian Script ITC" w:cs="Arial"/>
                <w:sz w:val="36"/>
                <w:szCs w:val="36"/>
                <w:lang w:eastAsia="en-GB"/>
              </w:rPr>
              <w:t>C. Raducanescu</w:t>
            </w:r>
            <w:r w:rsidRPr="00326CB3">
              <w:rPr>
                <w:rFonts w:ascii="Times New Roman" w:eastAsia="Times New Roman" w:hAnsi="Times New Roman"/>
                <w:sz w:val="36"/>
                <w:szCs w:val="36"/>
                <w:lang w:eastAsia="en-GB"/>
              </w:rPr>
              <w:t> </w:t>
            </w:r>
            <w:r w:rsidRPr="00326CB3">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1F7B13CC" w14:textId="0D6F9047" w:rsidR="005771E6" w:rsidRPr="00326CB3" w:rsidRDefault="00BC2C10"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Education Director</w:t>
            </w:r>
            <w:r w:rsidR="005771E6" w:rsidRPr="00326CB3">
              <w:rPr>
                <w:rFonts w:eastAsia="Times New Roman" w:cs="Arial"/>
                <w:sz w:val="20"/>
                <w:szCs w:val="20"/>
                <w:lang w:eastAsia="en-GB"/>
              </w:rPr>
              <w:t> </w:t>
            </w:r>
          </w:p>
        </w:tc>
        <w:tc>
          <w:tcPr>
            <w:tcW w:w="1019" w:type="dxa"/>
            <w:tcBorders>
              <w:top w:val="nil"/>
              <w:left w:val="nil"/>
              <w:bottom w:val="nil"/>
              <w:right w:val="nil"/>
            </w:tcBorders>
            <w:vAlign w:val="bottom"/>
            <w:hideMark/>
          </w:tcPr>
          <w:p w14:paraId="4FB3332E" w14:textId="77777777" w:rsidR="005771E6" w:rsidRPr="00326CB3" w:rsidRDefault="005771E6" w:rsidP="005771E6">
            <w:pPr>
              <w:spacing w:before="0" w:after="0" w:line="240" w:lineRule="auto"/>
              <w:ind w:left="121"/>
              <w:jc w:val="righ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xml:space="preserve">     Date:  </w:t>
            </w:r>
          </w:p>
        </w:tc>
        <w:tc>
          <w:tcPr>
            <w:tcW w:w="3243" w:type="dxa"/>
            <w:tcBorders>
              <w:top w:val="nil"/>
              <w:left w:val="nil"/>
              <w:bottom w:val="single" w:sz="6" w:space="0" w:color="auto"/>
              <w:right w:val="nil"/>
            </w:tcBorders>
            <w:hideMark/>
          </w:tcPr>
          <w:p w14:paraId="28BF4B2C"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4DB39A32" w14:textId="3C19635D"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xml:space="preserve"> </w:t>
            </w:r>
            <w:r w:rsidR="00BC592E">
              <w:rPr>
                <w:rFonts w:eastAsia="Times New Roman" w:cs="Arial"/>
                <w:sz w:val="20"/>
                <w:szCs w:val="20"/>
                <w:lang w:eastAsia="en-GB"/>
              </w:rPr>
              <w:t>September</w:t>
            </w:r>
            <w:r>
              <w:rPr>
                <w:rFonts w:eastAsia="Times New Roman" w:cs="Arial"/>
                <w:sz w:val="20"/>
                <w:szCs w:val="20"/>
                <w:lang w:eastAsia="en-GB"/>
              </w:rPr>
              <w:t xml:space="preserve"> 202</w:t>
            </w:r>
            <w:r w:rsidR="00CD2039">
              <w:rPr>
                <w:rFonts w:eastAsia="Times New Roman" w:cs="Arial"/>
                <w:sz w:val="20"/>
                <w:szCs w:val="20"/>
                <w:lang w:eastAsia="en-GB"/>
              </w:rPr>
              <w:t>5</w:t>
            </w:r>
            <w:r w:rsidRPr="00326CB3">
              <w:rPr>
                <w:rFonts w:eastAsia="Times New Roman" w:cs="Arial"/>
                <w:sz w:val="20"/>
                <w:szCs w:val="20"/>
                <w:lang w:eastAsia="en-GB"/>
              </w:rPr>
              <w:t> </w:t>
            </w:r>
          </w:p>
        </w:tc>
      </w:tr>
      <w:tr w:rsidR="005771E6" w:rsidRPr="00326CB3" w14:paraId="7EFAAD8F" w14:textId="77777777" w:rsidTr="005771E6">
        <w:trPr>
          <w:trHeight w:val="615"/>
        </w:trPr>
        <w:tc>
          <w:tcPr>
            <w:tcW w:w="2977" w:type="dxa"/>
            <w:tcBorders>
              <w:top w:val="single" w:sz="6" w:space="0" w:color="auto"/>
              <w:left w:val="nil"/>
              <w:bottom w:val="single" w:sz="6" w:space="0" w:color="auto"/>
              <w:right w:val="nil"/>
            </w:tcBorders>
            <w:hideMark/>
          </w:tcPr>
          <w:p w14:paraId="76D23E8F"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7AB6EA8F" w14:textId="77777777" w:rsidR="005771E6" w:rsidRPr="005771E6" w:rsidRDefault="005771E6" w:rsidP="005771E6">
            <w:pPr>
              <w:spacing w:before="0" w:after="0" w:line="240" w:lineRule="auto"/>
              <w:jc w:val="left"/>
              <w:textAlignment w:val="baseline"/>
              <w:rPr>
                <w:rFonts w:ascii="Edwardian Script ITC" w:eastAsia="Times New Roman" w:hAnsi="Edwardian Script ITC"/>
                <w:sz w:val="24"/>
                <w:szCs w:val="24"/>
                <w:lang w:eastAsia="en-GB"/>
              </w:rPr>
            </w:pPr>
            <w:r w:rsidRPr="005771E6">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56515E78"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AA1F870"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Regional Head Teacher/SENDCO</w:t>
            </w:r>
            <w:r w:rsidRPr="00326CB3">
              <w:rPr>
                <w:rFonts w:eastAsia="Times New Roman" w:cs="Arial"/>
                <w:sz w:val="20"/>
                <w:szCs w:val="20"/>
                <w:lang w:eastAsia="en-GB"/>
              </w:rPr>
              <w:t> </w:t>
            </w:r>
          </w:p>
        </w:tc>
        <w:tc>
          <w:tcPr>
            <w:tcW w:w="1019" w:type="dxa"/>
            <w:tcBorders>
              <w:top w:val="nil"/>
              <w:left w:val="nil"/>
              <w:bottom w:val="nil"/>
              <w:right w:val="nil"/>
            </w:tcBorders>
            <w:vAlign w:val="bottom"/>
            <w:hideMark/>
          </w:tcPr>
          <w:p w14:paraId="02C4A82C" w14:textId="77777777" w:rsidR="005771E6" w:rsidRPr="00326CB3" w:rsidRDefault="005771E6" w:rsidP="005771E6">
            <w:pPr>
              <w:spacing w:before="0" w:after="0" w:line="240" w:lineRule="auto"/>
              <w:jc w:val="righ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Date:  </w:t>
            </w:r>
          </w:p>
        </w:tc>
        <w:tc>
          <w:tcPr>
            <w:tcW w:w="3243" w:type="dxa"/>
            <w:tcBorders>
              <w:top w:val="single" w:sz="6" w:space="0" w:color="auto"/>
              <w:left w:val="nil"/>
              <w:bottom w:val="single" w:sz="6" w:space="0" w:color="auto"/>
              <w:right w:val="nil"/>
            </w:tcBorders>
            <w:hideMark/>
          </w:tcPr>
          <w:p w14:paraId="4D745E66" w14:textId="77777777" w:rsidR="005771E6" w:rsidRPr="00326CB3" w:rsidRDefault="005771E6" w:rsidP="005771E6">
            <w:pPr>
              <w:spacing w:before="0" w:after="0" w:line="240" w:lineRule="auto"/>
              <w:jc w:val="left"/>
              <w:textAlignment w:val="baseline"/>
              <w:rPr>
                <w:rFonts w:ascii="Times New Roman" w:eastAsia="Times New Roman" w:hAnsi="Times New Roman"/>
                <w:sz w:val="24"/>
                <w:szCs w:val="24"/>
                <w:lang w:eastAsia="en-GB"/>
              </w:rPr>
            </w:pPr>
            <w:r w:rsidRPr="00326CB3">
              <w:rPr>
                <w:rFonts w:eastAsia="Times New Roman" w:cs="Arial"/>
                <w:sz w:val="20"/>
                <w:szCs w:val="20"/>
                <w:lang w:eastAsia="en-GB"/>
              </w:rPr>
              <w:t>  </w:t>
            </w:r>
          </w:p>
          <w:p w14:paraId="045654AA" w14:textId="39C12007" w:rsidR="005771E6" w:rsidRPr="00326CB3" w:rsidRDefault="001E4C76" w:rsidP="005771E6">
            <w:pPr>
              <w:spacing w:before="0" w:after="0" w:line="240" w:lineRule="auto"/>
              <w:jc w:val="left"/>
              <w:textAlignment w:val="baseline"/>
              <w:rPr>
                <w:rFonts w:ascii="Times New Roman" w:eastAsia="Times New Roman" w:hAnsi="Times New Roman"/>
                <w:sz w:val="24"/>
                <w:szCs w:val="24"/>
                <w:lang w:eastAsia="en-GB"/>
              </w:rPr>
            </w:pPr>
            <w:r>
              <w:rPr>
                <w:rFonts w:eastAsia="Times New Roman" w:cs="Arial"/>
                <w:sz w:val="20"/>
                <w:szCs w:val="20"/>
                <w:lang w:eastAsia="en-GB"/>
              </w:rPr>
              <w:t xml:space="preserve"> </w:t>
            </w:r>
            <w:r w:rsidR="00BC592E">
              <w:rPr>
                <w:rFonts w:eastAsia="Times New Roman" w:cs="Arial"/>
                <w:sz w:val="20"/>
                <w:szCs w:val="20"/>
                <w:lang w:eastAsia="en-GB"/>
              </w:rPr>
              <w:t>September</w:t>
            </w:r>
            <w:r w:rsidR="005771E6">
              <w:rPr>
                <w:rFonts w:eastAsia="Times New Roman" w:cs="Arial"/>
                <w:sz w:val="20"/>
                <w:szCs w:val="20"/>
                <w:lang w:eastAsia="en-GB"/>
              </w:rPr>
              <w:t xml:space="preserve"> 202</w:t>
            </w:r>
            <w:r w:rsidR="00CD2039">
              <w:rPr>
                <w:rFonts w:eastAsia="Times New Roman" w:cs="Arial"/>
                <w:sz w:val="20"/>
                <w:szCs w:val="20"/>
                <w:lang w:eastAsia="en-GB"/>
              </w:rPr>
              <w:t>5</w:t>
            </w:r>
            <w:r w:rsidR="005771E6" w:rsidRPr="00326CB3">
              <w:rPr>
                <w:rFonts w:eastAsia="Times New Roman" w:cs="Arial"/>
                <w:sz w:val="20"/>
                <w:szCs w:val="20"/>
                <w:lang w:eastAsia="en-GB"/>
              </w:rPr>
              <w:t> </w:t>
            </w:r>
          </w:p>
        </w:tc>
      </w:tr>
      <w:bookmarkEnd w:id="0"/>
    </w:tbl>
    <w:p w14:paraId="76873A03" w14:textId="77777777" w:rsidR="006C5A46" w:rsidRDefault="006C5A46" w:rsidP="005771E6">
      <w:pPr>
        <w:jc w:val="left"/>
        <w:rPr>
          <w:rFonts w:eastAsiaTheme="majorEastAsia" w:cs="Arial"/>
          <w:color w:val="000000" w:themeColor="text1"/>
          <w:sz w:val="24"/>
          <w:szCs w:val="24"/>
          <w:lang w:val="en-US" w:eastAsia="ja-JP"/>
        </w:rPr>
      </w:pPr>
    </w:p>
    <w:p w14:paraId="35CF746E" w14:textId="4DC7812D" w:rsidR="005771E6" w:rsidRPr="005771E6" w:rsidRDefault="005771E6" w:rsidP="005771E6">
      <w:pPr>
        <w:jc w:val="left"/>
        <w:rPr>
          <w:rFonts w:eastAsiaTheme="majorEastAsia" w:cs="Arial"/>
          <w:color w:val="000000" w:themeColor="text1"/>
          <w:sz w:val="20"/>
          <w:szCs w:val="20"/>
          <w:lang w:val="en-US" w:eastAsia="ja-JP"/>
        </w:rPr>
      </w:pPr>
      <w:r w:rsidRPr="005771E6">
        <w:rPr>
          <w:rFonts w:eastAsiaTheme="majorEastAsia" w:cs="Arial"/>
          <w:color w:val="000000" w:themeColor="text1"/>
          <w:sz w:val="20"/>
          <w:szCs w:val="20"/>
          <w:lang w:val="en-US" w:eastAsia="ja-JP"/>
        </w:rPr>
        <w:t xml:space="preserve">Review Date: </w:t>
      </w:r>
      <w:r w:rsidR="00BC592E">
        <w:rPr>
          <w:rFonts w:eastAsiaTheme="majorEastAsia" w:cs="Arial"/>
          <w:color w:val="000000" w:themeColor="text1"/>
          <w:sz w:val="20"/>
          <w:szCs w:val="20"/>
          <w:lang w:val="en-US" w:eastAsia="ja-JP"/>
        </w:rPr>
        <w:t>September</w:t>
      </w:r>
      <w:r w:rsidRPr="005771E6">
        <w:rPr>
          <w:rFonts w:eastAsiaTheme="majorEastAsia" w:cs="Arial"/>
          <w:color w:val="000000" w:themeColor="text1"/>
          <w:sz w:val="20"/>
          <w:szCs w:val="20"/>
          <w:lang w:val="en-US" w:eastAsia="ja-JP"/>
        </w:rPr>
        <w:t xml:space="preserve"> 202</w:t>
      </w:r>
      <w:r w:rsidR="00CD2039">
        <w:rPr>
          <w:rFonts w:eastAsiaTheme="majorEastAsia" w:cs="Arial"/>
          <w:color w:val="000000" w:themeColor="text1"/>
          <w:sz w:val="20"/>
          <w:szCs w:val="20"/>
          <w:lang w:val="en-US" w:eastAsia="ja-JP"/>
        </w:rPr>
        <w:t>6</w:t>
      </w:r>
    </w:p>
    <w:p w14:paraId="15BB98F5" w14:textId="5ADAD633" w:rsidR="00A23725" w:rsidRPr="00BF3F57" w:rsidRDefault="00A23725" w:rsidP="00D4069C">
      <w:pPr>
        <w:rPr>
          <w:b/>
          <w:bCs/>
          <w:sz w:val="32"/>
          <w:szCs w:val="32"/>
        </w:rPr>
      </w:pPr>
      <w:r w:rsidRPr="00BF3F57">
        <w:rPr>
          <w:b/>
          <w:bCs/>
          <w:sz w:val="32"/>
          <w:szCs w:val="32"/>
        </w:rPr>
        <w:t>Contents</w:t>
      </w:r>
    </w:p>
    <w:p w14:paraId="4165788C" w14:textId="6635DBAC" w:rsidR="009825E9" w:rsidRPr="00237825" w:rsidRDefault="009825E9" w:rsidP="001A603E">
      <w:pPr>
        <w:spacing w:line="480" w:lineRule="auto"/>
        <w:rPr>
          <w:rStyle w:val="Hyperlink"/>
          <w:rFonts w:cs="Arial"/>
          <w:sz w:val="14"/>
        </w:rPr>
      </w:pPr>
      <w:r>
        <w:rPr>
          <w:rFonts w:cs="Arial"/>
        </w:rPr>
        <w:fldChar w:fldCharType="begin"/>
      </w:r>
      <w:r>
        <w:rPr>
          <w:rFonts w:cs="Arial"/>
        </w:rPr>
        <w:instrText>HYPERLINK  \l "_Statement_of_intent_1"</w:instrText>
      </w:r>
      <w:r>
        <w:rPr>
          <w:rFonts w:cs="Arial"/>
        </w:rPr>
      </w:r>
      <w:r>
        <w:rPr>
          <w:rFonts w:cs="Arial"/>
        </w:rPr>
        <w:fldChar w:fldCharType="separate"/>
      </w:r>
      <w:r w:rsidRPr="00237825">
        <w:rPr>
          <w:rStyle w:val="Hyperlink"/>
          <w:rFonts w:cs="Arial"/>
        </w:rPr>
        <w:t>Statement of intent</w:t>
      </w:r>
      <w:bookmarkStart w:id="1" w:name="b"/>
    </w:p>
    <w:p w14:paraId="6CCE582A" w14:textId="3E48297B" w:rsidR="009825E9" w:rsidRDefault="009825E9" w:rsidP="001A603E">
      <w:pPr>
        <w:pStyle w:val="ListParagraph"/>
        <w:numPr>
          <w:ilvl w:val="0"/>
          <w:numId w:val="1"/>
        </w:numPr>
        <w:spacing w:before="0" w:line="480" w:lineRule="auto"/>
        <w:ind w:left="425"/>
        <w:rPr>
          <w:rFonts w:ascii="Arial" w:hAnsi="Arial" w:cs="Arial"/>
        </w:rPr>
      </w:pPr>
      <w:r>
        <w:rPr>
          <w:rFonts w:ascii="Arial" w:hAnsi="Arial" w:cs="Arial"/>
        </w:rPr>
        <w:fldChar w:fldCharType="end"/>
      </w:r>
      <w:bookmarkEnd w:id="1"/>
      <w:r>
        <w:fldChar w:fldCharType="begin"/>
      </w:r>
      <w:r>
        <w:instrText>HYPERLINK \l "_Legal_framework_1"</w:instrText>
      </w:r>
      <w:r>
        <w:fldChar w:fldCharType="separate"/>
      </w:r>
      <w:r w:rsidRPr="005B2F0B">
        <w:rPr>
          <w:rStyle w:val="Hyperlink"/>
          <w:rFonts w:ascii="Arial" w:hAnsi="Arial" w:cs="Arial"/>
        </w:rPr>
        <w:t>Legal framework</w:t>
      </w:r>
      <w:r>
        <w:rPr>
          <w:rStyle w:val="Hyperlink"/>
          <w:rFonts w:ascii="Arial" w:hAnsi="Arial" w:cs="Arial"/>
        </w:rPr>
        <w:fldChar w:fldCharType="end"/>
      </w:r>
      <w:r>
        <w:rPr>
          <w:rFonts w:ascii="Arial" w:hAnsi="Arial" w:cs="Arial"/>
        </w:rPr>
        <w:t xml:space="preserve"> </w:t>
      </w:r>
    </w:p>
    <w:p w14:paraId="43194422" w14:textId="1E155B17" w:rsidR="009825E9" w:rsidRPr="00A17EE5" w:rsidRDefault="009825E9" w:rsidP="001A603E">
      <w:pPr>
        <w:pStyle w:val="ListParagraph"/>
        <w:numPr>
          <w:ilvl w:val="0"/>
          <w:numId w:val="1"/>
        </w:numPr>
        <w:spacing w:before="0" w:line="480" w:lineRule="auto"/>
        <w:ind w:left="425"/>
        <w:rPr>
          <w:rFonts w:ascii="Arial" w:hAnsi="Arial" w:cs="Arial"/>
        </w:rPr>
      </w:pPr>
      <w:hyperlink w:anchor="_[Updated]_Roles_and" w:history="1">
        <w:r w:rsidRPr="00A17EE5">
          <w:rPr>
            <w:rStyle w:val="Hyperlink"/>
          </w:rPr>
          <w:t>Roles and responsibilities</w:t>
        </w:r>
      </w:hyperlink>
    </w:p>
    <w:p w14:paraId="3B57B660" w14:textId="78218CA2" w:rsidR="009825E9" w:rsidRPr="0028716A" w:rsidRDefault="009825E9" w:rsidP="001A603E">
      <w:pPr>
        <w:pStyle w:val="ListParagraph"/>
        <w:numPr>
          <w:ilvl w:val="0"/>
          <w:numId w:val="1"/>
        </w:numPr>
        <w:spacing w:before="0" w:line="480" w:lineRule="auto"/>
        <w:ind w:left="425"/>
        <w:rPr>
          <w:rStyle w:val="Hyperlink"/>
          <w:rFonts w:ascii="Arial" w:hAnsi="Arial" w:cs="Arial"/>
          <w:color w:val="auto"/>
          <w:u w:val="none"/>
        </w:rPr>
      </w:pPr>
      <w:hyperlink w:anchor="_Definitions" w:history="1">
        <w:r w:rsidRPr="00A17EE5">
          <w:rPr>
            <w:rStyle w:val="Hyperlink"/>
          </w:rPr>
          <w:t>Definitions</w:t>
        </w:r>
      </w:hyperlink>
    </w:p>
    <w:p w14:paraId="3333856B" w14:textId="04103B7F" w:rsidR="00157CF1" w:rsidRDefault="00CA4E1E" w:rsidP="001A603E">
      <w:pPr>
        <w:pStyle w:val="ListParagraph"/>
        <w:numPr>
          <w:ilvl w:val="0"/>
          <w:numId w:val="1"/>
        </w:numPr>
        <w:spacing w:before="0" w:line="480" w:lineRule="auto"/>
        <w:ind w:left="425"/>
        <w:rPr>
          <w:rFonts w:ascii="Arial" w:hAnsi="Arial" w:cs="Arial"/>
        </w:rPr>
      </w:pPr>
      <w:hyperlink w:anchor="_[New]_Staff_induction," w:history="1">
        <w:r w:rsidRPr="00CA4E1E">
          <w:rPr>
            <w:rStyle w:val="Hyperlink"/>
            <w:rFonts w:ascii="Arial" w:hAnsi="Arial" w:cs="Arial"/>
          </w:rPr>
          <w:t>Staff induction, development and support</w:t>
        </w:r>
        <w:r w:rsidRPr="00CA4E1E" w:rsidDel="00CA4E1E">
          <w:rPr>
            <w:rStyle w:val="Hyperlink"/>
            <w:rFonts w:ascii="Arial" w:hAnsi="Arial" w:cs="Arial"/>
          </w:rPr>
          <w:t xml:space="preserve"> </w:t>
        </w:r>
      </w:hyperlink>
    </w:p>
    <w:p w14:paraId="32594EB7" w14:textId="5B02CE7E" w:rsidR="00E3355C" w:rsidRPr="002E3CAD" w:rsidRDefault="00E3355C" w:rsidP="001A603E">
      <w:pPr>
        <w:pStyle w:val="ListParagraph"/>
        <w:numPr>
          <w:ilvl w:val="0"/>
          <w:numId w:val="1"/>
        </w:numPr>
        <w:spacing w:before="0" w:line="480" w:lineRule="auto"/>
        <w:ind w:left="425"/>
        <w:rPr>
          <w:rFonts w:ascii="Arial" w:hAnsi="Arial" w:cs="Arial"/>
        </w:rPr>
      </w:pPr>
      <w:hyperlink w:anchor="_[Updated]_Managing_behaviour" w:history="1">
        <w:r w:rsidRPr="0076010A">
          <w:rPr>
            <w:rStyle w:val="Hyperlink"/>
            <w:rFonts w:ascii="Arial" w:hAnsi="Arial" w:cs="Arial"/>
          </w:rPr>
          <w:t>Managing behaviour</w:t>
        </w:r>
      </w:hyperlink>
    </w:p>
    <w:p w14:paraId="76FB786B" w14:textId="1355ACFC" w:rsidR="0076010A" w:rsidRPr="00CA4E1E" w:rsidRDefault="0076010A" w:rsidP="001A603E">
      <w:pPr>
        <w:pStyle w:val="ListParagraph"/>
        <w:numPr>
          <w:ilvl w:val="0"/>
          <w:numId w:val="1"/>
        </w:numPr>
        <w:spacing w:before="0" w:line="480" w:lineRule="auto"/>
        <w:ind w:left="425"/>
        <w:rPr>
          <w:rFonts w:ascii="Arial" w:hAnsi="Arial" w:cs="Arial"/>
        </w:rPr>
      </w:pPr>
      <w:hyperlink w:anchor="_[Updated]_Prevention_strategies" w:history="1">
        <w:r w:rsidRPr="00CA4E1E">
          <w:rPr>
            <w:rStyle w:val="Hyperlink"/>
            <w:rFonts w:cs="Arial"/>
          </w:rPr>
          <w:t>Prevention strategies</w:t>
        </w:r>
        <w:r w:rsidR="00157CF1">
          <w:rPr>
            <w:rStyle w:val="Hyperlink"/>
            <w:rFonts w:cs="Arial"/>
          </w:rPr>
          <w:t>, interventions,</w:t>
        </w:r>
        <w:r w:rsidRPr="00CA4E1E">
          <w:rPr>
            <w:rStyle w:val="Hyperlink"/>
            <w:rFonts w:cs="Arial"/>
          </w:rPr>
          <w:t xml:space="preserve"> and </w:t>
        </w:r>
        <w:r w:rsidR="00174A87">
          <w:rPr>
            <w:rStyle w:val="Hyperlink"/>
            <w:rFonts w:cs="Arial"/>
          </w:rPr>
          <w:t>consequences</w:t>
        </w:r>
        <w:r w:rsidRPr="00CA4E1E">
          <w:rPr>
            <w:rStyle w:val="Hyperlink"/>
            <w:rFonts w:cs="Arial"/>
          </w:rPr>
          <w:t xml:space="preserve"> for unacceptable behaviour</w:t>
        </w:r>
      </w:hyperlink>
    </w:p>
    <w:p w14:paraId="1FDF3893" w14:textId="66E872F2" w:rsidR="0028716A" w:rsidRDefault="0076010A" w:rsidP="001A603E">
      <w:pPr>
        <w:pStyle w:val="ListParagraph"/>
        <w:numPr>
          <w:ilvl w:val="0"/>
          <w:numId w:val="1"/>
        </w:numPr>
        <w:spacing w:before="0" w:line="480" w:lineRule="auto"/>
        <w:ind w:left="425"/>
        <w:rPr>
          <w:rFonts w:ascii="Arial" w:hAnsi="Arial" w:cs="Arial"/>
        </w:rPr>
      </w:pPr>
      <w:hyperlink w:anchor="_[Updated]_Sexual_abuse" w:history="1">
        <w:r w:rsidRPr="0076010A">
          <w:rPr>
            <w:rStyle w:val="Hyperlink"/>
            <w:rFonts w:ascii="Arial" w:hAnsi="Arial" w:cs="Arial"/>
          </w:rPr>
          <w:t>Sexual abuse and discrimination</w:t>
        </w:r>
      </w:hyperlink>
    </w:p>
    <w:p w14:paraId="17EDF7F5" w14:textId="50A705FD" w:rsidR="0076010A" w:rsidRDefault="0076010A" w:rsidP="001A603E">
      <w:pPr>
        <w:pStyle w:val="ListParagraph"/>
        <w:numPr>
          <w:ilvl w:val="0"/>
          <w:numId w:val="1"/>
        </w:numPr>
        <w:spacing w:before="0" w:line="480" w:lineRule="auto"/>
        <w:ind w:left="425"/>
        <w:rPr>
          <w:rFonts w:ascii="Arial" w:hAnsi="Arial" w:cs="Arial"/>
        </w:rPr>
      </w:pPr>
      <w:hyperlink w:anchor="_[Updated]_Smoking_and" w:history="1">
        <w:r w:rsidRPr="0076010A">
          <w:rPr>
            <w:rStyle w:val="Hyperlink"/>
            <w:rFonts w:ascii="Arial" w:hAnsi="Arial" w:cs="Arial"/>
          </w:rPr>
          <w:t>Smoking and controlled substances</w:t>
        </w:r>
      </w:hyperlink>
    </w:p>
    <w:p w14:paraId="2A400C7D" w14:textId="6729A983" w:rsidR="0076010A" w:rsidRPr="0076010A" w:rsidRDefault="0076010A" w:rsidP="001A603E">
      <w:pPr>
        <w:pStyle w:val="ListParagraph"/>
        <w:numPr>
          <w:ilvl w:val="0"/>
          <w:numId w:val="1"/>
        </w:numPr>
        <w:spacing w:before="0" w:line="480" w:lineRule="auto"/>
        <w:ind w:left="425"/>
        <w:rPr>
          <w:rFonts w:ascii="Arial" w:hAnsi="Arial" w:cs="Arial"/>
        </w:rPr>
      </w:pPr>
      <w:hyperlink w:anchor="_[Updated]_Prohibited_items," w:history="1">
        <w:r w:rsidRPr="0076010A">
          <w:rPr>
            <w:rStyle w:val="Hyperlink"/>
            <w:rFonts w:cs="Arial"/>
          </w:rPr>
          <w:t>Prohibited items, searching pupils and confiscation</w:t>
        </w:r>
      </w:hyperlink>
    </w:p>
    <w:p w14:paraId="1EFE0293" w14:textId="23EE07DF" w:rsidR="0076010A" w:rsidRDefault="0076010A" w:rsidP="001A603E">
      <w:pPr>
        <w:pStyle w:val="ListParagraph"/>
        <w:numPr>
          <w:ilvl w:val="0"/>
          <w:numId w:val="1"/>
        </w:numPr>
        <w:spacing w:before="0" w:line="480" w:lineRule="auto"/>
        <w:ind w:left="425" w:hanging="425"/>
        <w:rPr>
          <w:rFonts w:ascii="Arial" w:hAnsi="Arial" w:cs="Arial"/>
        </w:rPr>
      </w:pPr>
      <w:hyperlink w:anchor="_[Updated]_Effective_classroom" w:history="1">
        <w:r w:rsidRPr="0076010A">
          <w:rPr>
            <w:rStyle w:val="Hyperlink"/>
            <w:rFonts w:ascii="Arial" w:hAnsi="Arial" w:cs="Arial"/>
          </w:rPr>
          <w:t>Effective classroom management</w:t>
        </w:r>
      </w:hyperlink>
    </w:p>
    <w:p w14:paraId="17B91769" w14:textId="00F508F6" w:rsidR="0076010A" w:rsidRPr="002E3CAD" w:rsidRDefault="0076010A" w:rsidP="001A603E">
      <w:pPr>
        <w:pStyle w:val="ListParagraph"/>
        <w:numPr>
          <w:ilvl w:val="0"/>
          <w:numId w:val="1"/>
        </w:numPr>
        <w:spacing w:before="0" w:line="480" w:lineRule="auto"/>
        <w:ind w:left="425" w:hanging="425"/>
        <w:rPr>
          <w:rStyle w:val="Hyperlink"/>
          <w:rFonts w:ascii="Arial" w:hAnsi="Arial" w:cs="Arial"/>
          <w:color w:val="auto"/>
          <w:u w:val="none"/>
        </w:rPr>
      </w:pPr>
      <w:hyperlink w:anchor="_Positive_relationships_and" w:history="1">
        <w:r w:rsidRPr="0076010A">
          <w:rPr>
            <w:rStyle w:val="Hyperlink"/>
            <w:rFonts w:ascii="Arial" w:hAnsi="Arial" w:cs="Arial"/>
          </w:rPr>
          <w:t>Behaviour o</w:t>
        </w:r>
        <w:r w:rsidR="00C03282">
          <w:rPr>
            <w:rStyle w:val="Hyperlink"/>
            <w:rFonts w:ascii="Arial" w:hAnsi="Arial" w:cs="Arial"/>
          </w:rPr>
          <w:t>utside of</w:t>
        </w:r>
        <w:r w:rsidRPr="0076010A">
          <w:rPr>
            <w:rStyle w:val="Hyperlink"/>
            <w:rFonts w:ascii="Arial" w:hAnsi="Arial" w:cs="Arial"/>
          </w:rPr>
          <w:t xml:space="preserve"> school premises</w:t>
        </w:r>
      </w:hyperlink>
    </w:p>
    <w:p w14:paraId="7EA4B7B6" w14:textId="75DCD385" w:rsidR="00157CF1" w:rsidRPr="00157CF1" w:rsidRDefault="00157CF1" w:rsidP="001A603E">
      <w:pPr>
        <w:pStyle w:val="ListParagraph"/>
        <w:numPr>
          <w:ilvl w:val="0"/>
          <w:numId w:val="1"/>
        </w:numPr>
        <w:spacing w:before="0" w:line="480" w:lineRule="auto"/>
        <w:ind w:left="425" w:hanging="425"/>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l "_[New]_Collecting_data" </w:instrText>
      </w:r>
      <w:r>
        <w:rPr>
          <w:rStyle w:val="Hyperlink"/>
          <w:rFonts w:ascii="Arial" w:hAnsi="Arial" w:cs="Arial"/>
        </w:rPr>
      </w:r>
      <w:r>
        <w:rPr>
          <w:rStyle w:val="Hyperlink"/>
          <w:rFonts w:ascii="Arial" w:hAnsi="Arial" w:cs="Arial"/>
        </w:rPr>
        <w:fldChar w:fldCharType="separate"/>
      </w:r>
      <w:r w:rsidRPr="00157CF1">
        <w:rPr>
          <w:rStyle w:val="Hyperlink"/>
          <w:rFonts w:ascii="Arial" w:hAnsi="Arial" w:cs="Arial"/>
        </w:rPr>
        <w:t>Data collection and behaviour evaluation</w:t>
      </w:r>
    </w:p>
    <w:p w14:paraId="313DE2AE" w14:textId="423A146E" w:rsidR="009825E9" w:rsidRDefault="00157CF1" w:rsidP="001A603E">
      <w:pPr>
        <w:pStyle w:val="ListParagraph"/>
        <w:numPr>
          <w:ilvl w:val="0"/>
          <w:numId w:val="1"/>
        </w:numPr>
        <w:spacing w:before="0" w:line="480" w:lineRule="auto"/>
        <w:ind w:left="426" w:hanging="426"/>
        <w:rPr>
          <w:rFonts w:ascii="Arial" w:hAnsi="Arial" w:cs="Arial"/>
        </w:rPr>
      </w:pPr>
      <w:r>
        <w:rPr>
          <w:rStyle w:val="Hyperlink"/>
          <w:rFonts w:ascii="Arial" w:hAnsi="Arial" w:cs="Arial"/>
        </w:rPr>
        <w:fldChar w:fldCharType="end"/>
      </w:r>
      <w:hyperlink w:anchor="_[Updated]_Monitoring_and" w:history="1">
        <w:r w:rsidR="009825E9" w:rsidRPr="0076010A">
          <w:rPr>
            <w:rStyle w:val="Hyperlink"/>
          </w:rPr>
          <w:t>Monitoring and review</w:t>
        </w:r>
      </w:hyperlink>
    </w:p>
    <w:p w14:paraId="2E2DFF69" w14:textId="77777777" w:rsidR="009825E9" w:rsidRPr="00BC49DC" w:rsidRDefault="009825E9" w:rsidP="001A603E">
      <w:pPr>
        <w:spacing w:line="480" w:lineRule="auto"/>
        <w:rPr>
          <w:rFonts w:cs="Arial"/>
          <w:b/>
        </w:rPr>
      </w:pPr>
      <w:r w:rsidRPr="00BC49DC">
        <w:rPr>
          <w:rFonts w:cs="Arial"/>
          <w:b/>
        </w:rPr>
        <w:t>Appendices</w:t>
      </w:r>
    </w:p>
    <w:p w14:paraId="1D1FA5DE" w14:textId="3DD5D32C" w:rsidR="009825E9" w:rsidRPr="00D4069C" w:rsidRDefault="009825E9" w:rsidP="001A603E">
      <w:pPr>
        <w:pStyle w:val="ListParagraph"/>
        <w:numPr>
          <w:ilvl w:val="0"/>
          <w:numId w:val="29"/>
        </w:numPr>
        <w:spacing w:line="480" w:lineRule="auto"/>
        <w:ind w:left="425" w:hanging="357"/>
        <w:contextualSpacing/>
        <w:rPr>
          <w:rStyle w:val="Hyperlink"/>
          <w:rFonts w:cs="Arial"/>
        </w:rPr>
      </w:pPr>
      <w:r>
        <w:rPr>
          <w:rFonts w:cs="Arial"/>
        </w:rPr>
        <w:fldChar w:fldCharType="begin"/>
      </w:r>
      <w:r w:rsidRPr="00D4069C">
        <w:rPr>
          <w:rFonts w:cs="Arial"/>
        </w:rPr>
        <w:instrText>HYPERLINK  \l "Inf"</w:instrText>
      </w:r>
      <w:r>
        <w:rPr>
          <w:rFonts w:cs="Arial"/>
        </w:rPr>
      </w:r>
      <w:r>
        <w:rPr>
          <w:rFonts w:cs="Arial"/>
        </w:rPr>
        <w:fldChar w:fldCharType="separate"/>
      </w:r>
      <w:r w:rsidRPr="00D4069C">
        <w:rPr>
          <w:rStyle w:val="Hyperlink"/>
          <w:rFonts w:cs="Arial"/>
        </w:rPr>
        <w:t xml:space="preserve">Behaviour </w:t>
      </w:r>
      <w:r w:rsidR="00AE2799">
        <w:rPr>
          <w:rStyle w:val="Hyperlink"/>
          <w:rFonts w:cs="Arial"/>
        </w:rPr>
        <w:t>i</w:t>
      </w:r>
      <w:r w:rsidRPr="00D4069C">
        <w:rPr>
          <w:rStyle w:val="Hyperlink"/>
          <w:rFonts w:cs="Arial"/>
        </w:rPr>
        <w:t xml:space="preserve">ncident </w:t>
      </w:r>
      <w:r w:rsidR="00AE2799">
        <w:rPr>
          <w:rStyle w:val="Hyperlink"/>
          <w:rFonts w:cs="Arial"/>
        </w:rPr>
        <w:t>f</w:t>
      </w:r>
      <w:r w:rsidRPr="00D4069C">
        <w:rPr>
          <w:rStyle w:val="Hyperlink"/>
          <w:rFonts w:cs="Arial"/>
        </w:rPr>
        <w:t>orm</w:t>
      </w:r>
    </w:p>
    <w:p w14:paraId="622AF509" w14:textId="24E1EEC1" w:rsidR="009825E9" w:rsidRPr="0087258D" w:rsidRDefault="009825E9" w:rsidP="001A603E">
      <w:pPr>
        <w:pStyle w:val="ListParagraph"/>
        <w:numPr>
          <w:ilvl w:val="0"/>
          <w:numId w:val="29"/>
        </w:numPr>
        <w:spacing w:line="480" w:lineRule="auto"/>
        <w:ind w:left="425" w:hanging="357"/>
        <w:contextualSpacing/>
        <w:rPr>
          <w:rStyle w:val="Hyperlink"/>
          <w:rFonts w:cs="Arial"/>
        </w:rPr>
      </w:pPr>
      <w:r>
        <w:fldChar w:fldCharType="end"/>
      </w:r>
      <w:r w:rsidR="0087258D" w:rsidRPr="0076010A">
        <w:rPr>
          <w:rFonts w:cs="Arial"/>
        </w:rPr>
        <w:fldChar w:fldCharType="begin"/>
      </w:r>
      <w:r w:rsidR="0087258D">
        <w:rPr>
          <w:rFonts w:cs="Arial"/>
        </w:rPr>
        <w:instrText xml:space="preserve"> HYPERLINK  \l "behaviouralmanagementobservationsform" </w:instrText>
      </w:r>
      <w:r w:rsidR="0087258D" w:rsidRPr="0076010A">
        <w:rPr>
          <w:rFonts w:cs="Arial"/>
        </w:rPr>
      </w:r>
      <w:r w:rsidR="0087258D" w:rsidRPr="0076010A">
        <w:rPr>
          <w:rFonts w:cs="Arial"/>
        </w:rPr>
        <w:fldChar w:fldCharType="separate"/>
      </w:r>
      <w:r w:rsidRPr="0087258D">
        <w:rPr>
          <w:rStyle w:val="Hyperlink"/>
          <w:rFonts w:cs="Arial"/>
        </w:rPr>
        <w:t xml:space="preserve">Behaviour </w:t>
      </w:r>
      <w:r w:rsidR="00AE2799">
        <w:rPr>
          <w:rStyle w:val="Hyperlink"/>
          <w:rFonts w:cs="Arial"/>
        </w:rPr>
        <w:t>m</w:t>
      </w:r>
      <w:r w:rsidRPr="0087258D">
        <w:rPr>
          <w:rStyle w:val="Hyperlink"/>
          <w:rFonts w:cs="Arial"/>
        </w:rPr>
        <w:t xml:space="preserve">anagement </w:t>
      </w:r>
      <w:r w:rsidR="00AE2799">
        <w:rPr>
          <w:rStyle w:val="Hyperlink"/>
          <w:rFonts w:cs="Arial"/>
        </w:rPr>
        <w:t>o</w:t>
      </w:r>
      <w:r w:rsidRPr="0087258D">
        <w:rPr>
          <w:rStyle w:val="Hyperlink"/>
          <w:rFonts w:cs="Arial"/>
        </w:rPr>
        <w:t xml:space="preserve">bservations </w:t>
      </w:r>
      <w:r w:rsidR="00AE2799">
        <w:rPr>
          <w:rStyle w:val="Hyperlink"/>
          <w:rFonts w:cs="Arial"/>
        </w:rPr>
        <w:t>r</w:t>
      </w:r>
      <w:r w:rsidRPr="0087258D">
        <w:rPr>
          <w:rStyle w:val="Hyperlink"/>
          <w:rFonts w:cs="Arial"/>
        </w:rPr>
        <w:t xml:space="preserve">eview </w:t>
      </w:r>
      <w:r w:rsidR="00AE2799">
        <w:rPr>
          <w:rStyle w:val="Hyperlink"/>
          <w:rFonts w:cs="Arial"/>
        </w:rPr>
        <w:t>f</w:t>
      </w:r>
      <w:r w:rsidRPr="0087258D">
        <w:rPr>
          <w:rStyle w:val="Hyperlink"/>
          <w:rFonts w:cs="Arial"/>
        </w:rPr>
        <w:t>orm</w:t>
      </w:r>
    </w:p>
    <w:p w14:paraId="44E3774A" w14:textId="77777777" w:rsidR="00CF6CD3" w:rsidRDefault="0087258D" w:rsidP="001A603E">
      <w:pPr>
        <w:spacing w:line="480" w:lineRule="auto"/>
      </w:pPr>
      <w:r w:rsidRPr="0076010A">
        <w:fldChar w:fldCharType="end"/>
      </w:r>
    </w:p>
    <w:p w14:paraId="1B62E2A3" w14:textId="79594CBB" w:rsidR="00A23725" w:rsidRPr="007750A0" w:rsidRDefault="00A23725" w:rsidP="007750A0">
      <w:pPr>
        <w:contextualSpacing/>
        <w:rPr>
          <w:rFonts w:cs="Arial"/>
          <w:sz w:val="32"/>
          <w:szCs w:val="32"/>
        </w:rPr>
      </w:pPr>
      <w:r w:rsidRPr="007750A0">
        <w:rPr>
          <w:rFonts w:cs="Arial"/>
          <w:sz w:val="32"/>
          <w:szCs w:val="32"/>
        </w:rPr>
        <w:br w:type="page"/>
      </w:r>
      <w:bookmarkStart w:id="2" w:name="_Statement_of_Intent"/>
      <w:bookmarkEnd w:id="2"/>
    </w:p>
    <w:p w14:paraId="43603869" w14:textId="7774F1B3" w:rsidR="00BF3F57" w:rsidRDefault="00A23725" w:rsidP="003326B4">
      <w:pPr>
        <w:rPr>
          <w:b/>
          <w:bCs/>
          <w:sz w:val="28"/>
          <w:szCs w:val="28"/>
        </w:rPr>
      </w:pPr>
      <w:bookmarkStart w:id="3" w:name="_Statement_of_intent_1"/>
      <w:bookmarkEnd w:id="3"/>
      <w:r w:rsidRPr="00BF3F57">
        <w:rPr>
          <w:b/>
          <w:bCs/>
          <w:sz w:val="28"/>
          <w:szCs w:val="28"/>
        </w:rPr>
        <w:t>Statement of intent</w:t>
      </w:r>
    </w:p>
    <w:p w14:paraId="7AF35A58" w14:textId="752C7B9E" w:rsidR="00600293" w:rsidRPr="00A80BB9" w:rsidRDefault="00321A7D" w:rsidP="003326B4">
      <w:r>
        <w:rPr>
          <w:b/>
          <w:bCs/>
          <w:color w:val="000000" w:themeColor="accent6"/>
        </w:rPr>
        <w:t>Springfield House</w:t>
      </w:r>
      <w:r w:rsidR="00F509CD" w:rsidRPr="38C7338F">
        <w:rPr>
          <w:b/>
          <w:bCs/>
          <w:color w:val="000000" w:themeColor="accent6"/>
        </w:rPr>
        <w:t xml:space="preserve"> School</w:t>
      </w:r>
      <w:r w:rsidR="00600293" w:rsidRPr="38C7338F">
        <w:rPr>
          <w:color w:val="000000" w:themeColor="accent6"/>
        </w:rPr>
        <w:t xml:space="preserve"> </w:t>
      </w:r>
      <w:r w:rsidR="00600293">
        <w:t xml:space="preserve">believes that, </w:t>
      </w:r>
      <w:proofErr w:type="gramStart"/>
      <w:r w:rsidR="00600293">
        <w:t>in order to</w:t>
      </w:r>
      <w:proofErr w:type="gramEnd"/>
      <w:r w:rsidR="00600293">
        <w:t xml:space="preserve"> facilitate teaching and learning, acceptable behaviour must be demonstrated in all aspects of school life.</w:t>
      </w:r>
      <w:r w:rsidR="00ED3C54">
        <w:t xml:space="preserve"> </w:t>
      </w:r>
      <w:r w:rsidR="00600293">
        <w:t>The school is committed to:</w:t>
      </w:r>
    </w:p>
    <w:p w14:paraId="64DDDF3F" w14:textId="62E31269" w:rsidR="00600293" w:rsidRDefault="00B976AB" w:rsidP="00E06F2E">
      <w:pPr>
        <w:pStyle w:val="ListParagraph"/>
        <w:numPr>
          <w:ilvl w:val="0"/>
          <w:numId w:val="8"/>
        </w:numPr>
        <w:spacing w:before="0"/>
        <w:ind w:left="714" w:hanging="357"/>
      </w:pPr>
      <w:r>
        <w:t>Modelling and p</w:t>
      </w:r>
      <w:r w:rsidR="00600293">
        <w:t>romoting desired behaviour.</w:t>
      </w:r>
    </w:p>
    <w:p w14:paraId="2ECA68B4" w14:textId="77777777" w:rsidR="00600293" w:rsidRDefault="00600293" w:rsidP="00E06F2E">
      <w:pPr>
        <w:pStyle w:val="ListParagraph"/>
        <w:numPr>
          <w:ilvl w:val="0"/>
          <w:numId w:val="8"/>
        </w:numPr>
        <w:spacing w:before="0"/>
        <w:ind w:left="714" w:hanging="357"/>
      </w:pPr>
      <w:r>
        <w:t>Promoting self-esteem, self-discipline, proper regard for authority, and positive relationships based on mutual respect.</w:t>
      </w:r>
    </w:p>
    <w:p w14:paraId="261F7BB0" w14:textId="77777777" w:rsidR="00600293" w:rsidRDefault="00600293" w:rsidP="00E06F2E">
      <w:pPr>
        <w:pStyle w:val="ListParagraph"/>
        <w:numPr>
          <w:ilvl w:val="0"/>
          <w:numId w:val="8"/>
        </w:numPr>
        <w:spacing w:before="0"/>
        <w:ind w:left="714" w:hanging="357"/>
      </w:pPr>
      <w:r>
        <w:t xml:space="preserve">Ensuring equality and fair treatment for all. </w:t>
      </w:r>
    </w:p>
    <w:p w14:paraId="20D8CE8E" w14:textId="77777777" w:rsidR="00600293" w:rsidRPr="002872B3" w:rsidRDefault="00600293" w:rsidP="00E06F2E">
      <w:pPr>
        <w:pStyle w:val="ListParagraph"/>
        <w:numPr>
          <w:ilvl w:val="0"/>
          <w:numId w:val="8"/>
        </w:numPr>
        <w:spacing w:before="0"/>
        <w:ind w:left="714" w:hanging="357"/>
      </w:pPr>
      <w:r w:rsidRPr="002872B3">
        <w:t>Praising and rewarding good behaviour.</w:t>
      </w:r>
    </w:p>
    <w:p w14:paraId="3878D93B" w14:textId="34C4EADD" w:rsidR="00600293" w:rsidRDefault="00600293" w:rsidP="00E06F2E">
      <w:pPr>
        <w:pStyle w:val="ListParagraph"/>
        <w:numPr>
          <w:ilvl w:val="0"/>
          <w:numId w:val="8"/>
        </w:numPr>
        <w:spacing w:before="0"/>
        <w:ind w:left="714" w:hanging="357"/>
      </w:pPr>
      <w:r w:rsidRPr="002872B3">
        <w:t>Challenging</w:t>
      </w:r>
      <w:r w:rsidR="00D017A2">
        <w:t xml:space="preserve"> </w:t>
      </w:r>
      <w:r w:rsidRPr="002872B3">
        <w:t>misbehaviour</w:t>
      </w:r>
      <w:r w:rsidR="00D017A2">
        <w:t>.</w:t>
      </w:r>
    </w:p>
    <w:p w14:paraId="0F327664" w14:textId="77777777" w:rsidR="00600293" w:rsidRPr="002872B3" w:rsidRDefault="00600293" w:rsidP="00E06F2E">
      <w:pPr>
        <w:pStyle w:val="ListParagraph"/>
        <w:numPr>
          <w:ilvl w:val="0"/>
          <w:numId w:val="8"/>
        </w:numPr>
        <w:spacing w:before="0"/>
        <w:ind w:left="714" w:hanging="357"/>
      </w:pPr>
      <w:r w:rsidRPr="002872B3">
        <w:t>Providing a safe environment free from disruption, violence, discrimination, bullying and any form of harassment.</w:t>
      </w:r>
    </w:p>
    <w:p w14:paraId="1DF49885" w14:textId="3098CD22" w:rsidR="00600293" w:rsidRPr="002872B3" w:rsidRDefault="00600293" w:rsidP="00E06F2E">
      <w:pPr>
        <w:pStyle w:val="ListParagraph"/>
        <w:numPr>
          <w:ilvl w:val="0"/>
          <w:numId w:val="8"/>
        </w:numPr>
        <w:spacing w:before="0"/>
        <w:ind w:left="714" w:hanging="357"/>
      </w:pPr>
      <w:r w:rsidRPr="002872B3">
        <w:t xml:space="preserve">Encouraging positive relationships with </w:t>
      </w:r>
      <w:r w:rsidR="00C83FD4">
        <w:t>stakeholders</w:t>
      </w:r>
      <w:r w:rsidRPr="002872B3">
        <w:t xml:space="preserve">. </w:t>
      </w:r>
    </w:p>
    <w:p w14:paraId="4B8BF704" w14:textId="77777777" w:rsidR="00600293" w:rsidRPr="002872B3" w:rsidRDefault="00600293" w:rsidP="00E06F2E">
      <w:pPr>
        <w:pStyle w:val="ListParagraph"/>
        <w:numPr>
          <w:ilvl w:val="0"/>
          <w:numId w:val="8"/>
        </w:numPr>
        <w:spacing w:before="0"/>
        <w:ind w:left="714" w:hanging="357"/>
      </w:pPr>
      <w:r w:rsidRPr="002872B3">
        <w:t>Developing positive relationships with pupils to enable early intervention.</w:t>
      </w:r>
    </w:p>
    <w:p w14:paraId="53901FFB" w14:textId="77777777" w:rsidR="00600293" w:rsidRPr="002872B3" w:rsidRDefault="00600293" w:rsidP="00E06F2E">
      <w:pPr>
        <w:pStyle w:val="ListParagraph"/>
        <w:numPr>
          <w:ilvl w:val="0"/>
          <w:numId w:val="8"/>
        </w:numPr>
        <w:spacing w:before="0"/>
        <w:ind w:left="714" w:hanging="357"/>
      </w:pPr>
      <w:r w:rsidRPr="002872B3">
        <w:t>A shared approach which involves pupils in the implementation of the school’s policy and associated procedures.</w:t>
      </w:r>
    </w:p>
    <w:p w14:paraId="5B27BD9E" w14:textId="77777777" w:rsidR="00600293" w:rsidRPr="002872B3" w:rsidRDefault="00600293" w:rsidP="00E06F2E">
      <w:pPr>
        <w:pStyle w:val="ListParagraph"/>
        <w:numPr>
          <w:ilvl w:val="0"/>
          <w:numId w:val="8"/>
        </w:numPr>
        <w:spacing w:before="0"/>
        <w:ind w:left="714" w:hanging="357"/>
      </w:pPr>
      <w:r w:rsidRPr="002872B3">
        <w:t xml:space="preserve">Promoting a culture of praise and encouragement in which all pupils can achieve. </w:t>
      </w:r>
    </w:p>
    <w:p w14:paraId="4A4498D5" w14:textId="0EFE83E0" w:rsidR="00DB2F7A" w:rsidRDefault="00DB2F7A" w:rsidP="003326B4">
      <w:r>
        <w:t xml:space="preserve">Reasonable and proportionate </w:t>
      </w:r>
      <w:r w:rsidR="00174A87">
        <w:t>consequences</w:t>
      </w:r>
      <w:r>
        <w:t xml:space="preserve"> will be </w:t>
      </w:r>
      <w:r w:rsidR="008D4A72">
        <w:t xml:space="preserve">used </w:t>
      </w:r>
      <w:r>
        <w:t>where a pupil’s behaviour falls below the standard that is expected</w:t>
      </w:r>
      <w:r w:rsidR="008D4A72">
        <w:t>, alongside support to prevent recurring misbehaviour</w:t>
      </w:r>
      <w:r>
        <w:t>.</w:t>
      </w:r>
    </w:p>
    <w:p w14:paraId="1926EDCF" w14:textId="2ECB59E6" w:rsidR="00CD4999" w:rsidRDefault="00ED3C54" w:rsidP="003326B4">
      <w:r>
        <w:t xml:space="preserve">The school acknowledges that behaviour can sometimes be the result of educational needs, mental health issues, or other needs or vulnerabilities, and will address these needs via an individualised graduated response. </w:t>
      </w:r>
    </w:p>
    <w:p w14:paraId="43A2B4D3" w14:textId="3A0662AE" w:rsidR="00ED3C54" w:rsidRDefault="00ED3C54" w:rsidP="003326B4">
      <w:r w:rsidRPr="000A0867">
        <w:t>T</w:t>
      </w:r>
      <w:r>
        <w:t>o help reduce the likelihood o</w:t>
      </w:r>
      <w:r w:rsidR="00B80DDD">
        <w:t>f</w:t>
      </w:r>
      <w:r>
        <w:t xml:space="preserve"> behavioural issues</w:t>
      </w:r>
      <w:r w:rsidR="00B80DDD">
        <w:t xml:space="preserve"> related to social, emotional or mental health (SEMH)</w:t>
      </w:r>
      <w:r w:rsidR="00174A87">
        <w:t xml:space="preserve"> and other educational and needs</w:t>
      </w:r>
      <w:r>
        <w:t>, t</w:t>
      </w:r>
      <w:r w:rsidRPr="000A0867">
        <w:t xml:space="preserve">he school </w:t>
      </w:r>
      <w:r w:rsidR="00303D78">
        <w:t xml:space="preserve">will </w:t>
      </w:r>
      <w:r w:rsidRPr="000A0867">
        <w:t xml:space="preserve">aim to create a safe and calm environment in which positive mental health and wellbeing </w:t>
      </w:r>
      <w:r>
        <w:t>are</w:t>
      </w:r>
      <w:r w:rsidRPr="000A0867">
        <w:t xml:space="preserve"> </w:t>
      </w:r>
      <w:proofErr w:type="gramStart"/>
      <w:r w:rsidRPr="000A0867">
        <w:t>promoted</w:t>
      </w:r>
      <w:proofErr w:type="gramEnd"/>
      <w:r w:rsidRPr="0023670C">
        <w:t xml:space="preserve"> and pupils are taught to be resilient.</w:t>
      </w:r>
      <w:r>
        <w:t xml:space="preserve"> The school </w:t>
      </w:r>
      <w:r w:rsidR="00303D78">
        <w:t xml:space="preserve">will </w:t>
      </w:r>
      <w:r>
        <w:t>aim to promote resilience as part of a whole-school approach using the following methods:</w:t>
      </w:r>
    </w:p>
    <w:p w14:paraId="53FFD2DD" w14:textId="7A4BBF9F" w:rsidR="00ED3C54" w:rsidRDefault="00ED3C54" w:rsidP="00B45612">
      <w:pPr>
        <w:pStyle w:val="ListParagraph"/>
        <w:numPr>
          <w:ilvl w:val="0"/>
          <w:numId w:val="54"/>
        </w:numPr>
        <w:spacing w:before="0"/>
      </w:pPr>
      <w:r w:rsidRPr="00D20237">
        <w:rPr>
          <w:b/>
        </w:rPr>
        <w:t>Culture, ethos and environment</w:t>
      </w:r>
      <w:r>
        <w:t xml:space="preserve"> – the health and wellbeing of pupils and staff is promoted through the informal curriculum, including leadership practice, policies, values and attitudes, alongside the social and physical environment</w:t>
      </w:r>
      <w:r w:rsidR="00220470">
        <w:t>.</w:t>
      </w:r>
      <w:r>
        <w:t xml:space="preserve"> </w:t>
      </w:r>
    </w:p>
    <w:p w14:paraId="1849401B" w14:textId="4703213C" w:rsidR="00ED3C54" w:rsidRDefault="00ED3C54" w:rsidP="00B45612">
      <w:pPr>
        <w:pStyle w:val="ListParagraph"/>
        <w:numPr>
          <w:ilvl w:val="0"/>
          <w:numId w:val="54"/>
        </w:numPr>
        <w:spacing w:before="0"/>
      </w:pPr>
      <w:r w:rsidRPr="00D20237">
        <w:rPr>
          <w:b/>
        </w:rPr>
        <w:t>Teaching</w:t>
      </w:r>
      <w:r>
        <w:t xml:space="preserve"> – the curriculum is used to develop pupils’ knowledge about health and wellbeing</w:t>
      </w:r>
      <w:r w:rsidR="00220470">
        <w:t>.</w:t>
      </w:r>
    </w:p>
    <w:p w14:paraId="3B9D4495" w14:textId="5E1ED8FB" w:rsidR="00A23725" w:rsidRPr="0008414C" w:rsidRDefault="00ED3C54" w:rsidP="00B45612">
      <w:pPr>
        <w:pStyle w:val="ListParagraph"/>
        <w:numPr>
          <w:ilvl w:val="0"/>
          <w:numId w:val="54"/>
        </w:numPr>
        <w:spacing w:before="0"/>
      </w:pPr>
      <w:r w:rsidRPr="00D20237">
        <w:rPr>
          <w:b/>
        </w:rPr>
        <w:t xml:space="preserve">Community engagement </w:t>
      </w:r>
      <w:r>
        <w:t xml:space="preserve">– the school proactively engages with </w:t>
      </w:r>
      <w:r w:rsidR="00C83FD4">
        <w:t>stakeholders</w:t>
      </w:r>
      <w:r>
        <w:t>, outside agencies and the wider community to promote consistent support for pupils’ health and wellbeing</w:t>
      </w:r>
      <w:r w:rsidR="00220470">
        <w:t>.</w:t>
      </w:r>
    </w:p>
    <w:p w14:paraId="4BF9CE7E" w14:textId="5DAC2DE2" w:rsidR="008C5484" w:rsidRPr="008C5484" w:rsidRDefault="00505E9A" w:rsidP="00D20237">
      <w:pPr>
        <w:sectPr w:rsidR="008C5484" w:rsidRPr="008C5484" w:rsidSect="006179C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r>
        <w:t xml:space="preserve">All staff will be made aware of how potentially traumatic adverse childhood experiences, including abuse and neglect, can impact on a pupil’s mental health, behaviour, and education. </w:t>
      </w:r>
      <w:r w:rsidR="0008414C">
        <w:t xml:space="preserve">Where vulnerable pupils or groups are identified, provision will be made to support and promote their positive mental health. The school’s </w:t>
      </w:r>
      <w:r w:rsidR="00B80DDD">
        <w:t>Social, Emotional and Mental Health (</w:t>
      </w:r>
      <w:r w:rsidR="0008414C" w:rsidRPr="00ED6B1E">
        <w:rPr>
          <w:bCs/>
        </w:rPr>
        <w:t>SEMH</w:t>
      </w:r>
      <w:r w:rsidR="00B80DDD">
        <w:rPr>
          <w:bCs/>
        </w:rPr>
        <w:t>)</w:t>
      </w:r>
      <w:r w:rsidR="0008414C" w:rsidRPr="00ED6B1E">
        <w:rPr>
          <w:bCs/>
        </w:rPr>
        <w:t xml:space="preserve"> Policy</w:t>
      </w:r>
      <w:r w:rsidR="0008414C" w:rsidRPr="00ED6B1E">
        <w:t xml:space="preserve"> </w:t>
      </w:r>
      <w:r w:rsidR="0008414C">
        <w:t>outlines the specific procedures that will be used to assess these pupils for any SEMH-related difficulties that could affect their behaviour</w:t>
      </w:r>
      <w:r w:rsidR="00D20237">
        <w:t>.</w:t>
      </w:r>
    </w:p>
    <w:p w14:paraId="49738D44" w14:textId="5318D4B1" w:rsidR="00A23725" w:rsidRPr="00223A05" w:rsidRDefault="00A23725" w:rsidP="00A26385">
      <w:pPr>
        <w:pStyle w:val="Heading10"/>
      </w:pPr>
      <w:bookmarkStart w:id="4" w:name="_Legal_framework_1"/>
      <w:bookmarkEnd w:id="4"/>
      <w:r w:rsidRPr="00223A05">
        <w:t>Legal frame</w:t>
      </w:r>
      <w:r w:rsidR="00B352B6">
        <w:t>work</w:t>
      </w:r>
    </w:p>
    <w:p w14:paraId="34F88FC4" w14:textId="103F52E2" w:rsidR="004D6EDE" w:rsidRDefault="004D6EDE" w:rsidP="000933D9">
      <w:bookmarkStart w:id="5" w:name="_Roles_and_responsibilities"/>
      <w:bookmarkStart w:id="6" w:name="_Monitoring_and_review"/>
      <w:bookmarkEnd w:id="5"/>
      <w:bookmarkEnd w:id="6"/>
      <w:r>
        <w:t>This policy has due regard to all relevant legislation and statutory guidance including, but not limited to, the following:</w:t>
      </w:r>
      <w:r w:rsidRPr="00EC7305">
        <w:t xml:space="preserve"> </w:t>
      </w:r>
    </w:p>
    <w:p w14:paraId="3EB01DE2" w14:textId="77777777" w:rsidR="004D6EDE" w:rsidRDefault="004D6EDE" w:rsidP="00E06F2E">
      <w:pPr>
        <w:pStyle w:val="ListParagraph"/>
        <w:numPr>
          <w:ilvl w:val="0"/>
          <w:numId w:val="10"/>
        </w:numPr>
        <w:ind w:left="714" w:hanging="357"/>
        <w:contextualSpacing/>
      </w:pPr>
      <w:r>
        <w:t>Education Act 1996</w:t>
      </w:r>
    </w:p>
    <w:p w14:paraId="05772C1D" w14:textId="0473DEE1" w:rsidR="004D6EDE" w:rsidRDefault="004D6EDE" w:rsidP="00E06F2E">
      <w:pPr>
        <w:pStyle w:val="ListParagraph"/>
        <w:numPr>
          <w:ilvl w:val="0"/>
          <w:numId w:val="10"/>
        </w:numPr>
        <w:ind w:left="714" w:hanging="357"/>
        <w:contextualSpacing/>
      </w:pPr>
      <w:r>
        <w:t>Education Act 2002</w:t>
      </w:r>
    </w:p>
    <w:p w14:paraId="09296E60" w14:textId="51437DC4" w:rsidR="00C873E4" w:rsidRDefault="00C873E4" w:rsidP="00C873E4">
      <w:pPr>
        <w:pStyle w:val="ListParagraph"/>
        <w:numPr>
          <w:ilvl w:val="0"/>
          <w:numId w:val="10"/>
        </w:numPr>
        <w:ind w:left="714" w:hanging="357"/>
        <w:contextualSpacing/>
      </w:pPr>
      <w:r>
        <w:t>Education and Inspections Act 2006</w:t>
      </w:r>
    </w:p>
    <w:p w14:paraId="22B6CAF2" w14:textId="2D86485C" w:rsidR="00C873E4" w:rsidRDefault="00C873E4" w:rsidP="00C873E4">
      <w:pPr>
        <w:pStyle w:val="ListParagraph"/>
        <w:numPr>
          <w:ilvl w:val="0"/>
          <w:numId w:val="10"/>
        </w:numPr>
        <w:ind w:left="714" w:hanging="357"/>
        <w:contextualSpacing/>
      </w:pPr>
      <w:r>
        <w:t>Health Act 2006</w:t>
      </w:r>
    </w:p>
    <w:p w14:paraId="00BDA454" w14:textId="77777777" w:rsidR="00C873E4" w:rsidRDefault="00C873E4" w:rsidP="00C873E4">
      <w:pPr>
        <w:pStyle w:val="ListParagraph"/>
        <w:numPr>
          <w:ilvl w:val="0"/>
          <w:numId w:val="10"/>
        </w:numPr>
        <w:ind w:left="714" w:hanging="357"/>
        <w:contextualSpacing/>
      </w:pPr>
      <w:r>
        <w:t>The School Information (England) Regulations 2008</w:t>
      </w:r>
    </w:p>
    <w:p w14:paraId="47E4132D" w14:textId="77777777" w:rsidR="004D6EDE" w:rsidRDefault="004D6EDE" w:rsidP="00E06F2E">
      <w:pPr>
        <w:pStyle w:val="ListParagraph"/>
        <w:numPr>
          <w:ilvl w:val="0"/>
          <w:numId w:val="10"/>
        </w:numPr>
        <w:ind w:left="714" w:hanging="357"/>
        <w:contextualSpacing/>
      </w:pPr>
      <w:r>
        <w:t>Equality Act 2010</w:t>
      </w:r>
    </w:p>
    <w:p w14:paraId="0D7FF09E" w14:textId="47F171AA" w:rsidR="00753D9F" w:rsidRDefault="00753D9F" w:rsidP="00E06F2E">
      <w:pPr>
        <w:pStyle w:val="ListParagraph"/>
        <w:numPr>
          <w:ilvl w:val="0"/>
          <w:numId w:val="10"/>
        </w:numPr>
        <w:ind w:left="714" w:hanging="357"/>
        <w:contextualSpacing/>
      </w:pPr>
      <w:r>
        <w:t>Voyeurism (Offences) Act 2019</w:t>
      </w:r>
    </w:p>
    <w:p w14:paraId="48C8B71F" w14:textId="77777777" w:rsidR="00C873E4" w:rsidRDefault="00C873E4" w:rsidP="00C873E4">
      <w:pPr>
        <w:pStyle w:val="ListParagraph"/>
        <w:numPr>
          <w:ilvl w:val="0"/>
          <w:numId w:val="10"/>
        </w:numPr>
        <w:ind w:left="714" w:hanging="357"/>
        <w:contextualSpacing/>
      </w:pPr>
      <w:r>
        <w:t>DfE (2013) ‘Use of reasonable force’</w:t>
      </w:r>
    </w:p>
    <w:p w14:paraId="247C19AB" w14:textId="77777777" w:rsidR="00C873E4" w:rsidRDefault="00C873E4" w:rsidP="00C873E4">
      <w:pPr>
        <w:pStyle w:val="ListParagraph"/>
        <w:numPr>
          <w:ilvl w:val="0"/>
          <w:numId w:val="10"/>
        </w:numPr>
        <w:ind w:left="714" w:hanging="357"/>
        <w:contextualSpacing/>
      </w:pPr>
      <w:r>
        <w:t>DfE (2015) ‘Special educational needs and disability code of practice: 0 to 25 years’</w:t>
      </w:r>
    </w:p>
    <w:p w14:paraId="6C55FBCC" w14:textId="77777777" w:rsidR="00C873E4" w:rsidRDefault="00C873E4" w:rsidP="00C873E4">
      <w:pPr>
        <w:pStyle w:val="ListParagraph"/>
        <w:numPr>
          <w:ilvl w:val="0"/>
          <w:numId w:val="10"/>
        </w:numPr>
        <w:ind w:left="714" w:hanging="357"/>
        <w:contextualSpacing/>
      </w:pPr>
      <w:r>
        <w:t>DfE (2018) ‘Mental health and behaviour in schools’</w:t>
      </w:r>
    </w:p>
    <w:p w14:paraId="190792EA" w14:textId="77777777" w:rsidR="00C873E4" w:rsidRDefault="00C873E4" w:rsidP="00C873E4">
      <w:pPr>
        <w:pStyle w:val="ListParagraph"/>
        <w:numPr>
          <w:ilvl w:val="0"/>
          <w:numId w:val="10"/>
        </w:numPr>
        <w:ind w:left="714" w:hanging="357"/>
        <w:contextualSpacing/>
      </w:pPr>
      <w:r>
        <w:t xml:space="preserve">DfE (2021) ‘Sexual violence and sexual harassment between children in schools and colleges’ </w:t>
      </w:r>
    </w:p>
    <w:p w14:paraId="36356821" w14:textId="33B42DC5" w:rsidR="004D6EDE" w:rsidRDefault="004D6EDE" w:rsidP="00E06F2E">
      <w:pPr>
        <w:pStyle w:val="ListParagraph"/>
        <w:numPr>
          <w:ilvl w:val="0"/>
          <w:numId w:val="10"/>
        </w:numPr>
        <w:ind w:left="714" w:hanging="357"/>
        <w:contextualSpacing/>
      </w:pPr>
      <w:r>
        <w:t>DfE (20</w:t>
      </w:r>
      <w:r w:rsidR="00AC0ED8">
        <w:t>2</w:t>
      </w:r>
      <w:r w:rsidR="00BC2C10">
        <w:t>4</w:t>
      </w:r>
      <w:r>
        <w:t>) ‘Behaviour in schools</w:t>
      </w:r>
      <w:r w:rsidR="00AC0ED8">
        <w:t xml:space="preserve">: </w:t>
      </w:r>
      <w:r w:rsidR="008849E7">
        <w:t>A</w:t>
      </w:r>
      <w:r w:rsidR="00AC0ED8">
        <w:t xml:space="preserve">dvice for </w:t>
      </w:r>
      <w:r w:rsidR="00172122">
        <w:t>Headteacher</w:t>
      </w:r>
      <w:r w:rsidR="00AC0ED8">
        <w:t>s and school staff</w:t>
      </w:r>
      <w:r>
        <w:t xml:space="preserve">’ </w:t>
      </w:r>
    </w:p>
    <w:p w14:paraId="37CD39B4" w14:textId="5F012FA3" w:rsidR="003326B4" w:rsidRDefault="003326B4" w:rsidP="00E06F2E">
      <w:pPr>
        <w:pStyle w:val="ListParagraph"/>
        <w:numPr>
          <w:ilvl w:val="0"/>
          <w:numId w:val="10"/>
        </w:numPr>
        <w:ind w:left="714" w:hanging="357"/>
        <w:contextualSpacing/>
      </w:pPr>
      <w:r>
        <w:t>DfE  ‘</w:t>
      </w:r>
      <w:hyperlink r:id="rId18" w:history="1">
        <w:r w:rsidRPr="00D1414B">
          <w:rPr>
            <w:rStyle w:val="Hyperlink"/>
          </w:rPr>
          <w:t>Keeping children safe in education’</w:t>
        </w:r>
      </w:hyperlink>
    </w:p>
    <w:p w14:paraId="54821CA5" w14:textId="36AA753A" w:rsidR="00CC6FD3" w:rsidRDefault="00CC6FD3" w:rsidP="00E06F2E">
      <w:pPr>
        <w:pStyle w:val="ListParagraph"/>
        <w:numPr>
          <w:ilvl w:val="0"/>
          <w:numId w:val="10"/>
        </w:numPr>
        <w:ind w:left="714" w:hanging="357"/>
        <w:contextualSpacing/>
      </w:pPr>
      <w:r>
        <w:t>DfE (20</w:t>
      </w:r>
      <w:r w:rsidR="00AC0ED8">
        <w:t>2</w:t>
      </w:r>
      <w:r w:rsidR="00BC2C10">
        <w:t>2</w:t>
      </w:r>
      <w:r>
        <w:t xml:space="preserve">) ‘Searching, </w:t>
      </w:r>
      <w:r w:rsidR="008849E7">
        <w:t>S</w:t>
      </w:r>
      <w:r>
        <w:t xml:space="preserve">creening and </w:t>
      </w:r>
      <w:r w:rsidR="008849E7">
        <w:t>C</w:t>
      </w:r>
      <w:r>
        <w:t>onfiscation</w:t>
      </w:r>
      <w:r w:rsidR="00AC0ED8">
        <w:t xml:space="preserve">: </w:t>
      </w:r>
      <w:r w:rsidR="008849E7">
        <w:t>A</w:t>
      </w:r>
      <w:r w:rsidR="00AC0ED8">
        <w:t>dvice for schools</w:t>
      </w:r>
      <w:r>
        <w:t xml:space="preserve">’ </w:t>
      </w:r>
    </w:p>
    <w:p w14:paraId="47AE61E0" w14:textId="4D96E095" w:rsidR="00C873E4" w:rsidRDefault="00C873E4" w:rsidP="00C873E4">
      <w:pPr>
        <w:pStyle w:val="ListParagraph"/>
        <w:numPr>
          <w:ilvl w:val="0"/>
          <w:numId w:val="10"/>
        </w:numPr>
        <w:contextualSpacing/>
      </w:pPr>
      <w:r>
        <w:t>DfE (202</w:t>
      </w:r>
      <w:r w:rsidR="00BC2C10">
        <w:t>3</w:t>
      </w:r>
      <w:r>
        <w:t>) ‘Suspension and Permanent Exclusion from maintained schools, academies and pupil referral units in England, including pupil movement’</w:t>
      </w:r>
    </w:p>
    <w:p w14:paraId="04703AFC" w14:textId="77777777" w:rsidR="004D6EDE" w:rsidRDefault="004D6EDE" w:rsidP="000933D9">
      <w:r>
        <w:t>This policy operates in conjunction with the following school policies:</w:t>
      </w:r>
    </w:p>
    <w:p w14:paraId="6093990E" w14:textId="72D51311" w:rsidR="004D6EDE" w:rsidRDefault="004D6EDE" w:rsidP="00E06F2E">
      <w:pPr>
        <w:pStyle w:val="ListParagraph"/>
        <w:numPr>
          <w:ilvl w:val="0"/>
          <w:numId w:val="11"/>
        </w:numPr>
        <w:ind w:left="714" w:hanging="357"/>
        <w:contextualSpacing/>
      </w:pPr>
      <w:bookmarkStart w:id="7" w:name="_Hlk77084887"/>
      <w:r w:rsidRPr="004D6EDE">
        <w:t>Pupil Code of Conduct</w:t>
      </w:r>
    </w:p>
    <w:p w14:paraId="74441286" w14:textId="77777777" w:rsidR="003A053F" w:rsidRDefault="003A053F" w:rsidP="00E06F2E">
      <w:pPr>
        <w:pStyle w:val="ListParagraph"/>
        <w:numPr>
          <w:ilvl w:val="0"/>
          <w:numId w:val="11"/>
        </w:numPr>
        <w:contextualSpacing/>
      </w:pPr>
      <w:r>
        <w:t xml:space="preserve">Social, Emotional and Mental Health (SEMH) Policy </w:t>
      </w:r>
    </w:p>
    <w:p w14:paraId="728797FC" w14:textId="446F6849" w:rsidR="003A053F" w:rsidRDefault="003A053F" w:rsidP="00E06F2E">
      <w:pPr>
        <w:pStyle w:val="ListParagraph"/>
        <w:numPr>
          <w:ilvl w:val="0"/>
          <w:numId w:val="11"/>
        </w:numPr>
        <w:contextualSpacing/>
      </w:pPr>
      <w:r>
        <w:t>Complaints Procedures Policy</w:t>
      </w:r>
    </w:p>
    <w:p w14:paraId="01008A7F" w14:textId="7F67B955" w:rsidR="003A053F" w:rsidRDefault="003A053F" w:rsidP="00E06F2E">
      <w:pPr>
        <w:pStyle w:val="ListParagraph"/>
        <w:numPr>
          <w:ilvl w:val="0"/>
          <w:numId w:val="11"/>
        </w:numPr>
        <w:contextualSpacing/>
      </w:pPr>
      <w:r w:rsidRPr="003A053F">
        <w:t>Special Educational Needs and Disabilities (SEND) Policy</w:t>
      </w:r>
    </w:p>
    <w:p w14:paraId="56DEA1BF" w14:textId="42858BC7" w:rsidR="003A053F" w:rsidRDefault="00E3355C" w:rsidP="00E06F2E">
      <w:pPr>
        <w:pStyle w:val="ListParagraph"/>
        <w:numPr>
          <w:ilvl w:val="0"/>
          <w:numId w:val="11"/>
        </w:numPr>
        <w:contextualSpacing/>
      </w:pPr>
      <w:r>
        <w:t xml:space="preserve">Suspension and </w:t>
      </w:r>
      <w:r w:rsidR="003A053F">
        <w:t>Exclusion Policy</w:t>
      </w:r>
    </w:p>
    <w:p w14:paraId="35EFF853" w14:textId="77D5A4F8" w:rsidR="003A053F" w:rsidRDefault="00D13E28" w:rsidP="00E06F2E">
      <w:pPr>
        <w:pStyle w:val="ListParagraph"/>
        <w:numPr>
          <w:ilvl w:val="0"/>
          <w:numId w:val="11"/>
        </w:numPr>
        <w:contextualSpacing/>
      </w:pPr>
      <w:r>
        <w:t>Physical Intervention Policy</w:t>
      </w:r>
    </w:p>
    <w:p w14:paraId="3EFF475A" w14:textId="77777777" w:rsidR="003A053F" w:rsidRDefault="003A053F" w:rsidP="00E06F2E">
      <w:pPr>
        <w:pStyle w:val="ListParagraph"/>
        <w:numPr>
          <w:ilvl w:val="0"/>
          <w:numId w:val="11"/>
        </w:numPr>
        <w:contextualSpacing/>
      </w:pPr>
      <w:r>
        <w:t>Child Protection and Safeguarding Policy</w:t>
      </w:r>
    </w:p>
    <w:p w14:paraId="75D8A41B" w14:textId="1566688A" w:rsidR="004D6EDE" w:rsidRPr="004D6EDE" w:rsidRDefault="00D13E28" w:rsidP="00E06F2E">
      <w:pPr>
        <w:pStyle w:val="ListParagraph"/>
        <w:numPr>
          <w:ilvl w:val="0"/>
          <w:numId w:val="11"/>
        </w:numPr>
        <w:ind w:left="714" w:hanging="357"/>
        <w:contextualSpacing/>
      </w:pPr>
      <w:r>
        <w:t>Anti-</w:t>
      </w:r>
      <w:r w:rsidR="00FC63B5">
        <w:t>b</w:t>
      </w:r>
      <w:r>
        <w:t>ullying Policy</w:t>
      </w:r>
    </w:p>
    <w:p w14:paraId="371F9A43" w14:textId="3C7B09D5" w:rsidR="004D6EDE" w:rsidRDefault="004D6EDE" w:rsidP="00A26385">
      <w:pPr>
        <w:pStyle w:val="Heading10"/>
      </w:pPr>
      <w:bookmarkStart w:id="8" w:name="_[Updated]_Roles_and"/>
      <w:bookmarkStart w:id="9" w:name="Subsection2"/>
      <w:bookmarkEnd w:id="7"/>
      <w:bookmarkEnd w:id="8"/>
      <w:r>
        <w:t>Roles and responsibilities</w:t>
      </w:r>
    </w:p>
    <w:p w14:paraId="526DC133" w14:textId="662E81B0" w:rsidR="004D6EDE" w:rsidRDefault="004D6EDE" w:rsidP="000933D9">
      <w:r>
        <w:t xml:space="preserve">The </w:t>
      </w:r>
      <w:r w:rsidR="00BC2C10">
        <w:rPr>
          <w:bCs/>
        </w:rPr>
        <w:t>Education Director</w:t>
      </w:r>
      <w:r w:rsidRPr="009F56DE">
        <w:t xml:space="preserve"> </w:t>
      </w:r>
      <w:r w:rsidR="005771E6">
        <w:t xml:space="preserve">and Regional Head Teacher/SENDCO </w:t>
      </w:r>
      <w:r w:rsidR="00945B64">
        <w:t>will have</w:t>
      </w:r>
      <w:r>
        <w:t xml:space="preserve"> overall responsibility for:</w:t>
      </w:r>
    </w:p>
    <w:p w14:paraId="3A7FDB9B" w14:textId="669C0D29" w:rsidR="004D6EDE" w:rsidRDefault="004D6EDE" w:rsidP="00E06F2E">
      <w:pPr>
        <w:pStyle w:val="ListParagraph"/>
        <w:numPr>
          <w:ilvl w:val="0"/>
          <w:numId w:val="12"/>
        </w:numPr>
        <w:ind w:left="714" w:hanging="357"/>
        <w:contextualSpacing/>
      </w:pPr>
      <w:r>
        <w:t>Ensuring that this policy, as written, does not discriminate on any grounds, including, but not limited to, age, disability, gender reassignment, gender identity, marriage and civil partnership, race, religion or belief, sex and sexual orientation.</w:t>
      </w:r>
    </w:p>
    <w:p w14:paraId="5618A1B9" w14:textId="77777777" w:rsidR="004D6EDE" w:rsidRPr="00AD7947" w:rsidRDefault="004D6EDE" w:rsidP="00E06F2E">
      <w:pPr>
        <w:pStyle w:val="ListParagraph"/>
        <w:numPr>
          <w:ilvl w:val="0"/>
          <w:numId w:val="12"/>
        </w:numPr>
        <w:ind w:left="714" w:hanging="357"/>
        <w:contextualSpacing/>
        <w:rPr>
          <w:color w:val="347186"/>
        </w:rPr>
      </w:pPr>
      <w:r>
        <w:t xml:space="preserve">Promoting a whole-school culture where calm, dignity and structure encompass every space and activity. </w:t>
      </w:r>
    </w:p>
    <w:p w14:paraId="0A011CF0" w14:textId="2DF5B0BC" w:rsidR="004D6EDE" w:rsidRPr="002E3CAD" w:rsidRDefault="004D6EDE" w:rsidP="00E06F2E">
      <w:pPr>
        <w:pStyle w:val="ListParagraph"/>
        <w:numPr>
          <w:ilvl w:val="0"/>
          <w:numId w:val="12"/>
        </w:numPr>
        <w:ind w:left="714" w:hanging="357"/>
        <w:contextualSpacing/>
        <w:rPr>
          <w:color w:val="347186"/>
        </w:rPr>
      </w:pPr>
      <w:r>
        <w:t xml:space="preserve">Handling complaints regarding this policy, as outlined in the school’s </w:t>
      </w:r>
      <w:r w:rsidRPr="00AD7947">
        <w:rPr>
          <w:bCs/>
        </w:rPr>
        <w:t>Complaints Procedures Policy</w:t>
      </w:r>
      <w:r>
        <w:t>.</w:t>
      </w:r>
    </w:p>
    <w:p w14:paraId="4589ED4B" w14:textId="43A24685" w:rsidR="00667985" w:rsidRPr="00AD7947" w:rsidRDefault="00667985" w:rsidP="00E06F2E">
      <w:pPr>
        <w:pStyle w:val="ListParagraph"/>
        <w:numPr>
          <w:ilvl w:val="0"/>
          <w:numId w:val="12"/>
        </w:numPr>
        <w:ind w:left="714" w:hanging="357"/>
        <w:contextualSpacing/>
        <w:rPr>
          <w:color w:val="347186"/>
        </w:rPr>
      </w:pPr>
      <w:r>
        <w:t>Ensuring this policy is published on the school website.</w:t>
      </w:r>
    </w:p>
    <w:p w14:paraId="67BFD7C9" w14:textId="34B16463" w:rsidR="004D6EDE" w:rsidRDefault="004D6EDE" w:rsidP="000933D9">
      <w:r>
        <w:t xml:space="preserve">The </w:t>
      </w:r>
      <w:r w:rsidR="00172122">
        <w:rPr>
          <w:bCs/>
        </w:rPr>
        <w:t>Headteacher</w:t>
      </w:r>
      <w:r w:rsidRPr="00F37877">
        <w:rPr>
          <w:bCs/>
        </w:rPr>
        <w:t xml:space="preserve"> </w:t>
      </w:r>
      <w:r w:rsidR="00945B64">
        <w:rPr>
          <w:bCs/>
        </w:rPr>
        <w:t>will be</w:t>
      </w:r>
      <w:r>
        <w:t xml:space="preserve"> responsible for:</w:t>
      </w:r>
    </w:p>
    <w:p w14:paraId="5FE473FD" w14:textId="33449AF3" w:rsidR="00100A43" w:rsidRDefault="00A30EB9" w:rsidP="00100A43">
      <w:pPr>
        <w:pStyle w:val="ListParagraph"/>
        <w:numPr>
          <w:ilvl w:val="0"/>
          <w:numId w:val="13"/>
        </w:numPr>
        <w:contextualSpacing/>
      </w:pPr>
      <w:r w:rsidRPr="00A30EB9">
        <w:t>The monitoring and implementation of this policy</w:t>
      </w:r>
      <w:r w:rsidRPr="00A30EB9">
        <w:rPr>
          <w:color w:val="FFD006"/>
        </w:rPr>
        <w:t xml:space="preserve"> </w:t>
      </w:r>
      <w:r w:rsidRPr="00A30EB9">
        <w:t xml:space="preserve">and of the behaviour procedures </w:t>
      </w:r>
      <w:r w:rsidRPr="00800CA6">
        <w:t>at the school. This includes</w:t>
      </w:r>
      <w:r w:rsidR="00100A43">
        <w:t xml:space="preserve"> monitoring</w:t>
      </w:r>
      <w:r w:rsidRPr="00800CA6">
        <w:t xml:space="preserve"> the policy’s effectiveness in addressing any SEMH-related drivers of poor behaviour.</w:t>
      </w:r>
    </w:p>
    <w:p w14:paraId="45C6277D" w14:textId="44B42095" w:rsidR="004D6EDE" w:rsidRDefault="004D6EDE" w:rsidP="00E06F2E">
      <w:pPr>
        <w:pStyle w:val="ListParagraph"/>
        <w:numPr>
          <w:ilvl w:val="0"/>
          <w:numId w:val="13"/>
        </w:numPr>
        <w:ind w:left="714" w:hanging="357"/>
        <w:contextualSpacing/>
      </w:pPr>
      <w:r>
        <w:t xml:space="preserve">Establishing </w:t>
      </w:r>
      <w:r w:rsidR="000C3C89">
        <w:t>high expectations of pupils’ conduct and</w:t>
      </w:r>
      <w:r>
        <w:t xml:space="preserve"> </w:t>
      </w:r>
      <w:r w:rsidR="00901AD9">
        <w:t>behaviour and</w:t>
      </w:r>
      <w:r w:rsidR="00964E79">
        <w:t xml:space="preserve"> </w:t>
      </w:r>
      <w:r w:rsidR="000C3C89">
        <w:t>implementing measures to achieve this</w:t>
      </w:r>
      <w:r>
        <w:t>.</w:t>
      </w:r>
    </w:p>
    <w:p w14:paraId="5DE5CEB5" w14:textId="459CA977" w:rsidR="004D6EDE" w:rsidRDefault="004D6EDE" w:rsidP="00E06F2E">
      <w:pPr>
        <w:pStyle w:val="ListParagraph"/>
        <w:numPr>
          <w:ilvl w:val="0"/>
          <w:numId w:val="13"/>
        </w:numPr>
        <w:ind w:left="714" w:hanging="357"/>
        <w:contextualSpacing/>
      </w:pPr>
      <w:r>
        <w:t xml:space="preserve">Determining the school rules and any disciplinary </w:t>
      </w:r>
      <w:r w:rsidR="00174A87">
        <w:t>consequences</w:t>
      </w:r>
      <w:r>
        <w:t xml:space="preserve"> for breaking the rules.</w:t>
      </w:r>
    </w:p>
    <w:p w14:paraId="5437EFF6" w14:textId="77777777" w:rsidR="004D6EDE" w:rsidRDefault="004D6EDE" w:rsidP="00E06F2E">
      <w:pPr>
        <w:pStyle w:val="ListParagraph"/>
        <w:numPr>
          <w:ilvl w:val="0"/>
          <w:numId w:val="13"/>
        </w:numPr>
        <w:ind w:left="714" w:hanging="357"/>
        <w:contextualSpacing/>
      </w:pPr>
      <w:r>
        <w:t>The day-to-day implementation of this policy.</w:t>
      </w:r>
    </w:p>
    <w:p w14:paraId="00FD9407" w14:textId="63A230F0" w:rsidR="004D6EDE" w:rsidRDefault="004D6EDE" w:rsidP="00E06F2E">
      <w:pPr>
        <w:pStyle w:val="ListParagraph"/>
        <w:numPr>
          <w:ilvl w:val="0"/>
          <w:numId w:val="13"/>
        </w:numPr>
        <w:ind w:left="714" w:hanging="357"/>
        <w:contextualSpacing/>
      </w:pPr>
      <w:r>
        <w:t>Publi</w:t>
      </w:r>
      <w:r w:rsidR="00667985">
        <w:t>cising</w:t>
      </w:r>
      <w:r>
        <w:t xml:space="preserve"> this policy </w:t>
      </w:r>
      <w:r w:rsidR="00667985">
        <w:t xml:space="preserve">in writing </w:t>
      </w:r>
      <w:r>
        <w:t xml:space="preserve">to staff, </w:t>
      </w:r>
      <w:r w:rsidR="00C83FD4">
        <w:t>stakeholders</w:t>
      </w:r>
      <w:r>
        <w:t xml:space="preserve"> and pupils at least once a year.</w:t>
      </w:r>
    </w:p>
    <w:p w14:paraId="1B2473FD" w14:textId="79783CF3" w:rsidR="004D6EDE" w:rsidRDefault="004D6EDE" w:rsidP="00E06F2E">
      <w:pPr>
        <w:pStyle w:val="ListParagraph"/>
        <w:numPr>
          <w:ilvl w:val="0"/>
          <w:numId w:val="13"/>
        </w:numPr>
        <w:ind w:left="714" w:hanging="357"/>
        <w:contextualSpacing/>
      </w:pPr>
      <w:r>
        <w:t xml:space="preserve">Reporting to the </w:t>
      </w:r>
      <w:r w:rsidR="00901AD9">
        <w:t>senior management team</w:t>
      </w:r>
      <w:r w:rsidRPr="00F37877">
        <w:t xml:space="preserve"> on the implementation of this policy, including its effectiveness in addressing </w:t>
      </w:r>
      <w:r>
        <w:t>any SEMH-related issues that could be driving disruptive behaviour.</w:t>
      </w:r>
    </w:p>
    <w:p w14:paraId="6082612A" w14:textId="03413CA6" w:rsidR="004D6EDE" w:rsidRDefault="004D6EDE" w:rsidP="000933D9">
      <w:bookmarkStart w:id="10" w:name="_Hlk75435490"/>
      <w:r w:rsidRPr="00AD7947">
        <w:t xml:space="preserve">The </w:t>
      </w:r>
      <w:r w:rsidR="00172122">
        <w:t>Headteacher</w:t>
      </w:r>
      <w:r w:rsidRPr="00AD7947">
        <w:t xml:space="preserve"> </w:t>
      </w:r>
      <w:r w:rsidR="00945B64">
        <w:t>will be</w:t>
      </w:r>
      <w:r w:rsidRPr="00AD7947">
        <w:t xml:space="preserve"> responsible</w:t>
      </w:r>
      <w:r>
        <w:t xml:space="preserve"> for:</w:t>
      </w:r>
    </w:p>
    <w:bookmarkEnd w:id="10"/>
    <w:p w14:paraId="04D66CB4" w14:textId="0582D998" w:rsidR="004D6EDE" w:rsidRDefault="004D6EDE" w:rsidP="00E06F2E">
      <w:pPr>
        <w:pStyle w:val="ListParagraph"/>
        <w:numPr>
          <w:ilvl w:val="0"/>
          <w:numId w:val="14"/>
        </w:numPr>
        <w:ind w:left="714" w:hanging="357"/>
        <w:contextualSpacing/>
      </w:pPr>
      <w:r>
        <w:t xml:space="preserve">Overseeing the whole-school approach to mental health, including how this is reflected in this policy, </w:t>
      </w:r>
      <w:r w:rsidRPr="002872B3">
        <w:t xml:space="preserve">how staff are supported with managing pupils with SEMH-related behavioural difficulties, and how the school engages pupils and </w:t>
      </w:r>
      <w:r w:rsidR="00C83FD4">
        <w:t>stakeholders</w:t>
      </w:r>
      <w:r w:rsidRPr="002872B3">
        <w:t xml:space="preserve"> with regards to the behaviour of pupils with SEMH difficulties.</w:t>
      </w:r>
    </w:p>
    <w:p w14:paraId="4B91B25C" w14:textId="556293CB" w:rsidR="00277CDC" w:rsidRPr="002872B3" w:rsidRDefault="00277CDC" w:rsidP="00E06F2E">
      <w:pPr>
        <w:pStyle w:val="ListParagraph"/>
        <w:numPr>
          <w:ilvl w:val="0"/>
          <w:numId w:val="14"/>
        </w:numPr>
        <w:ind w:left="714" w:hanging="357"/>
        <w:contextualSpacing/>
      </w:pPr>
      <w:r>
        <w:t xml:space="preserve">Supporting behaviour management in line with the </w:t>
      </w:r>
      <w:r w:rsidRPr="00277CDC">
        <w:t>SEMH Policy</w:t>
      </w:r>
      <w:r>
        <w:t>.</w:t>
      </w:r>
    </w:p>
    <w:p w14:paraId="775734C0" w14:textId="1A019755" w:rsidR="004D6EDE" w:rsidRPr="00F37877" w:rsidRDefault="004D6EDE" w:rsidP="000933D9">
      <w:r>
        <w:t xml:space="preserve">The </w:t>
      </w:r>
      <w:r w:rsidRPr="00F37877">
        <w:t xml:space="preserve">SENCO </w:t>
      </w:r>
      <w:r w:rsidR="00945B64">
        <w:t>will be</w:t>
      </w:r>
      <w:r w:rsidRPr="00F37877">
        <w:t xml:space="preserve"> responsible for:</w:t>
      </w:r>
    </w:p>
    <w:p w14:paraId="678F8F20" w14:textId="6F3E085C" w:rsidR="004D6EDE" w:rsidRDefault="004D6EDE" w:rsidP="00E06F2E">
      <w:pPr>
        <w:pStyle w:val="ListParagraph"/>
        <w:numPr>
          <w:ilvl w:val="0"/>
          <w:numId w:val="15"/>
        </w:numPr>
        <w:ind w:left="714" w:hanging="357"/>
        <w:contextualSpacing/>
      </w:pPr>
      <w:r w:rsidRPr="00AD7947">
        <w:rPr>
          <w:bCs/>
        </w:rPr>
        <w:t xml:space="preserve">Collaborating with the </w:t>
      </w:r>
      <w:r w:rsidR="00BC2C10">
        <w:rPr>
          <w:bCs/>
        </w:rPr>
        <w:t>Education Director</w:t>
      </w:r>
      <w:r w:rsidR="005771E6">
        <w:rPr>
          <w:bCs/>
        </w:rPr>
        <w:t>, Regional Head Teacher/SENDCO</w:t>
      </w:r>
      <w:r w:rsidR="00FC58E0">
        <w:rPr>
          <w:bCs/>
        </w:rPr>
        <w:t xml:space="preserve"> and</w:t>
      </w:r>
      <w:r w:rsidRPr="00AD7947">
        <w:rPr>
          <w:bCs/>
        </w:rPr>
        <w:t xml:space="preserve"> </w:t>
      </w:r>
      <w:r w:rsidR="00172122">
        <w:rPr>
          <w:bCs/>
        </w:rPr>
        <w:t>Headteacher</w:t>
      </w:r>
      <w:r w:rsidRPr="00AD7947">
        <w:rPr>
          <w:bCs/>
        </w:rPr>
        <w:t xml:space="preserve"> </w:t>
      </w:r>
      <w:r w:rsidR="00515EA0">
        <w:rPr>
          <w:bCs/>
        </w:rPr>
        <w:t>to</w:t>
      </w:r>
      <w:r>
        <w:t xml:space="preserve"> determine the strategic development of behaviour and SEMH policies and provisions in the school. </w:t>
      </w:r>
    </w:p>
    <w:p w14:paraId="0972B5B1" w14:textId="70C260E4" w:rsidR="004D6EDE" w:rsidRPr="00F51C25" w:rsidRDefault="004D6EDE" w:rsidP="00E06F2E">
      <w:pPr>
        <w:pStyle w:val="ListParagraph"/>
        <w:numPr>
          <w:ilvl w:val="0"/>
          <w:numId w:val="15"/>
        </w:numPr>
        <w:ind w:left="714" w:hanging="357"/>
        <w:contextualSpacing/>
      </w:pPr>
      <w:r>
        <w:t xml:space="preserve">Undertaking day-to-day responsibilities for the successful operation of the behaviour and SEMH </w:t>
      </w:r>
      <w:r w:rsidRPr="00F51C25">
        <w:t>policies to support pupils with SEND</w:t>
      </w:r>
      <w:r w:rsidR="003A053F">
        <w:t>, in line with the school’s Special Educational Needs and Disabilities (SEND) Policy</w:t>
      </w:r>
      <w:r w:rsidRPr="00F51C25">
        <w:t>.</w:t>
      </w:r>
    </w:p>
    <w:p w14:paraId="10B0EC78" w14:textId="09152C32" w:rsidR="004D6EDE" w:rsidRPr="00D0547F" w:rsidRDefault="004D6EDE" w:rsidP="00E06F2E">
      <w:pPr>
        <w:pStyle w:val="ListParagraph"/>
        <w:numPr>
          <w:ilvl w:val="0"/>
          <w:numId w:val="15"/>
        </w:numPr>
        <w:ind w:left="714" w:hanging="357"/>
        <w:contextualSpacing/>
      </w:pPr>
      <w:r w:rsidRPr="00F51C25">
        <w:t xml:space="preserve">Supporting </w:t>
      </w:r>
      <w:r w:rsidRPr="00D0547F">
        <w:t>teachers in the further assessment of a pupil’s strengths an</w:t>
      </w:r>
      <w:r w:rsidR="00A30EB9" w:rsidRPr="00D0547F">
        <w:t>d</w:t>
      </w:r>
      <w:r w:rsidRPr="00D0547F">
        <w:t xml:space="preserve"> areas for improvement and advising on the effective implementation of support.</w:t>
      </w:r>
    </w:p>
    <w:p w14:paraId="6E6C6EAA" w14:textId="4E2F3251" w:rsidR="004D6EDE" w:rsidRPr="00D0547F" w:rsidRDefault="004D6EDE" w:rsidP="000933D9">
      <w:r w:rsidRPr="00D0547F">
        <w:t xml:space="preserve">Teaching staff </w:t>
      </w:r>
      <w:r w:rsidR="00945B64">
        <w:t>will be</w:t>
      </w:r>
      <w:r w:rsidRPr="00D0547F">
        <w:t xml:space="preserve"> responsible for:</w:t>
      </w:r>
    </w:p>
    <w:p w14:paraId="7DA2C2E8" w14:textId="403FAF01" w:rsidR="004D6EDE" w:rsidRPr="00D0547F" w:rsidRDefault="004D6EDE" w:rsidP="00E06F2E">
      <w:pPr>
        <w:pStyle w:val="ListParagraph"/>
        <w:numPr>
          <w:ilvl w:val="0"/>
          <w:numId w:val="16"/>
        </w:numPr>
        <w:ind w:hanging="357"/>
        <w:contextualSpacing/>
      </w:pPr>
      <w:r w:rsidRPr="00D0547F">
        <w:t xml:space="preserve">Planning and reviewing support for pupils with behavioural difficulties in collaboration with </w:t>
      </w:r>
      <w:r w:rsidR="00C83FD4">
        <w:t>stakeholders</w:t>
      </w:r>
      <w:r w:rsidRPr="00D0547F">
        <w:t xml:space="preserve">, the </w:t>
      </w:r>
      <w:r w:rsidRPr="00D0547F">
        <w:rPr>
          <w:bCs/>
        </w:rPr>
        <w:t>SEN</w:t>
      </w:r>
      <w:r w:rsidR="002C1124">
        <w:rPr>
          <w:bCs/>
        </w:rPr>
        <w:t>D</w:t>
      </w:r>
      <w:r w:rsidRPr="00D0547F">
        <w:rPr>
          <w:bCs/>
        </w:rPr>
        <w:t>CO</w:t>
      </w:r>
      <w:r w:rsidRPr="00D0547F">
        <w:t xml:space="preserve"> and, where appropriate, the pupils themselves.</w:t>
      </w:r>
    </w:p>
    <w:p w14:paraId="681C2C6C" w14:textId="05B89567" w:rsidR="004D6EDE" w:rsidRPr="00D0547F" w:rsidRDefault="00D0547F" w:rsidP="00E06F2E">
      <w:pPr>
        <w:pStyle w:val="ListParagraph"/>
        <w:numPr>
          <w:ilvl w:val="0"/>
          <w:numId w:val="16"/>
        </w:numPr>
        <w:ind w:hanging="357"/>
        <w:contextualSpacing/>
      </w:pPr>
      <w:r w:rsidRPr="00D0547F">
        <w:t>A</w:t>
      </w:r>
      <w:r w:rsidR="004D6EDE" w:rsidRPr="00D0547F">
        <w:t xml:space="preserve">iming to teach </w:t>
      </w:r>
      <w:r w:rsidRPr="00D0547F">
        <w:t>all pupils</w:t>
      </w:r>
      <w:r w:rsidR="004D6EDE" w:rsidRPr="00D0547F">
        <w:t xml:space="preserve"> the full curriculum, whatever the</w:t>
      </w:r>
      <w:r w:rsidRPr="00D0547F">
        <w:t>ir</w:t>
      </w:r>
      <w:r w:rsidR="004D6EDE" w:rsidRPr="00D0547F">
        <w:t xml:space="preserve"> prior attainment.</w:t>
      </w:r>
    </w:p>
    <w:p w14:paraId="1BE12C0A" w14:textId="330A6D05" w:rsidR="004D6EDE" w:rsidRDefault="004D6EDE" w:rsidP="00E06F2E">
      <w:pPr>
        <w:pStyle w:val="ListParagraph"/>
        <w:numPr>
          <w:ilvl w:val="0"/>
          <w:numId w:val="16"/>
        </w:numPr>
        <w:ind w:hanging="357"/>
        <w:contextualSpacing/>
      </w:pPr>
      <w:r w:rsidRPr="00D0547F">
        <w:t>Planning lessons to address potential areas of difficulty to ensure that there are no barriers to every pupil achieving their full potential, and that every pupil with behavioural difficulties will be able to study the full national curriculum.</w:t>
      </w:r>
    </w:p>
    <w:p w14:paraId="32052FBC" w14:textId="57A81706" w:rsidR="00F640A1" w:rsidRPr="00D0547F" w:rsidRDefault="00F640A1" w:rsidP="00E06F2E">
      <w:pPr>
        <w:pStyle w:val="ListParagraph"/>
        <w:numPr>
          <w:ilvl w:val="0"/>
          <w:numId w:val="16"/>
        </w:numPr>
        <w:ind w:hanging="357"/>
        <w:contextualSpacing/>
      </w:pPr>
      <w:r>
        <w:t>Teaching and modelling expected behaviour and positive relationships, demonstrating good habits.</w:t>
      </w:r>
    </w:p>
    <w:p w14:paraId="28633854" w14:textId="464F06EB" w:rsidR="004D6EDE" w:rsidRDefault="004D6EDE" w:rsidP="00E06F2E">
      <w:pPr>
        <w:pStyle w:val="ListParagraph"/>
        <w:numPr>
          <w:ilvl w:val="0"/>
          <w:numId w:val="16"/>
        </w:numPr>
        <w:ind w:hanging="357"/>
        <w:contextualSpacing/>
      </w:pPr>
      <w:r w:rsidRPr="00D0547F">
        <w:t>Being responsible and accountable for the progress and development of the pupils in their class.</w:t>
      </w:r>
    </w:p>
    <w:p w14:paraId="60C93D09" w14:textId="30F67E7E" w:rsidR="000C3C89" w:rsidRDefault="000C3C89" w:rsidP="00E06F2E">
      <w:pPr>
        <w:pStyle w:val="ListParagraph"/>
        <w:numPr>
          <w:ilvl w:val="0"/>
          <w:numId w:val="16"/>
        </w:numPr>
        <w:ind w:hanging="357"/>
        <w:contextualSpacing/>
      </w:pPr>
      <w:r>
        <w:t>Not tolerating disruption and taking proportionate action to restore acceptable standards of behaviour.</w:t>
      </w:r>
    </w:p>
    <w:p w14:paraId="2BC8A048" w14:textId="77777777" w:rsidR="005B3E09" w:rsidRDefault="005B3E09" w:rsidP="000933D9"/>
    <w:p w14:paraId="64EFD207" w14:textId="65B004C9" w:rsidR="004D6EDE" w:rsidRDefault="004D6EDE" w:rsidP="000933D9">
      <w:r w:rsidRPr="00800CA6">
        <w:t>All members of staff</w:t>
      </w:r>
      <w:r w:rsidR="005B3E09">
        <w:t xml:space="preserve"> </w:t>
      </w:r>
      <w:r w:rsidR="00945B64">
        <w:t>will be</w:t>
      </w:r>
      <w:r w:rsidRPr="00800CA6">
        <w:t xml:space="preserve"> responsible for:</w:t>
      </w:r>
    </w:p>
    <w:p w14:paraId="2F329126" w14:textId="01B48C9E" w:rsidR="004246F3" w:rsidRDefault="004D6EDE" w:rsidP="00E06F2E">
      <w:pPr>
        <w:pStyle w:val="ListParagraph"/>
        <w:numPr>
          <w:ilvl w:val="0"/>
          <w:numId w:val="17"/>
        </w:numPr>
        <w:ind w:left="714" w:hanging="357"/>
        <w:contextualSpacing/>
      </w:pPr>
      <w:r>
        <w:t>Adhering to this policy</w:t>
      </w:r>
      <w:r w:rsidR="000C3C89">
        <w:t xml:space="preserve"> and applying it consistently and fairly</w:t>
      </w:r>
      <w:r w:rsidR="004246F3">
        <w:t>.</w:t>
      </w:r>
    </w:p>
    <w:p w14:paraId="5F5953AC" w14:textId="3EE370EE" w:rsidR="004D6EDE" w:rsidRDefault="004246F3" w:rsidP="00E06F2E">
      <w:pPr>
        <w:pStyle w:val="ListParagraph"/>
        <w:numPr>
          <w:ilvl w:val="0"/>
          <w:numId w:val="17"/>
        </w:numPr>
        <w:ind w:left="714" w:hanging="357"/>
        <w:contextualSpacing/>
      </w:pPr>
      <w:r>
        <w:t>Supporting</w:t>
      </w:r>
      <w:r w:rsidR="004D6EDE">
        <w:t xml:space="preserve"> pupils </w:t>
      </w:r>
      <w:r>
        <w:t>in adhering to this policy</w:t>
      </w:r>
      <w:r w:rsidR="004D6EDE">
        <w:t>.</w:t>
      </w:r>
    </w:p>
    <w:p w14:paraId="5F86016C" w14:textId="36703BA5" w:rsidR="004246F3" w:rsidRDefault="004D6EDE" w:rsidP="00E06F2E">
      <w:pPr>
        <w:pStyle w:val="ListParagraph"/>
        <w:numPr>
          <w:ilvl w:val="0"/>
          <w:numId w:val="17"/>
        </w:numPr>
        <w:ind w:left="714" w:hanging="357"/>
        <w:contextualSpacing/>
      </w:pPr>
      <w:r>
        <w:t>Promoting a supportive and high-quality learning environment</w:t>
      </w:r>
      <w:r w:rsidR="004246F3">
        <w:t>.</w:t>
      </w:r>
      <w:r>
        <w:t xml:space="preserve"> </w:t>
      </w:r>
    </w:p>
    <w:p w14:paraId="00EBD45D" w14:textId="0AACF2F9" w:rsidR="004D6EDE" w:rsidRPr="00D0547F" w:rsidRDefault="004246F3" w:rsidP="00E06F2E">
      <w:pPr>
        <w:pStyle w:val="ListParagraph"/>
        <w:numPr>
          <w:ilvl w:val="0"/>
          <w:numId w:val="17"/>
        </w:numPr>
        <w:ind w:left="714" w:hanging="357"/>
        <w:contextualSpacing/>
      </w:pPr>
      <w:r>
        <w:t>M</w:t>
      </w:r>
      <w:r w:rsidR="004D6EDE">
        <w:t xml:space="preserve">odelling high </w:t>
      </w:r>
      <w:r w:rsidR="004D6EDE" w:rsidRPr="00D0547F">
        <w:t>levels of behaviour.</w:t>
      </w:r>
    </w:p>
    <w:p w14:paraId="34F76187" w14:textId="77777777" w:rsidR="00D0547F" w:rsidRPr="00D0547F" w:rsidRDefault="00D0547F" w:rsidP="00E06F2E">
      <w:pPr>
        <w:pStyle w:val="ListParagraph"/>
        <w:numPr>
          <w:ilvl w:val="0"/>
          <w:numId w:val="17"/>
        </w:numPr>
        <w:contextualSpacing/>
      </w:pPr>
      <w:r w:rsidRPr="00D0547F">
        <w:t xml:space="preserve">Being aware of the signs of behavioural difficulties. </w:t>
      </w:r>
    </w:p>
    <w:p w14:paraId="5091DB68" w14:textId="77777777" w:rsidR="00D0547F" w:rsidRPr="00D0547F" w:rsidRDefault="00D0547F" w:rsidP="00E06F2E">
      <w:pPr>
        <w:pStyle w:val="ListParagraph"/>
        <w:numPr>
          <w:ilvl w:val="0"/>
          <w:numId w:val="17"/>
        </w:numPr>
        <w:contextualSpacing/>
      </w:pPr>
      <w:r w:rsidRPr="00D0547F">
        <w:t>Setting high expectations for every pupil.</w:t>
      </w:r>
    </w:p>
    <w:p w14:paraId="6AB180EB" w14:textId="77777777" w:rsidR="00D0547F" w:rsidRPr="00D0547F" w:rsidRDefault="00D0547F" w:rsidP="00E06F2E">
      <w:pPr>
        <w:pStyle w:val="ListParagraph"/>
        <w:numPr>
          <w:ilvl w:val="0"/>
          <w:numId w:val="17"/>
        </w:numPr>
        <w:contextualSpacing/>
      </w:pPr>
      <w:r w:rsidRPr="00D0547F">
        <w:t>Being aware of the needs, outcomes sought, and support provided to any pupils with specific behavioural needs.</w:t>
      </w:r>
    </w:p>
    <w:p w14:paraId="36ABA3CB" w14:textId="77777777" w:rsidR="00D0547F" w:rsidRDefault="00D0547F" w:rsidP="00E06F2E">
      <w:pPr>
        <w:pStyle w:val="ListParagraph"/>
        <w:numPr>
          <w:ilvl w:val="0"/>
          <w:numId w:val="17"/>
        </w:numPr>
        <w:contextualSpacing/>
      </w:pPr>
      <w:r>
        <w:t xml:space="preserve">Keeping the relevant figures of authority </w:t>
      </w:r>
      <w:proofErr w:type="gramStart"/>
      <w:r>
        <w:t>up-to-date</w:t>
      </w:r>
      <w:proofErr w:type="gramEnd"/>
      <w:r>
        <w:t xml:space="preserve"> with any changes in behaviour. The relevant figures of authority include: </w:t>
      </w:r>
    </w:p>
    <w:p w14:paraId="71B77637" w14:textId="641D8C58" w:rsidR="00D0547F" w:rsidRPr="00BC35E3" w:rsidRDefault="00D0547F" w:rsidP="00E06F2E">
      <w:pPr>
        <w:pStyle w:val="ListParagraph"/>
        <w:numPr>
          <w:ilvl w:val="1"/>
          <w:numId w:val="30"/>
        </w:numPr>
        <w:contextualSpacing/>
      </w:pPr>
      <w:r w:rsidRPr="00E847B5">
        <w:t>SEN</w:t>
      </w:r>
      <w:r w:rsidR="00BC2C10">
        <w:t>D</w:t>
      </w:r>
      <w:r w:rsidRPr="00E847B5">
        <w:t>CO</w:t>
      </w:r>
      <w:r>
        <w:t>.</w:t>
      </w:r>
    </w:p>
    <w:p w14:paraId="263F0329" w14:textId="305B4B4C" w:rsidR="00D0547F" w:rsidRPr="00BC35E3" w:rsidRDefault="00172122" w:rsidP="00E06F2E">
      <w:pPr>
        <w:pStyle w:val="ListParagraph"/>
        <w:numPr>
          <w:ilvl w:val="1"/>
          <w:numId w:val="30"/>
        </w:numPr>
        <w:contextualSpacing/>
      </w:pPr>
      <w:r>
        <w:t>Headteacher</w:t>
      </w:r>
      <w:r w:rsidR="00D0547F">
        <w:t>.</w:t>
      </w:r>
    </w:p>
    <w:p w14:paraId="723EB652" w14:textId="5F351761" w:rsidR="004D6EDE" w:rsidRDefault="004D6EDE" w:rsidP="00E06F2E">
      <w:pPr>
        <w:pStyle w:val="ListParagraph"/>
        <w:numPr>
          <w:ilvl w:val="0"/>
          <w:numId w:val="17"/>
        </w:numPr>
        <w:ind w:left="714" w:hanging="357"/>
        <w:contextualSpacing/>
      </w:pPr>
      <w:r>
        <w:t xml:space="preserve">As authorised </w:t>
      </w:r>
      <w:r w:rsidRPr="00F37877">
        <w:t xml:space="preserve">by the </w:t>
      </w:r>
      <w:r w:rsidR="00172122">
        <w:t>Headteacher</w:t>
      </w:r>
      <w:r w:rsidRPr="00F37877">
        <w:t xml:space="preserve">, </w:t>
      </w:r>
      <w:r w:rsidR="00EF7E09">
        <w:t>implementing cons</w:t>
      </w:r>
      <w:r w:rsidR="00DA4A35">
        <w:t>equences for</w:t>
      </w:r>
      <w:r w:rsidRPr="00F37877">
        <w:t xml:space="preserve"> pupils who display poor levels of behaviour. </w:t>
      </w:r>
    </w:p>
    <w:p w14:paraId="6AE54D04" w14:textId="544B4A6A" w:rsidR="004D6EDE" w:rsidRPr="00D0547F" w:rsidRDefault="004D6EDE" w:rsidP="000933D9">
      <w:r w:rsidRPr="00AD7947">
        <w:t xml:space="preserve">Pupils </w:t>
      </w:r>
      <w:r w:rsidR="00945B64">
        <w:t>will be</w:t>
      </w:r>
      <w:r w:rsidRPr="00AD7947">
        <w:t xml:space="preserve"> </w:t>
      </w:r>
      <w:r w:rsidRPr="00D0547F">
        <w:t>responsible for:</w:t>
      </w:r>
    </w:p>
    <w:p w14:paraId="79C8871D" w14:textId="77777777" w:rsidR="004D6EDE" w:rsidRPr="00D0547F" w:rsidRDefault="004D6EDE" w:rsidP="00E06F2E">
      <w:pPr>
        <w:pStyle w:val="ListParagraph"/>
        <w:numPr>
          <w:ilvl w:val="0"/>
          <w:numId w:val="18"/>
        </w:numPr>
        <w:ind w:left="714" w:hanging="357"/>
        <w:contextualSpacing/>
      </w:pPr>
      <w:r w:rsidRPr="00D0547F">
        <w:t>Their own behaviour both inside school and out in the wider community.</w:t>
      </w:r>
    </w:p>
    <w:p w14:paraId="1CF45CB2" w14:textId="77777777" w:rsidR="004D6EDE" w:rsidRPr="00D0547F" w:rsidRDefault="004D6EDE" w:rsidP="00E06F2E">
      <w:pPr>
        <w:pStyle w:val="ListParagraph"/>
        <w:numPr>
          <w:ilvl w:val="0"/>
          <w:numId w:val="18"/>
        </w:numPr>
        <w:ind w:left="714" w:hanging="357"/>
        <w:contextualSpacing/>
      </w:pPr>
      <w:r w:rsidRPr="00D0547F">
        <w:t>Reporting any unacceptable behaviour to a member of staff.</w:t>
      </w:r>
    </w:p>
    <w:p w14:paraId="0DDC81DE" w14:textId="36834029" w:rsidR="00D0547F" w:rsidRPr="00D0547F" w:rsidRDefault="00C83FD4" w:rsidP="000933D9">
      <w:r>
        <w:t>Stakeholders</w:t>
      </w:r>
      <w:r w:rsidR="004D6EDE" w:rsidRPr="00D0547F">
        <w:t xml:space="preserve"> </w:t>
      </w:r>
      <w:r w:rsidR="00945B64">
        <w:t>will be</w:t>
      </w:r>
      <w:r w:rsidR="004D6EDE" w:rsidRPr="00D0547F">
        <w:t xml:space="preserve"> responsible for</w:t>
      </w:r>
      <w:r w:rsidR="00D0547F" w:rsidRPr="00D0547F">
        <w:t>:</w:t>
      </w:r>
    </w:p>
    <w:p w14:paraId="5B989135" w14:textId="31A6EBB6" w:rsidR="00D0547F" w:rsidRDefault="00D0547F" w:rsidP="00921C54">
      <w:pPr>
        <w:pStyle w:val="TSB-PolicyBullets"/>
      </w:pPr>
      <w:r w:rsidRPr="00D0547F">
        <w:t>Supporting</w:t>
      </w:r>
      <w:r>
        <w:t xml:space="preserve"> their child in adhering to the school rules</w:t>
      </w:r>
      <w:r w:rsidR="00E71A8D">
        <w:t xml:space="preserve"> and reinforcing this at home</w:t>
      </w:r>
      <w:r>
        <w:t>.</w:t>
      </w:r>
    </w:p>
    <w:p w14:paraId="2CEE04E8" w14:textId="6AF1C60A" w:rsidR="00D0547F" w:rsidRDefault="00D0547F" w:rsidP="00921C54">
      <w:pPr>
        <w:pStyle w:val="TSB-PolicyBullets"/>
      </w:pPr>
      <w:r>
        <w:t>Informing the school of any changes in circumstances which may affect their child’s behaviour.</w:t>
      </w:r>
    </w:p>
    <w:p w14:paraId="1C84636B" w14:textId="0FBAAF7E" w:rsidR="004D6EDE" w:rsidRDefault="004D6EDE" w:rsidP="00A26385">
      <w:pPr>
        <w:pStyle w:val="Heading10"/>
      </w:pPr>
      <w:bookmarkStart w:id="11" w:name="_Definitions"/>
      <w:bookmarkEnd w:id="9"/>
      <w:bookmarkEnd w:id="11"/>
      <w:r>
        <w:t>Definitions</w:t>
      </w:r>
    </w:p>
    <w:p w14:paraId="1DE6CD20" w14:textId="659DFD06" w:rsidR="004D6EDE" w:rsidRDefault="004D6EDE" w:rsidP="000933D9">
      <w:r>
        <w:t>For the purpose</w:t>
      </w:r>
      <w:r w:rsidR="003A053F">
        <w:t>s</w:t>
      </w:r>
      <w:r>
        <w:t xml:space="preserve"> of this policy, the school </w:t>
      </w:r>
      <w:r w:rsidR="00945B64">
        <w:t xml:space="preserve">will </w:t>
      </w:r>
      <w:r>
        <w:t>define “serious unacceptable behaviour” as any behaviour which may cause harm to oneself or others, damage the reputation of the school within the wider community, and/or any illegal behaviour</w:t>
      </w:r>
      <w:r w:rsidR="00447A00">
        <w:t>.</w:t>
      </w:r>
      <w:r>
        <w:t xml:space="preserve"> </w:t>
      </w:r>
      <w:r w:rsidR="00447A00">
        <w:t xml:space="preserve">This </w:t>
      </w:r>
      <w:r w:rsidR="00303D78">
        <w:t xml:space="preserve">will </w:t>
      </w:r>
      <w:r>
        <w:t>includ</w:t>
      </w:r>
      <w:r w:rsidR="00447A00">
        <w:t>e</w:t>
      </w:r>
      <w:r>
        <w:t xml:space="preserve">, but </w:t>
      </w:r>
      <w:r w:rsidR="00447A00">
        <w:t xml:space="preserve">is </w:t>
      </w:r>
      <w:r>
        <w:t>not limited to, the following:</w:t>
      </w:r>
    </w:p>
    <w:p w14:paraId="3A580284" w14:textId="1EB0B43A" w:rsidR="004D6EDE" w:rsidRDefault="004D6EDE" w:rsidP="00E06F2E">
      <w:pPr>
        <w:pStyle w:val="ListParagraph"/>
        <w:numPr>
          <w:ilvl w:val="0"/>
          <w:numId w:val="19"/>
        </w:numPr>
        <w:ind w:left="714" w:hanging="357"/>
        <w:contextualSpacing/>
      </w:pPr>
      <w:r w:rsidRPr="00AD7947">
        <w:rPr>
          <w:b/>
        </w:rPr>
        <w:t>Discrimination</w:t>
      </w:r>
      <w:r>
        <w:t xml:space="preserve"> – not giving equal respect to an individual </w:t>
      </w:r>
      <w:proofErr w:type="gramStart"/>
      <w:r>
        <w:t>on the basis of</w:t>
      </w:r>
      <w:proofErr w:type="gramEnd"/>
      <w:r>
        <w:t xml:space="preserve"> age, disability, gender </w:t>
      </w:r>
      <w:r w:rsidR="000933D9">
        <w:t>identity</w:t>
      </w:r>
      <w:r>
        <w:t>, marriage and civil partnership, pregnancy and maternity, race, religion or belief, sex, and sexual orientation</w:t>
      </w:r>
    </w:p>
    <w:p w14:paraId="5D655D24" w14:textId="77777777" w:rsidR="004D6EDE" w:rsidRDefault="004D6EDE" w:rsidP="00E06F2E">
      <w:pPr>
        <w:pStyle w:val="ListParagraph"/>
        <w:numPr>
          <w:ilvl w:val="0"/>
          <w:numId w:val="19"/>
        </w:numPr>
        <w:ind w:left="714" w:hanging="357"/>
        <w:contextualSpacing/>
      </w:pPr>
      <w:r w:rsidRPr="00AD7947">
        <w:rPr>
          <w:b/>
        </w:rPr>
        <w:t xml:space="preserve">Harassment </w:t>
      </w:r>
      <w:r>
        <w:t>– behaviour towards others which is unwanted, offensive and affects the dignity of the individual or group of individuals</w:t>
      </w:r>
    </w:p>
    <w:p w14:paraId="14B30A18" w14:textId="77777777" w:rsidR="004D6EDE" w:rsidRDefault="004D6EDE" w:rsidP="00E06F2E">
      <w:pPr>
        <w:pStyle w:val="ListParagraph"/>
        <w:numPr>
          <w:ilvl w:val="0"/>
          <w:numId w:val="19"/>
        </w:numPr>
        <w:ind w:left="714" w:hanging="357"/>
        <w:contextualSpacing/>
      </w:pPr>
      <w:r w:rsidRPr="00AD7947">
        <w:rPr>
          <w:b/>
        </w:rPr>
        <w:t>Vexatious behaviour</w:t>
      </w:r>
      <w:r>
        <w:t xml:space="preserve"> – deliberately acting in a manner </w:t>
      </w:r>
      <w:proofErr w:type="gramStart"/>
      <w:r>
        <w:t>so as to</w:t>
      </w:r>
      <w:proofErr w:type="gramEnd"/>
      <w:r>
        <w:t xml:space="preserve"> cause annoyance or irritation</w:t>
      </w:r>
    </w:p>
    <w:p w14:paraId="3396F04B" w14:textId="3228B903" w:rsidR="004D6EDE" w:rsidRDefault="004D6EDE" w:rsidP="00E06F2E">
      <w:pPr>
        <w:pStyle w:val="ListParagraph"/>
        <w:numPr>
          <w:ilvl w:val="0"/>
          <w:numId w:val="19"/>
        </w:numPr>
        <w:ind w:left="714" w:hanging="357"/>
        <w:contextualSpacing/>
      </w:pPr>
      <w:r w:rsidRPr="00AD7947">
        <w:rPr>
          <w:b/>
        </w:rPr>
        <w:t>Bullying</w:t>
      </w:r>
      <w:r>
        <w:t xml:space="preserve"> – a type of harassment which involves personal abuse or persistent actions which humiliate, intimidate, frighten or demean the individual</w:t>
      </w:r>
      <w:r w:rsidR="00447A00">
        <w:t xml:space="preserve"> being bullied</w:t>
      </w:r>
    </w:p>
    <w:p w14:paraId="408D4237" w14:textId="77777777" w:rsidR="004D6EDE" w:rsidRDefault="004D6EDE" w:rsidP="00E06F2E">
      <w:pPr>
        <w:pStyle w:val="ListParagraph"/>
        <w:numPr>
          <w:ilvl w:val="0"/>
          <w:numId w:val="19"/>
        </w:numPr>
        <w:ind w:left="714" w:hanging="357"/>
        <w:contextualSpacing/>
      </w:pPr>
      <w:r w:rsidRPr="00AD7947">
        <w:rPr>
          <w:b/>
        </w:rPr>
        <w:t>Cyberbullying</w:t>
      </w:r>
      <w:r>
        <w:t xml:space="preserve"> – the use of electronic communication to bully a person, typically by sending messages of an intimidating or threatening nature</w:t>
      </w:r>
    </w:p>
    <w:p w14:paraId="06321113" w14:textId="77777777" w:rsidR="004D6EDE" w:rsidRDefault="004D6EDE" w:rsidP="00E06F2E">
      <w:pPr>
        <w:pStyle w:val="ListParagraph"/>
        <w:numPr>
          <w:ilvl w:val="0"/>
          <w:numId w:val="19"/>
        </w:numPr>
        <w:ind w:left="714" w:hanging="357"/>
        <w:contextualSpacing/>
      </w:pPr>
      <w:r>
        <w:t>Possession of legal or illegal drugs, alcohol or tobacco</w:t>
      </w:r>
    </w:p>
    <w:p w14:paraId="49C5B841" w14:textId="77777777" w:rsidR="004D6EDE" w:rsidRDefault="004D6EDE" w:rsidP="00E06F2E">
      <w:pPr>
        <w:pStyle w:val="ListParagraph"/>
        <w:numPr>
          <w:ilvl w:val="0"/>
          <w:numId w:val="19"/>
        </w:numPr>
        <w:ind w:left="714" w:hanging="357"/>
        <w:contextualSpacing/>
      </w:pPr>
      <w:r>
        <w:t>Possession of banned items</w:t>
      </w:r>
    </w:p>
    <w:p w14:paraId="413A71DA" w14:textId="69295BD0" w:rsidR="004D6EDE" w:rsidRDefault="004D6EDE" w:rsidP="00E06F2E">
      <w:pPr>
        <w:pStyle w:val="ListParagraph"/>
        <w:numPr>
          <w:ilvl w:val="0"/>
          <w:numId w:val="19"/>
        </w:numPr>
        <w:ind w:left="714" w:hanging="357"/>
        <w:contextualSpacing/>
      </w:pPr>
      <w:r>
        <w:t>Truancy</w:t>
      </w:r>
      <w:r w:rsidR="00447A00">
        <w:t xml:space="preserve"> and running away from school</w:t>
      </w:r>
    </w:p>
    <w:p w14:paraId="7A2E82AC" w14:textId="572393B9" w:rsidR="004D6EDE" w:rsidRDefault="004D6EDE" w:rsidP="00E06F2E">
      <w:pPr>
        <w:pStyle w:val="ListParagraph"/>
        <w:numPr>
          <w:ilvl w:val="0"/>
          <w:numId w:val="19"/>
        </w:numPr>
        <w:ind w:left="714" w:hanging="357"/>
        <w:contextualSpacing/>
      </w:pPr>
      <w:r>
        <w:t xml:space="preserve">Refusing to comply with disciplinary </w:t>
      </w:r>
      <w:r w:rsidR="00174A87">
        <w:t>consequences</w:t>
      </w:r>
    </w:p>
    <w:p w14:paraId="6557EF74" w14:textId="77777777" w:rsidR="004D6EDE" w:rsidRDefault="004D6EDE" w:rsidP="00E06F2E">
      <w:pPr>
        <w:pStyle w:val="ListParagraph"/>
        <w:numPr>
          <w:ilvl w:val="0"/>
          <w:numId w:val="19"/>
        </w:numPr>
        <w:ind w:left="714" w:hanging="357"/>
        <w:contextualSpacing/>
      </w:pPr>
      <w:r>
        <w:t>Theft</w:t>
      </w:r>
    </w:p>
    <w:p w14:paraId="798A0F6D" w14:textId="335AE14F" w:rsidR="004D6EDE" w:rsidRDefault="00447A00" w:rsidP="00E06F2E">
      <w:pPr>
        <w:pStyle w:val="ListParagraph"/>
        <w:numPr>
          <w:ilvl w:val="0"/>
          <w:numId w:val="19"/>
        </w:numPr>
        <w:spacing w:before="0"/>
        <w:ind w:left="714" w:hanging="357"/>
      </w:pPr>
      <w:r>
        <w:t>Verbal abuse, including s</w:t>
      </w:r>
      <w:r w:rsidR="004D6EDE">
        <w:t xml:space="preserve">wearing, racist remarks </w:t>
      </w:r>
      <w:r>
        <w:t>and</w:t>
      </w:r>
      <w:r w:rsidR="004D6EDE">
        <w:t xml:space="preserve"> threatening language</w:t>
      </w:r>
    </w:p>
    <w:p w14:paraId="407EC414" w14:textId="2C1478E9" w:rsidR="004D6EDE" w:rsidRDefault="004D6EDE" w:rsidP="00E06F2E">
      <w:pPr>
        <w:pStyle w:val="ListParagraph"/>
        <w:numPr>
          <w:ilvl w:val="0"/>
          <w:numId w:val="19"/>
        </w:numPr>
        <w:spacing w:before="0"/>
        <w:ind w:left="714" w:hanging="357"/>
      </w:pPr>
      <w:r>
        <w:t xml:space="preserve">Fighting </w:t>
      </w:r>
      <w:r w:rsidR="00447A00">
        <w:t>and</w:t>
      </w:r>
      <w:r>
        <w:t xml:space="preserve"> aggression</w:t>
      </w:r>
    </w:p>
    <w:p w14:paraId="2DBEA0C0" w14:textId="50FAF217" w:rsidR="00447A00" w:rsidRPr="00447A00" w:rsidRDefault="00447A00" w:rsidP="00E06F2E">
      <w:pPr>
        <w:pStyle w:val="ListParagraph"/>
        <w:numPr>
          <w:ilvl w:val="0"/>
          <w:numId w:val="19"/>
        </w:numPr>
        <w:spacing w:before="0"/>
      </w:pPr>
      <w:r w:rsidRPr="00447A00">
        <w:t xml:space="preserve">Persistent disobedience or </w:t>
      </w:r>
      <w:r w:rsidR="00103C81" w:rsidRPr="00447A00">
        <w:t>d</w:t>
      </w:r>
      <w:r w:rsidR="00103C81">
        <w:t>isruptive</w:t>
      </w:r>
      <w:r w:rsidR="00103C81" w:rsidRPr="00447A00">
        <w:t xml:space="preserve"> </w:t>
      </w:r>
      <w:r w:rsidRPr="00447A00">
        <w:t>behaviour</w:t>
      </w:r>
    </w:p>
    <w:p w14:paraId="7750E9DC" w14:textId="101ABA5C" w:rsidR="00447A00" w:rsidRPr="00447A00" w:rsidRDefault="00447A00" w:rsidP="00E06F2E">
      <w:pPr>
        <w:pStyle w:val="ListParagraph"/>
        <w:numPr>
          <w:ilvl w:val="0"/>
          <w:numId w:val="19"/>
        </w:numPr>
        <w:spacing w:before="0"/>
      </w:pPr>
      <w:r w:rsidRPr="00447A00">
        <w:t xml:space="preserve">Extreme behaviour, </w:t>
      </w:r>
      <w:r>
        <w:t>such</w:t>
      </w:r>
      <w:r w:rsidRPr="00447A00">
        <w:t xml:space="preserve"> </w:t>
      </w:r>
      <w:r>
        <w:t xml:space="preserve">as </w:t>
      </w:r>
      <w:r w:rsidRPr="00447A00">
        <w:t xml:space="preserve">violence </w:t>
      </w:r>
      <w:r>
        <w:t xml:space="preserve">and </w:t>
      </w:r>
      <w:r w:rsidR="00AB7584">
        <w:t xml:space="preserve">serious </w:t>
      </w:r>
      <w:r w:rsidRPr="00447A00">
        <w:t>vandalism</w:t>
      </w:r>
    </w:p>
    <w:p w14:paraId="403DEFC7" w14:textId="33DED772" w:rsidR="00447A00" w:rsidRDefault="00447A00" w:rsidP="00E06F2E">
      <w:pPr>
        <w:pStyle w:val="ListParagraph"/>
        <w:numPr>
          <w:ilvl w:val="0"/>
          <w:numId w:val="19"/>
        </w:numPr>
        <w:spacing w:before="0"/>
      </w:pPr>
      <w:r>
        <w:t xml:space="preserve">Any behaviour that threatens safety or presents </w:t>
      </w:r>
      <w:proofErr w:type="gramStart"/>
      <w:r>
        <w:t>a serious danger</w:t>
      </w:r>
      <w:proofErr w:type="gramEnd"/>
    </w:p>
    <w:p w14:paraId="23248893" w14:textId="48BF1E0D" w:rsidR="00447A00" w:rsidRDefault="00447A00" w:rsidP="00E06F2E">
      <w:pPr>
        <w:pStyle w:val="ListParagraph"/>
        <w:numPr>
          <w:ilvl w:val="0"/>
          <w:numId w:val="19"/>
        </w:numPr>
        <w:contextualSpacing/>
      </w:pPr>
      <w:r>
        <w:t>Any behaviour that seriously inhibits the learning of pupils</w:t>
      </w:r>
    </w:p>
    <w:p w14:paraId="37D5B644" w14:textId="75D7A93C" w:rsidR="00447A00" w:rsidRDefault="00447A00" w:rsidP="00E06F2E">
      <w:pPr>
        <w:pStyle w:val="ListParagraph"/>
        <w:numPr>
          <w:ilvl w:val="0"/>
          <w:numId w:val="19"/>
        </w:numPr>
        <w:contextualSpacing/>
      </w:pPr>
      <w:r>
        <w:t>Any behaviour that requires the immediate attention of a staff member</w:t>
      </w:r>
    </w:p>
    <w:p w14:paraId="5A351A4A" w14:textId="7900BFCB" w:rsidR="004D6EDE" w:rsidRDefault="004D6EDE" w:rsidP="000933D9">
      <w:r w:rsidRPr="00AD7947">
        <w:t>For the purpose</w:t>
      </w:r>
      <w:r w:rsidR="003A053F">
        <w:t>s</w:t>
      </w:r>
      <w:r w:rsidRPr="00AD7947">
        <w:t xml:space="preserve"> of this policy, the school </w:t>
      </w:r>
      <w:r w:rsidR="00945B64">
        <w:t xml:space="preserve">will </w:t>
      </w:r>
      <w:r w:rsidRPr="00AD7947">
        <w:t>define “low-level unacceptable behaviour” as any behaviour which may disrupt the education of the perpetrator and/or other pupils, including, but not limited to, the following</w:t>
      </w:r>
      <w:r>
        <w:t>:</w:t>
      </w:r>
    </w:p>
    <w:p w14:paraId="423E7FB8" w14:textId="77777777" w:rsidR="004D6EDE" w:rsidRDefault="004D6EDE" w:rsidP="00E06F2E">
      <w:pPr>
        <w:pStyle w:val="ListParagraph"/>
        <w:numPr>
          <w:ilvl w:val="0"/>
          <w:numId w:val="20"/>
        </w:numPr>
        <w:ind w:left="714" w:hanging="357"/>
        <w:contextualSpacing/>
      </w:pPr>
      <w:r>
        <w:t>Lateness</w:t>
      </w:r>
    </w:p>
    <w:p w14:paraId="72B692D4" w14:textId="77777777" w:rsidR="004D6EDE" w:rsidRDefault="004D6EDE" w:rsidP="00E06F2E">
      <w:pPr>
        <w:pStyle w:val="ListParagraph"/>
        <w:numPr>
          <w:ilvl w:val="0"/>
          <w:numId w:val="20"/>
        </w:numPr>
        <w:ind w:left="714" w:hanging="357"/>
        <w:contextualSpacing/>
      </w:pPr>
      <w:r>
        <w:t>Low-level disruption and talking in class</w:t>
      </w:r>
    </w:p>
    <w:p w14:paraId="612BB8D0" w14:textId="77777777" w:rsidR="004D6EDE" w:rsidRDefault="004D6EDE" w:rsidP="00E06F2E">
      <w:pPr>
        <w:pStyle w:val="ListParagraph"/>
        <w:numPr>
          <w:ilvl w:val="0"/>
          <w:numId w:val="20"/>
        </w:numPr>
        <w:ind w:left="714" w:hanging="357"/>
        <w:contextualSpacing/>
      </w:pPr>
      <w:r>
        <w:t>Failure to complete classwork</w:t>
      </w:r>
    </w:p>
    <w:p w14:paraId="655DEFAF" w14:textId="77777777" w:rsidR="004D6EDE" w:rsidRDefault="004D6EDE" w:rsidP="00E06F2E">
      <w:pPr>
        <w:pStyle w:val="ListParagraph"/>
        <w:numPr>
          <w:ilvl w:val="0"/>
          <w:numId w:val="20"/>
        </w:numPr>
        <w:ind w:left="714" w:hanging="357"/>
        <w:contextualSpacing/>
      </w:pPr>
      <w:r>
        <w:t>Rudeness</w:t>
      </w:r>
    </w:p>
    <w:p w14:paraId="5FC0EA88" w14:textId="77777777" w:rsidR="004D6EDE" w:rsidRDefault="004D6EDE" w:rsidP="00E06F2E">
      <w:pPr>
        <w:pStyle w:val="ListParagraph"/>
        <w:numPr>
          <w:ilvl w:val="0"/>
          <w:numId w:val="20"/>
        </w:numPr>
        <w:ind w:left="714" w:hanging="357"/>
        <w:contextualSpacing/>
      </w:pPr>
      <w:r>
        <w:t>Lack of correct equipment</w:t>
      </w:r>
    </w:p>
    <w:p w14:paraId="06F25B12" w14:textId="77777777" w:rsidR="004D6EDE" w:rsidRDefault="004D6EDE" w:rsidP="00E06F2E">
      <w:pPr>
        <w:pStyle w:val="ListParagraph"/>
        <w:numPr>
          <w:ilvl w:val="0"/>
          <w:numId w:val="20"/>
        </w:numPr>
        <w:ind w:left="714" w:hanging="357"/>
        <w:contextualSpacing/>
      </w:pPr>
      <w:r>
        <w:t>Refusing to complete homework, incomplete homework, or arriving at school without homework</w:t>
      </w:r>
    </w:p>
    <w:p w14:paraId="1A9C7817" w14:textId="77777777" w:rsidR="004D6EDE" w:rsidRDefault="004D6EDE" w:rsidP="00E06F2E">
      <w:pPr>
        <w:pStyle w:val="ListParagraph"/>
        <w:numPr>
          <w:ilvl w:val="0"/>
          <w:numId w:val="20"/>
        </w:numPr>
        <w:ind w:left="714" w:hanging="357"/>
        <w:contextualSpacing/>
      </w:pPr>
      <w:r>
        <w:t>Disruption on public transport</w:t>
      </w:r>
    </w:p>
    <w:p w14:paraId="7FB7C6D2" w14:textId="77777777" w:rsidR="004D6EDE" w:rsidRDefault="004D6EDE" w:rsidP="00E06F2E">
      <w:pPr>
        <w:pStyle w:val="ListParagraph"/>
        <w:numPr>
          <w:ilvl w:val="0"/>
          <w:numId w:val="20"/>
        </w:numPr>
        <w:ind w:left="714" w:hanging="357"/>
        <w:contextualSpacing/>
      </w:pPr>
      <w:r>
        <w:t>Use of mobile phones without permission</w:t>
      </w:r>
    </w:p>
    <w:p w14:paraId="48535688" w14:textId="77777777" w:rsidR="004D6EDE" w:rsidRDefault="004D6EDE" w:rsidP="00E06F2E">
      <w:pPr>
        <w:pStyle w:val="ListParagraph"/>
        <w:numPr>
          <w:ilvl w:val="0"/>
          <w:numId w:val="20"/>
        </w:numPr>
        <w:ind w:left="714" w:hanging="357"/>
        <w:contextualSpacing/>
      </w:pPr>
      <w:r>
        <w:t>Graffiti</w:t>
      </w:r>
    </w:p>
    <w:p w14:paraId="402B7D24" w14:textId="075EAAA9" w:rsidR="004D6EDE" w:rsidRDefault="004D6EDE" w:rsidP="000933D9">
      <w:r>
        <w:t>“</w:t>
      </w:r>
      <w:r w:rsidR="00AB7584">
        <w:t>Low-level u</w:t>
      </w:r>
      <w:r w:rsidRPr="00D93BF9">
        <w:t>nacceptable behaviour” may be escalated to “serious unacceptable behaviour”, depending on the severity of the behaviour.</w:t>
      </w:r>
    </w:p>
    <w:p w14:paraId="6C1E5AC2" w14:textId="79A7FE10" w:rsidR="00D732AB" w:rsidRPr="007121B4" w:rsidRDefault="00D732AB" w:rsidP="00A26385">
      <w:pPr>
        <w:pStyle w:val="Heading10"/>
      </w:pPr>
      <w:bookmarkStart w:id="12" w:name="_[New]_Staff_induction,"/>
      <w:bookmarkEnd w:id="12"/>
      <w:r>
        <w:t>Staff induction, development and support</w:t>
      </w:r>
    </w:p>
    <w:p w14:paraId="36A0757C" w14:textId="51C467B7" w:rsidR="00D732AB" w:rsidRDefault="00D732AB" w:rsidP="000933D9">
      <w:r>
        <w:t>All new staff will be inducted clearly into the school’s behaviour culture to ensure they understand its rules and routines and how best to support all pupils to participate in creating the culture of the school.</w:t>
      </w:r>
      <w:r w:rsidR="00535399">
        <w:t xml:space="preserve"> Staff will be provided with bespoke training, where necessary, on the needs of pupils at the school to enable behaviour to be managed consistently. </w:t>
      </w:r>
    </w:p>
    <w:p w14:paraId="26874DCF" w14:textId="77A8B501" w:rsidR="00D732AB" w:rsidRDefault="00D732AB" w:rsidP="000933D9">
      <w:r>
        <w:t xml:space="preserve">The </w:t>
      </w:r>
      <w:r w:rsidR="00BC2C10">
        <w:t>Education Director</w:t>
      </w:r>
      <w:r w:rsidR="005771E6">
        <w:t xml:space="preserve"> and the Regional Head Teacher/SENDCO</w:t>
      </w:r>
      <w:r w:rsidR="006C5A46">
        <w:t xml:space="preserve"> </w:t>
      </w:r>
      <w:r>
        <w:t>will consider any appropriate training which is required for staff to meet their duties and functions in accordance with this policy</w:t>
      </w:r>
      <w:r w:rsidR="00535399">
        <w:t>, including on understanding matters which may affect a pupil’s behaviour, e.g. SEND and mental health needs.</w:t>
      </w:r>
    </w:p>
    <w:p w14:paraId="55A5E4F3" w14:textId="080E7A78" w:rsidR="00B43B3F" w:rsidRDefault="00535399" w:rsidP="000933D9">
      <w:r>
        <w:t>Members of staff who have, or are aspiring to have, responsibilities for leading behaviour or supporting pupil wellbeing will be supported to undertake any relevant training or qualifications.</w:t>
      </w:r>
      <w:r w:rsidR="00B43B3F">
        <w:t xml:space="preserve"> </w:t>
      </w:r>
    </w:p>
    <w:p w14:paraId="22708B47" w14:textId="6BDB977E" w:rsidR="006B5D9B" w:rsidRDefault="006B5D9B" w:rsidP="000933D9">
      <w:r>
        <w:t xml:space="preserve">The </w:t>
      </w:r>
      <w:r w:rsidR="00BC2C10">
        <w:t>Education Director</w:t>
      </w:r>
      <w:r w:rsidR="005771E6">
        <w:t>, Regional Head Teacher/SENDCO</w:t>
      </w:r>
      <w:r>
        <w:t xml:space="preserve"> and the </w:t>
      </w:r>
      <w:r w:rsidR="00172122">
        <w:t>Headteacher</w:t>
      </w:r>
      <w:r>
        <w:t xml:space="preserve"> will review staff training </w:t>
      </w:r>
      <w:r w:rsidRPr="00BC3576">
        <w:rPr>
          <w:shd w:val="clear" w:color="auto" w:fill="FFFFFF" w:themeFill="background1"/>
        </w:rPr>
        <w:t>needs annually,</w:t>
      </w:r>
      <w:r w:rsidRPr="00BC3576">
        <w:t xml:space="preserve"> </w:t>
      </w:r>
      <w:r>
        <w:t xml:space="preserve">and in response to any serious or persistent behaviour issues disrupting the running of the school. </w:t>
      </w:r>
    </w:p>
    <w:p w14:paraId="054C7228" w14:textId="77777777" w:rsidR="005B3E09" w:rsidRPr="00D732AB" w:rsidRDefault="005B3E09" w:rsidP="000933D9"/>
    <w:p w14:paraId="3C817C66" w14:textId="37006506" w:rsidR="003326B4" w:rsidRPr="007121B4" w:rsidRDefault="003326B4" w:rsidP="00A26385">
      <w:pPr>
        <w:pStyle w:val="Heading10"/>
      </w:pPr>
      <w:bookmarkStart w:id="13" w:name="_[Updated]_Managing_behaviour"/>
      <w:bookmarkEnd w:id="13"/>
      <w:r w:rsidRPr="007121B4">
        <w:t>Managing behaviour</w:t>
      </w:r>
    </w:p>
    <w:p w14:paraId="4E8E29CC" w14:textId="4A508DD2" w:rsidR="003326B4" w:rsidRDefault="003326B4" w:rsidP="000933D9">
      <w:r w:rsidRPr="007121B4">
        <w:t xml:space="preserve">Instances of </w:t>
      </w:r>
      <w:r w:rsidR="0028716A">
        <w:t>unacceptable</w:t>
      </w:r>
      <w:r w:rsidRPr="007121B4">
        <w:t xml:space="preserve"> behaviour </w:t>
      </w:r>
      <w:r w:rsidR="00945B64">
        <w:t>will be</w:t>
      </w:r>
      <w:r w:rsidRPr="007121B4">
        <w:t xml:space="preserve"> taken seriously and dealt with immediately.</w:t>
      </w:r>
      <w:r w:rsidR="002B5CE2">
        <w:t xml:space="preserve"> Staff will respond promptly, predictably and with confidence to maintain a calm, safe learning environment. Staff will consider afterwards how </w:t>
      </w:r>
      <w:r w:rsidR="00DC1000">
        <w:t>to prevent such behaviour from recurring.</w:t>
      </w:r>
      <w:r w:rsidRPr="007121B4">
        <w:t xml:space="preserve"> </w:t>
      </w:r>
      <w:bookmarkStart w:id="14" w:name="_Hlk75524745"/>
    </w:p>
    <w:bookmarkEnd w:id="14"/>
    <w:p w14:paraId="5264E54A" w14:textId="6AC86EDC" w:rsidR="00F43CB1" w:rsidRDefault="003326B4" w:rsidP="00EF5305">
      <w:r>
        <w:t xml:space="preserve">The </w:t>
      </w:r>
      <w:r w:rsidR="00172122">
        <w:t>Headteacher</w:t>
      </w:r>
      <w:r>
        <w:t xml:space="preserve"> will keep a record of all reported incidents to help identify pupils whose behaviour may indicate potential mental health </w:t>
      </w:r>
      <w:r w:rsidR="00505E9A">
        <w:t xml:space="preserve">or safeguarding </w:t>
      </w:r>
      <w:r>
        <w:t>problems.</w:t>
      </w:r>
      <w:r w:rsidR="00505E9A">
        <w:t xml:space="preserve"> All staff will be alert to changes in a pupil’s behaviour that could indicate th</w:t>
      </w:r>
      <w:r w:rsidR="00B43B3F">
        <w:t>ey</w:t>
      </w:r>
      <w:r w:rsidR="00505E9A">
        <w:t xml:space="preserve"> need help or protection.</w:t>
      </w:r>
    </w:p>
    <w:p w14:paraId="273D4F1D" w14:textId="4018E668" w:rsidR="003326B4" w:rsidRDefault="00756D80" w:rsidP="000933D9">
      <w:r>
        <w:t>Support</w:t>
      </w:r>
      <w:r w:rsidR="00487DFC">
        <w:t xml:space="preserve">, such as targeted discussions with pupils, a phone call with </w:t>
      </w:r>
      <w:r w:rsidR="00C83FD4">
        <w:t>stakeholders</w:t>
      </w:r>
      <w:r w:rsidR="00487DFC">
        <w:t>, and inquiries into circumstances outside of school by the DSL,</w:t>
      </w:r>
      <w:r>
        <w:t xml:space="preserve"> will be provided alongside the use of </w:t>
      </w:r>
      <w:r w:rsidR="00174A87">
        <w:t>consequences</w:t>
      </w:r>
      <w:r>
        <w:t xml:space="preserve"> to prevent the misbehaviour recurring. </w:t>
      </w:r>
      <w:r w:rsidR="003326B4">
        <w:t xml:space="preserve">After an initial incident of negative behaviour, the following </w:t>
      </w:r>
      <w:r w:rsidR="00174A87">
        <w:t>consequences</w:t>
      </w:r>
      <w:r w:rsidR="003326B4">
        <w:t xml:space="preserve"> </w:t>
      </w:r>
      <w:r w:rsidR="009867E9">
        <w:t xml:space="preserve">will be considered, with staff using their professional judgement and experience to </w:t>
      </w:r>
      <w:r w:rsidR="00EF5305">
        <w:t>determine</w:t>
      </w:r>
      <w:r w:rsidR="009867E9">
        <w:t xml:space="preserve"> what is appropriate and reasonable</w:t>
      </w:r>
      <w:r w:rsidR="003326B4">
        <w:t>:</w:t>
      </w:r>
    </w:p>
    <w:p w14:paraId="74E13BA4" w14:textId="14F86A7A" w:rsidR="009867E9" w:rsidRPr="00A0641E" w:rsidRDefault="009867E9" w:rsidP="00D20237">
      <w:pPr>
        <w:pStyle w:val="ListParagraph"/>
        <w:numPr>
          <w:ilvl w:val="0"/>
          <w:numId w:val="42"/>
        </w:numPr>
        <w:spacing w:before="0"/>
        <w:ind w:left="709"/>
      </w:pPr>
      <w:r w:rsidRPr="00A0641E">
        <w:t>Issuing a verbal reprimand and reminder of the expected behaviour</w:t>
      </w:r>
    </w:p>
    <w:p w14:paraId="684D04A9" w14:textId="48315E30" w:rsidR="009867E9" w:rsidRPr="00A0641E" w:rsidRDefault="009867E9" w:rsidP="00D20237">
      <w:pPr>
        <w:pStyle w:val="ListParagraph"/>
        <w:numPr>
          <w:ilvl w:val="0"/>
          <w:numId w:val="42"/>
        </w:numPr>
        <w:spacing w:before="0"/>
        <w:ind w:left="709"/>
      </w:pPr>
      <w:r w:rsidRPr="00A0641E">
        <w:t xml:space="preserve">Setting a written task, such as an account of their behaviour </w:t>
      </w:r>
    </w:p>
    <w:p w14:paraId="2A8D98DB" w14:textId="4415283F" w:rsidR="009867E9" w:rsidRPr="00A0641E" w:rsidRDefault="009867E9" w:rsidP="00D20237">
      <w:pPr>
        <w:pStyle w:val="ListParagraph"/>
        <w:numPr>
          <w:ilvl w:val="0"/>
          <w:numId w:val="42"/>
        </w:numPr>
        <w:spacing w:before="0"/>
        <w:ind w:left="709"/>
      </w:pPr>
      <w:r w:rsidRPr="00A0641E">
        <w:t>Removal of privileges</w:t>
      </w:r>
    </w:p>
    <w:p w14:paraId="14ECD3B8" w14:textId="117C8EB1" w:rsidR="00196DDE" w:rsidRDefault="009867E9" w:rsidP="00D20237">
      <w:pPr>
        <w:pStyle w:val="ListParagraph"/>
        <w:numPr>
          <w:ilvl w:val="0"/>
          <w:numId w:val="42"/>
        </w:numPr>
        <w:spacing w:before="0"/>
        <w:ind w:left="709"/>
      </w:pPr>
      <w:r w:rsidRPr="00A0641E">
        <w:t>School-based community service, e.g. tidying the classroom</w:t>
      </w:r>
    </w:p>
    <w:p w14:paraId="727ADDDC" w14:textId="3E1817DA" w:rsidR="00815F31" w:rsidRPr="00A0641E" w:rsidRDefault="00815F31" w:rsidP="00D20237">
      <w:pPr>
        <w:pStyle w:val="ListParagraph"/>
        <w:numPr>
          <w:ilvl w:val="0"/>
          <w:numId w:val="42"/>
        </w:numPr>
        <w:spacing w:before="0"/>
        <w:ind w:left="709"/>
      </w:pPr>
      <w:r>
        <w:t xml:space="preserve">Discussion with the pupil about why the behaviour occurred and how this can be supported in the future for a more positive outcome. </w:t>
      </w:r>
    </w:p>
    <w:p w14:paraId="362D6CA9" w14:textId="74822B71" w:rsidR="00196DDE" w:rsidRPr="00A0641E" w:rsidRDefault="00196DDE" w:rsidP="002E3CAD">
      <w:r w:rsidRPr="00A0641E">
        <w:t xml:space="preserve">Where a pupil’s </w:t>
      </w:r>
      <w:r w:rsidR="00815F31">
        <w:t xml:space="preserve">expression of </w:t>
      </w:r>
      <w:r w:rsidRPr="00A0641E">
        <w:t>behaviour is causing significant disruption or is deemed serious enough by a staff member, the following procedures will be followed:</w:t>
      </w:r>
    </w:p>
    <w:p w14:paraId="7BAD858F" w14:textId="383EE152" w:rsidR="003326B4" w:rsidRPr="00A0641E" w:rsidRDefault="003326B4" w:rsidP="00D20237">
      <w:pPr>
        <w:pStyle w:val="ListParagraph"/>
        <w:numPr>
          <w:ilvl w:val="0"/>
          <w:numId w:val="43"/>
        </w:numPr>
        <w:spacing w:before="0"/>
        <w:ind w:left="709"/>
      </w:pPr>
      <w:r w:rsidRPr="00A0641E">
        <w:t xml:space="preserve">The pupil is sent to the </w:t>
      </w:r>
      <w:r w:rsidR="00172122">
        <w:t>Headteacher</w:t>
      </w:r>
      <w:r w:rsidRPr="00A0641E">
        <w:t xml:space="preserve"> immediately or, in the</w:t>
      </w:r>
      <w:r w:rsidR="00286970">
        <w:t xml:space="preserve"> </w:t>
      </w:r>
      <w:r w:rsidR="00172122">
        <w:t>Headteacher</w:t>
      </w:r>
      <w:r w:rsidR="00286970">
        <w:t>’s</w:t>
      </w:r>
      <w:r w:rsidRPr="00A0641E">
        <w:t xml:space="preserve"> absence, the most senior member of staff.</w:t>
      </w:r>
    </w:p>
    <w:p w14:paraId="4AE9C572" w14:textId="2472A0F6" w:rsidR="003326B4" w:rsidRPr="00A0641E" w:rsidRDefault="003326B4" w:rsidP="00D20237">
      <w:pPr>
        <w:pStyle w:val="ListParagraph"/>
        <w:numPr>
          <w:ilvl w:val="0"/>
          <w:numId w:val="43"/>
        </w:numPr>
        <w:spacing w:before="0"/>
        <w:ind w:left="709"/>
      </w:pPr>
      <w:r w:rsidRPr="00A0641E">
        <w:t xml:space="preserve">The </w:t>
      </w:r>
      <w:r w:rsidR="00172122">
        <w:t>Headteacher</w:t>
      </w:r>
      <w:r w:rsidRPr="00A0641E">
        <w:t xml:space="preserve"> investigates the incident and decides whether it constitutes unacceptable behaviour.</w:t>
      </w:r>
    </w:p>
    <w:p w14:paraId="6B88D35A" w14:textId="79B611B6" w:rsidR="00196DDE" w:rsidRPr="00A0641E" w:rsidRDefault="003326B4" w:rsidP="00D20237">
      <w:pPr>
        <w:pStyle w:val="ListParagraph"/>
        <w:numPr>
          <w:ilvl w:val="0"/>
          <w:numId w:val="43"/>
        </w:numPr>
        <w:spacing w:before="0"/>
        <w:ind w:left="709"/>
      </w:pPr>
      <w:r w:rsidRPr="00A0641E">
        <w:t xml:space="preserve">If the </w:t>
      </w:r>
      <w:r w:rsidR="00172122">
        <w:t>Headteacher</w:t>
      </w:r>
      <w:r w:rsidRPr="00A0641E">
        <w:t xml:space="preserve"> deems the incident to be unacceptable behaviour, they will record the incident. </w:t>
      </w:r>
    </w:p>
    <w:p w14:paraId="4E8A2A49" w14:textId="40C98423" w:rsidR="003326B4" w:rsidRDefault="002B5CE2" w:rsidP="00D20237">
      <w:pPr>
        <w:pStyle w:val="ListParagraph"/>
        <w:numPr>
          <w:ilvl w:val="0"/>
          <w:numId w:val="43"/>
        </w:numPr>
        <w:spacing w:before="0"/>
        <w:ind w:left="709"/>
      </w:pPr>
      <w:r w:rsidRPr="00A0641E">
        <w:t>T</w:t>
      </w:r>
      <w:r w:rsidR="003326B4" w:rsidRPr="00A0641E">
        <w:t xml:space="preserve">he </w:t>
      </w:r>
      <w:r w:rsidR="00172122">
        <w:t>Headteacher</w:t>
      </w:r>
      <w:r w:rsidR="003326B4" w:rsidRPr="00A0641E">
        <w:t xml:space="preserve"> will inform the pupil’s </w:t>
      </w:r>
      <w:r w:rsidR="00C83FD4">
        <w:t>stakeholders</w:t>
      </w:r>
      <w:r w:rsidR="003326B4" w:rsidRPr="00A0641E">
        <w:t xml:space="preserve"> </w:t>
      </w:r>
      <w:r w:rsidRPr="00A0641E">
        <w:t>on the same day, where possible, following a decision to remove their child from the</w:t>
      </w:r>
      <w:r w:rsidR="00F90E29">
        <w:t xml:space="preserve"> classroom into another learning environment</w:t>
      </w:r>
      <w:r w:rsidRPr="00A0641E">
        <w:t xml:space="preserve">, </w:t>
      </w:r>
      <w:r w:rsidR="003326B4" w:rsidRPr="00A0641E">
        <w:t>and invite them to discuss the incident.</w:t>
      </w:r>
    </w:p>
    <w:p w14:paraId="0DDF16BF" w14:textId="19F9524C" w:rsidR="00815F31" w:rsidRDefault="00815F31" w:rsidP="00D20237">
      <w:pPr>
        <w:pStyle w:val="ListParagraph"/>
        <w:numPr>
          <w:ilvl w:val="0"/>
          <w:numId w:val="43"/>
        </w:numPr>
        <w:spacing w:before="0"/>
        <w:ind w:left="709"/>
      </w:pPr>
      <w:r>
        <w:t xml:space="preserve">The Headteacher will have a discussion with the pupil about why the behaviour occurred and how this can be supported in the future. A plan to be </w:t>
      </w:r>
      <w:r w:rsidR="006C5A46">
        <w:t>created /</w:t>
      </w:r>
      <w:r>
        <w:t xml:space="preserve"> updated </w:t>
      </w:r>
      <w:proofErr w:type="gramStart"/>
      <w:r>
        <w:t>in order to</w:t>
      </w:r>
      <w:proofErr w:type="gramEnd"/>
      <w:r>
        <w:t xml:space="preserve"> support the pupil and staff in managing further occurrences. </w:t>
      </w:r>
    </w:p>
    <w:p w14:paraId="42B7D196" w14:textId="77777777" w:rsidR="00815F31" w:rsidRPr="00A0641E" w:rsidRDefault="00815F31" w:rsidP="00D558C8">
      <w:pPr>
        <w:pStyle w:val="ListParagraph"/>
        <w:spacing w:before="0"/>
        <w:ind w:left="709"/>
      </w:pPr>
    </w:p>
    <w:p w14:paraId="258509BD" w14:textId="7C6D2D02" w:rsidR="003326B4" w:rsidRDefault="003326B4" w:rsidP="000933D9">
      <w:bookmarkStart w:id="15" w:name="_Hlk75528069"/>
      <w:r w:rsidRPr="008D121D">
        <w:t xml:space="preserve">Following repeated incidents of unacceptable behaviour, the following </w:t>
      </w:r>
      <w:r w:rsidR="00174A87">
        <w:t>consequences</w:t>
      </w:r>
      <w:r w:rsidRPr="008D121D">
        <w:t xml:space="preserve"> </w:t>
      </w:r>
      <w:r w:rsidR="00945B64">
        <w:t>will be</w:t>
      </w:r>
      <w:r w:rsidRPr="008D121D">
        <w:t xml:space="preserve"> implemented:</w:t>
      </w:r>
    </w:p>
    <w:bookmarkEnd w:id="15"/>
    <w:p w14:paraId="766EB2EF" w14:textId="26FAC130" w:rsidR="003326B4" w:rsidRDefault="003326B4" w:rsidP="00E06F2E">
      <w:pPr>
        <w:pStyle w:val="ListParagraph"/>
        <w:numPr>
          <w:ilvl w:val="0"/>
          <w:numId w:val="22"/>
        </w:numPr>
        <w:ind w:left="709" w:hanging="283"/>
        <w:contextualSpacing/>
      </w:pPr>
      <w:r w:rsidRPr="00947773">
        <w:t>The</w:t>
      </w:r>
      <w:r w:rsidRPr="00947773">
        <w:rPr>
          <w:color w:val="B1B1B1" w:themeColor="accent1"/>
        </w:rPr>
        <w:t xml:space="preserve"> </w:t>
      </w:r>
      <w:r w:rsidR="00172122">
        <w:t>Headteacher</w:t>
      </w:r>
      <w:r w:rsidR="003D28A5">
        <w:t xml:space="preserve">, following discussion with the </w:t>
      </w:r>
      <w:r w:rsidR="00BC2C10">
        <w:t>Education Director</w:t>
      </w:r>
      <w:r w:rsidR="003D28A5">
        <w:t xml:space="preserve">, </w:t>
      </w:r>
      <w:r w:rsidR="005771E6">
        <w:t>Regional Head Teacher/</w:t>
      </w:r>
      <w:r w:rsidR="003D28A5">
        <w:t>SEN</w:t>
      </w:r>
      <w:r w:rsidR="005771E6">
        <w:t>D</w:t>
      </w:r>
      <w:r w:rsidR="003D28A5">
        <w:t>CO</w:t>
      </w:r>
      <w:r w:rsidRPr="00947773">
        <w:t xml:space="preserve"> will</w:t>
      </w:r>
      <w:r w:rsidRPr="00ED6B1E">
        <w:t xml:space="preserve"> consider whether the pupil should be </w:t>
      </w:r>
      <w:r w:rsidR="00196DDE">
        <w:t>suspended</w:t>
      </w:r>
      <w:r>
        <w:t>,</w:t>
      </w:r>
      <w:r w:rsidRPr="00ED6B1E">
        <w:t xml:space="preserve"> in line with the school’s </w:t>
      </w:r>
      <w:r w:rsidR="00196DDE">
        <w:t xml:space="preserve">Suspension and </w:t>
      </w:r>
      <w:r w:rsidRPr="00ED6B1E">
        <w:t>Exclusion Policy</w:t>
      </w:r>
      <w:r>
        <w:t>,</w:t>
      </w:r>
      <w:r w:rsidRPr="00ED6B1E">
        <w:t xml:space="preserve"> </w:t>
      </w:r>
      <w:r>
        <w:t xml:space="preserve">and will determine the length of the </w:t>
      </w:r>
      <w:r w:rsidR="00196DDE">
        <w:t>suspension</w:t>
      </w:r>
      <w:r>
        <w:t>.</w:t>
      </w:r>
    </w:p>
    <w:p w14:paraId="0FD36274" w14:textId="77777777" w:rsidR="003326B4" w:rsidRDefault="003326B4" w:rsidP="00E06F2E">
      <w:pPr>
        <w:pStyle w:val="ListParagraph"/>
        <w:numPr>
          <w:ilvl w:val="0"/>
          <w:numId w:val="22"/>
        </w:numPr>
        <w:ind w:left="709" w:hanging="283"/>
        <w:contextualSpacing/>
      </w:pPr>
      <w:r>
        <w:t>Although unacceptable behaviour does not necessarily mean a pupil has SEND, an assessment will be carried out at this stage to determine whether there are any undiagnosed learning or communication difficulties, or mental health issues that may be contributing to the pupil’s behaviour.</w:t>
      </w:r>
    </w:p>
    <w:p w14:paraId="6F6CF29A" w14:textId="15F06782" w:rsidR="008741C0" w:rsidRDefault="003326B4" w:rsidP="008741C0">
      <w:pPr>
        <w:pStyle w:val="ListParagraph"/>
        <w:numPr>
          <w:ilvl w:val="0"/>
          <w:numId w:val="22"/>
        </w:numPr>
        <w:ind w:left="709" w:hanging="283"/>
        <w:contextualSpacing/>
      </w:pPr>
      <w:r>
        <w:t xml:space="preserve">Where a pupil is identified as having SEMH-related difficulties, SEND support will be </w:t>
      </w:r>
      <w:r w:rsidR="008741C0">
        <w:t>increased and the SEN</w:t>
      </w:r>
      <w:r w:rsidR="005771E6">
        <w:t>D</w:t>
      </w:r>
      <w:r w:rsidR="008741C0">
        <w:t xml:space="preserve">CO </w:t>
      </w:r>
      <w:r w:rsidR="00077938">
        <w:t>will monitor the impact of the new support level.</w:t>
      </w:r>
    </w:p>
    <w:p w14:paraId="07B8841B" w14:textId="4C09257F" w:rsidR="003326B4" w:rsidRPr="00ED6B1E" w:rsidRDefault="003326B4" w:rsidP="00E06F2E">
      <w:pPr>
        <w:pStyle w:val="ListParagraph"/>
        <w:numPr>
          <w:ilvl w:val="0"/>
          <w:numId w:val="23"/>
        </w:numPr>
        <w:ind w:left="709" w:hanging="283"/>
        <w:contextualSpacing/>
      </w:pPr>
      <w:r w:rsidRPr="00ED6B1E">
        <w:t xml:space="preserve">Where SEND is not identified, but the </w:t>
      </w:r>
      <w:r w:rsidR="00172122">
        <w:t>Headteacher</w:t>
      </w:r>
      <w:r w:rsidRPr="00ED6B1E">
        <w:t xml:space="preserve"> determines that support is still required for the pupil, an Individual Behaviour Plan will be created</w:t>
      </w:r>
      <w:r w:rsidR="00077938">
        <w:t>, in conjunction with the SEN</w:t>
      </w:r>
      <w:r w:rsidR="005771E6">
        <w:t>D</w:t>
      </w:r>
      <w:r w:rsidR="00077938">
        <w:t>CO,</w:t>
      </w:r>
      <w:r w:rsidRPr="00ED6B1E">
        <w:t xml:space="preserve"> to outline the necessary provisions in place.</w:t>
      </w:r>
    </w:p>
    <w:p w14:paraId="4CB0C21F" w14:textId="219C7A9B" w:rsidR="003326B4" w:rsidRDefault="003326B4" w:rsidP="000933D9">
      <w:bookmarkStart w:id="16" w:name="_Hlk76125636"/>
      <w:r w:rsidRPr="00ED6B1E">
        <w:t xml:space="preserve">Following </w:t>
      </w:r>
      <w:r>
        <w:t>further</w:t>
      </w:r>
      <w:r w:rsidRPr="00ED6B1E">
        <w:t xml:space="preserve"> incident</w:t>
      </w:r>
      <w:r>
        <w:t>s</w:t>
      </w:r>
      <w:r w:rsidRPr="00ED6B1E">
        <w:t xml:space="preserve"> of </w:t>
      </w:r>
      <w:r>
        <w:t>unacceptable</w:t>
      </w:r>
      <w:r w:rsidRPr="00ED6B1E">
        <w:t xml:space="preserve"> behaviour, the following </w:t>
      </w:r>
      <w:r w:rsidR="00174A87">
        <w:t>consequences</w:t>
      </w:r>
      <w:r w:rsidRPr="00ED6B1E">
        <w:t xml:space="preserve"> </w:t>
      </w:r>
      <w:r w:rsidR="00945B64">
        <w:t>will be</w:t>
      </w:r>
      <w:r w:rsidRPr="00ED6B1E">
        <w:t xml:space="preserve"> implemented:</w:t>
      </w:r>
    </w:p>
    <w:p w14:paraId="217ADB20" w14:textId="6263BDA3" w:rsidR="00D86B55" w:rsidRDefault="00E200DB">
      <w:pPr>
        <w:contextualSpacing/>
        <w:rPr>
          <w:b/>
          <w:bCs/>
          <w:shd w:val="clear" w:color="auto" w:fill="47D7AC"/>
        </w:rPr>
      </w:pPr>
      <w:r w:rsidRPr="00947773">
        <w:t>The</w:t>
      </w:r>
      <w:r w:rsidRPr="00E200DB">
        <w:rPr>
          <w:color w:val="B1B1B1" w:themeColor="accent1"/>
        </w:rPr>
        <w:t xml:space="preserve"> </w:t>
      </w:r>
      <w:r w:rsidR="00172122">
        <w:t>Headteacher</w:t>
      </w:r>
      <w:r w:rsidRPr="00947773">
        <w:t xml:space="preserve"> will</w:t>
      </w:r>
      <w:r w:rsidRPr="00ED6B1E">
        <w:t xml:space="preserve"> </w:t>
      </w:r>
      <w:r w:rsidR="0015317B">
        <w:t>arrange a meeting with all stakeholders and discuss plans for how to support the young person moving forward</w:t>
      </w:r>
      <w:r w:rsidR="000E17E8">
        <w:t xml:space="preserve"> in a positive and proactive way</w:t>
      </w:r>
      <w:r w:rsidR="0015317B">
        <w:t xml:space="preserve">. This could include them being taken in a different place </w:t>
      </w:r>
      <w:r w:rsidR="00815F31">
        <w:t>e.g.,</w:t>
      </w:r>
      <w:r w:rsidR="0015317B">
        <w:t xml:space="preserve"> library or at home, it could include a change to their school </w:t>
      </w:r>
      <w:r w:rsidR="00815F31">
        <w:t>hours,</w:t>
      </w:r>
      <w:r w:rsidR="0015317B">
        <w:t xml:space="preserve"> or it could include a stakeholder being with the young person in class all day.</w:t>
      </w:r>
    </w:p>
    <w:p w14:paraId="43759274" w14:textId="77777777" w:rsidR="00D86B55" w:rsidRDefault="00D86B55" w:rsidP="002E3CAD">
      <w:pPr>
        <w:contextualSpacing/>
      </w:pPr>
    </w:p>
    <w:bookmarkEnd w:id="16"/>
    <w:p w14:paraId="7BDB1C8A" w14:textId="0EC40ACB" w:rsidR="003326B4" w:rsidRDefault="003326B4" w:rsidP="000933D9">
      <w:pPr>
        <w:contextualSpacing/>
      </w:pPr>
      <w:r>
        <w:t>For</w:t>
      </w:r>
      <w:r w:rsidR="00257668">
        <w:t xml:space="preserve"> the consequences</w:t>
      </w:r>
      <w:r>
        <w:t xml:space="preserve"> to be lawful, the school will ensure that:</w:t>
      </w:r>
    </w:p>
    <w:p w14:paraId="1FE2CC2D" w14:textId="193AC271"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by a paid member of school staff, or a member of staff authorised to do so by the </w:t>
      </w:r>
      <w:r w:rsidR="00172122">
        <w:t>Headteacher</w:t>
      </w:r>
      <w:r w:rsidRPr="00ED6B1E">
        <w:t>.</w:t>
      </w:r>
    </w:p>
    <w:p w14:paraId="5ABF9F81" w14:textId="317FC58A"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made on the school premises or whilst the pupil is under the charge of a member of staff, such as during an educational trip or visit.</w:t>
      </w:r>
    </w:p>
    <w:p w14:paraId="04570ACF" w14:textId="6B984C16" w:rsidR="003326B4" w:rsidRDefault="003326B4" w:rsidP="00E06F2E">
      <w:pPr>
        <w:pStyle w:val="ListParagraph"/>
        <w:numPr>
          <w:ilvl w:val="0"/>
          <w:numId w:val="24"/>
        </w:numPr>
        <w:ind w:left="714" w:hanging="357"/>
        <w:contextualSpacing/>
      </w:pPr>
      <w:r>
        <w:t xml:space="preserve">The decision to </w:t>
      </w:r>
      <w:r w:rsidR="00257668">
        <w:t>consequence</w:t>
      </w:r>
      <w:r>
        <w:t xml:space="preserve"> a pupil is reasonable and will not discriminate on any grounds, </w:t>
      </w:r>
      <w:r w:rsidR="000E17E8">
        <w:t>e.g.,</w:t>
      </w:r>
      <w:r w:rsidR="00E200DB">
        <w:t xml:space="preserve"> equality, SEND or human rights.</w:t>
      </w:r>
    </w:p>
    <w:p w14:paraId="1A464CBE" w14:textId="3121F986" w:rsidR="003326B4" w:rsidRDefault="003326B4" w:rsidP="000933D9">
      <w:r w:rsidRPr="00074D5E">
        <w:t xml:space="preserve">The school will ensure that all </w:t>
      </w:r>
      <w:r w:rsidR="00257668">
        <w:t>consequences</w:t>
      </w:r>
      <w:r w:rsidRPr="00074D5E">
        <w:t xml:space="preserve"> is reasonable in all circumstances, and will consider the pupil’s age, religious requirements, SEMH needs</w:t>
      </w:r>
      <w:r>
        <w:t>,</w:t>
      </w:r>
      <w:r w:rsidRPr="00074D5E">
        <w:t xml:space="preserve"> any SEND</w:t>
      </w:r>
      <w:r>
        <w:t xml:space="preserve">, and any other </w:t>
      </w:r>
      <w:r w:rsidR="0077427B">
        <w:t xml:space="preserve">contributing factors, </w:t>
      </w:r>
      <w:r w:rsidR="006C5A46">
        <w:t>e.g.,</w:t>
      </w:r>
      <w:r w:rsidR="0077427B">
        <w:t xml:space="preserve"> bullying, safeguarding or home life issues.</w:t>
      </w:r>
    </w:p>
    <w:p w14:paraId="2919E6F3" w14:textId="18CF7199" w:rsidR="0028716A" w:rsidRDefault="0028716A" w:rsidP="00A26385">
      <w:pPr>
        <w:pStyle w:val="Heading10"/>
      </w:pPr>
      <w:bookmarkStart w:id="17" w:name="_[Updated]_Prevention_strategies"/>
      <w:bookmarkEnd w:id="17"/>
      <w:r>
        <w:t>Prevention strategies</w:t>
      </w:r>
      <w:r w:rsidR="00EF5305">
        <w:t>, intervention,</w:t>
      </w:r>
      <w:r>
        <w:t xml:space="preserve"> and </w:t>
      </w:r>
      <w:r w:rsidR="00174A87">
        <w:t>consequences</w:t>
      </w:r>
      <w:r w:rsidR="008F258E">
        <w:t xml:space="preserve"> for unacceptable behaviour</w:t>
      </w:r>
    </w:p>
    <w:p w14:paraId="34F5DC15" w14:textId="50125921" w:rsidR="0028716A" w:rsidRDefault="0028716A" w:rsidP="000933D9">
      <w:r>
        <w:t>This section outlines the school’s strategies for preventing unacceptable behaviour</w:t>
      </w:r>
      <w:r w:rsidR="00EF5305">
        <w:t xml:space="preserve"> and initial interventions</w:t>
      </w:r>
      <w:r>
        <w:t xml:space="preserve">, minimising the severity of incidents, and using </w:t>
      </w:r>
      <w:r w:rsidR="00174A87">
        <w:t>consequences</w:t>
      </w:r>
      <w:r w:rsidR="00EF5305">
        <w:t xml:space="preserve"> and support</w:t>
      </w:r>
      <w:r>
        <w:t xml:space="preserve"> effectively and appropriately to improve </w:t>
      </w:r>
      <w:r w:rsidRPr="0028716A">
        <w:t xml:space="preserve">pupils’ behaviour in the future. </w:t>
      </w:r>
    </w:p>
    <w:p w14:paraId="2F9A3ACB" w14:textId="2301DCCF" w:rsidR="00EF5305" w:rsidRDefault="00EF5305" w:rsidP="000933D9">
      <w:r w:rsidRPr="002E3CAD">
        <w:rPr>
          <w:b/>
          <w:bCs/>
        </w:rPr>
        <w:t>Initial interventions</w:t>
      </w:r>
    </w:p>
    <w:p w14:paraId="4DBED6A4" w14:textId="172E42E8" w:rsidR="00EF5305" w:rsidRDefault="00EF5305" w:rsidP="00EF5305">
      <w:r>
        <w:t xml:space="preserve">A range of initial intervention strategies to help pupils manage their behaviour and reduce the likelihood of more severe </w:t>
      </w:r>
      <w:r w:rsidR="00174A87">
        <w:t>consequences</w:t>
      </w:r>
      <w:r>
        <w:t xml:space="preserve"> will be used. </w:t>
      </w:r>
      <w:r w:rsidR="00EC2112">
        <w:t xml:space="preserve">Support will consider the pupil’s specific needs and may be delivered outside of the classroom, in small groups or in one-to-one activities. </w:t>
      </w:r>
      <w:r>
        <w:t xml:space="preserve">A system will be in place to ensure </w:t>
      </w:r>
      <w:r w:rsidR="00A4382F">
        <w:t xml:space="preserve">all </w:t>
      </w:r>
      <w:r>
        <w:t>members of the staff are aware of any pupil that is:</w:t>
      </w:r>
    </w:p>
    <w:p w14:paraId="2D3D3948" w14:textId="69A0F675" w:rsidR="00EF5305" w:rsidRDefault="00EF5305" w:rsidP="00EF5305">
      <w:pPr>
        <w:pStyle w:val="ListParagraph"/>
        <w:numPr>
          <w:ilvl w:val="0"/>
          <w:numId w:val="38"/>
        </w:numPr>
        <w:spacing w:before="0"/>
      </w:pPr>
      <w:r>
        <w:t xml:space="preserve">Persistently </w:t>
      </w:r>
      <w:r w:rsidR="000E17E8">
        <w:t xml:space="preserve">expressing </w:t>
      </w:r>
      <w:r>
        <w:t>behav</w:t>
      </w:r>
      <w:r w:rsidR="000E17E8">
        <w:t>iours</w:t>
      </w:r>
    </w:p>
    <w:p w14:paraId="20CB419F" w14:textId="33F7C061" w:rsidR="00EF5305" w:rsidRDefault="00EF5305" w:rsidP="00EF5305">
      <w:pPr>
        <w:pStyle w:val="ListParagraph"/>
        <w:numPr>
          <w:ilvl w:val="0"/>
          <w:numId w:val="38"/>
        </w:numPr>
        <w:spacing w:before="0"/>
      </w:pPr>
      <w:r>
        <w:t xml:space="preserve">Not </w:t>
      </w:r>
      <w:r w:rsidR="000E17E8">
        <w:t>changing</w:t>
      </w:r>
      <w:r>
        <w:t xml:space="preserve"> their behaviour following low-level </w:t>
      </w:r>
      <w:r w:rsidR="00174A87">
        <w:t>consequences</w:t>
      </w:r>
    </w:p>
    <w:p w14:paraId="30A128A9" w14:textId="77777777" w:rsidR="00EF5305" w:rsidRDefault="00EF5305" w:rsidP="00EF5305">
      <w:pPr>
        <w:pStyle w:val="ListParagraph"/>
        <w:numPr>
          <w:ilvl w:val="0"/>
          <w:numId w:val="38"/>
        </w:numPr>
        <w:spacing w:before="0"/>
      </w:pPr>
      <w:r>
        <w:t>Displaying a sudden change in behaviour from previous patterns of behaviour</w:t>
      </w:r>
    </w:p>
    <w:p w14:paraId="09D008B8" w14:textId="2FB9DF45" w:rsidR="00EF5305" w:rsidRDefault="00EC2112" w:rsidP="000933D9">
      <w:r>
        <w:t>Examples of initial interventions to address behaviour</w:t>
      </w:r>
      <w:r w:rsidR="000E17E8">
        <w:t>s</w:t>
      </w:r>
      <w:r w:rsidR="00E373A7">
        <w:t xml:space="preserve"> will</w:t>
      </w:r>
      <w:r>
        <w:t xml:space="preserve"> include, but are not limited to, the following:</w:t>
      </w:r>
    </w:p>
    <w:p w14:paraId="6E31DF11" w14:textId="5CBE2D01" w:rsidR="00EC2112" w:rsidRDefault="00EC2112" w:rsidP="00D20237">
      <w:pPr>
        <w:pStyle w:val="ListParagraph"/>
        <w:numPr>
          <w:ilvl w:val="0"/>
          <w:numId w:val="44"/>
        </w:numPr>
        <w:spacing w:before="0"/>
        <w:ind w:left="709"/>
      </w:pPr>
      <w:r>
        <w:t xml:space="preserve">Frequently engaging with </w:t>
      </w:r>
      <w:r w:rsidR="00C83FD4">
        <w:t>stakeholders</w:t>
      </w:r>
      <w:r>
        <w:t>, including home visits where necessary</w:t>
      </w:r>
    </w:p>
    <w:p w14:paraId="4FD06D05" w14:textId="42ED5FE5" w:rsidR="00EC2112" w:rsidRDefault="00EC2112" w:rsidP="00D20237">
      <w:pPr>
        <w:pStyle w:val="ListParagraph"/>
        <w:numPr>
          <w:ilvl w:val="0"/>
          <w:numId w:val="44"/>
        </w:numPr>
        <w:spacing w:before="0"/>
        <w:ind w:left="709"/>
      </w:pPr>
      <w:r>
        <w:t>Providing mentoring and coaching</w:t>
      </w:r>
    </w:p>
    <w:p w14:paraId="278499E0" w14:textId="14299CC3" w:rsidR="00EC2112" w:rsidRDefault="00EC2112" w:rsidP="00D20237">
      <w:pPr>
        <w:pStyle w:val="ListParagraph"/>
        <w:numPr>
          <w:ilvl w:val="0"/>
          <w:numId w:val="44"/>
        </w:numPr>
        <w:spacing w:before="0"/>
        <w:ind w:left="709"/>
      </w:pPr>
      <w:r>
        <w:t xml:space="preserve">Short-term behaviour report cards </w:t>
      </w:r>
    </w:p>
    <w:p w14:paraId="1B6F9A7E" w14:textId="41A0F8B4" w:rsidR="00EC2112" w:rsidRDefault="00EC2112" w:rsidP="00D20237">
      <w:pPr>
        <w:pStyle w:val="ListParagraph"/>
        <w:numPr>
          <w:ilvl w:val="0"/>
          <w:numId w:val="44"/>
        </w:numPr>
        <w:spacing w:before="0"/>
        <w:ind w:left="709"/>
      </w:pPr>
      <w:r>
        <w:t>Long-term behaviour plans</w:t>
      </w:r>
    </w:p>
    <w:p w14:paraId="2BA34E12" w14:textId="4DDACCED" w:rsidR="00EC2112" w:rsidRDefault="00EC2112" w:rsidP="00D20237">
      <w:pPr>
        <w:pStyle w:val="ListParagraph"/>
        <w:numPr>
          <w:ilvl w:val="0"/>
          <w:numId w:val="44"/>
        </w:numPr>
        <w:spacing w:before="0"/>
        <w:ind w:left="709"/>
      </w:pPr>
      <w:r>
        <w:t>Engagement with local partners and agencies</w:t>
      </w:r>
    </w:p>
    <w:p w14:paraId="5DF49090" w14:textId="42BFAF0F" w:rsidR="00EC2112" w:rsidRDefault="00EC2112" w:rsidP="00D20237">
      <w:pPr>
        <w:pStyle w:val="ListParagraph"/>
        <w:numPr>
          <w:ilvl w:val="0"/>
          <w:numId w:val="44"/>
        </w:numPr>
        <w:spacing w:before="0" w:after="240"/>
        <w:ind w:left="709"/>
      </w:pPr>
      <w:r>
        <w:t xml:space="preserve">Where the pupil has SEND, </w:t>
      </w:r>
      <w:r w:rsidR="000E17E8">
        <w:t>the SEN</w:t>
      </w:r>
      <w:r w:rsidR="005771E6">
        <w:t>D</w:t>
      </w:r>
      <w:r w:rsidR="000E17E8">
        <w:t xml:space="preserve">CO and school leadership will undertake </w:t>
      </w:r>
      <w:r>
        <w:t>an assessment of whether appropriate provision is in place to support the pupil, and if the pupil has an EHC plan, contact with the LA to consider a review of the plan</w:t>
      </w:r>
    </w:p>
    <w:p w14:paraId="79CACAC0" w14:textId="45555757" w:rsidR="00EC2112" w:rsidRPr="0028716A" w:rsidRDefault="00EC2112" w:rsidP="002E3CAD">
      <w:pPr>
        <w:spacing w:before="0"/>
      </w:pPr>
      <w:r>
        <w:t xml:space="preserve">A multi-agency </w:t>
      </w:r>
      <w:r w:rsidR="0031743A">
        <w:t>assessment, such an early help assessment, that goes beyond a pupil’s education will be considered where serious concerns about a pupil’s behaviour exist.</w:t>
      </w:r>
    </w:p>
    <w:p w14:paraId="01BCE8A9" w14:textId="61A12314" w:rsidR="008D63AE" w:rsidRDefault="008D63AE" w:rsidP="000933D9">
      <w:pPr>
        <w:rPr>
          <w:b/>
          <w:bCs/>
        </w:rPr>
      </w:pPr>
      <w:r>
        <w:rPr>
          <w:b/>
          <w:bCs/>
        </w:rPr>
        <w:t>Behaviour curriculum</w:t>
      </w:r>
    </w:p>
    <w:p w14:paraId="6557DB53" w14:textId="17C88856" w:rsidR="008D63AE" w:rsidRDefault="008D63AE" w:rsidP="000933D9">
      <w:r>
        <w:t xml:space="preserve">Positive behaviour will be taught to all pupils as part of the behaviour curriculum, </w:t>
      </w:r>
      <w:proofErr w:type="gramStart"/>
      <w:r>
        <w:t>in order to</w:t>
      </w:r>
      <w:proofErr w:type="gramEnd"/>
      <w:r>
        <w:t xml:space="preserve"> enable them to understand what behaviour is expected and encouraged and what is unacceptable. Positive reinforcement will be used by staff where expectations are met</w:t>
      </w:r>
      <w:r w:rsidR="00DB2F7A">
        <w:t xml:space="preserve"> to acknowledge good behaviour and encourage repetition</w:t>
      </w:r>
      <w:r w:rsidR="0091793F">
        <w:t>.</w:t>
      </w:r>
      <w:r>
        <w:t xml:space="preserve"> The behaviour curriculum will focus on defining positive behaviour and making it clear what this looks like, including the key habits and routines required by the school, e.g. </w:t>
      </w:r>
      <w:r w:rsidR="00A41258">
        <w:t>arriving on time</w:t>
      </w:r>
      <w:r>
        <w:t>.</w:t>
      </w:r>
    </w:p>
    <w:p w14:paraId="33A59D2A" w14:textId="67C23E63" w:rsidR="0091793F" w:rsidRDefault="0091793F" w:rsidP="000933D9">
      <w:r>
        <w:t xml:space="preserve">Routine will be used to teach and reinforce the expected behaviours of all pupils. Appropriate and reasonable adjustments to routines for pupils with additional needs, e.g. SEND, will be made. </w:t>
      </w:r>
      <w:r w:rsidR="00C03282">
        <w:t>Consistent and clear language will be used when acknowledging positive behaviour and addressing misbehaviour.</w:t>
      </w:r>
    </w:p>
    <w:p w14:paraId="4AC2A512" w14:textId="293DE0A0" w:rsidR="0028716A" w:rsidRPr="0028716A" w:rsidRDefault="0028716A" w:rsidP="000933D9">
      <w:pPr>
        <w:rPr>
          <w:b/>
          <w:bCs/>
        </w:rPr>
      </w:pPr>
      <w:r w:rsidRPr="0028716A">
        <w:rPr>
          <w:b/>
          <w:bCs/>
        </w:rPr>
        <w:t xml:space="preserve">Positive </w:t>
      </w:r>
      <w:r w:rsidR="008C27FE">
        <w:rPr>
          <w:b/>
          <w:bCs/>
        </w:rPr>
        <w:t xml:space="preserve">teacher-pupil </w:t>
      </w:r>
      <w:r w:rsidRPr="0028716A">
        <w:rPr>
          <w:b/>
          <w:bCs/>
        </w:rPr>
        <w:t xml:space="preserve">relationships </w:t>
      </w:r>
    </w:p>
    <w:p w14:paraId="2843786F" w14:textId="3D6D0BAA" w:rsidR="0028716A" w:rsidRPr="0028716A" w:rsidRDefault="0028716A" w:rsidP="000933D9">
      <w:r w:rsidRPr="0028716A">
        <w:t xml:space="preserve">Positive teacher-pupil relationships are key to combatting unacceptable behaviour. The school </w:t>
      </w:r>
      <w:r w:rsidR="00E373A7">
        <w:t xml:space="preserve">will </w:t>
      </w:r>
      <w:r w:rsidRPr="0028716A">
        <w:t xml:space="preserve">focus heavily on forming </w:t>
      </w:r>
      <w:r w:rsidR="00C03282">
        <w:t>positive</w:t>
      </w:r>
      <w:r w:rsidR="00C03282" w:rsidRPr="0028716A">
        <w:t xml:space="preserve"> </w:t>
      </w:r>
      <w:r w:rsidRPr="0028716A">
        <w:t>relationships</w:t>
      </w:r>
      <w:r w:rsidR="00C03282">
        <w:t xml:space="preserve"> based on predictability, fairness and trust</w:t>
      </w:r>
      <w:r w:rsidRPr="0028716A">
        <w:t xml:space="preserve"> to allow teachers to understand their pupils and create a strong foundation from which behavioural change can take place.</w:t>
      </w:r>
    </w:p>
    <w:p w14:paraId="07E53BC8" w14:textId="7F3B7C20" w:rsidR="00E71A8D" w:rsidRDefault="00E71A8D" w:rsidP="000933D9">
      <w:pPr>
        <w:rPr>
          <w:b/>
          <w:bCs/>
        </w:rPr>
      </w:pPr>
      <w:bookmarkStart w:id="18" w:name="_The_classroom_environment"/>
      <w:bookmarkStart w:id="19" w:name="_Understanding_behaviour"/>
      <w:bookmarkStart w:id="20" w:name="_De-escalation_strategies"/>
      <w:bookmarkEnd w:id="18"/>
      <w:bookmarkEnd w:id="19"/>
      <w:bookmarkEnd w:id="20"/>
      <w:r>
        <w:rPr>
          <w:b/>
          <w:bCs/>
        </w:rPr>
        <w:t>Preventative measures for pupils with SEND</w:t>
      </w:r>
    </w:p>
    <w:p w14:paraId="3433759D" w14:textId="06DDB63E" w:rsidR="00CF6CD3" w:rsidRDefault="00E71A8D" w:rsidP="000933D9">
      <w:r>
        <w:t xml:space="preserve">Behaviour will always be considered in relation to a pupil’s SEND. </w:t>
      </w:r>
      <w:r w:rsidR="00CF6CD3">
        <w:t xml:space="preserve">If it is deemed that a pupil’s SEND has contributed to their behaviour, the school will consider whether it is appropriate and lawful to sanction the pupil. </w:t>
      </w:r>
    </w:p>
    <w:p w14:paraId="3F3D6365" w14:textId="21CF9929" w:rsidR="00E71A8D" w:rsidRDefault="00E71A8D" w:rsidP="000933D9">
      <w:r>
        <w:t xml:space="preserve">Where a pupil is identified as having SEND, the graduate approach will be used to assess, plan, deliver and review the impact of support being provided. </w:t>
      </w:r>
    </w:p>
    <w:p w14:paraId="36C95CB7" w14:textId="0A39EAAF" w:rsidR="00E71A8D" w:rsidRDefault="00E71A8D" w:rsidP="000933D9">
      <w:r>
        <w:t>The school will aim to anticipate likely triggers of behaviour and put</w:t>
      </w:r>
      <w:r w:rsidR="00286970">
        <w:t xml:space="preserve"> in </w:t>
      </w:r>
      <w:r>
        <w:t>place support</w:t>
      </w:r>
      <w:r w:rsidR="00286970">
        <w:t xml:space="preserve"> to prevent</w:t>
      </w:r>
      <w:r>
        <w:t xml:space="preserve"> these</w:t>
      </w:r>
      <w:r w:rsidR="00832BA0">
        <w:t xml:space="preserve">, </w:t>
      </w:r>
      <w:proofErr w:type="gramStart"/>
      <w:r w:rsidR="00832BA0">
        <w:t>taking into account</w:t>
      </w:r>
      <w:proofErr w:type="gramEnd"/>
      <w:r w:rsidR="00832BA0">
        <w:t xml:space="preserve"> the specific circumstances and requirements of the pupil concerned</w:t>
      </w:r>
      <w:r>
        <w:t xml:space="preserve">. </w:t>
      </w:r>
      <w:r w:rsidR="00832BA0">
        <w:t>Measures the school will implement where appropriate include, but are not limited to, the following:</w:t>
      </w:r>
    </w:p>
    <w:p w14:paraId="3F0721D8" w14:textId="7500AE9F" w:rsidR="00832BA0" w:rsidRDefault="00832BA0" w:rsidP="002E3CAD">
      <w:pPr>
        <w:pStyle w:val="ListParagraph"/>
        <w:numPr>
          <w:ilvl w:val="0"/>
          <w:numId w:val="36"/>
        </w:numPr>
        <w:spacing w:before="0"/>
      </w:pPr>
      <w:r>
        <w:t>Short, planned movement breaks for a pupil whose SEND means they find it difficult to sit still for long</w:t>
      </w:r>
    </w:p>
    <w:p w14:paraId="36380FE2" w14:textId="274BDA7C" w:rsidR="00832BA0" w:rsidRDefault="00832BA0" w:rsidP="002E3CAD">
      <w:pPr>
        <w:pStyle w:val="ListParagraph"/>
        <w:numPr>
          <w:ilvl w:val="0"/>
          <w:numId w:val="36"/>
        </w:numPr>
        <w:spacing w:before="0"/>
      </w:pPr>
      <w:r>
        <w:t>Ensuring a pupil with visual or hearing impairment is seated in sight of the teacher</w:t>
      </w:r>
    </w:p>
    <w:p w14:paraId="24098BD5" w14:textId="7B6E6830" w:rsidR="00832BA0" w:rsidRDefault="00832BA0" w:rsidP="002E3CAD">
      <w:pPr>
        <w:pStyle w:val="ListParagraph"/>
        <w:numPr>
          <w:ilvl w:val="0"/>
          <w:numId w:val="36"/>
        </w:numPr>
        <w:spacing w:before="0"/>
      </w:pPr>
      <w:r>
        <w:t>Adjusting uniform requirements for a pupil with sensory issues or relevant medical condition</w:t>
      </w:r>
    </w:p>
    <w:p w14:paraId="78A6238C" w14:textId="1ADABF65" w:rsidR="00832BA0" w:rsidRPr="002E3CAD" w:rsidRDefault="00832BA0" w:rsidP="002E3CAD">
      <w:pPr>
        <w:pStyle w:val="ListParagraph"/>
        <w:numPr>
          <w:ilvl w:val="0"/>
          <w:numId w:val="36"/>
        </w:numPr>
        <w:spacing w:before="0"/>
      </w:pPr>
      <w:r>
        <w:t xml:space="preserve">Training for staff in understanding autism and other conditions </w:t>
      </w:r>
    </w:p>
    <w:p w14:paraId="3F700C72" w14:textId="6B6474E4" w:rsidR="0028716A" w:rsidRPr="0028716A" w:rsidRDefault="0028716A" w:rsidP="000933D9">
      <w:pPr>
        <w:rPr>
          <w:b/>
          <w:bCs/>
        </w:rPr>
      </w:pPr>
      <w:r w:rsidRPr="0028716A">
        <w:rPr>
          <w:b/>
          <w:bCs/>
        </w:rPr>
        <w:t>De-escalation strategies</w:t>
      </w:r>
    </w:p>
    <w:p w14:paraId="62B8C91C" w14:textId="78153C8B" w:rsidR="0028716A" w:rsidRDefault="0028716A" w:rsidP="000933D9">
      <w:r w:rsidRPr="00CF0902">
        <w:t>Where negative behaviour</w:t>
      </w:r>
      <w:r>
        <w:t xml:space="preserve"> is present, staff members will implement de-escalation strategies to diffuse the situation. This</w:t>
      </w:r>
      <w:r w:rsidR="00303D78">
        <w:t xml:space="preserve"> will</w:t>
      </w:r>
      <w:r>
        <w:t xml:space="preserve"> include:</w:t>
      </w:r>
    </w:p>
    <w:p w14:paraId="66082B89" w14:textId="77777777" w:rsidR="0028716A" w:rsidRPr="00286970" w:rsidRDefault="0028716A" w:rsidP="002E3CAD">
      <w:pPr>
        <w:pStyle w:val="ListParagraph"/>
        <w:numPr>
          <w:ilvl w:val="0"/>
          <w:numId w:val="48"/>
        </w:numPr>
        <w:spacing w:before="0"/>
      </w:pPr>
      <w:r w:rsidRPr="00286970">
        <w:t>Appearing calm and using a modulated, low tone of voice</w:t>
      </w:r>
    </w:p>
    <w:p w14:paraId="627B03FB" w14:textId="77777777" w:rsidR="0028716A" w:rsidRPr="00286970" w:rsidRDefault="0028716A" w:rsidP="002E3CAD">
      <w:pPr>
        <w:pStyle w:val="ListParagraph"/>
        <w:numPr>
          <w:ilvl w:val="0"/>
          <w:numId w:val="48"/>
        </w:numPr>
        <w:spacing w:before="0"/>
      </w:pPr>
      <w:r w:rsidRPr="00286970">
        <w:t>Using simple, direct language.</w:t>
      </w:r>
    </w:p>
    <w:p w14:paraId="24548C87" w14:textId="4CC3CE79" w:rsidR="0028716A" w:rsidRPr="00286970" w:rsidRDefault="0028716A" w:rsidP="002E3CAD">
      <w:pPr>
        <w:pStyle w:val="ListParagraph"/>
        <w:numPr>
          <w:ilvl w:val="0"/>
          <w:numId w:val="48"/>
        </w:numPr>
        <w:spacing w:before="0"/>
      </w:pPr>
      <w:r w:rsidRPr="00286970">
        <w:t xml:space="preserve">Avoiding being defensive, </w:t>
      </w:r>
      <w:r w:rsidR="000E17E8" w:rsidRPr="00286970">
        <w:t>e.g.,</w:t>
      </w:r>
      <w:r w:rsidRPr="00286970">
        <w:t xml:space="preserve"> if comments or insults are directed at the staff member</w:t>
      </w:r>
      <w:r w:rsidR="000E17E8">
        <w:t xml:space="preserve">, this is not usually personal, rather an expression for help to a trusted individual. </w:t>
      </w:r>
    </w:p>
    <w:p w14:paraId="5A9FD070" w14:textId="762A3C03" w:rsidR="0028716A" w:rsidRPr="00286970" w:rsidRDefault="0028716A" w:rsidP="002E3CAD">
      <w:pPr>
        <w:pStyle w:val="ListParagraph"/>
        <w:numPr>
          <w:ilvl w:val="0"/>
          <w:numId w:val="48"/>
        </w:numPr>
        <w:spacing w:before="0"/>
      </w:pPr>
      <w:r w:rsidRPr="00286970">
        <w:t>Providing adequate personal space.</w:t>
      </w:r>
    </w:p>
    <w:p w14:paraId="400C37C6" w14:textId="05B5BCDB" w:rsidR="0028716A" w:rsidRPr="00286970" w:rsidRDefault="0028716A" w:rsidP="002E3CAD">
      <w:pPr>
        <w:pStyle w:val="ListParagraph"/>
        <w:numPr>
          <w:ilvl w:val="0"/>
          <w:numId w:val="48"/>
        </w:numPr>
        <w:spacing w:before="0"/>
      </w:pPr>
      <w:r w:rsidRPr="00286970">
        <w:t xml:space="preserve">Showing open, accepting body language, </w:t>
      </w:r>
      <w:r w:rsidR="000E17E8" w:rsidRPr="00286970">
        <w:t>e.g.,</w:t>
      </w:r>
      <w:r w:rsidRPr="00286970">
        <w:t xml:space="preserve"> not standing with their arms crossed.</w:t>
      </w:r>
    </w:p>
    <w:p w14:paraId="2FC46DAA" w14:textId="77777777" w:rsidR="0028716A" w:rsidRPr="00286970" w:rsidRDefault="0028716A" w:rsidP="002E3CAD">
      <w:pPr>
        <w:pStyle w:val="ListParagraph"/>
        <w:numPr>
          <w:ilvl w:val="0"/>
          <w:numId w:val="48"/>
        </w:numPr>
        <w:spacing w:before="0"/>
      </w:pPr>
      <w:r w:rsidRPr="00286970">
        <w:t>Reassuring the pupil and creating an outcome goal.</w:t>
      </w:r>
    </w:p>
    <w:p w14:paraId="1DAFD838" w14:textId="77777777" w:rsidR="0028716A" w:rsidRPr="00286970" w:rsidRDefault="0028716A" w:rsidP="002E3CAD">
      <w:pPr>
        <w:pStyle w:val="ListParagraph"/>
        <w:numPr>
          <w:ilvl w:val="0"/>
          <w:numId w:val="48"/>
        </w:numPr>
        <w:spacing w:before="0"/>
      </w:pPr>
      <w:r w:rsidRPr="00286970">
        <w:t>Identifying any points of agreement to build a rapport.</w:t>
      </w:r>
    </w:p>
    <w:p w14:paraId="7E069E6D" w14:textId="22670AF5" w:rsidR="0028716A" w:rsidRPr="00286970" w:rsidRDefault="0028716A" w:rsidP="002E3CAD">
      <w:pPr>
        <w:pStyle w:val="ListParagraph"/>
        <w:numPr>
          <w:ilvl w:val="0"/>
          <w:numId w:val="48"/>
        </w:numPr>
        <w:spacing w:before="0"/>
      </w:pPr>
      <w:r w:rsidRPr="00286970">
        <w:t xml:space="preserve">Offering the </w:t>
      </w:r>
      <w:r w:rsidR="000E17E8" w:rsidRPr="00286970">
        <w:t>pupil,</w:t>
      </w:r>
      <w:r w:rsidRPr="00286970">
        <w:t xml:space="preserve"> a face-saving route out of confrontation, </w:t>
      </w:r>
      <w:r w:rsidR="000E17E8" w:rsidRPr="00286970">
        <w:t>e.g.,</w:t>
      </w:r>
      <w:r w:rsidRPr="00286970">
        <w:t xml:space="preserve"> </w:t>
      </w:r>
      <w:r w:rsidR="000E17E8">
        <w:t xml:space="preserve">a limited choice option, explaining the outcomes of each choice. </w:t>
      </w:r>
    </w:p>
    <w:p w14:paraId="5EF8C3BE" w14:textId="1868707F" w:rsidR="0028716A" w:rsidRPr="00286970" w:rsidRDefault="0028716A" w:rsidP="002E3CAD">
      <w:pPr>
        <w:pStyle w:val="ListParagraph"/>
        <w:numPr>
          <w:ilvl w:val="0"/>
          <w:numId w:val="48"/>
        </w:numPr>
        <w:spacing w:before="0"/>
      </w:pPr>
      <w:r w:rsidRPr="00286970">
        <w:t xml:space="preserve">Rephrasing requests made up of negative words with positive phrases, </w:t>
      </w:r>
      <w:r w:rsidR="000E17E8" w:rsidRPr="00286970">
        <w:t>e.g.,</w:t>
      </w:r>
      <w:r w:rsidRPr="00286970">
        <w:t xml:space="preserve"> “if you don’t return to your seat, I won’t help you with your work” becomes “if you return to your seat, I can help you with your work”.</w:t>
      </w:r>
    </w:p>
    <w:p w14:paraId="087A2B84" w14:textId="208BA763" w:rsidR="0028716A" w:rsidRPr="008F258E" w:rsidRDefault="0028716A" w:rsidP="000933D9">
      <w:pPr>
        <w:rPr>
          <w:b/>
          <w:bCs/>
        </w:rPr>
      </w:pPr>
      <w:bookmarkStart w:id="21" w:name="_Intervention"/>
      <w:bookmarkEnd w:id="21"/>
      <w:r w:rsidRPr="008F258E">
        <w:rPr>
          <w:b/>
          <w:bCs/>
        </w:rPr>
        <w:t>Physical intervention</w:t>
      </w:r>
    </w:p>
    <w:p w14:paraId="51E4121C" w14:textId="5F390026" w:rsidR="0028716A" w:rsidRDefault="0028716A" w:rsidP="000933D9">
      <w:r>
        <w:t xml:space="preserve">In line with the school’s </w:t>
      </w:r>
      <w:r w:rsidR="00D13E28">
        <w:t>Physical Intervention Policy</w:t>
      </w:r>
      <w:r w:rsidRPr="00D35A24">
        <w:t xml:space="preserve">, </w:t>
      </w:r>
      <w:r w:rsidRPr="00900536">
        <w:t xml:space="preserve">trained members of staff </w:t>
      </w:r>
      <w:r w:rsidR="00303D78" w:rsidRPr="0030440C">
        <w:t xml:space="preserve">will </w:t>
      </w:r>
      <w:r w:rsidRPr="0030440C">
        <w:t xml:space="preserve">have </w:t>
      </w:r>
      <w:r>
        <w:t>the legal right to use reasonable force to prevent pupils from committing an offence, injuring themselves or others, or damaging school property</w:t>
      </w:r>
      <w:r w:rsidR="00B766B3">
        <w:t>.</w:t>
      </w:r>
    </w:p>
    <w:p w14:paraId="30D07D25" w14:textId="23690A44" w:rsidR="0030440C" w:rsidRDefault="0028716A" w:rsidP="000933D9">
      <w:r>
        <w:t xml:space="preserve">Physical restraint will only be used as a last resort and as a method of restraint. Staff members will use their professional judgement of the incident to decide whether physical intervention is necessary. The situations in which physical restraint may be appropriate are detailed in the </w:t>
      </w:r>
      <w:r w:rsidR="00D13E28">
        <w:t>Physical Intervention Policy</w:t>
      </w:r>
      <w:r>
        <w:t xml:space="preserve">. </w:t>
      </w:r>
    </w:p>
    <w:p w14:paraId="16FA9961" w14:textId="49D172C4" w:rsidR="0028716A" w:rsidRPr="00074D5E" w:rsidRDefault="0028716A" w:rsidP="000933D9">
      <w:r>
        <w:t xml:space="preserve">After an instance of physical intervention, the pupil will be immediately taken to the </w:t>
      </w:r>
      <w:r w:rsidR="000C5E19">
        <w:rPr>
          <w:bCs/>
        </w:rPr>
        <w:t>house or a designated place in school</w:t>
      </w:r>
      <w:r w:rsidR="00921C54" w:rsidRPr="00ED6B1E">
        <w:rPr>
          <w:bCs/>
        </w:rPr>
        <w:t>,</w:t>
      </w:r>
      <w:r w:rsidRPr="00ED6B1E">
        <w:rPr>
          <w:bCs/>
        </w:rPr>
        <w:t xml:space="preserve"> and the pupil’s </w:t>
      </w:r>
      <w:r w:rsidR="000C5E19">
        <w:rPr>
          <w:bCs/>
        </w:rPr>
        <w:t>stakeholders</w:t>
      </w:r>
      <w:r w:rsidRPr="00ED6B1E">
        <w:rPr>
          <w:bCs/>
        </w:rPr>
        <w:t xml:space="preserve"> will be contacted</w:t>
      </w:r>
      <w:r w:rsidR="0030440C">
        <w:rPr>
          <w:bCs/>
        </w:rPr>
        <w:t>.</w:t>
      </w:r>
      <w:r w:rsidRPr="00ED6B1E">
        <w:rPr>
          <w:bCs/>
        </w:rPr>
        <w:t xml:space="preserve"> </w:t>
      </w:r>
      <w:r w:rsidR="0030440C">
        <w:rPr>
          <w:bCs/>
        </w:rPr>
        <w:t xml:space="preserve">Where appropriate, the </w:t>
      </w:r>
      <w:r w:rsidR="00172122">
        <w:rPr>
          <w:bCs/>
        </w:rPr>
        <w:t>Headteacher</w:t>
      </w:r>
      <w:r w:rsidR="0030440C">
        <w:rPr>
          <w:bCs/>
        </w:rPr>
        <w:t xml:space="preserve"> may decide to </w:t>
      </w:r>
      <w:r w:rsidR="0030440C" w:rsidRPr="0030440C">
        <w:rPr>
          <w:bCs/>
        </w:rPr>
        <w:t>temporarily remov</w:t>
      </w:r>
      <w:r w:rsidR="0030440C">
        <w:rPr>
          <w:bCs/>
        </w:rPr>
        <w:t>e the pupil</w:t>
      </w:r>
      <w:r w:rsidR="0030440C" w:rsidRPr="0030440C">
        <w:rPr>
          <w:bCs/>
        </w:rPr>
        <w:t xml:space="preserve"> from the school</w:t>
      </w:r>
      <w:r w:rsidR="004659E7">
        <w:rPr>
          <w:bCs/>
        </w:rPr>
        <w:t>, for the rest of that day,</w:t>
      </w:r>
      <w:r w:rsidR="0030440C">
        <w:rPr>
          <w:bCs/>
        </w:rPr>
        <w:t xml:space="preserve"> via a suspension, in line with the DfE’s guidance on ‘Suspension and Permanent Exclusion’. Where suspension is carried out, the pupil’s </w:t>
      </w:r>
      <w:r w:rsidR="00BA380A">
        <w:rPr>
          <w:bCs/>
        </w:rPr>
        <w:t xml:space="preserve">stakeholders </w:t>
      </w:r>
      <w:r w:rsidR="0030440C">
        <w:rPr>
          <w:bCs/>
        </w:rPr>
        <w:t>will</w:t>
      </w:r>
      <w:r w:rsidRPr="00ED6B1E">
        <w:rPr>
          <w:bCs/>
        </w:rPr>
        <w:t xml:space="preserve"> be asked to collect the pupil and take them home for the rest of the day</w:t>
      </w:r>
      <w:r w:rsidR="0030440C">
        <w:rPr>
          <w:bCs/>
        </w:rPr>
        <w:t xml:space="preserve"> – pupils will not be sent home without the school contacting their </w:t>
      </w:r>
      <w:r w:rsidR="00BA380A">
        <w:rPr>
          <w:bCs/>
        </w:rPr>
        <w:t>stakeholders.</w:t>
      </w:r>
    </w:p>
    <w:p w14:paraId="26DAE93E" w14:textId="240FAC99" w:rsidR="0028716A" w:rsidRDefault="0028716A" w:rsidP="000933D9">
      <w:r w:rsidRPr="00ED6B1E">
        <w:rPr>
          <w:bCs/>
        </w:rPr>
        <w:t xml:space="preserve">Any violent or threatening behaviour will not be tolerated by the school and may result in a fixed-term exclusion in the first instance. It is at the discretion of the </w:t>
      </w:r>
      <w:r w:rsidR="00BC2C10">
        <w:rPr>
          <w:bCs/>
        </w:rPr>
        <w:t>Education Director</w:t>
      </w:r>
      <w:r w:rsidRPr="00ED6B1E">
        <w:t xml:space="preserve"> </w:t>
      </w:r>
      <w:r w:rsidR="005771E6">
        <w:t xml:space="preserve">and Regional Head Teacher/SENDCO </w:t>
      </w:r>
      <w:r>
        <w:t>as to what behaviour constitutes for an exclusion</w:t>
      </w:r>
      <w:r w:rsidR="00CB63B7">
        <w:t>, in line with the Suspension and Exclusion Policy.</w:t>
      </w:r>
    </w:p>
    <w:p w14:paraId="71D467F3" w14:textId="29BFCB13" w:rsidR="006179CF" w:rsidRPr="007121B4" w:rsidRDefault="0028716A" w:rsidP="000933D9">
      <w:r>
        <w:t xml:space="preserve">When using reasonable force in response to risks presented by incidents involving pupils with SEND or medical conditions, </w:t>
      </w:r>
      <w:r w:rsidR="00CB63B7">
        <w:t>staff</w:t>
      </w:r>
      <w:r>
        <w:t xml:space="preserve"> will recognise and consider the vulnerability of these groups.</w:t>
      </w:r>
    </w:p>
    <w:p w14:paraId="626117B1" w14:textId="118E4677" w:rsidR="004D6EDE" w:rsidRPr="00101671" w:rsidRDefault="00296C41" w:rsidP="00A26385">
      <w:pPr>
        <w:pStyle w:val="Heading10"/>
      </w:pPr>
      <w:bookmarkStart w:id="22" w:name="_Managing_behaviour"/>
      <w:bookmarkStart w:id="23" w:name="_Isolation_rooms"/>
      <w:bookmarkStart w:id="24" w:name="_Detentions"/>
      <w:bookmarkStart w:id="25" w:name="_Prohibited_sexual_harassment"/>
      <w:bookmarkStart w:id="26" w:name="_[Updated]_Sexual_abuse"/>
      <w:bookmarkEnd w:id="22"/>
      <w:bookmarkEnd w:id="23"/>
      <w:bookmarkEnd w:id="24"/>
      <w:bookmarkEnd w:id="25"/>
      <w:bookmarkEnd w:id="26"/>
      <w:r>
        <w:t>S</w:t>
      </w:r>
      <w:r w:rsidR="004D6EDE" w:rsidRPr="00101671">
        <w:t xml:space="preserve">exual </w:t>
      </w:r>
      <w:r>
        <w:t xml:space="preserve">abuse and </w:t>
      </w:r>
      <w:r w:rsidR="0056018C">
        <w:t>harassment</w:t>
      </w:r>
    </w:p>
    <w:p w14:paraId="41D6BE36" w14:textId="16416353" w:rsidR="004D6EDE" w:rsidRDefault="004D6EDE" w:rsidP="000933D9">
      <w:r w:rsidRPr="00101671">
        <w:t xml:space="preserve">The school </w:t>
      </w:r>
      <w:r w:rsidR="00E70775">
        <w:t xml:space="preserve">will </w:t>
      </w:r>
      <w:r w:rsidRPr="00101671">
        <w:t xml:space="preserve">prohibit all forms of sexual </w:t>
      </w:r>
      <w:r w:rsidR="00296C41">
        <w:t xml:space="preserve">abuse and </w:t>
      </w:r>
      <w:r w:rsidR="00B26BD8">
        <w:t>harassment</w:t>
      </w:r>
      <w:r w:rsidR="00296C41">
        <w:t>,</w:t>
      </w:r>
      <w:r w:rsidRPr="00101671">
        <w:t xml:space="preserve"> including sexual harassment, gender-based bullying and sexual</w:t>
      </w:r>
      <w:r>
        <w:t xml:space="preserve"> violence.</w:t>
      </w:r>
      <w:r w:rsidR="00296C41" w:rsidRPr="00296C41">
        <w:t xml:space="preserve"> </w:t>
      </w:r>
    </w:p>
    <w:p w14:paraId="7BACA4A6" w14:textId="503DBB05" w:rsidR="004D6EDE" w:rsidRDefault="004D6EDE" w:rsidP="000933D9">
      <w:r>
        <w:t xml:space="preserve">The school will respond promptly and appropriately to any sexual harassment complaints in line with </w:t>
      </w:r>
      <w:r w:rsidRPr="00F37877">
        <w:t>the Child Protection and Safeguarding Policy</w:t>
      </w:r>
      <w:r>
        <w:t xml:space="preserve">; appropriate steps will be taken to stop the harassment and prevent any reoccurrence. </w:t>
      </w:r>
      <w:r w:rsidR="002B6B91">
        <w:t>Consequence</w:t>
      </w:r>
      <w:r w:rsidR="00B817D9">
        <w:t xml:space="preserve"> </w:t>
      </w:r>
      <w:r>
        <w:t>for incidents of sexual harassment will be determined based on the nature of the case, the ages of those involved and any previous related incidents.</w:t>
      </w:r>
      <w:r w:rsidR="00296C41">
        <w:t xml:space="preserve"> </w:t>
      </w:r>
    </w:p>
    <w:p w14:paraId="7F4489B8" w14:textId="13768772" w:rsidR="0028716A" w:rsidRPr="00D0547F" w:rsidRDefault="0028716A" w:rsidP="00A26385">
      <w:pPr>
        <w:pStyle w:val="Heading10"/>
      </w:pPr>
      <w:bookmarkStart w:id="27" w:name="_[Updated]_Smoking_and"/>
      <w:bookmarkEnd w:id="27"/>
      <w:r w:rsidRPr="00D0547F">
        <w:t>Smoking and controlled substances</w:t>
      </w:r>
    </w:p>
    <w:p w14:paraId="39ACCC0A" w14:textId="01969F0D" w:rsidR="0028716A" w:rsidRDefault="0028716A" w:rsidP="000933D9">
      <w:r>
        <w:t>In accordance with the Health Act 2006, th</w:t>
      </w:r>
      <w:r w:rsidR="003A2DEC">
        <w:t>e</w:t>
      </w:r>
      <w:r>
        <w:t xml:space="preserve"> school is a smoke-free environment. </w:t>
      </w:r>
      <w:r w:rsidR="00C83FD4">
        <w:t>Stakeholders</w:t>
      </w:r>
      <w:r>
        <w:t xml:space="preserve">, visitors, staff and pupils </w:t>
      </w:r>
      <w:r w:rsidR="00E70775">
        <w:t>will be</w:t>
      </w:r>
      <w:r>
        <w:t xml:space="preserve"> instructed not to smoke on school grounds. Pupils </w:t>
      </w:r>
      <w:r w:rsidR="00E70775">
        <w:t>will</w:t>
      </w:r>
      <w:r>
        <w:t xml:space="preserve"> not </w:t>
      </w:r>
      <w:r w:rsidR="00E70775">
        <w:t xml:space="preserve">be </w:t>
      </w:r>
      <w:r>
        <w:t xml:space="preserve">permitted to bring smoking materials or nicotine products to school. </w:t>
      </w:r>
    </w:p>
    <w:p w14:paraId="36D724D9" w14:textId="65086685" w:rsidR="0028716A" w:rsidRPr="00101671" w:rsidRDefault="0028716A" w:rsidP="000933D9">
      <w:r>
        <w:t xml:space="preserve">The school </w:t>
      </w:r>
      <w:r w:rsidR="00CE0E4E">
        <w:t>has</w:t>
      </w:r>
      <w:r>
        <w:t xml:space="preserve"> a zero-tolerance policy on illegal drugs, legal highs and other controlled substances. </w:t>
      </w:r>
    </w:p>
    <w:p w14:paraId="293570B0" w14:textId="50900A30" w:rsidR="004D6EDE" w:rsidRPr="00101671" w:rsidRDefault="00EE03DF" w:rsidP="00A26385">
      <w:pPr>
        <w:pStyle w:val="Heading10"/>
      </w:pPr>
      <w:bookmarkStart w:id="28" w:name="_Items_banned_from"/>
      <w:bookmarkStart w:id="29" w:name="_[Updated]_Prohibited_items,"/>
      <w:bookmarkEnd w:id="28"/>
      <w:bookmarkEnd w:id="29"/>
      <w:r w:rsidRPr="00CC5993">
        <w:t>Prohibit</w:t>
      </w:r>
      <w:r w:rsidR="00B530D7" w:rsidRPr="00CC5993">
        <w:t>ed i</w:t>
      </w:r>
      <w:r w:rsidR="004D6EDE" w:rsidRPr="00CC5993">
        <w:t>tems</w:t>
      </w:r>
      <w:r w:rsidR="00B530D7" w:rsidRPr="00101671">
        <w:t xml:space="preserve">, searching pupils and </w:t>
      </w:r>
      <w:r w:rsidR="006C5A46" w:rsidRPr="00101671">
        <w:t>confiscation.</w:t>
      </w:r>
    </w:p>
    <w:p w14:paraId="7837C42B" w14:textId="77777777" w:rsidR="00CE0E4E" w:rsidRDefault="00172122" w:rsidP="000933D9">
      <w:r>
        <w:t>Headteacher</w:t>
      </w:r>
      <w:r w:rsidR="00EE03DF">
        <w:t xml:space="preserve">s and staff authorised by them </w:t>
      </w:r>
      <w:r w:rsidR="00E70775">
        <w:t xml:space="preserve">will </w:t>
      </w:r>
      <w:r w:rsidR="00EE03DF">
        <w:t xml:space="preserve">have a statutory power to search pupils or their possessions, without consent, where they have reasonable grounds for suspecting that the pupil may have a prohibited item. </w:t>
      </w:r>
      <w:r w:rsidR="008A32B2">
        <w:t xml:space="preserve">Prior to any search, the Residential Manager of the home will be spoken to and asked to attend the school for the search. </w:t>
      </w:r>
      <w:r w:rsidR="006B4BE7">
        <w:t>A</w:t>
      </w:r>
      <w:r w:rsidR="006B4BE7" w:rsidRPr="00761A2E">
        <w:t xml:space="preserve">uthorised members of staff </w:t>
      </w:r>
      <w:r w:rsidR="00E70775">
        <w:t>will be</w:t>
      </w:r>
      <w:r w:rsidR="006B4BE7" w:rsidRPr="00761A2E">
        <w:t xml:space="preserve"> permitted to use reasonable force</w:t>
      </w:r>
      <w:r w:rsidR="006A0C4C">
        <w:t>, as a last resort,</w:t>
      </w:r>
      <w:r w:rsidR="006B4BE7" w:rsidRPr="00761A2E">
        <w:t xml:space="preserve"> when conducting a search without consent for </w:t>
      </w:r>
      <w:r w:rsidR="006B4BE7">
        <w:t xml:space="preserve">the </w:t>
      </w:r>
      <w:r w:rsidR="006B4BE7" w:rsidRPr="00761A2E">
        <w:t>prohibited items</w:t>
      </w:r>
      <w:r w:rsidR="006B4BE7">
        <w:t xml:space="preserve"> listed below</w:t>
      </w:r>
      <w:r w:rsidR="006B4BE7" w:rsidRPr="00761A2E">
        <w:t>,</w:t>
      </w:r>
      <w:r w:rsidR="006B4BE7">
        <w:t xml:space="preserve"> in line with the school’s Physical Intervention Policy. </w:t>
      </w:r>
    </w:p>
    <w:p w14:paraId="0230D780" w14:textId="0E51EE83" w:rsidR="004D6EDE" w:rsidRDefault="00EE03DF" w:rsidP="000933D9">
      <w:r>
        <w:t>The prohibited items</w:t>
      </w:r>
      <w:r w:rsidR="006B4BE7">
        <w:t xml:space="preserve"> where reasonable force may be used </w:t>
      </w:r>
      <w:r>
        <w:t xml:space="preserve">are: </w:t>
      </w:r>
    </w:p>
    <w:p w14:paraId="7F0FB63F" w14:textId="04CF745D" w:rsidR="00CC3121" w:rsidRPr="00EE03DF" w:rsidRDefault="00CC3121" w:rsidP="000933D9">
      <w:pPr>
        <w:rPr>
          <w:b/>
          <w:bCs/>
          <w:color w:val="041E42" w:themeColor="accent2"/>
        </w:rPr>
      </w:pPr>
      <w:r>
        <w:rPr>
          <w:b/>
          <w:bCs/>
          <w:shd w:val="clear" w:color="auto" w:fill="ECECEC"/>
        </w:rPr>
        <w:t>This list is created using the DfE’s ‘Searching, Screening and Confiscation’ guidance.</w:t>
      </w:r>
    </w:p>
    <w:p w14:paraId="24E41776" w14:textId="5B8E07B8" w:rsidR="00EE03DF" w:rsidRDefault="00EE03DF" w:rsidP="00E06F2E">
      <w:pPr>
        <w:pStyle w:val="ListParagraph"/>
        <w:numPr>
          <w:ilvl w:val="0"/>
          <w:numId w:val="21"/>
        </w:numPr>
        <w:ind w:hanging="357"/>
        <w:contextualSpacing/>
      </w:pPr>
      <w:r>
        <w:t xml:space="preserve">Knives </w:t>
      </w:r>
      <w:r w:rsidR="009423E8">
        <w:t>and</w:t>
      </w:r>
      <w:r>
        <w:t xml:space="preserve"> weapons</w:t>
      </w:r>
      <w:r w:rsidR="005F3DD7">
        <w:t>.</w:t>
      </w:r>
    </w:p>
    <w:p w14:paraId="62CAD835" w14:textId="218A76EE" w:rsidR="00EE03DF" w:rsidRDefault="00EE03DF" w:rsidP="00E06F2E">
      <w:pPr>
        <w:pStyle w:val="ListParagraph"/>
        <w:numPr>
          <w:ilvl w:val="0"/>
          <w:numId w:val="21"/>
        </w:numPr>
        <w:ind w:hanging="357"/>
        <w:contextualSpacing/>
      </w:pPr>
      <w:r>
        <w:t>Alcohol</w:t>
      </w:r>
      <w:r w:rsidR="005F3DD7">
        <w:t>.</w:t>
      </w:r>
    </w:p>
    <w:p w14:paraId="1D83C5F9" w14:textId="580152DD" w:rsidR="00EE03DF" w:rsidRDefault="00EE03DF" w:rsidP="00E06F2E">
      <w:pPr>
        <w:pStyle w:val="ListParagraph"/>
        <w:numPr>
          <w:ilvl w:val="0"/>
          <w:numId w:val="21"/>
        </w:numPr>
        <w:ind w:hanging="357"/>
        <w:contextualSpacing/>
      </w:pPr>
      <w:r>
        <w:t>Illegal drugs</w:t>
      </w:r>
      <w:r w:rsidR="005F3DD7">
        <w:t>.</w:t>
      </w:r>
    </w:p>
    <w:p w14:paraId="333A58E5" w14:textId="45D4D049" w:rsidR="00EE03DF" w:rsidRDefault="00EE03DF" w:rsidP="00E06F2E">
      <w:pPr>
        <w:pStyle w:val="ListParagraph"/>
        <w:numPr>
          <w:ilvl w:val="0"/>
          <w:numId w:val="21"/>
        </w:numPr>
        <w:ind w:hanging="357"/>
        <w:contextualSpacing/>
      </w:pPr>
      <w:r>
        <w:t>Stolen items</w:t>
      </w:r>
      <w:r w:rsidR="005F3DD7">
        <w:t>.</w:t>
      </w:r>
    </w:p>
    <w:p w14:paraId="7E07FECC" w14:textId="10475EDC" w:rsidR="00EE03DF" w:rsidRDefault="00EE03DF" w:rsidP="00E06F2E">
      <w:pPr>
        <w:pStyle w:val="ListParagraph"/>
        <w:numPr>
          <w:ilvl w:val="0"/>
          <w:numId w:val="21"/>
        </w:numPr>
        <w:ind w:hanging="357"/>
        <w:contextualSpacing/>
      </w:pPr>
      <w:r>
        <w:t>Tobacco and cigarette papers</w:t>
      </w:r>
      <w:r w:rsidR="005F3DD7">
        <w:t>.</w:t>
      </w:r>
    </w:p>
    <w:p w14:paraId="4BB92597" w14:textId="1D0EC556" w:rsidR="00EE03DF" w:rsidRDefault="00EE03DF" w:rsidP="00E06F2E">
      <w:pPr>
        <w:pStyle w:val="ListParagraph"/>
        <w:numPr>
          <w:ilvl w:val="0"/>
          <w:numId w:val="21"/>
        </w:numPr>
        <w:ind w:hanging="357"/>
        <w:contextualSpacing/>
      </w:pPr>
      <w:r>
        <w:t>Fireworks</w:t>
      </w:r>
      <w:r w:rsidR="005F3DD7">
        <w:t>.</w:t>
      </w:r>
    </w:p>
    <w:p w14:paraId="049456DE" w14:textId="5AB53C8C" w:rsidR="00EE03DF" w:rsidRDefault="00EE03DF" w:rsidP="00E06F2E">
      <w:pPr>
        <w:pStyle w:val="ListParagraph"/>
        <w:numPr>
          <w:ilvl w:val="0"/>
          <w:numId w:val="21"/>
        </w:numPr>
        <w:ind w:hanging="357"/>
        <w:contextualSpacing/>
      </w:pPr>
      <w:r>
        <w:t>Pornographic images</w:t>
      </w:r>
      <w:r w:rsidR="005F3DD7">
        <w:t>.</w:t>
      </w:r>
    </w:p>
    <w:p w14:paraId="5BD1F967" w14:textId="0DD688C3" w:rsidR="00EE03DF" w:rsidRDefault="00EE03DF" w:rsidP="00E06F2E">
      <w:pPr>
        <w:pStyle w:val="ListParagraph"/>
        <w:numPr>
          <w:ilvl w:val="0"/>
          <w:numId w:val="21"/>
        </w:numPr>
        <w:contextualSpacing/>
      </w:pPr>
      <w:r>
        <w:t>Any article that the member of staff reasonably suspects has been, or is likely to</w:t>
      </w:r>
      <w:r w:rsidR="00DF29F8">
        <w:t xml:space="preserve"> </w:t>
      </w:r>
      <w:r>
        <w:t>be, used:</w:t>
      </w:r>
    </w:p>
    <w:p w14:paraId="2159DC75" w14:textId="3B08856C" w:rsidR="00EE03DF" w:rsidRDefault="00EE03DF" w:rsidP="00E06F2E">
      <w:pPr>
        <w:pStyle w:val="ListParagraph"/>
        <w:numPr>
          <w:ilvl w:val="1"/>
          <w:numId w:val="21"/>
        </w:numPr>
        <w:ind w:left="1276"/>
        <w:contextualSpacing/>
      </w:pPr>
      <w:r>
        <w:t>To commit an offence; or</w:t>
      </w:r>
    </w:p>
    <w:p w14:paraId="1E56B07D" w14:textId="57BC491F" w:rsidR="00EE03DF" w:rsidRDefault="00EE03DF" w:rsidP="00E06F2E">
      <w:pPr>
        <w:pStyle w:val="ListParagraph"/>
        <w:numPr>
          <w:ilvl w:val="1"/>
          <w:numId w:val="21"/>
        </w:numPr>
        <w:ind w:left="1276"/>
        <w:contextualSpacing/>
      </w:pPr>
      <w:r>
        <w:t>To cause personal injury to any person, including the pupil themselves; or</w:t>
      </w:r>
    </w:p>
    <w:p w14:paraId="797AED3A" w14:textId="75E0AB8F" w:rsidR="00EE03DF" w:rsidRDefault="00EE03DF" w:rsidP="00E06F2E">
      <w:pPr>
        <w:pStyle w:val="ListParagraph"/>
        <w:numPr>
          <w:ilvl w:val="1"/>
          <w:numId w:val="21"/>
        </w:numPr>
        <w:ind w:left="1276"/>
        <w:contextualSpacing/>
      </w:pPr>
      <w:r>
        <w:t>To damage the property of any person, including the pupil themselves</w:t>
      </w:r>
      <w:r w:rsidR="005F3DD7">
        <w:t>.</w:t>
      </w:r>
    </w:p>
    <w:p w14:paraId="6E6B6AC1" w14:textId="417E2ADA" w:rsidR="009423E8" w:rsidRDefault="009423E8" w:rsidP="000933D9">
      <w:r>
        <w:t xml:space="preserve">The school </w:t>
      </w:r>
      <w:r w:rsidR="00E70775">
        <w:t>will also</w:t>
      </w:r>
      <w:r>
        <w:t xml:space="preserve"> identif</w:t>
      </w:r>
      <w:r w:rsidR="00E70775">
        <w:t>y</w:t>
      </w:r>
      <w:r>
        <w:t xml:space="preserve"> the following as prohibited items</w:t>
      </w:r>
      <w:r w:rsidR="00FD0B4A">
        <w:t xml:space="preserve"> which may be searched for</w:t>
      </w:r>
      <w:r w:rsidR="007A1864">
        <w:t xml:space="preserve"> by authorised staff without consent</w:t>
      </w:r>
      <w:r w:rsidR="0011625C">
        <w:t xml:space="preserve"> if necessary</w:t>
      </w:r>
      <w:r w:rsidR="007A1864">
        <w:t>; however, reasonable force will not be used under any circumstances</w:t>
      </w:r>
      <w:r>
        <w:t>:</w:t>
      </w:r>
    </w:p>
    <w:p w14:paraId="1C26A087" w14:textId="42E6A419" w:rsidR="009423E8" w:rsidRPr="004F2FEE" w:rsidRDefault="009423E8" w:rsidP="002E3CAD">
      <w:pPr>
        <w:pStyle w:val="ListParagraph"/>
        <w:numPr>
          <w:ilvl w:val="0"/>
          <w:numId w:val="33"/>
        </w:numPr>
        <w:spacing w:before="0"/>
      </w:pPr>
      <w:r w:rsidRPr="004F2FEE">
        <w:t>E-cigarettes and vapes</w:t>
      </w:r>
    </w:p>
    <w:p w14:paraId="2BE835D9" w14:textId="2940F559" w:rsidR="00FD0B4A" w:rsidRPr="004F2FEE" w:rsidRDefault="00FD0B4A" w:rsidP="002E3CAD">
      <w:pPr>
        <w:pStyle w:val="ListParagraph"/>
        <w:numPr>
          <w:ilvl w:val="0"/>
          <w:numId w:val="33"/>
        </w:numPr>
        <w:spacing w:before="0"/>
      </w:pPr>
      <w:r w:rsidRPr="004F2FEE">
        <w:t>Lighters</w:t>
      </w:r>
    </w:p>
    <w:p w14:paraId="25322189" w14:textId="2337BA06" w:rsidR="009423E8" w:rsidRPr="004F2FEE" w:rsidRDefault="009423E8" w:rsidP="002E3CAD">
      <w:pPr>
        <w:pStyle w:val="ListParagraph"/>
        <w:numPr>
          <w:ilvl w:val="0"/>
          <w:numId w:val="33"/>
        </w:numPr>
        <w:spacing w:before="0"/>
      </w:pPr>
      <w:r w:rsidRPr="004F2FEE">
        <w:t>Aerosol</w:t>
      </w:r>
      <w:r w:rsidR="001D55B6" w:rsidRPr="004F2FEE">
        <w:t>s</w:t>
      </w:r>
    </w:p>
    <w:p w14:paraId="70B85775" w14:textId="70633607" w:rsidR="001D55B6" w:rsidRPr="004F2FEE" w:rsidRDefault="001D55B6" w:rsidP="002E3CAD">
      <w:pPr>
        <w:pStyle w:val="ListParagraph"/>
        <w:numPr>
          <w:ilvl w:val="0"/>
          <w:numId w:val="33"/>
        </w:numPr>
        <w:spacing w:before="0"/>
      </w:pPr>
      <w:r w:rsidRPr="004F2FEE">
        <w:t>Legal highs/psychoactive substances</w:t>
      </w:r>
    </w:p>
    <w:p w14:paraId="68533455" w14:textId="283E72BB" w:rsidR="001D55B6" w:rsidRPr="004F2FEE" w:rsidRDefault="001D55B6" w:rsidP="002E3CAD">
      <w:pPr>
        <w:pStyle w:val="ListParagraph"/>
        <w:numPr>
          <w:ilvl w:val="0"/>
          <w:numId w:val="33"/>
        </w:numPr>
        <w:spacing w:before="0"/>
      </w:pPr>
      <w:r w:rsidRPr="004F2FEE">
        <w:t>Energy drinks</w:t>
      </w:r>
    </w:p>
    <w:p w14:paraId="2F4F63AF" w14:textId="24637BAC" w:rsidR="004D6EDE" w:rsidRDefault="004D6EDE" w:rsidP="00921C54">
      <w:pPr>
        <w:pStyle w:val="Heading10"/>
        <w:ind w:left="567" w:hanging="567"/>
      </w:pPr>
      <w:bookmarkStart w:id="30" w:name="_Effective_classroom_management"/>
      <w:bookmarkStart w:id="31" w:name="_[Updated]_Effective_classroom"/>
      <w:bookmarkEnd w:id="30"/>
      <w:bookmarkEnd w:id="31"/>
      <w:r>
        <w:t>Effective classroom management</w:t>
      </w:r>
    </w:p>
    <w:p w14:paraId="13B00565" w14:textId="6FA82B38" w:rsidR="004D6EDE" w:rsidRDefault="006A39E2" w:rsidP="000933D9">
      <w:bookmarkStart w:id="32" w:name="Subsection5"/>
      <w:r w:rsidRPr="00F55F80">
        <w:t xml:space="preserve">Well-managed classrooms are paramount to preventing disruptive and </w:t>
      </w:r>
      <w:r w:rsidR="00AB7584">
        <w:t>unacceptable</w:t>
      </w:r>
      <w:r w:rsidRPr="00F55F80">
        <w:t xml:space="preserve"> behaviour</w:t>
      </w:r>
      <w:r>
        <w:t>.</w:t>
      </w:r>
      <w:r w:rsidRPr="00F55F80">
        <w:t xml:space="preserve"> </w:t>
      </w:r>
      <w:r w:rsidR="00E70775">
        <w:t>E</w:t>
      </w:r>
      <w:r w:rsidR="00647E46">
        <w:t xml:space="preserve">ffective </w:t>
      </w:r>
      <w:r w:rsidR="004D6EDE">
        <w:t>classroom</w:t>
      </w:r>
      <w:r w:rsidR="00647E46">
        <w:t xml:space="preserve"> management </w:t>
      </w:r>
      <w:r w:rsidR="00E70775">
        <w:t xml:space="preserve">will </w:t>
      </w:r>
      <w:r w:rsidR="00647E46">
        <w:t>allow staff to</w:t>
      </w:r>
      <w:r w:rsidR="004D6EDE">
        <w:t>:</w:t>
      </w:r>
    </w:p>
    <w:p w14:paraId="62CBBED8" w14:textId="52C517BA" w:rsidR="004D6EDE" w:rsidRPr="00C03282" w:rsidRDefault="004D6EDE" w:rsidP="002E3CAD">
      <w:pPr>
        <w:pStyle w:val="ListParagraph"/>
        <w:numPr>
          <w:ilvl w:val="0"/>
          <w:numId w:val="49"/>
        </w:numPr>
        <w:spacing w:before="0"/>
      </w:pPr>
      <w:r w:rsidRPr="00C03282">
        <w:t xml:space="preserve">Start the year with clear sets of </w:t>
      </w:r>
      <w:r w:rsidR="006E2A55">
        <w:t xml:space="preserve">expectations, </w:t>
      </w:r>
      <w:r w:rsidRPr="00C03282">
        <w:t xml:space="preserve">rules and routines that are understood </w:t>
      </w:r>
      <w:r w:rsidR="006E2A55">
        <w:t xml:space="preserve">and agreed </w:t>
      </w:r>
      <w:r w:rsidRPr="00C03282">
        <w:t>by all pupils.</w:t>
      </w:r>
    </w:p>
    <w:p w14:paraId="3D65456D" w14:textId="77777777" w:rsidR="004D6EDE" w:rsidRPr="00C03282" w:rsidRDefault="004D6EDE" w:rsidP="002E3CAD">
      <w:pPr>
        <w:pStyle w:val="ListParagraph"/>
        <w:numPr>
          <w:ilvl w:val="0"/>
          <w:numId w:val="49"/>
        </w:numPr>
        <w:spacing w:before="0"/>
      </w:pPr>
      <w:r w:rsidRPr="00C03282">
        <w:t>Establish agreed rewards and positive reinforcements.</w:t>
      </w:r>
    </w:p>
    <w:p w14:paraId="71254215" w14:textId="31F9D123" w:rsidR="004D6EDE" w:rsidRPr="00C03282" w:rsidRDefault="004D6EDE" w:rsidP="002E3CAD">
      <w:pPr>
        <w:pStyle w:val="ListParagraph"/>
        <w:numPr>
          <w:ilvl w:val="0"/>
          <w:numId w:val="49"/>
        </w:numPr>
        <w:spacing w:before="0"/>
      </w:pPr>
      <w:r w:rsidRPr="00C03282">
        <w:t xml:space="preserve">Establish </w:t>
      </w:r>
      <w:r w:rsidR="00174A87">
        <w:t>consequences</w:t>
      </w:r>
      <w:r w:rsidRPr="00C03282">
        <w:t xml:space="preserve"> for behaviour</w:t>
      </w:r>
      <w:r w:rsidR="006E2A55">
        <w:t>s</w:t>
      </w:r>
      <w:r w:rsidRPr="00C03282">
        <w:t>.</w:t>
      </w:r>
    </w:p>
    <w:p w14:paraId="3D651784" w14:textId="77777777" w:rsidR="004D6EDE" w:rsidRPr="00C03282" w:rsidRDefault="004D6EDE" w:rsidP="002E3CAD">
      <w:pPr>
        <w:pStyle w:val="ListParagraph"/>
        <w:numPr>
          <w:ilvl w:val="0"/>
          <w:numId w:val="49"/>
        </w:numPr>
        <w:spacing w:before="0"/>
      </w:pPr>
      <w:r w:rsidRPr="00C03282">
        <w:t>Establish clear responses for handling behavioural problems.</w:t>
      </w:r>
    </w:p>
    <w:p w14:paraId="6A43EE67" w14:textId="77777777" w:rsidR="004D6EDE" w:rsidRPr="00C03282" w:rsidRDefault="004D6EDE" w:rsidP="002E3CAD">
      <w:pPr>
        <w:pStyle w:val="ListParagraph"/>
        <w:numPr>
          <w:ilvl w:val="0"/>
          <w:numId w:val="49"/>
        </w:numPr>
        <w:spacing w:before="0"/>
      </w:pPr>
      <w:r w:rsidRPr="00C03282">
        <w:t xml:space="preserve">Encourage respect and development of positive relationships. </w:t>
      </w:r>
    </w:p>
    <w:p w14:paraId="4B1DE240" w14:textId="77777777" w:rsidR="004D6EDE" w:rsidRPr="00C03282" w:rsidRDefault="004D6EDE" w:rsidP="002E3CAD">
      <w:pPr>
        <w:pStyle w:val="ListParagraph"/>
        <w:numPr>
          <w:ilvl w:val="0"/>
          <w:numId w:val="49"/>
        </w:numPr>
        <w:spacing w:before="0"/>
      </w:pPr>
      <w:r w:rsidRPr="00C03282">
        <w:t>Make effective use of the physical space available.</w:t>
      </w:r>
    </w:p>
    <w:p w14:paraId="547D7C41" w14:textId="0730679A" w:rsidR="004D6EDE" w:rsidRPr="00C03282" w:rsidRDefault="004D6EDE" w:rsidP="002E3CAD">
      <w:pPr>
        <w:pStyle w:val="ListParagraph"/>
        <w:numPr>
          <w:ilvl w:val="0"/>
          <w:numId w:val="49"/>
        </w:numPr>
        <w:spacing w:before="0"/>
      </w:pPr>
      <w:r w:rsidRPr="00C03282">
        <w:t>Have well-planned lessons with a range of activities to keep pupils stimulated</w:t>
      </w:r>
      <w:r w:rsidR="006E2A55">
        <w:t xml:space="preserve"> and engaged</w:t>
      </w:r>
      <w:r w:rsidRPr="00C03282">
        <w:t>.</w:t>
      </w:r>
    </w:p>
    <w:p w14:paraId="6D149CA2" w14:textId="5230E203" w:rsidR="004D6EDE" w:rsidRDefault="004D6EDE" w:rsidP="000933D9">
      <w:bookmarkStart w:id="33" w:name="_Definition"/>
      <w:bookmarkStart w:id="34" w:name="_Hlk75507491"/>
      <w:bookmarkEnd w:id="32"/>
      <w:bookmarkEnd w:id="33"/>
      <w:r>
        <w:t xml:space="preserve">Subject to reasonable adjustments, </w:t>
      </w:r>
      <w:r w:rsidR="006E2A55">
        <w:t>e.g.,</w:t>
      </w:r>
      <w:r>
        <w:t xml:space="preserve"> those made for pupils whose SEND may affect their behaviour, pupils will be expected to follow the</w:t>
      </w:r>
      <w:r w:rsidR="00AF6368">
        <w:t xml:space="preserve"> home</w:t>
      </w:r>
      <w:r>
        <w:t xml:space="preserve"> school</w:t>
      </w:r>
      <w:r w:rsidR="00AF6368">
        <w:t xml:space="preserve"> agreement,</w:t>
      </w:r>
      <w:r w:rsidRPr="00F37877">
        <w:t xml:space="preserve"> </w:t>
      </w:r>
      <w:r>
        <w:t>which requires pupils to:</w:t>
      </w:r>
    </w:p>
    <w:p w14:paraId="4AC9D695" w14:textId="77777777" w:rsidR="004D6EDE" w:rsidRPr="00C03282" w:rsidRDefault="004D6EDE" w:rsidP="002E3CAD">
      <w:pPr>
        <w:pStyle w:val="ListParagraph"/>
        <w:numPr>
          <w:ilvl w:val="0"/>
          <w:numId w:val="50"/>
        </w:numPr>
        <w:spacing w:before="0"/>
      </w:pPr>
      <w:r w:rsidRPr="00C03282">
        <w:t>Conduct themselves around the school premises in a safe, sensible and respectful manner.</w:t>
      </w:r>
    </w:p>
    <w:p w14:paraId="3C39E2FA" w14:textId="77777777" w:rsidR="004D6EDE" w:rsidRPr="00C03282" w:rsidRDefault="004D6EDE" w:rsidP="002E3CAD">
      <w:pPr>
        <w:pStyle w:val="ListParagraph"/>
        <w:numPr>
          <w:ilvl w:val="0"/>
          <w:numId w:val="50"/>
        </w:numPr>
        <w:spacing w:before="0"/>
      </w:pPr>
      <w:r w:rsidRPr="00C03282">
        <w:t>Arrive to lessons on time and fully prepared.</w:t>
      </w:r>
    </w:p>
    <w:p w14:paraId="13C56A4A" w14:textId="77777777" w:rsidR="004D6EDE" w:rsidRPr="00C03282" w:rsidRDefault="004D6EDE" w:rsidP="002E3CAD">
      <w:pPr>
        <w:pStyle w:val="ListParagraph"/>
        <w:numPr>
          <w:ilvl w:val="0"/>
          <w:numId w:val="50"/>
        </w:numPr>
        <w:spacing w:before="0"/>
      </w:pPr>
      <w:r w:rsidRPr="00C03282">
        <w:t>Follow reasonable instructions given by staff.</w:t>
      </w:r>
    </w:p>
    <w:p w14:paraId="178B47B7" w14:textId="77777777" w:rsidR="004D6EDE" w:rsidRPr="00C03282" w:rsidRDefault="004D6EDE" w:rsidP="002E3CAD">
      <w:pPr>
        <w:pStyle w:val="ListParagraph"/>
        <w:numPr>
          <w:ilvl w:val="0"/>
          <w:numId w:val="50"/>
        </w:numPr>
        <w:spacing w:before="0"/>
      </w:pPr>
      <w:r w:rsidRPr="00C03282">
        <w:t>Behave in a reasonable and polite manner towards all staff and pupils.</w:t>
      </w:r>
    </w:p>
    <w:p w14:paraId="554AFF1C" w14:textId="77777777" w:rsidR="004D6EDE" w:rsidRPr="00C03282" w:rsidRDefault="004D6EDE" w:rsidP="002E3CAD">
      <w:pPr>
        <w:pStyle w:val="ListParagraph"/>
        <w:numPr>
          <w:ilvl w:val="0"/>
          <w:numId w:val="50"/>
        </w:numPr>
        <w:spacing w:before="0"/>
      </w:pPr>
      <w:r w:rsidRPr="00C03282">
        <w:t>Show respect for the opinions and beliefs of others.</w:t>
      </w:r>
    </w:p>
    <w:p w14:paraId="3929C7E3" w14:textId="77777777" w:rsidR="004D6EDE" w:rsidRPr="00C03282" w:rsidRDefault="004D6EDE" w:rsidP="002E3CAD">
      <w:pPr>
        <w:pStyle w:val="ListParagraph"/>
        <w:numPr>
          <w:ilvl w:val="0"/>
          <w:numId w:val="50"/>
        </w:numPr>
        <w:spacing w:before="0"/>
      </w:pPr>
      <w:r w:rsidRPr="00C03282">
        <w:t>Complete classwork as requested.</w:t>
      </w:r>
    </w:p>
    <w:p w14:paraId="12E62CD4" w14:textId="77777777" w:rsidR="004D6EDE" w:rsidRPr="00C03282" w:rsidRDefault="004D6EDE" w:rsidP="002E3CAD">
      <w:pPr>
        <w:pStyle w:val="ListParagraph"/>
        <w:numPr>
          <w:ilvl w:val="0"/>
          <w:numId w:val="50"/>
        </w:numPr>
        <w:spacing w:before="0"/>
      </w:pPr>
      <w:r w:rsidRPr="00C03282">
        <w:t>Hand in homework at the time requested.</w:t>
      </w:r>
    </w:p>
    <w:p w14:paraId="235280EE" w14:textId="77777777" w:rsidR="004D6EDE" w:rsidRPr="00C03282" w:rsidRDefault="004D6EDE" w:rsidP="002E3CAD">
      <w:pPr>
        <w:pStyle w:val="ListParagraph"/>
        <w:numPr>
          <w:ilvl w:val="0"/>
          <w:numId w:val="50"/>
        </w:numPr>
        <w:spacing w:before="0"/>
      </w:pPr>
      <w:r w:rsidRPr="00C03282">
        <w:t>Report unacceptable behaviour.</w:t>
      </w:r>
    </w:p>
    <w:p w14:paraId="2F2901FB" w14:textId="77777777" w:rsidR="004D6EDE" w:rsidRPr="00C03282" w:rsidRDefault="004D6EDE" w:rsidP="002E3CAD">
      <w:pPr>
        <w:pStyle w:val="ListParagraph"/>
        <w:numPr>
          <w:ilvl w:val="0"/>
          <w:numId w:val="50"/>
        </w:numPr>
        <w:spacing w:before="0"/>
      </w:pPr>
      <w:r w:rsidRPr="00C03282">
        <w:t xml:space="preserve">Show respect for the school environment. </w:t>
      </w:r>
    </w:p>
    <w:bookmarkEnd w:id="34"/>
    <w:p w14:paraId="4C89FB2A" w14:textId="0C50F271" w:rsidR="004D6EDE" w:rsidRPr="00A7333F" w:rsidRDefault="004D6EDE" w:rsidP="000933D9">
      <w:pPr>
        <w:rPr>
          <w:b/>
          <w:bCs/>
        </w:rPr>
      </w:pPr>
      <w:r w:rsidRPr="00CC5993">
        <w:rPr>
          <w:b/>
          <w:bCs/>
        </w:rPr>
        <w:t>Classroom rules</w:t>
      </w:r>
      <w:r w:rsidR="002D3B34">
        <w:rPr>
          <w:b/>
          <w:bCs/>
        </w:rPr>
        <w:t xml:space="preserve"> and routines</w:t>
      </w:r>
    </w:p>
    <w:p w14:paraId="5568BCFC" w14:textId="45B130AD" w:rsidR="002261BA" w:rsidRDefault="006A39E2" w:rsidP="000933D9">
      <w:r>
        <w:t>The school</w:t>
      </w:r>
      <w:r w:rsidR="00E373A7">
        <w:t xml:space="preserve"> will</w:t>
      </w:r>
      <w:r>
        <w:t xml:space="preserve"> ha</w:t>
      </w:r>
      <w:r w:rsidR="00E373A7">
        <w:t>ve</w:t>
      </w:r>
      <w:r>
        <w:t xml:space="preserve"> an</w:t>
      </w:r>
      <w:r w:rsidR="004D6EDE">
        <w:t xml:space="preserve"> establish</w:t>
      </w:r>
      <w:r>
        <w:t>ed set of</w:t>
      </w:r>
      <w:r w:rsidR="004D6EDE">
        <w:t xml:space="preserve"> </w:t>
      </w:r>
      <w:r>
        <w:t>clear</w:t>
      </w:r>
      <w:r w:rsidR="000E6D4B">
        <w:t xml:space="preserve"> and </w:t>
      </w:r>
      <w:r>
        <w:t xml:space="preserve">comprehensive </w:t>
      </w:r>
      <w:r w:rsidR="004D6EDE">
        <w:t xml:space="preserve">classroom rules which define what is acceptable behaviour and </w:t>
      </w:r>
      <w:r>
        <w:t xml:space="preserve">what the </w:t>
      </w:r>
      <w:r w:rsidR="004D6EDE">
        <w:t>consequences</w:t>
      </w:r>
      <w:r>
        <w:t xml:space="preserve"> are</w:t>
      </w:r>
      <w:r w:rsidR="004D6EDE">
        <w:t xml:space="preserve"> if rules are not adhered to.</w:t>
      </w:r>
      <w:r w:rsidR="00A7333F">
        <w:t xml:space="preserve"> </w:t>
      </w:r>
      <w:r w:rsidR="002261BA">
        <w:t xml:space="preserve">Attention is given to how rules are worded, such as </w:t>
      </w:r>
      <w:r w:rsidR="00E246F1">
        <w:t>the</w:t>
      </w:r>
      <w:r w:rsidR="002261BA">
        <w:t xml:space="preserve"> use </w:t>
      </w:r>
      <w:r w:rsidR="00E246F1">
        <w:t xml:space="preserve">of </w:t>
      </w:r>
      <w:r w:rsidR="002261BA">
        <w:t xml:space="preserve">positive language rather than negative, e.g. “act respectfully towards </w:t>
      </w:r>
      <w:r w:rsidR="00752A2F">
        <w:t>your</w:t>
      </w:r>
      <w:r w:rsidR="002261BA">
        <w:t xml:space="preserve"> peers and teachers”, rather than “do not act disrespectfully towards your peers and teachers”.</w:t>
      </w:r>
    </w:p>
    <w:p w14:paraId="65FE67F5" w14:textId="256D314B" w:rsidR="00ED3C54" w:rsidRDefault="002D3B34" w:rsidP="000933D9">
      <w:r>
        <w:t xml:space="preserve">The school </w:t>
      </w:r>
      <w:r w:rsidR="00E373A7">
        <w:t xml:space="preserve">will </w:t>
      </w:r>
      <w:r>
        <w:t>also ha</w:t>
      </w:r>
      <w:r w:rsidR="00E373A7">
        <w:t>ve</w:t>
      </w:r>
      <w:r>
        <w:t xml:space="preserve"> an established set of classroom routines to help pupils work well, in the understanding that behavioural problems can arise due to the lack of a consistent routine.</w:t>
      </w:r>
      <w:r w:rsidR="00761A2E" w:rsidRPr="00761A2E">
        <w:t xml:space="preserve"> </w:t>
      </w:r>
      <w:r w:rsidR="00761A2E">
        <w:t>This includes teachers ensuring that before lessons begin, they have the full attention of all pupils, then explaining the task clearly so all pupils understand what they are supposed to be doing.</w:t>
      </w:r>
    </w:p>
    <w:p w14:paraId="69822FC7" w14:textId="39EF1C53" w:rsidR="002261BA" w:rsidRDefault="006A39E2" w:rsidP="000933D9">
      <w:r>
        <w:t xml:space="preserve">The </w:t>
      </w:r>
      <w:r w:rsidR="00172122">
        <w:t>Headteacher</w:t>
      </w:r>
      <w:r w:rsidR="00E373A7">
        <w:t xml:space="preserve"> will</w:t>
      </w:r>
      <w:r>
        <w:t xml:space="preserve"> ensure all teachers understand </w:t>
      </w:r>
      <w:r w:rsidR="00752A2F">
        <w:t>classroom</w:t>
      </w:r>
      <w:r>
        <w:t xml:space="preserve"> rules </w:t>
      </w:r>
      <w:r w:rsidR="002D3B34">
        <w:t xml:space="preserve">and routines </w:t>
      </w:r>
      <w:r>
        <w:t>and how to enforce them</w:t>
      </w:r>
      <w:r w:rsidR="00752A2F">
        <w:t xml:space="preserve">, including any </w:t>
      </w:r>
      <w:r w:rsidR="00174A87">
        <w:t>consequences</w:t>
      </w:r>
      <w:r w:rsidR="00752A2F">
        <w:t xml:space="preserve"> for not following the rules</w:t>
      </w:r>
      <w:r>
        <w:t xml:space="preserve">. </w:t>
      </w:r>
    </w:p>
    <w:p w14:paraId="2B9F35E9" w14:textId="644ABEF4" w:rsidR="004D6EDE" w:rsidRDefault="004D6EDE" w:rsidP="000933D9">
      <w:r>
        <w:t xml:space="preserve">Teachers </w:t>
      </w:r>
      <w:r w:rsidR="00E373A7">
        <w:t xml:space="preserve">will </w:t>
      </w:r>
      <w:r w:rsidR="006A39E2">
        <w:t xml:space="preserve">support pupils to </w:t>
      </w:r>
      <w:r w:rsidR="002261BA">
        <w:t>understand and follow</w:t>
      </w:r>
      <w:r>
        <w:t xml:space="preserve"> classroom rules</w:t>
      </w:r>
      <w:r w:rsidR="002D3B34">
        <w:t xml:space="preserve"> and routines</w:t>
      </w:r>
      <w:r>
        <w:t>.</w:t>
      </w:r>
      <w:r w:rsidR="00752A2F">
        <w:t xml:space="preserve"> </w:t>
      </w:r>
      <w:r w:rsidR="002D3B34">
        <w:t xml:space="preserve">Teachers </w:t>
      </w:r>
      <w:r w:rsidR="00E373A7">
        <w:t xml:space="preserve">will </w:t>
      </w:r>
      <w:r w:rsidR="002D3B34">
        <w:t>inform pupils of classroom rules and routines</w:t>
      </w:r>
      <w:r w:rsidR="002D3B34" w:rsidRPr="002D3B34">
        <w:t xml:space="preserve"> at the beginning of the academic year and revisit these daily.</w:t>
      </w:r>
      <w:r w:rsidR="002D3B34">
        <w:t xml:space="preserve"> </w:t>
      </w:r>
      <w:r w:rsidR="00752A2F">
        <w:t>Where appropriate, t</w:t>
      </w:r>
      <w:r>
        <w:t xml:space="preserve">eachers </w:t>
      </w:r>
      <w:r w:rsidR="00E373A7">
        <w:t xml:space="preserve">will </w:t>
      </w:r>
      <w:r>
        <w:t xml:space="preserve">explain the rationale behind the rules </w:t>
      </w:r>
      <w:r w:rsidR="002D3B34">
        <w:t xml:space="preserve">and routines </w:t>
      </w:r>
      <w:r>
        <w:t xml:space="preserve">to help pupils understand why </w:t>
      </w:r>
      <w:r w:rsidR="002D3B34">
        <w:t>they</w:t>
      </w:r>
      <w:r>
        <w:t xml:space="preserve"> are </w:t>
      </w:r>
      <w:r w:rsidR="00156BB2">
        <w:t>needed and</w:t>
      </w:r>
      <w:r w:rsidR="00A7333F">
        <w:t xml:space="preserve"> </w:t>
      </w:r>
      <w:r w:rsidR="002D3B34">
        <w:t xml:space="preserve">will model rules and routines to ensure pupils understand them. </w:t>
      </w:r>
      <w:r>
        <w:t>Teachers</w:t>
      </w:r>
      <w:r w:rsidR="00E373A7">
        <w:t xml:space="preserve"> will</w:t>
      </w:r>
      <w:r>
        <w:t xml:space="preserve"> </w:t>
      </w:r>
      <w:r w:rsidR="00752A2F">
        <w:t xml:space="preserve">also </w:t>
      </w:r>
      <w:r>
        <w:t>explain clearly to pupils what will happen if they breach any</w:t>
      </w:r>
      <w:r w:rsidR="002D3B34">
        <w:t xml:space="preserve"> classroom</w:t>
      </w:r>
      <w:r>
        <w:t xml:space="preserve"> rules </w:t>
      </w:r>
      <w:r w:rsidR="00752A2F">
        <w:t>to ensure pupils</w:t>
      </w:r>
      <w:r>
        <w:t xml:space="preserve"> are aware of the </w:t>
      </w:r>
      <w:r w:rsidR="00174A87">
        <w:t>consequences</w:t>
      </w:r>
      <w:r>
        <w:t xml:space="preserve"> that may be imposed.</w:t>
      </w:r>
    </w:p>
    <w:p w14:paraId="354BE6A1" w14:textId="60A0F2E0" w:rsidR="00752A2F" w:rsidRDefault="00752A2F" w:rsidP="000933D9">
      <w:r>
        <w:t>To support pupils’ continued awareness and understanding of classroom rules</w:t>
      </w:r>
      <w:r w:rsidR="002D3B34">
        <w:t xml:space="preserve"> and routines</w:t>
      </w:r>
      <w:r>
        <w:t xml:space="preserve">, teachers </w:t>
      </w:r>
      <w:r w:rsidR="00E373A7">
        <w:t xml:space="preserve">will </w:t>
      </w:r>
      <w:r>
        <w:t xml:space="preserve">reinforce </w:t>
      </w:r>
      <w:r w:rsidR="002D3B34">
        <w:t>them</w:t>
      </w:r>
      <w:r>
        <w:t xml:space="preserve"> in a range of ways, </w:t>
      </w:r>
      <w:r w:rsidR="006E2A55">
        <w:t>e.g.,</w:t>
      </w:r>
      <w:r>
        <w:t xml:space="preserve"> providing regular verbal reminders</w:t>
      </w:r>
      <w:r w:rsidR="002D3B34">
        <w:t xml:space="preserve"> of the routines</w:t>
      </w:r>
      <w:r>
        <w:t>.</w:t>
      </w:r>
      <w:r w:rsidR="002D3B34" w:rsidRPr="002D3B34">
        <w:t xml:space="preserve"> </w:t>
      </w:r>
      <w:r w:rsidR="002D3B34">
        <w:t>Teachers</w:t>
      </w:r>
      <w:r w:rsidR="00E373A7">
        <w:t xml:space="preserve"> will</w:t>
      </w:r>
      <w:r w:rsidR="002D3B34">
        <w:t xml:space="preserve"> also ensure that classroom rules and routines remain consistent and are practised throughout the year to create a more productive and enjoyable environment.</w:t>
      </w:r>
    </w:p>
    <w:p w14:paraId="30B32D58" w14:textId="0ADD0199" w:rsidR="002261BA" w:rsidRDefault="004D6EDE" w:rsidP="000933D9">
      <w:r>
        <w:t>At the beginning of the</w:t>
      </w:r>
      <w:r w:rsidR="000B06D3">
        <w:t>ir</w:t>
      </w:r>
      <w:r>
        <w:t xml:space="preserve"> school year pupils </w:t>
      </w:r>
      <w:r w:rsidR="00E373A7">
        <w:t>will be</w:t>
      </w:r>
      <w:r>
        <w:t xml:space="preserve"> provided with a </w:t>
      </w:r>
      <w:r w:rsidR="000B06D3">
        <w:t>home school</w:t>
      </w:r>
      <w:r w:rsidR="001045DE">
        <w:t xml:space="preserve"> </w:t>
      </w:r>
      <w:r w:rsidR="0030440C">
        <w:t>a</w:t>
      </w:r>
      <w:r w:rsidR="001045DE">
        <w:t>greement</w:t>
      </w:r>
      <w:r>
        <w:t xml:space="preserve"> which they are required to read and sign</w:t>
      </w:r>
      <w:r w:rsidR="002261BA">
        <w:t>.</w:t>
      </w:r>
      <w:r w:rsidR="00752A2F">
        <w:t xml:space="preserve"> All rules outlined in the </w:t>
      </w:r>
      <w:r w:rsidR="000B06D3">
        <w:t>home school</w:t>
      </w:r>
      <w:r w:rsidR="00752A2F">
        <w:t xml:space="preserve"> </w:t>
      </w:r>
      <w:r w:rsidR="0030440C">
        <w:t>a</w:t>
      </w:r>
      <w:r w:rsidR="00752A2F">
        <w:t>greement are applicable to pupils’ behaviour elsewhere on the school premises and outside of the school – teachers will ensure that pupils understand this.</w:t>
      </w:r>
    </w:p>
    <w:p w14:paraId="54AAECFD" w14:textId="64F50AEB" w:rsidR="00416D5F" w:rsidRDefault="00416D5F" w:rsidP="000933D9">
      <w:r w:rsidRPr="00416D5F">
        <w:rPr>
          <w:b/>
          <w:bCs/>
        </w:rPr>
        <w:t>The classroom environment</w:t>
      </w:r>
    </w:p>
    <w:p w14:paraId="1964BDD4" w14:textId="3671A73B" w:rsidR="00416D5F" w:rsidRDefault="00416D5F" w:rsidP="00436F7B">
      <w:r>
        <w:t xml:space="preserve">The school understands that a well-structured classroom environment is paramount to preventing poor behaviour. This includes </w:t>
      </w:r>
      <w:r w:rsidR="00761A2E">
        <w:t xml:space="preserve">the teacher positioning themselves effectively within the classroom, </w:t>
      </w:r>
      <w:r w:rsidR="006E2A55">
        <w:t>e.g.,</w:t>
      </w:r>
      <w:r w:rsidR="00761A2E">
        <w:t xml:space="preserve"> wherever possible, teachers avoid standing with their backs to pupils and ensure they </w:t>
      </w:r>
      <w:proofErr w:type="gramStart"/>
      <w:r w:rsidR="00761A2E">
        <w:t>have full view of the room at all times</w:t>
      </w:r>
      <w:proofErr w:type="gramEnd"/>
      <w:r w:rsidR="00761A2E">
        <w:t>.</w:t>
      </w:r>
    </w:p>
    <w:p w14:paraId="32A9FA51" w14:textId="690DEEE3" w:rsidR="00416D5F" w:rsidRDefault="00416D5F" w:rsidP="00436F7B">
      <w:r>
        <w:t xml:space="preserve">Teachers </w:t>
      </w:r>
      <w:r w:rsidR="00E373A7">
        <w:t xml:space="preserve">will </w:t>
      </w:r>
      <w:r>
        <w:t>employ strategic seating arrangements to prevent behaviour</w:t>
      </w:r>
      <w:r w:rsidR="006E2A55">
        <w:t>s</w:t>
      </w:r>
      <w:r>
        <w:t xml:space="preserve"> and enable it to be noticed early, such as:</w:t>
      </w:r>
    </w:p>
    <w:p w14:paraId="3DF4C021" w14:textId="74015C46"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w:t>
      </w:r>
      <w:r w:rsidR="006E2A55">
        <w:t>in a space appropriate to support their needs</w:t>
      </w:r>
      <w:r>
        <w:t>.</w:t>
      </w:r>
    </w:p>
    <w:p w14:paraId="717B8F7F" w14:textId="2E618F71" w:rsidR="00416D5F" w:rsidRDefault="00416D5F" w:rsidP="00921C54">
      <w:pPr>
        <w:pStyle w:val="TSB-PolicyBullets"/>
        <w:numPr>
          <w:ilvl w:val="0"/>
          <w:numId w:val="55"/>
        </w:numPr>
        <w:ind w:left="709"/>
      </w:pPr>
      <w:r>
        <w:t xml:space="preserve">Seating those who frequently </w:t>
      </w:r>
      <w:r w:rsidR="006E2A55">
        <w:t>express</w:t>
      </w:r>
      <w:r>
        <w:t xml:space="preserve"> behaviour</w:t>
      </w:r>
      <w:r w:rsidR="006E2A55">
        <w:t>s</w:t>
      </w:r>
      <w:r>
        <w:t xml:space="preserve"> away from each other.</w:t>
      </w:r>
    </w:p>
    <w:p w14:paraId="2C3CEF5A" w14:textId="77777777" w:rsidR="00416D5F" w:rsidRDefault="00416D5F" w:rsidP="00921C54">
      <w:pPr>
        <w:pStyle w:val="TSB-PolicyBullets"/>
        <w:numPr>
          <w:ilvl w:val="0"/>
          <w:numId w:val="55"/>
        </w:numPr>
        <w:ind w:left="709"/>
      </w:pPr>
      <w:r>
        <w:t>Ensuring the teacher can see pupils’ faces, that pupils can see one another, and that they can see the board.</w:t>
      </w:r>
    </w:p>
    <w:p w14:paraId="642ED08C" w14:textId="738ADED5" w:rsidR="00416D5F" w:rsidRDefault="00416D5F" w:rsidP="00921C54">
      <w:pPr>
        <w:pStyle w:val="TSB-PolicyBullets"/>
        <w:numPr>
          <w:ilvl w:val="0"/>
          <w:numId w:val="55"/>
        </w:numPr>
        <w:ind w:left="709"/>
      </w:pPr>
      <w:r>
        <w:t>Ensuring the teacher can move around the room so that behaviour can be monitored effectively.</w:t>
      </w:r>
    </w:p>
    <w:p w14:paraId="4A46142F" w14:textId="0F8E5526" w:rsidR="004D6EDE" w:rsidRPr="00416D5F" w:rsidRDefault="004D6EDE" w:rsidP="00436F7B">
      <w:r w:rsidRPr="002D3B34">
        <w:rPr>
          <w:b/>
          <w:bCs/>
        </w:rPr>
        <w:t>Praise</w:t>
      </w:r>
      <w:r w:rsidR="002D3B34" w:rsidRPr="002D3B34">
        <w:rPr>
          <w:b/>
          <w:bCs/>
        </w:rPr>
        <w:t xml:space="preserve"> and rewards</w:t>
      </w:r>
    </w:p>
    <w:p w14:paraId="5F30C8FF" w14:textId="33DCA5FD" w:rsidR="004D6EDE" w:rsidRDefault="004D6EDE" w:rsidP="00436F7B">
      <w:r w:rsidRPr="002D3B34">
        <w:t xml:space="preserve">The school </w:t>
      </w:r>
      <w:r w:rsidR="00E70775">
        <w:t xml:space="preserve">will </w:t>
      </w:r>
      <w:r w:rsidRPr="002D3B34">
        <w:t xml:space="preserve">recognise that praise is key to making pupils feel valued and ensuring that their work and efforts are celebrated. </w:t>
      </w:r>
      <w:r>
        <w:t>When giving praise, teachers</w:t>
      </w:r>
      <w:r w:rsidR="00E373A7">
        <w:t xml:space="preserve"> will</w:t>
      </w:r>
      <w:r>
        <w:t xml:space="preserve"> ensure:</w:t>
      </w:r>
    </w:p>
    <w:p w14:paraId="6D9BCF40" w14:textId="77777777" w:rsidR="004D6EDE" w:rsidRPr="00C03282" w:rsidRDefault="004D6EDE" w:rsidP="002E3CAD">
      <w:pPr>
        <w:pStyle w:val="ListParagraph"/>
        <w:numPr>
          <w:ilvl w:val="0"/>
          <w:numId w:val="52"/>
        </w:numPr>
        <w:spacing w:before="0"/>
      </w:pPr>
      <w:r w:rsidRPr="00C03282">
        <w:t>They define the behaviour that is being rewarded.</w:t>
      </w:r>
    </w:p>
    <w:p w14:paraId="0D6ACAAE" w14:textId="77777777" w:rsidR="004D6EDE" w:rsidRPr="00C03282" w:rsidRDefault="004D6EDE" w:rsidP="002E3CAD">
      <w:pPr>
        <w:pStyle w:val="ListParagraph"/>
        <w:numPr>
          <w:ilvl w:val="0"/>
          <w:numId w:val="52"/>
        </w:numPr>
        <w:spacing w:before="0"/>
      </w:pPr>
      <w:r w:rsidRPr="00C03282">
        <w:t>The praise is given immediately following the desired behaviour.</w:t>
      </w:r>
    </w:p>
    <w:p w14:paraId="54EE3593" w14:textId="77777777" w:rsidR="004D6EDE" w:rsidRPr="00C03282" w:rsidRDefault="004D6EDE" w:rsidP="002E3CAD">
      <w:pPr>
        <w:pStyle w:val="ListParagraph"/>
        <w:numPr>
          <w:ilvl w:val="0"/>
          <w:numId w:val="52"/>
        </w:numPr>
        <w:spacing w:before="0"/>
      </w:pPr>
      <w:r w:rsidRPr="00C03282">
        <w:t>The way in which the praise is given is varied.</w:t>
      </w:r>
    </w:p>
    <w:p w14:paraId="518A235D" w14:textId="77777777" w:rsidR="004D6EDE" w:rsidRPr="00C03282" w:rsidRDefault="004D6EDE" w:rsidP="002E3CAD">
      <w:pPr>
        <w:pStyle w:val="ListParagraph"/>
        <w:numPr>
          <w:ilvl w:val="0"/>
          <w:numId w:val="52"/>
        </w:numPr>
        <w:spacing w:before="0"/>
      </w:pPr>
      <w:r w:rsidRPr="00C03282">
        <w:t>Praise is related to effort, rather than only to work produced.</w:t>
      </w:r>
    </w:p>
    <w:p w14:paraId="3B7B9442" w14:textId="77777777" w:rsidR="004D6EDE" w:rsidRPr="00C03282" w:rsidRDefault="004D6EDE" w:rsidP="002E3CAD">
      <w:pPr>
        <w:pStyle w:val="ListParagraph"/>
        <w:numPr>
          <w:ilvl w:val="0"/>
          <w:numId w:val="52"/>
        </w:numPr>
        <w:spacing w:before="0"/>
      </w:pPr>
      <w:r w:rsidRPr="00C03282">
        <w:t>Perseverance and independence are encouraged.</w:t>
      </w:r>
    </w:p>
    <w:p w14:paraId="0EF369EB" w14:textId="62EB869C" w:rsidR="004D6EDE" w:rsidRPr="00C03282" w:rsidRDefault="00F27603" w:rsidP="002E3CAD">
      <w:pPr>
        <w:pStyle w:val="ListParagraph"/>
        <w:numPr>
          <w:ilvl w:val="0"/>
          <w:numId w:val="52"/>
        </w:numPr>
        <w:spacing w:before="0"/>
      </w:pPr>
      <w:r w:rsidRPr="00C03282">
        <w:t>P</w:t>
      </w:r>
      <w:r w:rsidR="004D6EDE" w:rsidRPr="00C03282">
        <w:t xml:space="preserve">raise is only </w:t>
      </w:r>
      <w:r w:rsidRPr="00C03282">
        <w:t xml:space="preserve">given </w:t>
      </w:r>
      <w:r w:rsidR="004D6EDE" w:rsidRPr="00C03282">
        <w:t>when a pupil’s efforts, work or behaviour need to be recognised</w:t>
      </w:r>
      <w:r w:rsidRPr="00C03282">
        <w:t>, rather than continuously without reason</w:t>
      </w:r>
      <w:r w:rsidR="004D6EDE" w:rsidRPr="00C03282">
        <w:t>.</w:t>
      </w:r>
    </w:p>
    <w:p w14:paraId="2B3309DB" w14:textId="06408144" w:rsidR="004D6EDE" w:rsidRDefault="00F27603" w:rsidP="002E3CAD">
      <w:pPr>
        <w:pStyle w:val="ListParagraph"/>
        <w:numPr>
          <w:ilvl w:val="0"/>
          <w:numId w:val="52"/>
        </w:numPr>
        <w:spacing w:before="0"/>
      </w:pPr>
      <w:r w:rsidRPr="00C03282">
        <w:t>The p</w:t>
      </w:r>
      <w:r w:rsidR="004D6EDE" w:rsidRPr="00C03282">
        <w:t>raise given is always sincere and is n</w:t>
      </w:r>
      <w:r w:rsidR="00B559D4" w:rsidRPr="00C03282">
        <w:t>ot</w:t>
      </w:r>
      <w:r w:rsidR="004D6EDE" w:rsidRPr="00C03282">
        <w:t xml:space="preserve"> followed with immediate criticism.</w:t>
      </w:r>
    </w:p>
    <w:p w14:paraId="600DD3D9" w14:textId="221F99D8" w:rsidR="004D6EDE" w:rsidRDefault="00F27603" w:rsidP="000933D9">
      <w:r w:rsidRPr="00F27603">
        <w:t>Whilst it is important to receive praise from teachers, the school understands that peer praise is also effective for creating a positive, fun and supportive environment.</w:t>
      </w:r>
      <w:r>
        <w:t xml:space="preserve"> </w:t>
      </w:r>
      <w:r w:rsidR="004D6EDE">
        <w:t xml:space="preserve">Teachers </w:t>
      </w:r>
      <w:r w:rsidR="00E373A7">
        <w:t xml:space="preserve">will </w:t>
      </w:r>
      <w:r w:rsidR="004D6EDE">
        <w:t>encourage pupils to praise one another, and praise another pupil to the teacher, if they see them modelling good behaviour.</w:t>
      </w:r>
    </w:p>
    <w:p w14:paraId="4690029E" w14:textId="3A2905CB" w:rsidR="004D6EDE" w:rsidRDefault="00B559D4" w:rsidP="000933D9">
      <w:r>
        <w:t>As with praise, t</w:t>
      </w:r>
      <w:r w:rsidR="004D6EDE">
        <w:t xml:space="preserve">he school understands that </w:t>
      </w:r>
      <w:r>
        <w:t>providing</w:t>
      </w:r>
      <w:r w:rsidR="004D6EDE">
        <w:t xml:space="preserve"> rewards </w:t>
      </w:r>
      <w:r>
        <w:t>after</w:t>
      </w:r>
      <w:r w:rsidR="004D6EDE">
        <w:t xml:space="preserve"> certain behaviour</w:t>
      </w:r>
      <w:r>
        <w:t xml:space="preserve"> means that</w:t>
      </w:r>
      <w:r w:rsidR="004D6EDE">
        <w:t xml:space="preserve"> pupils are more likely to model the same behaviour again. For rewards to be effective, the school recognises that they need to be:</w:t>
      </w:r>
    </w:p>
    <w:p w14:paraId="1DC14057" w14:textId="77777777" w:rsidR="004D6EDE" w:rsidRPr="00C03282" w:rsidRDefault="004D6EDE" w:rsidP="002E3CAD">
      <w:pPr>
        <w:pStyle w:val="ListParagraph"/>
        <w:numPr>
          <w:ilvl w:val="0"/>
          <w:numId w:val="51"/>
        </w:numPr>
        <w:spacing w:before="0"/>
      </w:pPr>
      <w:r w:rsidRPr="00C03282">
        <w:rPr>
          <w:b/>
          <w:bCs/>
        </w:rPr>
        <w:t>Immediate</w:t>
      </w:r>
      <w:r w:rsidRPr="00C03282">
        <w:t xml:space="preserve"> – immediately rewarded following good behaviour.</w:t>
      </w:r>
    </w:p>
    <w:p w14:paraId="19CE1463" w14:textId="77777777" w:rsidR="004D6EDE" w:rsidRPr="00C03282" w:rsidRDefault="004D6EDE" w:rsidP="002E3CAD">
      <w:pPr>
        <w:pStyle w:val="ListParagraph"/>
        <w:numPr>
          <w:ilvl w:val="0"/>
          <w:numId w:val="51"/>
        </w:numPr>
        <w:spacing w:before="0"/>
      </w:pPr>
      <w:r w:rsidRPr="00C03282">
        <w:rPr>
          <w:b/>
          <w:bCs/>
        </w:rPr>
        <w:t>Consistent</w:t>
      </w:r>
      <w:r w:rsidRPr="002E3CAD">
        <w:rPr>
          <w:b/>
          <w:bCs/>
        </w:rPr>
        <w:t xml:space="preserve"> </w:t>
      </w:r>
      <w:r w:rsidRPr="00C03282">
        <w:t>– consistently rewarded to maintain the behaviour.</w:t>
      </w:r>
    </w:p>
    <w:p w14:paraId="11F0D815" w14:textId="77777777" w:rsidR="004D6EDE" w:rsidRPr="00C03282" w:rsidRDefault="004D6EDE" w:rsidP="002E3CAD">
      <w:pPr>
        <w:pStyle w:val="ListParagraph"/>
        <w:numPr>
          <w:ilvl w:val="0"/>
          <w:numId w:val="51"/>
        </w:numPr>
        <w:spacing w:before="0"/>
      </w:pPr>
      <w:r w:rsidRPr="00C03282">
        <w:rPr>
          <w:b/>
          <w:bCs/>
        </w:rPr>
        <w:t>Achievable</w:t>
      </w:r>
      <w:r w:rsidRPr="00C03282">
        <w:t xml:space="preserve"> – keeping rewards achievable to maintain attention and motivation.</w:t>
      </w:r>
    </w:p>
    <w:p w14:paraId="5F9E675B" w14:textId="6CD72063" w:rsidR="004D6EDE" w:rsidRPr="00C03282" w:rsidRDefault="004D6EDE" w:rsidP="002E3CAD">
      <w:pPr>
        <w:pStyle w:val="ListParagraph"/>
        <w:numPr>
          <w:ilvl w:val="0"/>
          <w:numId w:val="51"/>
        </w:numPr>
        <w:spacing w:before="0"/>
      </w:pPr>
      <w:r w:rsidRPr="00C03282">
        <w:rPr>
          <w:b/>
          <w:bCs/>
        </w:rPr>
        <w:t>Fair</w:t>
      </w:r>
      <w:r w:rsidRPr="00C03282">
        <w:t xml:space="preserve"> – making sure all pupils are </w:t>
      </w:r>
      <w:proofErr w:type="gramStart"/>
      <w:r w:rsidRPr="00C03282">
        <w:t>fairly rewarded</w:t>
      </w:r>
      <w:proofErr w:type="gramEnd"/>
      <w:r w:rsidR="00CE13A6" w:rsidRPr="00C03282">
        <w:t>.</w:t>
      </w:r>
    </w:p>
    <w:p w14:paraId="7D950E07" w14:textId="62F6F5D3" w:rsidR="001F658D" w:rsidRDefault="001F658D" w:rsidP="001F658D">
      <w:r>
        <w:t>Rewards for good behaviour will include, but are not limited to:</w:t>
      </w:r>
    </w:p>
    <w:p w14:paraId="5A4828AA" w14:textId="77777777" w:rsidR="001F658D" w:rsidRDefault="001F658D" w:rsidP="001F658D">
      <w:pPr>
        <w:pStyle w:val="ListParagraph"/>
        <w:numPr>
          <w:ilvl w:val="0"/>
          <w:numId w:val="37"/>
        </w:numPr>
        <w:spacing w:before="0"/>
      </w:pPr>
      <w:r>
        <w:t>Verbal praise</w:t>
      </w:r>
    </w:p>
    <w:p w14:paraId="1D4CE0FE" w14:textId="5C9EDC1F" w:rsidR="001F658D" w:rsidRDefault="001F658D" w:rsidP="001F658D">
      <w:pPr>
        <w:pStyle w:val="ListParagraph"/>
        <w:numPr>
          <w:ilvl w:val="0"/>
          <w:numId w:val="37"/>
        </w:numPr>
        <w:spacing w:before="0"/>
      </w:pPr>
      <w:r>
        <w:t xml:space="preserve">Communicating praise to </w:t>
      </w:r>
      <w:r w:rsidR="00C83FD4">
        <w:t>stakeholders</w:t>
      </w:r>
    </w:p>
    <w:p w14:paraId="296044F2" w14:textId="77777777" w:rsidR="001F658D" w:rsidRDefault="001F658D" w:rsidP="001F658D">
      <w:pPr>
        <w:pStyle w:val="ListParagraph"/>
        <w:numPr>
          <w:ilvl w:val="0"/>
          <w:numId w:val="37"/>
        </w:numPr>
        <w:spacing w:before="0"/>
      </w:pPr>
      <w:r>
        <w:t>Certificates, prize ceremonies and special assemblies</w:t>
      </w:r>
    </w:p>
    <w:p w14:paraId="6D41B521" w14:textId="77777777" w:rsidR="001F658D" w:rsidRDefault="001F658D" w:rsidP="001F658D">
      <w:pPr>
        <w:pStyle w:val="ListParagraph"/>
        <w:numPr>
          <w:ilvl w:val="0"/>
          <w:numId w:val="37"/>
        </w:numPr>
        <w:spacing w:before="0"/>
      </w:pPr>
      <w:r>
        <w:t>Positions of responsibility, e.g. being entrusted with a particular project</w:t>
      </w:r>
    </w:p>
    <w:p w14:paraId="4753542D" w14:textId="4A867004" w:rsidR="001F658D" w:rsidRPr="00B559D4" w:rsidRDefault="001F658D" w:rsidP="000933D9">
      <w:pPr>
        <w:pStyle w:val="ListParagraph"/>
        <w:numPr>
          <w:ilvl w:val="0"/>
          <w:numId w:val="37"/>
        </w:numPr>
        <w:spacing w:before="0"/>
      </w:pPr>
      <w:r>
        <w:t xml:space="preserve">Trips and activities </w:t>
      </w:r>
      <w:bookmarkStart w:id="35" w:name="_Positive_relationships_and"/>
      <w:bookmarkStart w:id="36" w:name="_Behaviour_off_school"/>
      <w:bookmarkEnd w:id="35"/>
      <w:bookmarkEnd w:id="36"/>
    </w:p>
    <w:p w14:paraId="1086CB43" w14:textId="68D8662C" w:rsidR="004D6EDE" w:rsidRDefault="004D6EDE" w:rsidP="00921C54">
      <w:pPr>
        <w:pStyle w:val="Heading10"/>
        <w:ind w:left="567" w:hanging="567"/>
      </w:pPr>
      <w:r>
        <w:t>Behaviour o</w:t>
      </w:r>
      <w:r w:rsidR="00C03282">
        <w:t>utside of</w:t>
      </w:r>
      <w:r>
        <w:t xml:space="preserve"> school premises</w:t>
      </w:r>
    </w:p>
    <w:p w14:paraId="450BD147" w14:textId="2701AE02" w:rsidR="004D6EDE" w:rsidRDefault="004D6EDE" w:rsidP="000933D9">
      <w:r>
        <w:t>Pupils at the school must agree to represent the school in a positive manner.</w:t>
      </w:r>
      <w:r w:rsidR="00EF3C97">
        <w:t xml:space="preserve"> </w:t>
      </w:r>
      <w:r w:rsidRPr="004115AE">
        <w:t xml:space="preserve">The guidance laid out in the </w:t>
      </w:r>
      <w:r w:rsidR="002B6B91">
        <w:rPr>
          <w:bCs/>
        </w:rPr>
        <w:t>home school agreement</w:t>
      </w:r>
      <w:r w:rsidRPr="00ED6B1E">
        <w:t xml:space="preserve"> </w:t>
      </w:r>
      <w:r w:rsidR="000F526A">
        <w:t xml:space="preserve">will </w:t>
      </w:r>
      <w:r w:rsidRPr="004115AE">
        <w:t>appl</w:t>
      </w:r>
      <w:r w:rsidR="000F526A">
        <w:t>y</w:t>
      </w:r>
      <w:r w:rsidRPr="004115AE">
        <w:t xml:space="preserve"> both inside school and out in the wider community, particularly if the pupil is dressed in school uniform.</w:t>
      </w:r>
    </w:p>
    <w:p w14:paraId="5005E10C" w14:textId="0AF1642A" w:rsidR="004D6EDE" w:rsidRDefault="004D6EDE" w:rsidP="000933D9">
      <w:r>
        <w:t xml:space="preserve">Staff can </w:t>
      </w:r>
      <w:r w:rsidR="002B6B91">
        <w:t xml:space="preserve">consequence </w:t>
      </w:r>
      <w:r>
        <w:t>pupils for misbehaviour outside of the school premises</w:t>
      </w:r>
      <w:r w:rsidR="00C66D66">
        <w:t>, including conduct online,</w:t>
      </w:r>
      <w:r w:rsidR="00EF3C97">
        <w:t xml:space="preserve"> </w:t>
      </w:r>
      <w:r>
        <w:t>when the pupil is:</w:t>
      </w:r>
    </w:p>
    <w:p w14:paraId="0C975C9C" w14:textId="77777777" w:rsidR="004D6EDE" w:rsidRDefault="004D6EDE" w:rsidP="00E06F2E">
      <w:pPr>
        <w:pStyle w:val="ListParagraph"/>
        <w:numPr>
          <w:ilvl w:val="0"/>
          <w:numId w:val="27"/>
        </w:numPr>
        <w:ind w:left="714" w:hanging="357"/>
        <w:contextualSpacing/>
      </w:pPr>
      <w:r>
        <w:t>Wearing school uniform.</w:t>
      </w:r>
    </w:p>
    <w:p w14:paraId="25C87895" w14:textId="77777777" w:rsidR="004D6EDE" w:rsidRDefault="004D6EDE" w:rsidP="00E06F2E">
      <w:pPr>
        <w:pStyle w:val="ListParagraph"/>
        <w:numPr>
          <w:ilvl w:val="0"/>
          <w:numId w:val="27"/>
        </w:numPr>
        <w:ind w:left="714" w:hanging="357"/>
        <w:contextualSpacing/>
      </w:pPr>
      <w:r>
        <w:t>Travelling to or from school.</w:t>
      </w:r>
    </w:p>
    <w:p w14:paraId="16C6B08B" w14:textId="77777777" w:rsidR="004D6EDE" w:rsidRDefault="004D6EDE" w:rsidP="00E06F2E">
      <w:pPr>
        <w:pStyle w:val="ListParagraph"/>
        <w:numPr>
          <w:ilvl w:val="0"/>
          <w:numId w:val="27"/>
        </w:numPr>
        <w:ind w:left="714" w:hanging="357"/>
        <w:contextualSpacing/>
      </w:pPr>
      <w:r>
        <w:t>Taking part in any school-related activity.</w:t>
      </w:r>
    </w:p>
    <w:p w14:paraId="5F6F71C0" w14:textId="77777777" w:rsidR="004D6EDE" w:rsidRDefault="004D6EDE" w:rsidP="00E06F2E">
      <w:pPr>
        <w:pStyle w:val="ListParagraph"/>
        <w:numPr>
          <w:ilvl w:val="0"/>
          <w:numId w:val="27"/>
        </w:numPr>
        <w:ind w:left="714" w:hanging="357"/>
        <w:contextualSpacing/>
      </w:pPr>
      <w:r>
        <w:t>In any way identifiable as being a pupil at the school.</w:t>
      </w:r>
    </w:p>
    <w:p w14:paraId="516BC7DD" w14:textId="12B48342" w:rsidR="004D6EDE" w:rsidRDefault="004D6EDE" w:rsidP="000933D9">
      <w:r>
        <w:t xml:space="preserve">Staff may also </w:t>
      </w:r>
      <w:r w:rsidR="002B6B91">
        <w:t xml:space="preserve">consequence </w:t>
      </w:r>
      <w:r>
        <w:t>pupils for behaviour</w:t>
      </w:r>
      <w:r w:rsidR="006E2A55">
        <w:t>s</w:t>
      </w:r>
      <w:r>
        <w:t xml:space="preserve"> </w:t>
      </w:r>
      <w:r w:rsidR="00C66D66">
        <w:t>outside</w:t>
      </w:r>
      <w:r>
        <w:t xml:space="preserve"> the school premises</w:t>
      </w:r>
      <w:r w:rsidR="00C66D66">
        <w:t>, including conduct online,</w:t>
      </w:r>
      <w:r>
        <w:t xml:space="preserve"> that:</w:t>
      </w:r>
    </w:p>
    <w:p w14:paraId="2EDF3F74" w14:textId="77777777" w:rsidR="004D6EDE" w:rsidRDefault="004D6EDE" w:rsidP="00E06F2E">
      <w:pPr>
        <w:pStyle w:val="ListParagraph"/>
        <w:numPr>
          <w:ilvl w:val="0"/>
          <w:numId w:val="28"/>
        </w:numPr>
        <w:ind w:left="714" w:hanging="357"/>
        <w:contextualSpacing/>
      </w:pPr>
      <w:r>
        <w:t>Could negatively affect the reputation of the school.</w:t>
      </w:r>
    </w:p>
    <w:p w14:paraId="45921AA2" w14:textId="29B6BCE6" w:rsidR="004D6EDE" w:rsidRDefault="004D6EDE" w:rsidP="00E06F2E">
      <w:pPr>
        <w:pStyle w:val="ListParagraph"/>
        <w:numPr>
          <w:ilvl w:val="0"/>
          <w:numId w:val="28"/>
        </w:numPr>
        <w:ind w:left="714" w:hanging="357"/>
        <w:contextualSpacing/>
      </w:pPr>
      <w:r>
        <w:t xml:space="preserve">Could pose a threat to </w:t>
      </w:r>
      <w:r w:rsidR="006E2A55">
        <w:t xml:space="preserve">themselves, </w:t>
      </w:r>
      <w:r>
        <w:t>another pupil, a member of staff at the school, or a member of the public.</w:t>
      </w:r>
    </w:p>
    <w:p w14:paraId="11149C5C" w14:textId="73747F90" w:rsidR="004D6EDE" w:rsidRDefault="004D6EDE" w:rsidP="00E06F2E">
      <w:pPr>
        <w:pStyle w:val="ListParagraph"/>
        <w:numPr>
          <w:ilvl w:val="0"/>
          <w:numId w:val="28"/>
        </w:numPr>
        <w:ind w:left="714" w:hanging="357"/>
        <w:contextualSpacing/>
      </w:pPr>
      <w:r>
        <w:t xml:space="preserve">Could </w:t>
      </w:r>
      <w:r w:rsidR="00C66D66">
        <w:t xml:space="preserve">have repercussions for </w:t>
      </w:r>
      <w:r>
        <w:t>the orderly running of the school.</w:t>
      </w:r>
    </w:p>
    <w:p w14:paraId="5EBF314A" w14:textId="3EBEE2EA" w:rsidR="004D6EDE" w:rsidRPr="00ED6B1E" w:rsidRDefault="004D6EDE" w:rsidP="000933D9">
      <w:pPr>
        <w:rPr>
          <w:bCs/>
        </w:rPr>
      </w:pPr>
      <w:r>
        <w:t xml:space="preserve">Any bullying witnessed outside of the school premises and reported to </w:t>
      </w:r>
      <w:r w:rsidR="00C66D66">
        <w:t>the school</w:t>
      </w:r>
      <w:r>
        <w:t xml:space="preserve"> will be dealt with in accordance with the </w:t>
      </w:r>
      <w:r w:rsidR="00D13E28">
        <w:rPr>
          <w:bCs/>
        </w:rPr>
        <w:t>Anti-</w:t>
      </w:r>
      <w:r w:rsidR="00FC63B5">
        <w:rPr>
          <w:bCs/>
        </w:rPr>
        <w:t>b</w:t>
      </w:r>
      <w:r w:rsidR="00D13E28">
        <w:rPr>
          <w:bCs/>
        </w:rPr>
        <w:t>ullying Policy</w:t>
      </w:r>
      <w:r w:rsidRPr="00ED6B1E">
        <w:rPr>
          <w:bCs/>
        </w:rPr>
        <w:t xml:space="preserve">. </w:t>
      </w:r>
    </w:p>
    <w:p w14:paraId="1B85CB37" w14:textId="15C6555C" w:rsidR="004D6EDE" w:rsidRPr="00ED6B1E" w:rsidRDefault="004D6EDE" w:rsidP="000933D9">
      <w:pPr>
        <w:rPr>
          <w:bCs/>
        </w:rPr>
      </w:pPr>
      <w:r w:rsidRPr="00ED6B1E">
        <w:rPr>
          <w:bCs/>
        </w:rPr>
        <w:t xml:space="preserve">The school will impose the same </w:t>
      </w:r>
      <w:r w:rsidR="00174A87">
        <w:rPr>
          <w:bCs/>
        </w:rPr>
        <w:t>consequences</w:t>
      </w:r>
      <w:r w:rsidRPr="00ED6B1E">
        <w:rPr>
          <w:bCs/>
        </w:rPr>
        <w:t xml:space="preserve"> for bullying incidents and non-criminal behaviour</w:t>
      </w:r>
      <w:r w:rsidR="006E2A55">
        <w:rPr>
          <w:bCs/>
        </w:rPr>
        <w:t>s</w:t>
      </w:r>
      <w:r w:rsidRPr="00ED6B1E">
        <w:rPr>
          <w:bCs/>
        </w:rPr>
        <w:t xml:space="preserve"> witnessed </w:t>
      </w:r>
      <w:r w:rsidR="00C66D66">
        <w:rPr>
          <w:bCs/>
        </w:rPr>
        <w:t xml:space="preserve">or reported </w:t>
      </w:r>
      <w:r w:rsidRPr="00ED6B1E">
        <w:rPr>
          <w:bCs/>
        </w:rPr>
        <w:t>outside of the school premises as would be imposed for the same behaviour conducted on school premises.</w:t>
      </w:r>
      <w:r w:rsidR="00EF3C97">
        <w:rPr>
          <w:bCs/>
        </w:rPr>
        <w:t xml:space="preserve"> </w:t>
      </w:r>
      <w:r w:rsidRPr="00ED6B1E">
        <w:rPr>
          <w:bCs/>
        </w:rPr>
        <w:t xml:space="preserve">In all cases of </w:t>
      </w:r>
      <w:r w:rsidR="005F3DD7">
        <w:rPr>
          <w:bCs/>
        </w:rPr>
        <w:t xml:space="preserve">unacceptable </w:t>
      </w:r>
      <w:r w:rsidRPr="00ED6B1E">
        <w:rPr>
          <w:bCs/>
        </w:rPr>
        <w:t xml:space="preserve">behaviour outside of the school premises, staff will only impose </w:t>
      </w:r>
      <w:r w:rsidR="00174A87">
        <w:rPr>
          <w:bCs/>
        </w:rPr>
        <w:t>consequences</w:t>
      </w:r>
      <w:r w:rsidRPr="00ED6B1E">
        <w:rPr>
          <w:bCs/>
        </w:rPr>
        <w:t xml:space="preserve"> once the pupil has returned to the school premises or when under the supervision of a member of staff.</w:t>
      </w:r>
    </w:p>
    <w:p w14:paraId="76D1CECD" w14:textId="2B5FCEF9" w:rsidR="004D6EDE" w:rsidRDefault="004D6EDE" w:rsidP="000933D9">
      <w:r w:rsidRPr="00ED6B1E">
        <w:rPr>
          <w:bCs/>
        </w:rPr>
        <w:t xml:space="preserve">Complaints from members of the public about </w:t>
      </w:r>
      <w:r w:rsidR="005F3DD7">
        <w:rPr>
          <w:bCs/>
        </w:rPr>
        <w:t xml:space="preserve">the </w:t>
      </w:r>
      <w:r w:rsidRPr="00ED6B1E">
        <w:rPr>
          <w:bCs/>
        </w:rPr>
        <w:t xml:space="preserve">behaviour </w:t>
      </w:r>
      <w:r w:rsidR="005F3DD7">
        <w:rPr>
          <w:bCs/>
        </w:rPr>
        <w:t>of</w:t>
      </w:r>
      <w:r w:rsidRPr="00ED6B1E">
        <w:rPr>
          <w:bCs/>
        </w:rPr>
        <w:t xml:space="preserve"> pupils </w:t>
      </w:r>
      <w:r w:rsidR="005F3DD7">
        <w:rPr>
          <w:bCs/>
        </w:rPr>
        <w:t xml:space="preserve">from </w:t>
      </w:r>
      <w:r w:rsidRPr="00ED6B1E">
        <w:rPr>
          <w:bCs/>
        </w:rPr>
        <w:t xml:space="preserve">the school are taken very </w:t>
      </w:r>
      <w:r w:rsidRPr="008B1C50">
        <w:rPr>
          <w:bCs/>
        </w:rPr>
        <w:t>seriously and will be dealt with in accordance with the Complaints Procedures Policy</w:t>
      </w:r>
      <w:r w:rsidRPr="008B1C50">
        <w:t>.</w:t>
      </w:r>
    </w:p>
    <w:p w14:paraId="6F05851D" w14:textId="23B25D18" w:rsidR="001F658D" w:rsidRDefault="00157CF1" w:rsidP="00921C54">
      <w:pPr>
        <w:pStyle w:val="Heading10"/>
        <w:ind w:left="567" w:hanging="567"/>
      </w:pPr>
      <w:bookmarkStart w:id="37" w:name="_[New]_Collecting_data"/>
      <w:bookmarkEnd w:id="37"/>
      <w:r>
        <w:t>Data collection</w:t>
      </w:r>
      <w:r w:rsidR="001F658D">
        <w:t xml:space="preserve"> and behaviour</w:t>
      </w:r>
      <w:r>
        <w:t xml:space="preserve"> evaluation</w:t>
      </w:r>
    </w:p>
    <w:p w14:paraId="40E2B740" w14:textId="46647526" w:rsidR="001F658D" w:rsidRDefault="001F658D" w:rsidP="00157CF1">
      <w:r>
        <w:t xml:space="preserve">The school will collect data </w:t>
      </w:r>
      <w:r w:rsidR="00D558C8">
        <w:t>(</w:t>
      </w:r>
      <w:r w:rsidR="00A62A24">
        <w:t xml:space="preserve">recorded on Arbor MIS) </w:t>
      </w:r>
      <w:r>
        <w:t>from the following sources:</w:t>
      </w:r>
    </w:p>
    <w:p w14:paraId="35FE2CAE" w14:textId="3B98BEF1" w:rsidR="00157CF1" w:rsidRDefault="00157CF1" w:rsidP="00D20237">
      <w:pPr>
        <w:pStyle w:val="ListParagraph"/>
        <w:numPr>
          <w:ilvl w:val="0"/>
          <w:numId w:val="46"/>
        </w:numPr>
        <w:spacing w:before="0"/>
        <w:ind w:left="709"/>
      </w:pPr>
      <w:r>
        <w:t>Behaviour incident data, includin</w:t>
      </w:r>
      <w:r w:rsidR="00D558C8">
        <w:t xml:space="preserve">g </w:t>
      </w:r>
      <w:r>
        <w:t>removal from the classroom</w:t>
      </w:r>
      <w:r w:rsidR="00D558C8">
        <w:t xml:space="preserve">. </w:t>
      </w:r>
    </w:p>
    <w:p w14:paraId="3655ED2F" w14:textId="480AE653" w:rsidR="00157CF1" w:rsidRDefault="00157CF1" w:rsidP="00D20237">
      <w:pPr>
        <w:pStyle w:val="ListParagraph"/>
        <w:numPr>
          <w:ilvl w:val="0"/>
          <w:numId w:val="46"/>
        </w:numPr>
        <w:spacing w:before="0"/>
        <w:ind w:left="709"/>
      </w:pPr>
      <w:r>
        <w:t>Attendance, permanent exclusion and suspension data</w:t>
      </w:r>
    </w:p>
    <w:p w14:paraId="2EDF211F" w14:textId="1305BF41" w:rsidR="00157CF1" w:rsidRDefault="00157CF1" w:rsidP="00D20237">
      <w:pPr>
        <w:pStyle w:val="ListParagraph"/>
        <w:numPr>
          <w:ilvl w:val="0"/>
          <w:numId w:val="46"/>
        </w:numPr>
        <w:spacing w:before="0"/>
        <w:ind w:left="709"/>
      </w:pPr>
      <w:r>
        <w:t>Incidents of searching, screening and confiscation</w:t>
      </w:r>
    </w:p>
    <w:p w14:paraId="1BBE1542" w14:textId="26BAA2CF" w:rsidR="001F658D" w:rsidRDefault="00157CF1" w:rsidP="00D20237">
      <w:pPr>
        <w:pStyle w:val="ListParagraph"/>
        <w:numPr>
          <w:ilvl w:val="0"/>
          <w:numId w:val="46"/>
        </w:numPr>
        <w:spacing w:before="0"/>
        <w:ind w:left="709"/>
      </w:pPr>
      <w:r>
        <w:t>Anonymous surveys for staff, pupils</w:t>
      </w:r>
      <w:r w:rsidR="00D558C8">
        <w:t xml:space="preserve"> </w:t>
      </w:r>
      <w:r>
        <w:t>and other stakeholders on their perceptions and experiences of the school behaviour culture</w:t>
      </w:r>
    </w:p>
    <w:p w14:paraId="1593DF8E" w14:textId="7A66B521" w:rsidR="001F658D" w:rsidRDefault="00157CF1" w:rsidP="000933D9">
      <w:r>
        <w:t xml:space="preserve">The data will be monitored and objectively analysed </w:t>
      </w:r>
      <w:r w:rsidR="000921F6" w:rsidRPr="000921F6">
        <w:t>regularly</w:t>
      </w:r>
      <w:r>
        <w:t xml:space="preserve"> by the </w:t>
      </w:r>
      <w:r w:rsidR="00172122">
        <w:t>Headteacher</w:t>
      </w:r>
      <w:r w:rsidR="00434558">
        <w:t>,</w:t>
      </w:r>
      <w:r>
        <w:t xml:space="preserve"> the </w:t>
      </w:r>
      <w:r w:rsidR="00BC2C10">
        <w:t>Education Director</w:t>
      </w:r>
      <w:r w:rsidR="00434558">
        <w:t xml:space="preserve"> and the </w:t>
      </w:r>
      <w:r w:rsidR="00D1414B">
        <w:t>Regional Head Teacher</w:t>
      </w:r>
      <w:r w:rsidR="004A2960">
        <w:t xml:space="preserve">. </w:t>
      </w:r>
      <w:r>
        <w:t xml:space="preserve">Attempts will be made to identify possible factors contributing to the behaviour, any system </w:t>
      </w:r>
      <w:r w:rsidR="006E2A55">
        <w:t>problems,</w:t>
      </w:r>
      <w:r>
        <w:t xml:space="preserve"> or inadequacies with existing support. The data will also be analysed considering the protected characteristics under the Equality Act 2010 to inform school policies and practice.</w:t>
      </w:r>
    </w:p>
    <w:p w14:paraId="644DF5FA" w14:textId="77777777" w:rsidR="008E3791" w:rsidRPr="008B1C50" w:rsidRDefault="008E3791" w:rsidP="000933D9"/>
    <w:p w14:paraId="28346F1D" w14:textId="34177FDA" w:rsidR="004D6EDE" w:rsidRDefault="004D6EDE" w:rsidP="00921C54">
      <w:pPr>
        <w:pStyle w:val="Heading10"/>
        <w:ind w:left="567" w:hanging="567"/>
      </w:pPr>
      <w:bookmarkStart w:id="38" w:name="_Staff_training"/>
      <w:bookmarkStart w:id="39" w:name="_[Updated]_Monitoring_and"/>
      <w:bookmarkEnd w:id="38"/>
      <w:bookmarkEnd w:id="39"/>
      <w:r>
        <w:t>Monitoring and review</w:t>
      </w:r>
    </w:p>
    <w:p w14:paraId="7E97653A" w14:textId="15511EF6" w:rsidR="004D6EDE" w:rsidRPr="00C26A52" w:rsidRDefault="004D6EDE" w:rsidP="000933D9">
      <w:r w:rsidRPr="00C26A52">
        <w:t xml:space="preserve">This policy will be reviewed by </w:t>
      </w:r>
      <w:r w:rsidRPr="00ED6B1E">
        <w:t xml:space="preserve">the </w:t>
      </w:r>
      <w:r w:rsidR="00BC2C10">
        <w:t>Education Director</w:t>
      </w:r>
      <w:r w:rsidR="008E3791">
        <w:t xml:space="preserve">, </w:t>
      </w:r>
      <w:r w:rsidR="005771E6">
        <w:t>Regional Head Teacher/SENDCO and the</w:t>
      </w:r>
      <w:r w:rsidR="001F6F27">
        <w:t xml:space="preserve"> </w:t>
      </w:r>
      <w:r w:rsidR="008E3791">
        <w:t>Headteacher</w:t>
      </w:r>
      <w:r w:rsidR="001F6F27">
        <w:t xml:space="preserve"> </w:t>
      </w:r>
      <w:r w:rsidRPr="00ED6B1E">
        <w:t xml:space="preserve">on an </w:t>
      </w:r>
      <w:r w:rsidRPr="001F6F27">
        <w:t>annual</w:t>
      </w:r>
      <w:r w:rsidRPr="00ED6B1E">
        <w:t xml:space="preserve"> </w:t>
      </w:r>
      <w:r w:rsidRPr="00C26A52">
        <w:t>basis</w:t>
      </w:r>
      <w:r w:rsidR="005F3DD7">
        <w:t>; they</w:t>
      </w:r>
      <w:r w:rsidRPr="00C26A52">
        <w:t xml:space="preserve"> will make any necessary changes and communicate t</w:t>
      </w:r>
      <w:r>
        <w:t>he</w:t>
      </w:r>
      <w:r w:rsidRPr="00C26A52">
        <w:t>s</w:t>
      </w:r>
      <w:r>
        <w:t>e</w:t>
      </w:r>
      <w:r w:rsidRPr="00C26A52">
        <w:t xml:space="preserve"> to all members of staff</w:t>
      </w:r>
      <w:r w:rsidR="00410796">
        <w:t xml:space="preserve"> and relevant stakeholders</w:t>
      </w:r>
      <w:r w:rsidRPr="00C26A52">
        <w:t>.</w:t>
      </w:r>
    </w:p>
    <w:p w14:paraId="09A64EB0" w14:textId="77777777" w:rsidR="004D6EDE" w:rsidRDefault="004D6EDE" w:rsidP="004D6EDE">
      <w:pPr>
        <w:rPr>
          <w:rFonts w:cs="Arial"/>
        </w:rPr>
      </w:pPr>
    </w:p>
    <w:p w14:paraId="4C257986" w14:textId="77777777" w:rsidR="004D6EDE" w:rsidRDefault="004D6EDE" w:rsidP="004D6EDE">
      <w:pPr>
        <w:rPr>
          <w:rFonts w:cs="Arial"/>
        </w:rPr>
      </w:pPr>
    </w:p>
    <w:p w14:paraId="54B3DD60" w14:textId="77777777" w:rsidR="004D6EDE" w:rsidRDefault="004D6EDE" w:rsidP="004D6EDE">
      <w:pPr>
        <w:rPr>
          <w:rFonts w:cs="Arial"/>
        </w:rPr>
        <w:sectPr w:rsidR="004D6EDE" w:rsidSect="00C21930">
          <w:headerReference w:type="default" r:id="rId19"/>
          <w:pgSz w:w="11906" w:h="16838"/>
          <w:pgMar w:top="1440" w:right="1440" w:bottom="1440" w:left="1440" w:header="564" w:footer="708" w:gutter="0"/>
          <w:cols w:space="708"/>
          <w:docGrid w:linePitch="360"/>
        </w:sectPr>
      </w:pPr>
      <w:bookmarkStart w:id="40" w:name="_Hlk146185250"/>
    </w:p>
    <w:p w14:paraId="61036A80" w14:textId="2DB8C9A9" w:rsidR="004D6EDE" w:rsidRDefault="004D6EDE" w:rsidP="00EF3C97">
      <w:pPr>
        <w:rPr>
          <w:b/>
          <w:bCs/>
          <w:sz w:val="28"/>
          <w:szCs w:val="28"/>
        </w:rPr>
      </w:pPr>
      <w:bookmarkStart w:id="41" w:name="_Agreed_Sanctions_for"/>
      <w:bookmarkStart w:id="42" w:name="_Behaviour_Contract"/>
      <w:bookmarkStart w:id="43" w:name="Contract"/>
      <w:bookmarkStart w:id="44" w:name="_Behavioural_Incident_Form"/>
      <w:bookmarkStart w:id="45" w:name="Inf"/>
      <w:bookmarkEnd w:id="40"/>
      <w:bookmarkEnd w:id="41"/>
      <w:bookmarkEnd w:id="42"/>
      <w:bookmarkEnd w:id="43"/>
      <w:bookmarkEnd w:id="44"/>
      <w:bookmarkEnd w:id="45"/>
      <w:r w:rsidRPr="00EF3C97">
        <w:rPr>
          <w:b/>
          <w:bCs/>
          <w:sz w:val="28"/>
          <w:szCs w:val="28"/>
        </w:rPr>
        <w:t xml:space="preserve">Behaviour </w:t>
      </w:r>
      <w:r w:rsidR="00AE2799">
        <w:rPr>
          <w:b/>
          <w:bCs/>
          <w:sz w:val="28"/>
          <w:szCs w:val="28"/>
        </w:rPr>
        <w:t>i</w:t>
      </w:r>
      <w:r w:rsidRPr="00EF3C97">
        <w:rPr>
          <w:b/>
          <w:bCs/>
          <w:sz w:val="28"/>
          <w:szCs w:val="28"/>
        </w:rPr>
        <w:t xml:space="preserve">ncident </w:t>
      </w:r>
      <w:r w:rsidR="00AE2799">
        <w:rPr>
          <w:b/>
          <w:bCs/>
          <w:sz w:val="28"/>
          <w:szCs w:val="28"/>
        </w:rPr>
        <w:t>f</w:t>
      </w:r>
      <w:r w:rsidRPr="00EF3C97">
        <w:rPr>
          <w:b/>
          <w:bCs/>
          <w:sz w:val="28"/>
          <w:szCs w:val="28"/>
        </w:rPr>
        <w:t>orm</w:t>
      </w:r>
    </w:p>
    <w:p w14:paraId="251D324F" w14:textId="77777777" w:rsidR="00366263" w:rsidRPr="00366263" w:rsidRDefault="00366263" w:rsidP="00EF3C97">
      <w:pPr>
        <w:rPr>
          <w:rFonts w:eastAsia="Arial"/>
        </w:rPr>
      </w:pPr>
    </w:p>
    <w:tbl>
      <w:tblPr>
        <w:tblStyle w:val="TableGrid3"/>
        <w:tblW w:w="0" w:type="auto"/>
        <w:tblLook w:val="04A0" w:firstRow="1" w:lastRow="0" w:firstColumn="1" w:lastColumn="0" w:noHBand="0" w:noVBand="1"/>
      </w:tblPr>
      <w:tblGrid>
        <w:gridCol w:w="2254"/>
        <w:gridCol w:w="2254"/>
        <w:gridCol w:w="2254"/>
        <w:gridCol w:w="2254"/>
      </w:tblGrid>
      <w:tr w:rsidR="004D6EDE" w:rsidRPr="001D042C" w14:paraId="4F9BC400" w14:textId="77777777" w:rsidTr="00366263">
        <w:trPr>
          <w:trHeight w:val="567"/>
        </w:trPr>
        <w:tc>
          <w:tcPr>
            <w:tcW w:w="2254" w:type="dxa"/>
            <w:shd w:val="clear" w:color="auto" w:fill="ECECEC"/>
            <w:vAlign w:val="center"/>
          </w:tcPr>
          <w:p w14:paraId="7DCBBE0D" w14:textId="3D8FA773"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2254" w:type="dxa"/>
            <w:shd w:val="clear" w:color="auto" w:fill="FFFFFF" w:themeFill="background1"/>
            <w:vAlign w:val="center"/>
          </w:tcPr>
          <w:p w14:paraId="0C46EAD8"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7AC0629" w14:textId="22E5A557"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2254" w:type="dxa"/>
            <w:shd w:val="clear" w:color="auto" w:fill="FFFFFF" w:themeFill="background1"/>
            <w:vAlign w:val="center"/>
          </w:tcPr>
          <w:p w14:paraId="3D751462" w14:textId="77777777" w:rsidR="004D6EDE" w:rsidRPr="001D042C" w:rsidRDefault="004D6EDE" w:rsidP="00EF3C97">
            <w:pPr>
              <w:spacing w:before="0"/>
              <w:jc w:val="left"/>
              <w:rPr>
                <w:rFonts w:asciiTheme="majorHAnsi" w:hAnsiTheme="majorHAnsi" w:cstheme="majorHAnsi"/>
                <w:b/>
              </w:rPr>
            </w:pPr>
          </w:p>
        </w:tc>
      </w:tr>
      <w:tr w:rsidR="004D6EDE" w:rsidRPr="001D042C" w14:paraId="2CF13468" w14:textId="77777777" w:rsidTr="00366263">
        <w:trPr>
          <w:trHeight w:val="567"/>
        </w:trPr>
        <w:tc>
          <w:tcPr>
            <w:tcW w:w="2254" w:type="dxa"/>
            <w:shd w:val="clear" w:color="auto" w:fill="ECECEC"/>
            <w:vAlign w:val="center"/>
          </w:tcPr>
          <w:p w14:paraId="25BB0A05" w14:textId="6925A07E"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2254" w:type="dxa"/>
            <w:vAlign w:val="center"/>
          </w:tcPr>
          <w:p w14:paraId="137C2960"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D4C0D43" w14:textId="638AE22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Time</w:t>
            </w:r>
          </w:p>
        </w:tc>
        <w:tc>
          <w:tcPr>
            <w:tcW w:w="2254" w:type="dxa"/>
            <w:vAlign w:val="center"/>
          </w:tcPr>
          <w:p w14:paraId="09A57E76" w14:textId="77777777" w:rsidR="004D6EDE" w:rsidRPr="001D042C" w:rsidRDefault="004D6EDE" w:rsidP="00EF3C97">
            <w:pPr>
              <w:spacing w:before="0"/>
              <w:jc w:val="left"/>
              <w:rPr>
                <w:rFonts w:asciiTheme="majorHAnsi" w:hAnsiTheme="majorHAnsi" w:cstheme="majorHAnsi"/>
                <w:b/>
              </w:rPr>
            </w:pPr>
          </w:p>
        </w:tc>
      </w:tr>
      <w:tr w:rsidR="004D6EDE" w:rsidRPr="001D042C" w14:paraId="5E5F0269" w14:textId="77777777" w:rsidTr="00366263">
        <w:trPr>
          <w:trHeight w:val="567"/>
        </w:trPr>
        <w:tc>
          <w:tcPr>
            <w:tcW w:w="2254" w:type="dxa"/>
            <w:shd w:val="clear" w:color="auto" w:fill="ECECEC"/>
            <w:vAlign w:val="center"/>
          </w:tcPr>
          <w:p w14:paraId="3C7454D2" w14:textId="6211FC74"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Location of observation</w:t>
            </w:r>
          </w:p>
        </w:tc>
        <w:tc>
          <w:tcPr>
            <w:tcW w:w="2254" w:type="dxa"/>
            <w:vAlign w:val="center"/>
          </w:tcPr>
          <w:p w14:paraId="55E6CA5D" w14:textId="77777777" w:rsidR="004D6EDE" w:rsidRPr="001D042C" w:rsidRDefault="004D6EDE" w:rsidP="00EF3C97">
            <w:pPr>
              <w:spacing w:before="0"/>
              <w:jc w:val="left"/>
              <w:rPr>
                <w:rFonts w:asciiTheme="majorHAnsi" w:hAnsiTheme="majorHAnsi" w:cstheme="majorHAnsi"/>
                <w:b/>
              </w:rPr>
            </w:pPr>
          </w:p>
        </w:tc>
        <w:tc>
          <w:tcPr>
            <w:tcW w:w="2254" w:type="dxa"/>
            <w:shd w:val="clear" w:color="auto" w:fill="ECECEC"/>
            <w:vAlign w:val="center"/>
          </w:tcPr>
          <w:p w14:paraId="11EE35F8" w14:textId="670EE0A1"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staff member</w:t>
            </w:r>
          </w:p>
        </w:tc>
        <w:tc>
          <w:tcPr>
            <w:tcW w:w="2254" w:type="dxa"/>
            <w:vAlign w:val="center"/>
          </w:tcPr>
          <w:p w14:paraId="7A9918F2" w14:textId="77777777" w:rsidR="004D6EDE" w:rsidRPr="001D042C" w:rsidRDefault="004D6EDE" w:rsidP="00EF3C97">
            <w:pPr>
              <w:spacing w:before="0"/>
              <w:jc w:val="left"/>
              <w:rPr>
                <w:rFonts w:asciiTheme="majorHAnsi" w:hAnsiTheme="majorHAnsi" w:cstheme="majorHAnsi"/>
                <w:b/>
              </w:rPr>
            </w:pPr>
          </w:p>
        </w:tc>
      </w:tr>
      <w:tr w:rsidR="004D6EDE" w:rsidRPr="001D042C" w14:paraId="1B0A5343" w14:textId="77777777" w:rsidTr="00366263">
        <w:trPr>
          <w:trHeight w:val="567"/>
        </w:trPr>
        <w:tc>
          <w:tcPr>
            <w:tcW w:w="9016" w:type="dxa"/>
            <w:gridSpan w:val="4"/>
            <w:shd w:val="clear" w:color="auto" w:fill="041E42"/>
            <w:vAlign w:val="center"/>
          </w:tcPr>
          <w:p w14:paraId="6E0A451D"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Before the incident: what led to the behaviour?</w:t>
            </w:r>
          </w:p>
        </w:tc>
      </w:tr>
      <w:tr w:rsidR="004D6EDE" w:rsidRPr="001D042C" w14:paraId="1B93E3F1" w14:textId="77777777" w:rsidTr="00366263">
        <w:trPr>
          <w:trHeight w:val="1134"/>
        </w:trPr>
        <w:tc>
          <w:tcPr>
            <w:tcW w:w="9016" w:type="dxa"/>
            <w:gridSpan w:val="4"/>
          </w:tcPr>
          <w:p w14:paraId="7628F034" w14:textId="77777777" w:rsidR="004D6EDE" w:rsidRPr="001D042C" w:rsidRDefault="004D6EDE" w:rsidP="00EF3C97">
            <w:pPr>
              <w:spacing w:before="0"/>
              <w:rPr>
                <w:rFonts w:asciiTheme="majorHAnsi" w:hAnsiTheme="majorHAnsi" w:cstheme="majorHAnsi"/>
                <w:b/>
              </w:rPr>
            </w:pPr>
          </w:p>
        </w:tc>
      </w:tr>
      <w:tr w:rsidR="004D6EDE" w:rsidRPr="001D042C" w14:paraId="71555A3E" w14:textId="77777777" w:rsidTr="00366263">
        <w:trPr>
          <w:trHeight w:val="567"/>
        </w:trPr>
        <w:tc>
          <w:tcPr>
            <w:tcW w:w="9016" w:type="dxa"/>
            <w:gridSpan w:val="4"/>
            <w:shd w:val="clear" w:color="auto" w:fill="041E42"/>
            <w:vAlign w:val="center"/>
          </w:tcPr>
          <w:p w14:paraId="139C618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During the incident: what did the pupil do?</w:t>
            </w:r>
          </w:p>
        </w:tc>
      </w:tr>
      <w:tr w:rsidR="004D6EDE" w:rsidRPr="001D042C" w14:paraId="639FA0C0" w14:textId="77777777" w:rsidTr="00366263">
        <w:trPr>
          <w:trHeight w:val="1134"/>
        </w:trPr>
        <w:tc>
          <w:tcPr>
            <w:tcW w:w="9016" w:type="dxa"/>
            <w:gridSpan w:val="4"/>
          </w:tcPr>
          <w:p w14:paraId="7273E831" w14:textId="77777777" w:rsidR="004D6EDE" w:rsidRPr="001D042C" w:rsidRDefault="004D6EDE" w:rsidP="00EF3C97">
            <w:pPr>
              <w:spacing w:before="0"/>
              <w:rPr>
                <w:rFonts w:asciiTheme="majorHAnsi" w:hAnsiTheme="majorHAnsi" w:cstheme="majorHAnsi"/>
                <w:b/>
              </w:rPr>
            </w:pPr>
          </w:p>
        </w:tc>
      </w:tr>
      <w:tr w:rsidR="004D6EDE" w:rsidRPr="001D042C" w14:paraId="1BCBED70" w14:textId="77777777" w:rsidTr="00366263">
        <w:trPr>
          <w:trHeight w:val="567"/>
        </w:trPr>
        <w:tc>
          <w:tcPr>
            <w:tcW w:w="9016" w:type="dxa"/>
            <w:gridSpan w:val="4"/>
            <w:shd w:val="clear" w:color="auto" w:fill="041E42"/>
            <w:vAlign w:val="center"/>
          </w:tcPr>
          <w:p w14:paraId="7DE6D6D0"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fter the incident: what were the consequences of this behaviour?</w:t>
            </w:r>
          </w:p>
        </w:tc>
      </w:tr>
      <w:tr w:rsidR="004D6EDE" w:rsidRPr="001D042C" w14:paraId="0D3B1069" w14:textId="77777777" w:rsidTr="00366263">
        <w:trPr>
          <w:trHeight w:val="1134"/>
        </w:trPr>
        <w:tc>
          <w:tcPr>
            <w:tcW w:w="9016" w:type="dxa"/>
            <w:gridSpan w:val="4"/>
          </w:tcPr>
          <w:p w14:paraId="7960AF89" w14:textId="77777777" w:rsidR="004D6EDE" w:rsidRPr="001D042C" w:rsidRDefault="004D6EDE" w:rsidP="00EF3C97">
            <w:pPr>
              <w:spacing w:before="0"/>
              <w:rPr>
                <w:rFonts w:asciiTheme="majorHAnsi" w:hAnsiTheme="majorHAnsi" w:cstheme="majorHAnsi"/>
                <w:b/>
              </w:rPr>
            </w:pPr>
          </w:p>
        </w:tc>
      </w:tr>
      <w:tr w:rsidR="004D6EDE" w:rsidRPr="001D042C" w14:paraId="3826F1A8" w14:textId="77777777" w:rsidTr="00366263">
        <w:trPr>
          <w:trHeight w:val="567"/>
        </w:trPr>
        <w:tc>
          <w:tcPr>
            <w:tcW w:w="9016" w:type="dxa"/>
            <w:gridSpan w:val="4"/>
            <w:shd w:val="clear" w:color="auto" w:fill="ECECEC"/>
            <w:vAlign w:val="center"/>
          </w:tcPr>
          <w:p w14:paraId="1C2AFC8A"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rPr>
              <w:t>Additional comments</w:t>
            </w:r>
          </w:p>
        </w:tc>
      </w:tr>
      <w:tr w:rsidR="004D6EDE" w:rsidRPr="001D042C" w14:paraId="400F9E74" w14:textId="77777777" w:rsidTr="00366263">
        <w:trPr>
          <w:trHeight w:val="1134"/>
        </w:trPr>
        <w:tc>
          <w:tcPr>
            <w:tcW w:w="9016" w:type="dxa"/>
            <w:gridSpan w:val="4"/>
          </w:tcPr>
          <w:p w14:paraId="4911845C" w14:textId="77777777" w:rsidR="004D6EDE" w:rsidRPr="001D042C" w:rsidRDefault="004D6EDE" w:rsidP="004D6EDE">
            <w:pPr>
              <w:rPr>
                <w:rFonts w:asciiTheme="majorHAnsi" w:hAnsiTheme="majorHAnsi" w:cstheme="majorHAnsi"/>
                <w:b/>
              </w:rPr>
            </w:pPr>
          </w:p>
        </w:tc>
      </w:tr>
    </w:tbl>
    <w:p w14:paraId="323EAA99" w14:textId="77777777" w:rsidR="004D6EDE" w:rsidRPr="001D042C" w:rsidRDefault="004D6EDE" w:rsidP="004D6EDE"/>
    <w:p w14:paraId="1AAFC370" w14:textId="77777777" w:rsidR="00EF3C97" w:rsidRDefault="00EF3C97">
      <w:pPr>
        <w:spacing w:before="0"/>
        <w:jc w:val="left"/>
        <w:rPr>
          <w:b/>
          <w:bCs/>
          <w:sz w:val="28"/>
          <w:szCs w:val="28"/>
        </w:rPr>
      </w:pPr>
      <w:bookmarkStart w:id="46" w:name="_Behavioural_Management_Observations"/>
      <w:bookmarkEnd w:id="46"/>
      <w:r>
        <w:rPr>
          <w:b/>
          <w:bCs/>
          <w:sz w:val="28"/>
          <w:szCs w:val="28"/>
        </w:rPr>
        <w:br w:type="page"/>
      </w:r>
    </w:p>
    <w:p w14:paraId="29237CFC" w14:textId="34A0C99E" w:rsidR="004D6EDE" w:rsidRDefault="004D6EDE" w:rsidP="00EF3C97">
      <w:pPr>
        <w:rPr>
          <w:b/>
          <w:bCs/>
          <w:sz w:val="28"/>
          <w:szCs w:val="28"/>
        </w:rPr>
      </w:pPr>
      <w:bookmarkStart w:id="47" w:name="behaviouralmanagementobservationsform"/>
      <w:r w:rsidRPr="00EF3C97">
        <w:rPr>
          <w:b/>
          <w:bCs/>
          <w:sz w:val="28"/>
          <w:szCs w:val="28"/>
        </w:rPr>
        <w:t xml:space="preserve">Behaviour </w:t>
      </w:r>
      <w:r w:rsidR="00AE2799">
        <w:rPr>
          <w:b/>
          <w:bCs/>
          <w:sz w:val="28"/>
          <w:szCs w:val="28"/>
        </w:rPr>
        <w:t>m</w:t>
      </w:r>
      <w:r w:rsidRPr="00EF3C97">
        <w:rPr>
          <w:b/>
          <w:bCs/>
          <w:sz w:val="28"/>
          <w:szCs w:val="28"/>
        </w:rPr>
        <w:t xml:space="preserve">anagement </w:t>
      </w:r>
      <w:r w:rsidR="00AE2799">
        <w:rPr>
          <w:b/>
          <w:bCs/>
          <w:sz w:val="28"/>
          <w:szCs w:val="28"/>
        </w:rPr>
        <w:t>o</w:t>
      </w:r>
      <w:r w:rsidRPr="00EF3C97">
        <w:rPr>
          <w:b/>
          <w:bCs/>
          <w:sz w:val="28"/>
          <w:szCs w:val="28"/>
        </w:rPr>
        <w:t xml:space="preserve">bservations </w:t>
      </w:r>
      <w:r w:rsidR="00AE2799">
        <w:rPr>
          <w:b/>
          <w:bCs/>
          <w:sz w:val="28"/>
          <w:szCs w:val="28"/>
        </w:rPr>
        <w:t>r</w:t>
      </w:r>
      <w:r w:rsidRPr="00EF3C97">
        <w:rPr>
          <w:b/>
          <w:bCs/>
          <w:sz w:val="28"/>
          <w:szCs w:val="28"/>
        </w:rPr>
        <w:t xml:space="preserve">eview </w:t>
      </w:r>
      <w:r w:rsidR="00AE2799">
        <w:rPr>
          <w:b/>
          <w:bCs/>
          <w:sz w:val="28"/>
          <w:szCs w:val="28"/>
        </w:rPr>
        <w:t>f</w:t>
      </w:r>
      <w:r w:rsidRPr="00EF3C97">
        <w:rPr>
          <w:b/>
          <w:bCs/>
          <w:sz w:val="28"/>
          <w:szCs w:val="28"/>
        </w:rPr>
        <w:t>orm</w:t>
      </w:r>
    </w:p>
    <w:p w14:paraId="17639395" w14:textId="77777777" w:rsidR="00366263" w:rsidRPr="00366263" w:rsidRDefault="00366263" w:rsidP="00EF3C97"/>
    <w:tbl>
      <w:tblPr>
        <w:tblStyle w:val="TableGrid4"/>
        <w:tblW w:w="0" w:type="auto"/>
        <w:tblLook w:val="04A0" w:firstRow="1" w:lastRow="0" w:firstColumn="1" w:lastColumn="0" w:noHBand="0" w:noVBand="1"/>
      </w:tblPr>
      <w:tblGrid>
        <w:gridCol w:w="2405"/>
        <w:gridCol w:w="3402"/>
        <w:gridCol w:w="1559"/>
        <w:gridCol w:w="1650"/>
      </w:tblGrid>
      <w:tr w:rsidR="004D6EDE" w:rsidRPr="001D042C" w14:paraId="3753D644" w14:textId="77777777" w:rsidTr="00366263">
        <w:trPr>
          <w:trHeight w:val="567"/>
        </w:trPr>
        <w:tc>
          <w:tcPr>
            <w:tcW w:w="2405" w:type="dxa"/>
            <w:shd w:val="clear" w:color="auto" w:fill="ECECEC"/>
            <w:vAlign w:val="center"/>
          </w:tcPr>
          <w:bookmarkEnd w:id="47"/>
          <w:p w14:paraId="011B84D3" w14:textId="40CC6F4F"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Name of pupil</w:t>
            </w:r>
          </w:p>
        </w:tc>
        <w:tc>
          <w:tcPr>
            <w:tcW w:w="3402" w:type="dxa"/>
            <w:vAlign w:val="center"/>
          </w:tcPr>
          <w:p w14:paraId="17C3490E"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9D64C9E" w14:textId="428F7C3B" w:rsidR="004D6EDE" w:rsidRPr="001D042C" w:rsidRDefault="00172122" w:rsidP="00EF3C97">
            <w:pPr>
              <w:spacing w:before="0"/>
              <w:jc w:val="left"/>
              <w:rPr>
                <w:rFonts w:asciiTheme="majorHAnsi" w:hAnsiTheme="majorHAnsi" w:cstheme="majorHAnsi"/>
                <w:b/>
              </w:rPr>
            </w:pPr>
            <w:r>
              <w:rPr>
                <w:rFonts w:asciiTheme="majorHAnsi" w:hAnsiTheme="majorHAnsi" w:cstheme="majorHAnsi"/>
                <w:b/>
              </w:rPr>
              <w:t>School Name</w:t>
            </w:r>
          </w:p>
        </w:tc>
        <w:tc>
          <w:tcPr>
            <w:tcW w:w="1650" w:type="dxa"/>
            <w:vAlign w:val="center"/>
          </w:tcPr>
          <w:p w14:paraId="6D462705" w14:textId="77777777" w:rsidR="004D6EDE" w:rsidRPr="001D042C" w:rsidRDefault="004D6EDE" w:rsidP="00EF3C97">
            <w:pPr>
              <w:spacing w:before="0"/>
              <w:jc w:val="left"/>
              <w:rPr>
                <w:rFonts w:asciiTheme="majorHAnsi" w:hAnsiTheme="majorHAnsi" w:cstheme="majorHAnsi"/>
                <w:b/>
              </w:rPr>
            </w:pPr>
          </w:p>
        </w:tc>
      </w:tr>
      <w:tr w:rsidR="004D6EDE" w:rsidRPr="001D042C" w14:paraId="6FA57E49" w14:textId="77777777" w:rsidTr="00366263">
        <w:trPr>
          <w:trHeight w:val="567"/>
        </w:trPr>
        <w:tc>
          <w:tcPr>
            <w:tcW w:w="2405" w:type="dxa"/>
            <w:shd w:val="clear" w:color="auto" w:fill="ECECEC"/>
            <w:vAlign w:val="center"/>
          </w:tcPr>
          <w:p w14:paraId="264FB477" w14:textId="25289E10" w:rsidR="004D6EDE" w:rsidRPr="001D042C" w:rsidRDefault="004D6EDE" w:rsidP="00BD12E9">
            <w:pPr>
              <w:spacing w:before="0"/>
              <w:jc w:val="center"/>
              <w:rPr>
                <w:rFonts w:asciiTheme="majorHAnsi" w:hAnsiTheme="majorHAnsi" w:cstheme="majorHAnsi"/>
                <w:b/>
              </w:rPr>
            </w:pPr>
            <w:r w:rsidRPr="001D042C">
              <w:rPr>
                <w:rFonts w:asciiTheme="majorHAnsi" w:hAnsiTheme="majorHAnsi" w:cstheme="majorHAnsi"/>
                <w:b/>
              </w:rPr>
              <w:t xml:space="preserve">Name of </w:t>
            </w:r>
            <w:r w:rsidR="00BD12E9">
              <w:rPr>
                <w:rFonts w:asciiTheme="majorHAnsi" w:hAnsiTheme="majorHAnsi" w:cstheme="majorHAnsi"/>
                <w:b/>
              </w:rPr>
              <w:t>teaching staff</w:t>
            </w:r>
          </w:p>
        </w:tc>
        <w:tc>
          <w:tcPr>
            <w:tcW w:w="3402" w:type="dxa"/>
            <w:vAlign w:val="center"/>
          </w:tcPr>
          <w:p w14:paraId="5ACAF0D3" w14:textId="77777777" w:rsidR="004D6EDE" w:rsidRPr="001D042C" w:rsidRDefault="004D6EDE" w:rsidP="00EF3C97">
            <w:pPr>
              <w:spacing w:before="0"/>
              <w:jc w:val="left"/>
              <w:rPr>
                <w:rFonts w:asciiTheme="majorHAnsi" w:hAnsiTheme="majorHAnsi" w:cstheme="majorHAnsi"/>
                <w:b/>
              </w:rPr>
            </w:pPr>
          </w:p>
        </w:tc>
        <w:tc>
          <w:tcPr>
            <w:tcW w:w="1559" w:type="dxa"/>
            <w:shd w:val="clear" w:color="auto" w:fill="ECECEC"/>
            <w:vAlign w:val="center"/>
          </w:tcPr>
          <w:p w14:paraId="3685C650" w14:textId="3F705817" w:rsidR="004D6EDE" w:rsidRPr="001D042C" w:rsidRDefault="004D6EDE" w:rsidP="00EF3C97">
            <w:pPr>
              <w:spacing w:before="0"/>
              <w:jc w:val="left"/>
              <w:rPr>
                <w:rFonts w:asciiTheme="majorHAnsi" w:hAnsiTheme="majorHAnsi" w:cstheme="majorHAnsi"/>
                <w:b/>
              </w:rPr>
            </w:pPr>
            <w:r w:rsidRPr="001D042C">
              <w:rPr>
                <w:rFonts w:asciiTheme="majorHAnsi" w:hAnsiTheme="majorHAnsi" w:cstheme="majorHAnsi"/>
                <w:b/>
              </w:rPr>
              <w:t>Date</w:t>
            </w:r>
          </w:p>
        </w:tc>
        <w:tc>
          <w:tcPr>
            <w:tcW w:w="1650" w:type="dxa"/>
            <w:vAlign w:val="center"/>
          </w:tcPr>
          <w:p w14:paraId="4515C7F9" w14:textId="77777777" w:rsidR="004D6EDE" w:rsidRPr="001D042C" w:rsidRDefault="004D6EDE" w:rsidP="00EF3C97">
            <w:pPr>
              <w:spacing w:before="0"/>
              <w:jc w:val="left"/>
              <w:rPr>
                <w:rFonts w:asciiTheme="majorHAnsi" w:hAnsiTheme="majorHAnsi" w:cstheme="majorHAnsi"/>
                <w:b/>
              </w:rPr>
            </w:pPr>
          </w:p>
        </w:tc>
      </w:tr>
      <w:tr w:rsidR="004D6EDE" w:rsidRPr="001D042C" w14:paraId="117B3E29" w14:textId="77777777" w:rsidTr="00366263">
        <w:trPr>
          <w:trHeight w:val="567"/>
        </w:trPr>
        <w:tc>
          <w:tcPr>
            <w:tcW w:w="9016" w:type="dxa"/>
            <w:gridSpan w:val="4"/>
            <w:shd w:val="clear" w:color="auto" w:fill="041E42"/>
            <w:vAlign w:val="center"/>
          </w:tcPr>
          <w:p w14:paraId="570C6493"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Do there appear to be any patterns triggering the pupil’s behaviour?</w:t>
            </w:r>
          </w:p>
        </w:tc>
      </w:tr>
      <w:tr w:rsidR="004D6EDE" w:rsidRPr="001D042C" w14:paraId="37DD598B" w14:textId="77777777" w:rsidTr="00366263">
        <w:trPr>
          <w:trHeight w:val="1134"/>
        </w:trPr>
        <w:tc>
          <w:tcPr>
            <w:tcW w:w="9016" w:type="dxa"/>
            <w:gridSpan w:val="4"/>
          </w:tcPr>
          <w:p w14:paraId="400C6DCE" w14:textId="77777777" w:rsidR="004D6EDE" w:rsidRPr="001D042C" w:rsidRDefault="004D6EDE" w:rsidP="00EF3C97">
            <w:pPr>
              <w:spacing w:before="0"/>
              <w:rPr>
                <w:rFonts w:asciiTheme="majorHAnsi" w:hAnsiTheme="majorHAnsi" w:cstheme="majorHAnsi"/>
                <w:b/>
              </w:rPr>
            </w:pPr>
          </w:p>
        </w:tc>
      </w:tr>
      <w:tr w:rsidR="004D6EDE" w:rsidRPr="001D042C" w14:paraId="23DAD53A" w14:textId="77777777" w:rsidTr="00366263">
        <w:trPr>
          <w:trHeight w:val="567"/>
        </w:trPr>
        <w:tc>
          <w:tcPr>
            <w:tcW w:w="9016" w:type="dxa"/>
            <w:gridSpan w:val="4"/>
            <w:shd w:val="clear" w:color="auto" w:fill="041E42"/>
            <w:vAlign w:val="center"/>
          </w:tcPr>
          <w:p w14:paraId="41C0FDF1"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Are our existing management systems effective?</w:t>
            </w:r>
          </w:p>
        </w:tc>
      </w:tr>
      <w:tr w:rsidR="004D6EDE" w:rsidRPr="001D042C" w14:paraId="43F8EDAE" w14:textId="77777777" w:rsidTr="00366263">
        <w:trPr>
          <w:trHeight w:val="1134"/>
        </w:trPr>
        <w:tc>
          <w:tcPr>
            <w:tcW w:w="9016" w:type="dxa"/>
            <w:gridSpan w:val="4"/>
          </w:tcPr>
          <w:p w14:paraId="1D32E146" w14:textId="77777777" w:rsidR="004D6EDE" w:rsidRPr="001D042C" w:rsidRDefault="004D6EDE" w:rsidP="00EF3C97">
            <w:pPr>
              <w:spacing w:before="0"/>
              <w:rPr>
                <w:rFonts w:asciiTheme="majorHAnsi" w:hAnsiTheme="majorHAnsi" w:cstheme="majorHAnsi"/>
                <w:b/>
              </w:rPr>
            </w:pPr>
          </w:p>
        </w:tc>
      </w:tr>
      <w:tr w:rsidR="004D6EDE" w:rsidRPr="001D042C" w14:paraId="3930625C" w14:textId="77777777" w:rsidTr="00366263">
        <w:trPr>
          <w:trHeight w:val="567"/>
        </w:trPr>
        <w:tc>
          <w:tcPr>
            <w:tcW w:w="9016" w:type="dxa"/>
            <w:gridSpan w:val="4"/>
            <w:shd w:val="clear" w:color="auto" w:fill="041E42"/>
            <w:vAlign w:val="center"/>
          </w:tcPr>
          <w:p w14:paraId="3FC30F57" w14:textId="77777777" w:rsidR="004D6EDE" w:rsidRPr="001D042C" w:rsidRDefault="004D6EDE" w:rsidP="00EF3C97">
            <w:pPr>
              <w:spacing w:before="0"/>
              <w:jc w:val="center"/>
              <w:rPr>
                <w:rFonts w:asciiTheme="majorHAnsi" w:hAnsiTheme="majorHAnsi" w:cstheme="majorHAnsi"/>
                <w:b/>
                <w:color w:val="FFFFFF" w:themeColor="background1"/>
              </w:rPr>
            </w:pPr>
            <w:r w:rsidRPr="001D042C">
              <w:rPr>
                <w:rFonts w:asciiTheme="majorHAnsi" w:hAnsiTheme="majorHAnsi" w:cstheme="majorHAnsi"/>
                <w:b/>
                <w:color w:val="FFFFFF" w:themeColor="background1"/>
              </w:rPr>
              <w:t>What achievable targets could we implement for the pupil to work towards?</w:t>
            </w:r>
          </w:p>
        </w:tc>
      </w:tr>
      <w:tr w:rsidR="004D6EDE" w:rsidRPr="001D042C" w14:paraId="23645B00" w14:textId="77777777" w:rsidTr="00366263">
        <w:trPr>
          <w:trHeight w:val="1134"/>
        </w:trPr>
        <w:tc>
          <w:tcPr>
            <w:tcW w:w="9016" w:type="dxa"/>
            <w:gridSpan w:val="4"/>
          </w:tcPr>
          <w:p w14:paraId="103A3087" w14:textId="77777777" w:rsidR="004D6EDE" w:rsidRPr="001D042C" w:rsidRDefault="004D6EDE" w:rsidP="00EF3C97">
            <w:pPr>
              <w:spacing w:before="0"/>
              <w:rPr>
                <w:rFonts w:asciiTheme="majorHAnsi" w:hAnsiTheme="majorHAnsi" w:cstheme="majorHAnsi"/>
                <w:b/>
              </w:rPr>
            </w:pPr>
          </w:p>
        </w:tc>
      </w:tr>
      <w:tr w:rsidR="004D6EDE" w:rsidRPr="001D042C" w14:paraId="18B88371" w14:textId="77777777" w:rsidTr="00366263">
        <w:trPr>
          <w:trHeight w:val="567"/>
        </w:trPr>
        <w:tc>
          <w:tcPr>
            <w:tcW w:w="9016" w:type="dxa"/>
            <w:gridSpan w:val="4"/>
            <w:shd w:val="clear" w:color="auto" w:fill="041E42"/>
            <w:vAlign w:val="center"/>
          </w:tcPr>
          <w:p w14:paraId="5C03CC11" w14:textId="77777777"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are the pupil’s strengths?</w:t>
            </w:r>
          </w:p>
        </w:tc>
      </w:tr>
      <w:tr w:rsidR="004D6EDE" w:rsidRPr="001D042C" w14:paraId="3AE571F0" w14:textId="77777777" w:rsidTr="00366263">
        <w:trPr>
          <w:trHeight w:val="1134"/>
        </w:trPr>
        <w:tc>
          <w:tcPr>
            <w:tcW w:w="9016" w:type="dxa"/>
            <w:gridSpan w:val="4"/>
          </w:tcPr>
          <w:p w14:paraId="799742AA" w14:textId="77777777" w:rsidR="004D6EDE" w:rsidRPr="001D042C" w:rsidRDefault="004D6EDE" w:rsidP="00EF3C97">
            <w:pPr>
              <w:spacing w:before="0"/>
              <w:rPr>
                <w:rFonts w:asciiTheme="majorHAnsi" w:hAnsiTheme="majorHAnsi" w:cstheme="majorHAnsi"/>
                <w:b/>
              </w:rPr>
            </w:pPr>
          </w:p>
        </w:tc>
      </w:tr>
      <w:tr w:rsidR="004D6EDE" w:rsidRPr="001D042C" w14:paraId="2BB60BFA" w14:textId="77777777" w:rsidTr="00366263">
        <w:trPr>
          <w:trHeight w:val="567"/>
        </w:trPr>
        <w:tc>
          <w:tcPr>
            <w:tcW w:w="9016" w:type="dxa"/>
            <w:gridSpan w:val="4"/>
            <w:shd w:val="clear" w:color="auto" w:fill="041E42"/>
            <w:vAlign w:val="center"/>
          </w:tcPr>
          <w:p w14:paraId="0F50D989" w14:textId="2A1A932B" w:rsidR="004D6EDE" w:rsidRPr="001D042C" w:rsidRDefault="004D6EDE" w:rsidP="00EF3C97">
            <w:pPr>
              <w:spacing w:before="0"/>
              <w:jc w:val="center"/>
              <w:rPr>
                <w:rFonts w:asciiTheme="majorHAnsi" w:hAnsiTheme="majorHAnsi" w:cstheme="majorHAnsi"/>
                <w:b/>
              </w:rPr>
            </w:pPr>
            <w:r w:rsidRPr="001D042C">
              <w:rPr>
                <w:rFonts w:asciiTheme="majorHAnsi" w:hAnsiTheme="majorHAnsi" w:cstheme="majorHAnsi"/>
                <w:b/>
                <w:color w:val="FFFFFF" w:themeColor="background1"/>
              </w:rPr>
              <w:t>What strategies could we implement to help the pupil achieve their targets?</w:t>
            </w:r>
          </w:p>
        </w:tc>
      </w:tr>
      <w:tr w:rsidR="004D6EDE" w:rsidRPr="001D042C" w14:paraId="5E193D92" w14:textId="77777777" w:rsidTr="00366263">
        <w:trPr>
          <w:trHeight w:val="1134"/>
        </w:trPr>
        <w:tc>
          <w:tcPr>
            <w:tcW w:w="9016" w:type="dxa"/>
            <w:gridSpan w:val="4"/>
          </w:tcPr>
          <w:p w14:paraId="01F639EF" w14:textId="77777777" w:rsidR="004D6EDE" w:rsidRPr="001D042C" w:rsidRDefault="004D6EDE" w:rsidP="00EF3C97">
            <w:pPr>
              <w:spacing w:before="0"/>
              <w:rPr>
                <w:rFonts w:asciiTheme="majorHAnsi" w:hAnsiTheme="majorHAnsi" w:cstheme="majorHAnsi"/>
                <w:b/>
              </w:rPr>
            </w:pPr>
          </w:p>
        </w:tc>
      </w:tr>
      <w:tr w:rsidR="004D6EDE" w:rsidRPr="001D042C" w14:paraId="7756D5F5" w14:textId="77777777" w:rsidTr="00366263">
        <w:trPr>
          <w:trHeight w:val="567"/>
        </w:trPr>
        <w:tc>
          <w:tcPr>
            <w:tcW w:w="9016" w:type="dxa"/>
            <w:gridSpan w:val="4"/>
            <w:shd w:val="clear" w:color="auto" w:fill="ECECEC"/>
            <w:vAlign w:val="center"/>
          </w:tcPr>
          <w:p w14:paraId="26110E1B" w14:textId="77777777" w:rsidR="004D6EDE" w:rsidRPr="001D042C" w:rsidRDefault="004D6EDE" w:rsidP="00EF3C97">
            <w:pPr>
              <w:spacing w:before="0"/>
              <w:jc w:val="center"/>
              <w:rPr>
                <w:rFonts w:asciiTheme="minorHAnsi" w:hAnsiTheme="minorHAnsi" w:cstheme="minorHAnsi"/>
              </w:rPr>
            </w:pPr>
            <w:r w:rsidRPr="001D042C">
              <w:rPr>
                <w:rFonts w:asciiTheme="majorHAnsi" w:hAnsiTheme="majorHAnsi" w:cstheme="majorHAnsi"/>
                <w:b/>
              </w:rPr>
              <w:t>Additional comments</w:t>
            </w:r>
          </w:p>
        </w:tc>
      </w:tr>
      <w:tr w:rsidR="004D6EDE" w:rsidRPr="001D042C" w14:paraId="1369A149" w14:textId="77777777" w:rsidTr="00366263">
        <w:trPr>
          <w:trHeight w:val="1134"/>
        </w:trPr>
        <w:tc>
          <w:tcPr>
            <w:tcW w:w="9016" w:type="dxa"/>
            <w:gridSpan w:val="4"/>
          </w:tcPr>
          <w:p w14:paraId="595B0207" w14:textId="77777777" w:rsidR="004D6EDE" w:rsidRPr="001D042C" w:rsidRDefault="004D6EDE" w:rsidP="00EF3C97">
            <w:pPr>
              <w:spacing w:before="0"/>
              <w:rPr>
                <w:rFonts w:asciiTheme="majorHAnsi" w:hAnsiTheme="majorHAnsi" w:cstheme="majorHAnsi"/>
                <w:b/>
                <w:sz w:val="28"/>
              </w:rPr>
            </w:pPr>
          </w:p>
        </w:tc>
      </w:tr>
    </w:tbl>
    <w:p w14:paraId="628B92ED" w14:textId="4E8B7841" w:rsidR="00020DFD" w:rsidRPr="00B3551E" w:rsidRDefault="00020DFD" w:rsidP="00AB7584">
      <w:bookmarkStart w:id="48" w:name="sectionten"/>
      <w:bookmarkEnd w:id="48"/>
    </w:p>
    <w:sectPr w:rsidR="00020DFD" w:rsidRPr="00B3551E" w:rsidSect="00C21930">
      <w:headerReference w:type="default" r:id="rId20"/>
      <w:headerReference w:type="first" r:id="rId2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96811" w14:textId="77777777" w:rsidR="00745533" w:rsidRDefault="00745533" w:rsidP="00AD4155">
      <w:r>
        <w:separator/>
      </w:r>
    </w:p>
  </w:endnote>
  <w:endnote w:type="continuationSeparator" w:id="0">
    <w:p w14:paraId="16CC35B5" w14:textId="77777777" w:rsidR="00745533" w:rsidRDefault="0074553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D195380D-6126-49E3-BC3C-7AF961F0A565}"/>
  </w:font>
  <w:font w:name="Edwardian Script ITC">
    <w:panose1 w:val="030303020407070D0804"/>
    <w:charset w:val="00"/>
    <w:family w:val="script"/>
    <w:pitch w:val="variable"/>
    <w:sig w:usb0="00000003" w:usb1="00000000" w:usb2="00000000" w:usb3="00000000" w:csb0="00000001" w:csb1="00000000"/>
    <w:embedRegular r:id="rId2" w:fontKey="{BBECBA6F-A956-4C5E-9779-ED5461117162}"/>
  </w:font>
  <w:font w:name="Calibri">
    <w:panose1 w:val="020F0502020204030204"/>
    <w:charset w:val="00"/>
    <w:family w:val="swiss"/>
    <w:pitch w:val="variable"/>
    <w:sig w:usb0="E4002EFF" w:usb1="C200247B" w:usb2="00000009" w:usb3="00000000" w:csb0="000001FF" w:csb1="00000000"/>
    <w:embedRegular r:id="rId3" w:fontKey="{83EA0D8A-DC91-4BF1-95D6-DB97AC73E7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A99F7" w14:textId="77777777" w:rsidR="006179CF" w:rsidRDefault="00617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6AEB4" w14:textId="77777777" w:rsidR="006179CF" w:rsidRDefault="006179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DE7E6" w14:textId="77777777" w:rsidR="006179CF" w:rsidRDefault="00617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D0F1F" w14:textId="77777777" w:rsidR="00745533" w:rsidRDefault="00745533" w:rsidP="00AD4155">
      <w:r>
        <w:separator/>
      </w:r>
    </w:p>
  </w:footnote>
  <w:footnote w:type="continuationSeparator" w:id="0">
    <w:p w14:paraId="4A2A08B1" w14:textId="77777777" w:rsidR="00745533" w:rsidRDefault="0074553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D8350" w14:textId="77777777" w:rsidR="006179CF" w:rsidRDefault="00617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DB3A3" w14:textId="3DF3ACE2" w:rsidR="006179CF" w:rsidRDefault="00617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2096A" w14:textId="7424484C" w:rsidR="00AD7947" w:rsidRDefault="00AD7947">
    <w:pPr>
      <w:pStyle w:val="Header"/>
    </w:pPr>
    <w:r>
      <w:rPr>
        <w:noProof/>
      </w:rPr>
      <mc:AlternateContent>
        <mc:Choice Requires="wps">
          <w:drawing>
            <wp:anchor distT="45720" distB="45720" distL="114300" distR="114300" simplePos="0" relativeHeight="251657216" behindDoc="0" locked="0" layoutInCell="1" allowOverlap="1" wp14:anchorId="1A341D83" wp14:editId="2EF68FEF">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341D83" id="_x0000_t202" coordsize="21600,21600" o:spt="202" path="m,l,21600r21600,l21600,xe">
              <v:stroke joinstyle="miter"/>
              <v:path gradientshapeok="t" o:connecttype="rect"/>
            </v:shapetype>
            <v:shape id="Text Box 2" o:spid="_x0000_s1026" type="#_x0000_t202" style="position:absolute;left:0;text-align:left;margin-left:473.15pt;margin-top:-27.3pt;width:51.3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7DB38DC5" w14:textId="77777777" w:rsidR="00AD7947" w:rsidRPr="00935945" w:rsidRDefault="00AD7947">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D393B" w14:textId="56BD9F85" w:rsidR="00AD7947" w:rsidRPr="00827A27" w:rsidRDefault="00AD7947" w:rsidP="004D6E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77777777" w:rsidR="00AD7947" w:rsidRDefault="00AD79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77777777" w:rsidR="00AD7947" w:rsidRDefault="00AD7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3B95"/>
    <w:multiLevelType w:val="hybridMultilevel"/>
    <w:tmpl w:val="E62E39A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CA597F"/>
    <w:multiLevelType w:val="hybridMultilevel"/>
    <w:tmpl w:val="6B3C78A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C34D1"/>
    <w:multiLevelType w:val="hybridMultilevel"/>
    <w:tmpl w:val="05C24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763C24"/>
    <w:multiLevelType w:val="hybridMultilevel"/>
    <w:tmpl w:val="0756A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1252A"/>
    <w:multiLevelType w:val="hybridMultilevel"/>
    <w:tmpl w:val="68CCB22A"/>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E6E18"/>
    <w:multiLevelType w:val="hybridMultilevel"/>
    <w:tmpl w:val="AAD06428"/>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D735C"/>
    <w:multiLevelType w:val="hybridMultilevel"/>
    <w:tmpl w:val="CF881580"/>
    <w:lvl w:ilvl="0" w:tplc="4F6EBB34">
      <w:start w:val="1"/>
      <w:numFmt w:val="decimal"/>
      <w:pStyle w:val="Heading10"/>
      <w:lvlText w:val="%1."/>
      <w:lvlJc w:val="left"/>
      <w:pPr>
        <w:ind w:left="360" w:hanging="360"/>
      </w:pPr>
      <w:rPr>
        <w:rFonts w:hint="default"/>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356BC9"/>
    <w:multiLevelType w:val="hybridMultilevel"/>
    <w:tmpl w:val="B42ECF94"/>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8B2FAF"/>
    <w:multiLevelType w:val="hybridMultilevel"/>
    <w:tmpl w:val="1D0A6DE4"/>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15E3B"/>
    <w:multiLevelType w:val="hybridMultilevel"/>
    <w:tmpl w:val="AFFE22D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84010"/>
    <w:multiLevelType w:val="hybridMultilevel"/>
    <w:tmpl w:val="F0C6931C"/>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95591F"/>
    <w:multiLevelType w:val="hybridMultilevel"/>
    <w:tmpl w:val="92B46F22"/>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C629D4"/>
    <w:multiLevelType w:val="hybridMultilevel"/>
    <w:tmpl w:val="D53CE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F44A27"/>
    <w:multiLevelType w:val="hybridMultilevel"/>
    <w:tmpl w:val="A48AC114"/>
    <w:lvl w:ilvl="0" w:tplc="24E60666">
      <w:start w:val="1"/>
      <w:numFmt w:val="bullet"/>
      <w:pStyle w:val="Subtitle"/>
      <w:lvlText w:val=""/>
      <w:lvlJc w:val="left"/>
      <w:pPr>
        <w:ind w:left="783" w:hanging="360"/>
      </w:pPr>
      <w:rPr>
        <w:rFonts w:ascii="Symbol" w:hAnsi="Symbol" w:hint="default"/>
        <w:color w:val="auto"/>
        <w:sz w:val="24"/>
        <w:szCs w:val="24"/>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5" w15:restartNumberingAfterBreak="0">
    <w:nsid w:val="28FC0757"/>
    <w:multiLevelType w:val="hybridMultilevel"/>
    <w:tmpl w:val="9D0C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95DC0"/>
    <w:multiLevelType w:val="hybridMultilevel"/>
    <w:tmpl w:val="D14E4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BD3FDA"/>
    <w:multiLevelType w:val="hybridMultilevel"/>
    <w:tmpl w:val="8B1E92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C78290D"/>
    <w:multiLevelType w:val="hybridMultilevel"/>
    <w:tmpl w:val="40BE1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B7448"/>
    <w:multiLevelType w:val="hybridMultilevel"/>
    <w:tmpl w:val="70E0AE4E"/>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4A75FA"/>
    <w:multiLevelType w:val="hybridMultilevel"/>
    <w:tmpl w:val="76F2A7CA"/>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513307"/>
    <w:multiLevelType w:val="hybridMultilevel"/>
    <w:tmpl w:val="5FCEE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AE7094"/>
    <w:multiLevelType w:val="hybridMultilevel"/>
    <w:tmpl w:val="3E8CF4A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3793539D"/>
    <w:multiLevelType w:val="hybridMultilevel"/>
    <w:tmpl w:val="FF6EE35C"/>
    <w:lvl w:ilvl="0" w:tplc="FC1E9AC8">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9EC4C69"/>
    <w:multiLevelType w:val="hybridMultilevel"/>
    <w:tmpl w:val="457E3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910432"/>
    <w:multiLevelType w:val="hybridMultilevel"/>
    <w:tmpl w:val="252A3AA8"/>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E342C4"/>
    <w:multiLevelType w:val="hybridMultilevel"/>
    <w:tmpl w:val="2BAE26B6"/>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DC67DB"/>
    <w:multiLevelType w:val="hybridMultilevel"/>
    <w:tmpl w:val="4A261898"/>
    <w:lvl w:ilvl="0" w:tplc="FC1E9AC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2CD75C2"/>
    <w:multiLevelType w:val="hybridMultilevel"/>
    <w:tmpl w:val="C4DEFD6E"/>
    <w:lvl w:ilvl="0" w:tplc="9E5C9A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2D13C0"/>
    <w:multiLevelType w:val="hybridMultilevel"/>
    <w:tmpl w:val="D9F412F2"/>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5E35AC"/>
    <w:multiLevelType w:val="hybridMultilevel"/>
    <w:tmpl w:val="66BA4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345A3E"/>
    <w:multiLevelType w:val="hybridMultilevel"/>
    <w:tmpl w:val="A9548FA8"/>
    <w:lvl w:ilvl="0" w:tplc="8AF418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8B6737"/>
    <w:multiLevelType w:val="hybridMultilevel"/>
    <w:tmpl w:val="FF449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3378EF"/>
    <w:multiLevelType w:val="hybridMultilevel"/>
    <w:tmpl w:val="336065A4"/>
    <w:lvl w:ilvl="0" w:tplc="08090001">
      <w:start w:val="1"/>
      <w:numFmt w:val="bullet"/>
      <w:lvlText w:val=""/>
      <w:lvlJc w:val="left"/>
      <w:pPr>
        <w:ind w:left="720" w:hanging="360"/>
      </w:pPr>
      <w:rPr>
        <w:rFonts w:ascii="Symbol" w:hAnsi="Symbol" w:hint="default"/>
      </w:rPr>
    </w:lvl>
    <w:lvl w:ilvl="1" w:tplc="15DC05F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AE071A"/>
    <w:multiLevelType w:val="hybridMultilevel"/>
    <w:tmpl w:val="2C24E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35377A"/>
    <w:multiLevelType w:val="hybridMultilevel"/>
    <w:tmpl w:val="DB2A5A70"/>
    <w:lvl w:ilvl="0" w:tplc="08090015">
      <w:start w:val="1"/>
      <w:numFmt w:val="upperLetter"/>
      <w:lvlText w:val="%1."/>
      <w:lvlJc w:val="left"/>
      <w:pPr>
        <w:ind w:left="1146" w:hanging="360"/>
      </w:pPr>
      <w:rPr>
        <w:color w:val="auto"/>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6"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3A77F1B"/>
    <w:multiLevelType w:val="hybridMultilevel"/>
    <w:tmpl w:val="FC224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7A63EB"/>
    <w:multiLevelType w:val="hybridMultilevel"/>
    <w:tmpl w:val="D47E6EEE"/>
    <w:lvl w:ilvl="0" w:tplc="F8BE16BC">
      <w:start w:val="1"/>
      <w:numFmt w:val="bullet"/>
      <w:pStyle w:val="PolicyBullets"/>
      <w:lvlText w:val=""/>
      <w:lvlJc w:val="left"/>
      <w:pPr>
        <w:ind w:left="1550" w:hanging="360"/>
      </w:pPr>
      <w:rPr>
        <w:rFonts w:ascii="Symbol" w:hAnsi="Symbol" w:hint="default"/>
        <w:color w:val="auto"/>
      </w:rPr>
    </w:lvl>
    <w:lvl w:ilvl="1" w:tplc="08090003">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39" w15:restartNumberingAfterBreak="0">
    <w:nsid w:val="558E6D71"/>
    <w:multiLevelType w:val="hybridMultilevel"/>
    <w:tmpl w:val="4072B0C8"/>
    <w:lvl w:ilvl="0" w:tplc="9324750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325C08"/>
    <w:multiLevelType w:val="hybridMultilevel"/>
    <w:tmpl w:val="E19A82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EF4110D"/>
    <w:multiLevelType w:val="hybridMultilevel"/>
    <w:tmpl w:val="95B84976"/>
    <w:lvl w:ilvl="0" w:tplc="3A9CC5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FA471EF"/>
    <w:multiLevelType w:val="hybridMultilevel"/>
    <w:tmpl w:val="5004F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F67267"/>
    <w:multiLevelType w:val="hybridMultilevel"/>
    <w:tmpl w:val="3FAAB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2F81BBA"/>
    <w:multiLevelType w:val="hybridMultilevel"/>
    <w:tmpl w:val="E4FE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910C25"/>
    <w:multiLevelType w:val="hybridMultilevel"/>
    <w:tmpl w:val="628E4C46"/>
    <w:lvl w:ilvl="0" w:tplc="6930C502">
      <w:start w:val="1"/>
      <w:numFmt w:val="decimal"/>
      <w:lvlText w:val="%1."/>
      <w:lvlJc w:val="left"/>
      <w:pPr>
        <w:ind w:left="720" w:hanging="360"/>
      </w:pPr>
      <w:rPr>
        <w:b w:val="0"/>
        <w:bCs/>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81C45E7"/>
    <w:multiLevelType w:val="hybridMultilevel"/>
    <w:tmpl w:val="F6ACD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8957747"/>
    <w:multiLevelType w:val="hybridMultilevel"/>
    <w:tmpl w:val="7FC2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2735B2"/>
    <w:multiLevelType w:val="hybridMultilevel"/>
    <w:tmpl w:val="715A2BD0"/>
    <w:lvl w:ilvl="0" w:tplc="32847E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 w15:restartNumberingAfterBreak="0">
    <w:nsid w:val="6E7432CD"/>
    <w:multiLevelType w:val="hybridMultilevel"/>
    <w:tmpl w:val="FAFEA608"/>
    <w:lvl w:ilvl="0" w:tplc="2F5A0B86">
      <w:start w:val="1"/>
      <w:numFmt w:val="bullet"/>
      <w:pStyle w:val="TSB-PolicyBullets"/>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6FE73921"/>
    <w:multiLevelType w:val="hybridMultilevel"/>
    <w:tmpl w:val="61AC5E9A"/>
    <w:lvl w:ilvl="0" w:tplc="CD48EC4C">
      <w:start w:val="1"/>
      <w:numFmt w:val="bullet"/>
      <w:lvlText w:val=""/>
      <w:lvlJc w:val="left"/>
      <w:pPr>
        <w:ind w:left="785" w:hanging="360"/>
      </w:pPr>
      <w:rPr>
        <w:rFonts w:ascii="Symbol" w:hAnsi="Symbol" w:hint="default"/>
        <w:color w:val="auto"/>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53" w15:restartNumberingAfterBreak="0">
    <w:nsid w:val="715A617E"/>
    <w:multiLevelType w:val="hybridMultilevel"/>
    <w:tmpl w:val="F974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425AAB"/>
    <w:multiLevelType w:val="hybridMultilevel"/>
    <w:tmpl w:val="27707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9072469">
    <w:abstractNumId w:val="49"/>
  </w:num>
  <w:num w:numId="2" w16cid:durableId="592469204">
    <w:abstractNumId w:val="51"/>
  </w:num>
  <w:num w:numId="3" w16cid:durableId="1104887618">
    <w:abstractNumId w:val="36"/>
  </w:num>
  <w:num w:numId="4" w16cid:durableId="1751392077">
    <w:abstractNumId w:val="1"/>
  </w:num>
  <w:num w:numId="5" w16cid:durableId="613172663">
    <w:abstractNumId w:val="38"/>
  </w:num>
  <w:num w:numId="6" w16cid:durableId="1805152991">
    <w:abstractNumId w:val="53"/>
  </w:num>
  <w:num w:numId="7" w16cid:durableId="1321807814">
    <w:abstractNumId w:val="31"/>
  </w:num>
  <w:num w:numId="8" w16cid:durableId="1890191421">
    <w:abstractNumId w:val="28"/>
  </w:num>
  <w:num w:numId="9" w16cid:durableId="1941596370">
    <w:abstractNumId w:val="7"/>
  </w:num>
  <w:num w:numId="10" w16cid:durableId="910894890">
    <w:abstractNumId w:val="34"/>
  </w:num>
  <w:num w:numId="11" w16cid:durableId="663775377">
    <w:abstractNumId w:val="15"/>
  </w:num>
  <w:num w:numId="12" w16cid:durableId="829641050">
    <w:abstractNumId w:val="52"/>
  </w:num>
  <w:num w:numId="13" w16cid:durableId="1905607721">
    <w:abstractNumId w:val="30"/>
  </w:num>
  <w:num w:numId="14" w16cid:durableId="2055344918">
    <w:abstractNumId w:val="37"/>
  </w:num>
  <w:num w:numId="15" w16cid:durableId="900945965">
    <w:abstractNumId w:val="47"/>
  </w:num>
  <w:num w:numId="16" w16cid:durableId="883635637">
    <w:abstractNumId w:val="5"/>
  </w:num>
  <w:num w:numId="17" w16cid:durableId="986591955">
    <w:abstractNumId w:val="40"/>
  </w:num>
  <w:num w:numId="18" w16cid:durableId="1108349705">
    <w:abstractNumId w:val="4"/>
  </w:num>
  <w:num w:numId="19" w16cid:durableId="2089306135">
    <w:abstractNumId w:val="18"/>
  </w:num>
  <w:num w:numId="20" w16cid:durableId="1358307561">
    <w:abstractNumId w:val="42"/>
  </w:num>
  <w:num w:numId="21" w16cid:durableId="377123931">
    <w:abstractNumId w:val="33"/>
  </w:num>
  <w:num w:numId="22" w16cid:durableId="1658419327">
    <w:abstractNumId w:val="29"/>
  </w:num>
  <w:num w:numId="23" w16cid:durableId="951401576">
    <w:abstractNumId w:val="22"/>
  </w:num>
  <w:num w:numId="24" w16cid:durableId="175585751">
    <w:abstractNumId w:val="32"/>
  </w:num>
  <w:num w:numId="25" w16cid:durableId="1989356960">
    <w:abstractNumId w:val="54"/>
  </w:num>
  <w:num w:numId="26" w16cid:durableId="1424761195">
    <w:abstractNumId w:val="46"/>
  </w:num>
  <w:num w:numId="27" w16cid:durableId="1597594729">
    <w:abstractNumId w:val="3"/>
  </w:num>
  <w:num w:numId="28" w16cid:durableId="1778334171">
    <w:abstractNumId w:val="44"/>
  </w:num>
  <w:num w:numId="29" w16cid:durableId="664556643">
    <w:abstractNumId w:val="35"/>
  </w:num>
  <w:num w:numId="30" w16cid:durableId="1866820100">
    <w:abstractNumId w:val="26"/>
  </w:num>
  <w:num w:numId="31" w16cid:durableId="1269195849">
    <w:abstractNumId w:val="14"/>
  </w:num>
  <w:num w:numId="32" w16cid:durableId="947585813">
    <w:abstractNumId w:val="45"/>
  </w:num>
  <w:num w:numId="33" w16cid:durableId="660622873">
    <w:abstractNumId w:val="48"/>
  </w:num>
  <w:num w:numId="34" w16cid:durableId="2103446779">
    <w:abstractNumId w:val="25"/>
  </w:num>
  <w:num w:numId="35" w16cid:durableId="1438913440">
    <w:abstractNumId w:val="11"/>
  </w:num>
  <w:num w:numId="36" w16cid:durableId="91174062">
    <w:abstractNumId w:val="16"/>
  </w:num>
  <w:num w:numId="37" w16cid:durableId="196936658">
    <w:abstractNumId w:val="24"/>
  </w:num>
  <w:num w:numId="38" w16cid:durableId="1586457304">
    <w:abstractNumId w:val="13"/>
  </w:num>
  <w:num w:numId="39" w16cid:durableId="736787526">
    <w:abstractNumId w:val="39"/>
  </w:num>
  <w:num w:numId="40" w16cid:durableId="1573156800">
    <w:abstractNumId w:val="27"/>
  </w:num>
  <w:num w:numId="41" w16cid:durableId="877544719">
    <w:abstractNumId w:val="8"/>
  </w:num>
  <w:num w:numId="42" w16cid:durableId="1199851835">
    <w:abstractNumId w:val="19"/>
  </w:num>
  <w:num w:numId="43" w16cid:durableId="1913612308">
    <w:abstractNumId w:val="10"/>
  </w:num>
  <w:num w:numId="44" w16cid:durableId="701787026">
    <w:abstractNumId w:val="9"/>
  </w:num>
  <w:num w:numId="45" w16cid:durableId="1802647540">
    <w:abstractNumId w:val="23"/>
  </w:num>
  <w:num w:numId="46" w16cid:durableId="851602078">
    <w:abstractNumId w:val="0"/>
  </w:num>
  <w:num w:numId="47" w16cid:durableId="1585142152">
    <w:abstractNumId w:val="50"/>
  </w:num>
  <w:num w:numId="48" w16cid:durableId="321390765">
    <w:abstractNumId w:val="6"/>
  </w:num>
  <w:num w:numId="49" w16cid:durableId="772625197">
    <w:abstractNumId w:val="20"/>
  </w:num>
  <w:num w:numId="50" w16cid:durableId="251593715">
    <w:abstractNumId w:val="12"/>
  </w:num>
  <w:num w:numId="51" w16cid:durableId="862281984">
    <w:abstractNumId w:val="2"/>
  </w:num>
  <w:num w:numId="52" w16cid:durableId="383680395">
    <w:abstractNumId w:val="41"/>
  </w:num>
  <w:num w:numId="53" w16cid:durableId="941373035">
    <w:abstractNumId w:val="43"/>
  </w:num>
  <w:num w:numId="54" w16cid:durableId="1700230539">
    <w:abstractNumId w:val="21"/>
  </w:num>
  <w:num w:numId="55" w16cid:durableId="36780973">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MjcwNTY3NDcyMDRR0lEKTi0uzszPAykwqwUAe1C09SwAAAA="/>
  </w:docVars>
  <w:rsids>
    <w:rsidRoot w:val="0055675B"/>
    <w:rsid w:val="00001421"/>
    <w:rsid w:val="0000240C"/>
    <w:rsid w:val="00004242"/>
    <w:rsid w:val="00006003"/>
    <w:rsid w:val="000100B6"/>
    <w:rsid w:val="0001177F"/>
    <w:rsid w:val="000118E2"/>
    <w:rsid w:val="00012052"/>
    <w:rsid w:val="00014CF2"/>
    <w:rsid w:val="000165F4"/>
    <w:rsid w:val="00020136"/>
    <w:rsid w:val="00020924"/>
    <w:rsid w:val="00020DFD"/>
    <w:rsid w:val="00021D58"/>
    <w:rsid w:val="000229DE"/>
    <w:rsid w:val="00025A79"/>
    <w:rsid w:val="00026E96"/>
    <w:rsid w:val="0003060D"/>
    <w:rsid w:val="000309F5"/>
    <w:rsid w:val="00030C87"/>
    <w:rsid w:val="000342EF"/>
    <w:rsid w:val="00034774"/>
    <w:rsid w:val="00034AD7"/>
    <w:rsid w:val="00035A9C"/>
    <w:rsid w:val="00037174"/>
    <w:rsid w:val="000402B3"/>
    <w:rsid w:val="0004034D"/>
    <w:rsid w:val="00040709"/>
    <w:rsid w:val="00040C15"/>
    <w:rsid w:val="00040E9B"/>
    <w:rsid w:val="0004203D"/>
    <w:rsid w:val="00042069"/>
    <w:rsid w:val="000424D3"/>
    <w:rsid w:val="000425A2"/>
    <w:rsid w:val="000429C1"/>
    <w:rsid w:val="00043D7B"/>
    <w:rsid w:val="00046FC1"/>
    <w:rsid w:val="00047288"/>
    <w:rsid w:val="000510BB"/>
    <w:rsid w:val="00051336"/>
    <w:rsid w:val="000555A0"/>
    <w:rsid w:val="00055C65"/>
    <w:rsid w:val="00056533"/>
    <w:rsid w:val="000567E2"/>
    <w:rsid w:val="0006042F"/>
    <w:rsid w:val="000606F6"/>
    <w:rsid w:val="000624B2"/>
    <w:rsid w:val="00065C6B"/>
    <w:rsid w:val="000717B5"/>
    <w:rsid w:val="00073C0C"/>
    <w:rsid w:val="00074C8C"/>
    <w:rsid w:val="00074D5E"/>
    <w:rsid w:val="00077938"/>
    <w:rsid w:val="00080091"/>
    <w:rsid w:val="00080783"/>
    <w:rsid w:val="00082668"/>
    <w:rsid w:val="0008414C"/>
    <w:rsid w:val="0008442E"/>
    <w:rsid w:val="00085EBC"/>
    <w:rsid w:val="0008620A"/>
    <w:rsid w:val="00087B46"/>
    <w:rsid w:val="00087F57"/>
    <w:rsid w:val="0009203F"/>
    <w:rsid w:val="000921F6"/>
    <w:rsid w:val="000933D9"/>
    <w:rsid w:val="000933DC"/>
    <w:rsid w:val="00095119"/>
    <w:rsid w:val="00095EF3"/>
    <w:rsid w:val="000A0867"/>
    <w:rsid w:val="000A092A"/>
    <w:rsid w:val="000A0E7E"/>
    <w:rsid w:val="000A1305"/>
    <w:rsid w:val="000A1838"/>
    <w:rsid w:val="000A228B"/>
    <w:rsid w:val="000A3368"/>
    <w:rsid w:val="000A4907"/>
    <w:rsid w:val="000A6B9C"/>
    <w:rsid w:val="000A738F"/>
    <w:rsid w:val="000A7B7D"/>
    <w:rsid w:val="000B06D3"/>
    <w:rsid w:val="000B1080"/>
    <w:rsid w:val="000B11F3"/>
    <w:rsid w:val="000B16CC"/>
    <w:rsid w:val="000B1AFB"/>
    <w:rsid w:val="000B213E"/>
    <w:rsid w:val="000B44E5"/>
    <w:rsid w:val="000B4624"/>
    <w:rsid w:val="000B46CC"/>
    <w:rsid w:val="000B4CAC"/>
    <w:rsid w:val="000B64BD"/>
    <w:rsid w:val="000B7B80"/>
    <w:rsid w:val="000C061E"/>
    <w:rsid w:val="000C0733"/>
    <w:rsid w:val="000C184B"/>
    <w:rsid w:val="000C2153"/>
    <w:rsid w:val="000C3C89"/>
    <w:rsid w:val="000C3F05"/>
    <w:rsid w:val="000C5964"/>
    <w:rsid w:val="000C5E19"/>
    <w:rsid w:val="000C61BF"/>
    <w:rsid w:val="000C64FF"/>
    <w:rsid w:val="000C65C8"/>
    <w:rsid w:val="000C70E2"/>
    <w:rsid w:val="000C7259"/>
    <w:rsid w:val="000C747B"/>
    <w:rsid w:val="000C75AE"/>
    <w:rsid w:val="000D00DE"/>
    <w:rsid w:val="000D0695"/>
    <w:rsid w:val="000D16FE"/>
    <w:rsid w:val="000D2BFC"/>
    <w:rsid w:val="000D32B6"/>
    <w:rsid w:val="000D5C10"/>
    <w:rsid w:val="000D618A"/>
    <w:rsid w:val="000D6CB9"/>
    <w:rsid w:val="000E006C"/>
    <w:rsid w:val="000E1307"/>
    <w:rsid w:val="000E1630"/>
    <w:rsid w:val="000E17E8"/>
    <w:rsid w:val="000E2C37"/>
    <w:rsid w:val="000E2EF3"/>
    <w:rsid w:val="000E3A6F"/>
    <w:rsid w:val="000E3CA7"/>
    <w:rsid w:val="000E451C"/>
    <w:rsid w:val="000E4979"/>
    <w:rsid w:val="000E6D4B"/>
    <w:rsid w:val="000E6EDE"/>
    <w:rsid w:val="000E761D"/>
    <w:rsid w:val="000E772C"/>
    <w:rsid w:val="000F0BDC"/>
    <w:rsid w:val="000F2717"/>
    <w:rsid w:val="000F526A"/>
    <w:rsid w:val="000F6641"/>
    <w:rsid w:val="000F7364"/>
    <w:rsid w:val="0010030D"/>
    <w:rsid w:val="00100A43"/>
    <w:rsid w:val="00100E48"/>
    <w:rsid w:val="00101671"/>
    <w:rsid w:val="00102117"/>
    <w:rsid w:val="001027B0"/>
    <w:rsid w:val="00102C35"/>
    <w:rsid w:val="00102F13"/>
    <w:rsid w:val="00103C81"/>
    <w:rsid w:val="001041F9"/>
    <w:rsid w:val="00104487"/>
    <w:rsid w:val="001045DE"/>
    <w:rsid w:val="0010744E"/>
    <w:rsid w:val="00111AB1"/>
    <w:rsid w:val="00112B3A"/>
    <w:rsid w:val="00112B99"/>
    <w:rsid w:val="00112BA7"/>
    <w:rsid w:val="00113D79"/>
    <w:rsid w:val="00114F0B"/>
    <w:rsid w:val="00115A0E"/>
    <w:rsid w:val="001161EF"/>
    <w:rsid w:val="0011625C"/>
    <w:rsid w:val="00120C1C"/>
    <w:rsid w:val="00120D87"/>
    <w:rsid w:val="00122ED0"/>
    <w:rsid w:val="0012519B"/>
    <w:rsid w:val="00125A74"/>
    <w:rsid w:val="001274D5"/>
    <w:rsid w:val="00127C83"/>
    <w:rsid w:val="00130DAE"/>
    <w:rsid w:val="00131C61"/>
    <w:rsid w:val="00132747"/>
    <w:rsid w:val="001328E8"/>
    <w:rsid w:val="00134C0F"/>
    <w:rsid w:val="001352CE"/>
    <w:rsid w:val="001367D8"/>
    <w:rsid w:val="00136EC0"/>
    <w:rsid w:val="001376C9"/>
    <w:rsid w:val="0014229B"/>
    <w:rsid w:val="0014320D"/>
    <w:rsid w:val="00145795"/>
    <w:rsid w:val="0014667C"/>
    <w:rsid w:val="0015317B"/>
    <w:rsid w:val="001531B7"/>
    <w:rsid w:val="0015350F"/>
    <w:rsid w:val="001550A8"/>
    <w:rsid w:val="00156BB2"/>
    <w:rsid w:val="00156C6A"/>
    <w:rsid w:val="001578FA"/>
    <w:rsid w:val="00157CF1"/>
    <w:rsid w:val="00157F90"/>
    <w:rsid w:val="00160266"/>
    <w:rsid w:val="0016046D"/>
    <w:rsid w:val="001617A3"/>
    <w:rsid w:val="001619CD"/>
    <w:rsid w:val="001635E9"/>
    <w:rsid w:val="00164236"/>
    <w:rsid w:val="00164909"/>
    <w:rsid w:val="00166C2A"/>
    <w:rsid w:val="00166F67"/>
    <w:rsid w:val="0016765F"/>
    <w:rsid w:val="0017087A"/>
    <w:rsid w:val="001708B8"/>
    <w:rsid w:val="001709BB"/>
    <w:rsid w:val="00171113"/>
    <w:rsid w:val="00171D78"/>
    <w:rsid w:val="00172122"/>
    <w:rsid w:val="00174648"/>
    <w:rsid w:val="00174A87"/>
    <w:rsid w:val="0017622A"/>
    <w:rsid w:val="001768B9"/>
    <w:rsid w:val="001769DF"/>
    <w:rsid w:val="00180455"/>
    <w:rsid w:val="00180A49"/>
    <w:rsid w:val="001816F5"/>
    <w:rsid w:val="00181BE5"/>
    <w:rsid w:val="00182077"/>
    <w:rsid w:val="00186497"/>
    <w:rsid w:val="00191960"/>
    <w:rsid w:val="00191CCB"/>
    <w:rsid w:val="001920EE"/>
    <w:rsid w:val="00193E92"/>
    <w:rsid w:val="00194662"/>
    <w:rsid w:val="001961A8"/>
    <w:rsid w:val="00196AEB"/>
    <w:rsid w:val="00196DDE"/>
    <w:rsid w:val="0019777A"/>
    <w:rsid w:val="001977AF"/>
    <w:rsid w:val="001A0771"/>
    <w:rsid w:val="001A18B6"/>
    <w:rsid w:val="001A1AF6"/>
    <w:rsid w:val="001A3315"/>
    <w:rsid w:val="001A42F0"/>
    <w:rsid w:val="001A49C2"/>
    <w:rsid w:val="001A4B45"/>
    <w:rsid w:val="001A4BE7"/>
    <w:rsid w:val="001A5C40"/>
    <w:rsid w:val="001A603E"/>
    <w:rsid w:val="001A6604"/>
    <w:rsid w:val="001A6811"/>
    <w:rsid w:val="001A79FA"/>
    <w:rsid w:val="001B0D61"/>
    <w:rsid w:val="001B0F34"/>
    <w:rsid w:val="001B290B"/>
    <w:rsid w:val="001B2B9B"/>
    <w:rsid w:val="001B4BEB"/>
    <w:rsid w:val="001B5003"/>
    <w:rsid w:val="001B60C3"/>
    <w:rsid w:val="001B76C4"/>
    <w:rsid w:val="001B787C"/>
    <w:rsid w:val="001C0534"/>
    <w:rsid w:val="001C0587"/>
    <w:rsid w:val="001C173E"/>
    <w:rsid w:val="001C181C"/>
    <w:rsid w:val="001C3BD6"/>
    <w:rsid w:val="001C3D56"/>
    <w:rsid w:val="001C55C2"/>
    <w:rsid w:val="001C6D2B"/>
    <w:rsid w:val="001C7E09"/>
    <w:rsid w:val="001D05A9"/>
    <w:rsid w:val="001D0981"/>
    <w:rsid w:val="001D0B86"/>
    <w:rsid w:val="001D22A6"/>
    <w:rsid w:val="001D4A52"/>
    <w:rsid w:val="001D55B6"/>
    <w:rsid w:val="001D5987"/>
    <w:rsid w:val="001D609E"/>
    <w:rsid w:val="001D6AFF"/>
    <w:rsid w:val="001D6EFA"/>
    <w:rsid w:val="001E1528"/>
    <w:rsid w:val="001E1D88"/>
    <w:rsid w:val="001E227A"/>
    <w:rsid w:val="001E4C76"/>
    <w:rsid w:val="001E4E61"/>
    <w:rsid w:val="001E59AD"/>
    <w:rsid w:val="001E5AF6"/>
    <w:rsid w:val="001E5BB1"/>
    <w:rsid w:val="001E6910"/>
    <w:rsid w:val="001E79D4"/>
    <w:rsid w:val="001F084F"/>
    <w:rsid w:val="001F3CFB"/>
    <w:rsid w:val="001F50FF"/>
    <w:rsid w:val="001F5C0B"/>
    <w:rsid w:val="001F635A"/>
    <w:rsid w:val="001F658D"/>
    <w:rsid w:val="001F6F27"/>
    <w:rsid w:val="00201B4B"/>
    <w:rsid w:val="00206835"/>
    <w:rsid w:val="00206EDA"/>
    <w:rsid w:val="00207C5A"/>
    <w:rsid w:val="00212612"/>
    <w:rsid w:val="00212661"/>
    <w:rsid w:val="00220470"/>
    <w:rsid w:val="00220DF6"/>
    <w:rsid w:val="00223D79"/>
    <w:rsid w:val="00224677"/>
    <w:rsid w:val="002255EF"/>
    <w:rsid w:val="002261BA"/>
    <w:rsid w:val="002266F3"/>
    <w:rsid w:val="00230DE8"/>
    <w:rsid w:val="002317B0"/>
    <w:rsid w:val="00232670"/>
    <w:rsid w:val="002333A7"/>
    <w:rsid w:val="00234463"/>
    <w:rsid w:val="00236849"/>
    <w:rsid w:val="00237B28"/>
    <w:rsid w:val="00240743"/>
    <w:rsid w:val="00240E20"/>
    <w:rsid w:val="00241682"/>
    <w:rsid w:val="00241BCE"/>
    <w:rsid w:val="00243C32"/>
    <w:rsid w:val="002455D7"/>
    <w:rsid w:val="00246C04"/>
    <w:rsid w:val="002470C8"/>
    <w:rsid w:val="00251899"/>
    <w:rsid w:val="00253BCA"/>
    <w:rsid w:val="002546E8"/>
    <w:rsid w:val="00255903"/>
    <w:rsid w:val="00257668"/>
    <w:rsid w:val="00257790"/>
    <w:rsid w:val="00261B84"/>
    <w:rsid w:val="002636F6"/>
    <w:rsid w:val="00264827"/>
    <w:rsid w:val="00265515"/>
    <w:rsid w:val="00266795"/>
    <w:rsid w:val="0026779E"/>
    <w:rsid w:val="002702CE"/>
    <w:rsid w:val="0027048C"/>
    <w:rsid w:val="0027136C"/>
    <w:rsid w:val="002777FB"/>
    <w:rsid w:val="00277CDC"/>
    <w:rsid w:val="0028203B"/>
    <w:rsid w:val="0028407E"/>
    <w:rsid w:val="00285028"/>
    <w:rsid w:val="00285083"/>
    <w:rsid w:val="00285505"/>
    <w:rsid w:val="00286970"/>
    <w:rsid w:val="0028716A"/>
    <w:rsid w:val="002872B3"/>
    <w:rsid w:val="0029265C"/>
    <w:rsid w:val="002940B6"/>
    <w:rsid w:val="00296326"/>
    <w:rsid w:val="00296C41"/>
    <w:rsid w:val="002A0C00"/>
    <w:rsid w:val="002A2040"/>
    <w:rsid w:val="002A3C43"/>
    <w:rsid w:val="002A43B2"/>
    <w:rsid w:val="002B016F"/>
    <w:rsid w:val="002B0F16"/>
    <w:rsid w:val="002B5CE2"/>
    <w:rsid w:val="002B6711"/>
    <w:rsid w:val="002B6B91"/>
    <w:rsid w:val="002B7AD5"/>
    <w:rsid w:val="002C1124"/>
    <w:rsid w:val="002C20A7"/>
    <w:rsid w:val="002C220C"/>
    <w:rsid w:val="002C3AF5"/>
    <w:rsid w:val="002C4AE2"/>
    <w:rsid w:val="002C59B8"/>
    <w:rsid w:val="002C64EB"/>
    <w:rsid w:val="002C7582"/>
    <w:rsid w:val="002C7E5B"/>
    <w:rsid w:val="002D1E35"/>
    <w:rsid w:val="002D1E82"/>
    <w:rsid w:val="002D349C"/>
    <w:rsid w:val="002D3A21"/>
    <w:rsid w:val="002D3B34"/>
    <w:rsid w:val="002D4754"/>
    <w:rsid w:val="002D700C"/>
    <w:rsid w:val="002D768D"/>
    <w:rsid w:val="002E1E2A"/>
    <w:rsid w:val="002E2188"/>
    <w:rsid w:val="002E324D"/>
    <w:rsid w:val="002E3CAD"/>
    <w:rsid w:val="002E404D"/>
    <w:rsid w:val="002E5390"/>
    <w:rsid w:val="002E5B12"/>
    <w:rsid w:val="002E5B64"/>
    <w:rsid w:val="002E6879"/>
    <w:rsid w:val="002E6B97"/>
    <w:rsid w:val="002F0650"/>
    <w:rsid w:val="002F0D3C"/>
    <w:rsid w:val="002F166B"/>
    <w:rsid w:val="002F2CF8"/>
    <w:rsid w:val="002F6255"/>
    <w:rsid w:val="002F7E63"/>
    <w:rsid w:val="003001A4"/>
    <w:rsid w:val="0030038C"/>
    <w:rsid w:val="00303D78"/>
    <w:rsid w:val="0030440C"/>
    <w:rsid w:val="00306711"/>
    <w:rsid w:val="00306AD2"/>
    <w:rsid w:val="00310EF5"/>
    <w:rsid w:val="003129E4"/>
    <w:rsid w:val="00313692"/>
    <w:rsid w:val="00314964"/>
    <w:rsid w:val="00315271"/>
    <w:rsid w:val="0031743A"/>
    <w:rsid w:val="0032130A"/>
    <w:rsid w:val="00321A7D"/>
    <w:rsid w:val="00321E87"/>
    <w:rsid w:val="00322B7C"/>
    <w:rsid w:val="00322E1A"/>
    <w:rsid w:val="003238DB"/>
    <w:rsid w:val="003251F2"/>
    <w:rsid w:val="00326609"/>
    <w:rsid w:val="00326785"/>
    <w:rsid w:val="00326CB3"/>
    <w:rsid w:val="00330B5C"/>
    <w:rsid w:val="00330BD2"/>
    <w:rsid w:val="00330E6C"/>
    <w:rsid w:val="00330F8D"/>
    <w:rsid w:val="003326B4"/>
    <w:rsid w:val="00333C39"/>
    <w:rsid w:val="0033414D"/>
    <w:rsid w:val="00334680"/>
    <w:rsid w:val="003349B2"/>
    <w:rsid w:val="00340AA1"/>
    <w:rsid w:val="003436AA"/>
    <w:rsid w:val="0034785B"/>
    <w:rsid w:val="00350000"/>
    <w:rsid w:val="003507D8"/>
    <w:rsid w:val="0035319B"/>
    <w:rsid w:val="003537FB"/>
    <w:rsid w:val="003572E2"/>
    <w:rsid w:val="003573B4"/>
    <w:rsid w:val="00357E5F"/>
    <w:rsid w:val="00360133"/>
    <w:rsid w:val="00360212"/>
    <w:rsid w:val="00361211"/>
    <w:rsid w:val="00361A70"/>
    <w:rsid w:val="003625AB"/>
    <w:rsid w:val="00366263"/>
    <w:rsid w:val="00366529"/>
    <w:rsid w:val="00370C93"/>
    <w:rsid w:val="00370F77"/>
    <w:rsid w:val="00375887"/>
    <w:rsid w:val="00375B19"/>
    <w:rsid w:val="00375EB1"/>
    <w:rsid w:val="0037681B"/>
    <w:rsid w:val="00380EDD"/>
    <w:rsid w:val="00382ADF"/>
    <w:rsid w:val="00382B82"/>
    <w:rsid w:val="00383051"/>
    <w:rsid w:val="003836AD"/>
    <w:rsid w:val="00384617"/>
    <w:rsid w:val="00384699"/>
    <w:rsid w:val="003850D8"/>
    <w:rsid w:val="00387404"/>
    <w:rsid w:val="00387BB2"/>
    <w:rsid w:val="0039018A"/>
    <w:rsid w:val="003909B6"/>
    <w:rsid w:val="003911EB"/>
    <w:rsid w:val="003932D7"/>
    <w:rsid w:val="00393B37"/>
    <w:rsid w:val="00394245"/>
    <w:rsid w:val="003954ED"/>
    <w:rsid w:val="00395526"/>
    <w:rsid w:val="003963D7"/>
    <w:rsid w:val="00396990"/>
    <w:rsid w:val="003979AE"/>
    <w:rsid w:val="00397B2A"/>
    <w:rsid w:val="003A053F"/>
    <w:rsid w:val="003A1BB2"/>
    <w:rsid w:val="003A1F71"/>
    <w:rsid w:val="003A2DEC"/>
    <w:rsid w:val="003A3093"/>
    <w:rsid w:val="003A3865"/>
    <w:rsid w:val="003A4C04"/>
    <w:rsid w:val="003A6831"/>
    <w:rsid w:val="003A6AA1"/>
    <w:rsid w:val="003B0AE5"/>
    <w:rsid w:val="003B1ABB"/>
    <w:rsid w:val="003B207A"/>
    <w:rsid w:val="003B25E8"/>
    <w:rsid w:val="003B2793"/>
    <w:rsid w:val="003B2C96"/>
    <w:rsid w:val="003B483F"/>
    <w:rsid w:val="003B5119"/>
    <w:rsid w:val="003B628D"/>
    <w:rsid w:val="003B7AAC"/>
    <w:rsid w:val="003C0592"/>
    <w:rsid w:val="003C07BB"/>
    <w:rsid w:val="003C170E"/>
    <w:rsid w:val="003C35A4"/>
    <w:rsid w:val="003C3C79"/>
    <w:rsid w:val="003C3F23"/>
    <w:rsid w:val="003C4242"/>
    <w:rsid w:val="003C4278"/>
    <w:rsid w:val="003D28A5"/>
    <w:rsid w:val="003D4877"/>
    <w:rsid w:val="003D4CAA"/>
    <w:rsid w:val="003D57DA"/>
    <w:rsid w:val="003D5965"/>
    <w:rsid w:val="003D6EF1"/>
    <w:rsid w:val="003D7107"/>
    <w:rsid w:val="003E0A1D"/>
    <w:rsid w:val="003E0F1E"/>
    <w:rsid w:val="003E1EBC"/>
    <w:rsid w:val="003E2874"/>
    <w:rsid w:val="003E32E1"/>
    <w:rsid w:val="003E3CC4"/>
    <w:rsid w:val="003E4129"/>
    <w:rsid w:val="003E50AF"/>
    <w:rsid w:val="003E7B98"/>
    <w:rsid w:val="003E7CE4"/>
    <w:rsid w:val="003F05B5"/>
    <w:rsid w:val="003F0A4B"/>
    <w:rsid w:val="003F2E2E"/>
    <w:rsid w:val="003F30C3"/>
    <w:rsid w:val="003F31D0"/>
    <w:rsid w:val="003F5934"/>
    <w:rsid w:val="003F5C52"/>
    <w:rsid w:val="003F60CE"/>
    <w:rsid w:val="003F728D"/>
    <w:rsid w:val="003F79A4"/>
    <w:rsid w:val="00400640"/>
    <w:rsid w:val="004010C8"/>
    <w:rsid w:val="00402FF6"/>
    <w:rsid w:val="0040475D"/>
    <w:rsid w:val="00410796"/>
    <w:rsid w:val="00411BEB"/>
    <w:rsid w:val="00411E4D"/>
    <w:rsid w:val="00413263"/>
    <w:rsid w:val="00413367"/>
    <w:rsid w:val="00415353"/>
    <w:rsid w:val="0041677E"/>
    <w:rsid w:val="00416A63"/>
    <w:rsid w:val="00416D5F"/>
    <w:rsid w:val="00417980"/>
    <w:rsid w:val="00417DAB"/>
    <w:rsid w:val="0042134D"/>
    <w:rsid w:val="004246F3"/>
    <w:rsid w:val="0042535E"/>
    <w:rsid w:val="00426016"/>
    <w:rsid w:val="0042692E"/>
    <w:rsid w:val="00426A96"/>
    <w:rsid w:val="00426B6A"/>
    <w:rsid w:val="00427C8A"/>
    <w:rsid w:val="004301FB"/>
    <w:rsid w:val="00430A0C"/>
    <w:rsid w:val="00430D7A"/>
    <w:rsid w:val="0043192E"/>
    <w:rsid w:val="00432DA9"/>
    <w:rsid w:val="0043399E"/>
    <w:rsid w:val="00434558"/>
    <w:rsid w:val="0043460F"/>
    <w:rsid w:val="0043497B"/>
    <w:rsid w:val="004354E8"/>
    <w:rsid w:val="00436F7B"/>
    <w:rsid w:val="00437BBD"/>
    <w:rsid w:val="00440B95"/>
    <w:rsid w:val="00440BA4"/>
    <w:rsid w:val="00441812"/>
    <w:rsid w:val="00441947"/>
    <w:rsid w:val="00442240"/>
    <w:rsid w:val="0044236B"/>
    <w:rsid w:val="0044418A"/>
    <w:rsid w:val="00444F88"/>
    <w:rsid w:val="00445161"/>
    <w:rsid w:val="00446722"/>
    <w:rsid w:val="00447A00"/>
    <w:rsid w:val="00447D9E"/>
    <w:rsid w:val="00451C7B"/>
    <w:rsid w:val="0045444D"/>
    <w:rsid w:val="00455902"/>
    <w:rsid w:val="0045632B"/>
    <w:rsid w:val="0045782A"/>
    <w:rsid w:val="004578B1"/>
    <w:rsid w:val="00460121"/>
    <w:rsid w:val="00461A99"/>
    <w:rsid w:val="00461D57"/>
    <w:rsid w:val="00462C4F"/>
    <w:rsid w:val="00462F96"/>
    <w:rsid w:val="00463E04"/>
    <w:rsid w:val="00464795"/>
    <w:rsid w:val="00464A54"/>
    <w:rsid w:val="00465987"/>
    <w:rsid w:val="004659E7"/>
    <w:rsid w:val="00466259"/>
    <w:rsid w:val="004720FB"/>
    <w:rsid w:val="004721B9"/>
    <w:rsid w:val="00472C4A"/>
    <w:rsid w:val="00472C64"/>
    <w:rsid w:val="004749B4"/>
    <w:rsid w:val="00475044"/>
    <w:rsid w:val="00475327"/>
    <w:rsid w:val="00475594"/>
    <w:rsid w:val="00480C32"/>
    <w:rsid w:val="00482C00"/>
    <w:rsid w:val="00483FE0"/>
    <w:rsid w:val="004843E1"/>
    <w:rsid w:val="0048631B"/>
    <w:rsid w:val="004869B9"/>
    <w:rsid w:val="00487590"/>
    <w:rsid w:val="00487DFC"/>
    <w:rsid w:val="00490625"/>
    <w:rsid w:val="00491F60"/>
    <w:rsid w:val="00493808"/>
    <w:rsid w:val="004968AB"/>
    <w:rsid w:val="00496A27"/>
    <w:rsid w:val="00497EE2"/>
    <w:rsid w:val="004A1ACD"/>
    <w:rsid w:val="004A2960"/>
    <w:rsid w:val="004A2A51"/>
    <w:rsid w:val="004A4661"/>
    <w:rsid w:val="004A4984"/>
    <w:rsid w:val="004A73EB"/>
    <w:rsid w:val="004A745C"/>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6EDE"/>
    <w:rsid w:val="004D7474"/>
    <w:rsid w:val="004E018D"/>
    <w:rsid w:val="004E1A6F"/>
    <w:rsid w:val="004E3B25"/>
    <w:rsid w:val="004E4442"/>
    <w:rsid w:val="004E4E2B"/>
    <w:rsid w:val="004F014D"/>
    <w:rsid w:val="004F03DD"/>
    <w:rsid w:val="004F0509"/>
    <w:rsid w:val="004F1637"/>
    <w:rsid w:val="004F2FEE"/>
    <w:rsid w:val="004F364C"/>
    <w:rsid w:val="004F3A70"/>
    <w:rsid w:val="004F3F3D"/>
    <w:rsid w:val="004F4E46"/>
    <w:rsid w:val="004F62DC"/>
    <w:rsid w:val="005006F3"/>
    <w:rsid w:val="005025ED"/>
    <w:rsid w:val="0050286B"/>
    <w:rsid w:val="00503035"/>
    <w:rsid w:val="00503FE4"/>
    <w:rsid w:val="00504D8D"/>
    <w:rsid w:val="00504FA7"/>
    <w:rsid w:val="00505E9A"/>
    <w:rsid w:val="00506406"/>
    <w:rsid w:val="0050713B"/>
    <w:rsid w:val="0051000B"/>
    <w:rsid w:val="00510B45"/>
    <w:rsid w:val="00511050"/>
    <w:rsid w:val="00512125"/>
    <w:rsid w:val="00512ED4"/>
    <w:rsid w:val="005138C6"/>
    <w:rsid w:val="00513915"/>
    <w:rsid w:val="00515448"/>
    <w:rsid w:val="00515EA0"/>
    <w:rsid w:val="00516B68"/>
    <w:rsid w:val="00517BCF"/>
    <w:rsid w:val="00522DC2"/>
    <w:rsid w:val="00525284"/>
    <w:rsid w:val="005267A5"/>
    <w:rsid w:val="00527A84"/>
    <w:rsid w:val="0053134C"/>
    <w:rsid w:val="0053432F"/>
    <w:rsid w:val="00535399"/>
    <w:rsid w:val="0053768A"/>
    <w:rsid w:val="00537C1D"/>
    <w:rsid w:val="00540DFC"/>
    <w:rsid w:val="00541455"/>
    <w:rsid w:val="00544074"/>
    <w:rsid w:val="00544310"/>
    <w:rsid w:val="00546901"/>
    <w:rsid w:val="0055140F"/>
    <w:rsid w:val="00551A23"/>
    <w:rsid w:val="005564EF"/>
    <w:rsid w:val="0055675B"/>
    <w:rsid w:val="00556ECE"/>
    <w:rsid w:val="0055765C"/>
    <w:rsid w:val="00557FBC"/>
    <w:rsid w:val="0056018C"/>
    <w:rsid w:val="0056073E"/>
    <w:rsid w:val="00560CCA"/>
    <w:rsid w:val="005621A9"/>
    <w:rsid w:val="00562D6D"/>
    <w:rsid w:val="00563A69"/>
    <w:rsid w:val="005653CE"/>
    <w:rsid w:val="00565FBD"/>
    <w:rsid w:val="00566EA3"/>
    <w:rsid w:val="00567E68"/>
    <w:rsid w:val="00570380"/>
    <w:rsid w:val="00570D08"/>
    <w:rsid w:val="00571CA2"/>
    <w:rsid w:val="00574008"/>
    <w:rsid w:val="005740A3"/>
    <w:rsid w:val="00575C85"/>
    <w:rsid w:val="005771E6"/>
    <w:rsid w:val="00580AC8"/>
    <w:rsid w:val="00583213"/>
    <w:rsid w:val="00583FC6"/>
    <w:rsid w:val="00585773"/>
    <w:rsid w:val="00586921"/>
    <w:rsid w:val="0059116A"/>
    <w:rsid w:val="005918E9"/>
    <w:rsid w:val="00592088"/>
    <w:rsid w:val="005927DC"/>
    <w:rsid w:val="00593D35"/>
    <w:rsid w:val="00596C3A"/>
    <w:rsid w:val="005970E7"/>
    <w:rsid w:val="005972BE"/>
    <w:rsid w:val="00597AE2"/>
    <w:rsid w:val="00597FF3"/>
    <w:rsid w:val="005A2FC5"/>
    <w:rsid w:val="005A46B7"/>
    <w:rsid w:val="005A7426"/>
    <w:rsid w:val="005A7559"/>
    <w:rsid w:val="005A784D"/>
    <w:rsid w:val="005A7AC1"/>
    <w:rsid w:val="005B079B"/>
    <w:rsid w:val="005B132B"/>
    <w:rsid w:val="005B1C5F"/>
    <w:rsid w:val="005B268E"/>
    <w:rsid w:val="005B3E09"/>
    <w:rsid w:val="005B5CAF"/>
    <w:rsid w:val="005C15E4"/>
    <w:rsid w:val="005C1B60"/>
    <w:rsid w:val="005C1C4B"/>
    <w:rsid w:val="005C1D5D"/>
    <w:rsid w:val="005C31A9"/>
    <w:rsid w:val="005C4CDA"/>
    <w:rsid w:val="005C6C9E"/>
    <w:rsid w:val="005C7483"/>
    <w:rsid w:val="005C7B10"/>
    <w:rsid w:val="005D169B"/>
    <w:rsid w:val="005D22CD"/>
    <w:rsid w:val="005D356D"/>
    <w:rsid w:val="005D3602"/>
    <w:rsid w:val="005D369B"/>
    <w:rsid w:val="005D391F"/>
    <w:rsid w:val="005D4EF0"/>
    <w:rsid w:val="005D5DF7"/>
    <w:rsid w:val="005D6BF0"/>
    <w:rsid w:val="005D6E93"/>
    <w:rsid w:val="005E041B"/>
    <w:rsid w:val="005E0AC7"/>
    <w:rsid w:val="005E2850"/>
    <w:rsid w:val="005E412E"/>
    <w:rsid w:val="005E41A5"/>
    <w:rsid w:val="005E440A"/>
    <w:rsid w:val="005F251C"/>
    <w:rsid w:val="005F292F"/>
    <w:rsid w:val="005F3DD7"/>
    <w:rsid w:val="005F3E9D"/>
    <w:rsid w:val="005F6DDE"/>
    <w:rsid w:val="00600293"/>
    <w:rsid w:val="006006D4"/>
    <w:rsid w:val="006028FD"/>
    <w:rsid w:val="00603B1D"/>
    <w:rsid w:val="006055E4"/>
    <w:rsid w:val="00605732"/>
    <w:rsid w:val="00606F44"/>
    <w:rsid w:val="00610CE8"/>
    <w:rsid w:val="0061136D"/>
    <w:rsid w:val="00611B11"/>
    <w:rsid w:val="0061294C"/>
    <w:rsid w:val="0061378C"/>
    <w:rsid w:val="00613899"/>
    <w:rsid w:val="00613D2C"/>
    <w:rsid w:val="006179CF"/>
    <w:rsid w:val="00617D26"/>
    <w:rsid w:val="006203C1"/>
    <w:rsid w:val="006205D0"/>
    <w:rsid w:val="00622330"/>
    <w:rsid w:val="0062549C"/>
    <w:rsid w:val="00626EF8"/>
    <w:rsid w:val="006272AA"/>
    <w:rsid w:val="00631F57"/>
    <w:rsid w:val="006345D9"/>
    <w:rsid w:val="00642DEE"/>
    <w:rsid w:val="0064371A"/>
    <w:rsid w:val="0064440E"/>
    <w:rsid w:val="0064490A"/>
    <w:rsid w:val="0064663F"/>
    <w:rsid w:val="00646E55"/>
    <w:rsid w:val="00647E46"/>
    <w:rsid w:val="00647EA0"/>
    <w:rsid w:val="00650847"/>
    <w:rsid w:val="00651A5D"/>
    <w:rsid w:val="00653298"/>
    <w:rsid w:val="00653A10"/>
    <w:rsid w:val="0065414D"/>
    <w:rsid w:val="00655B0C"/>
    <w:rsid w:val="00656C72"/>
    <w:rsid w:val="006570E9"/>
    <w:rsid w:val="00657B15"/>
    <w:rsid w:val="0066208C"/>
    <w:rsid w:val="0066442C"/>
    <w:rsid w:val="006654E4"/>
    <w:rsid w:val="00665B41"/>
    <w:rsid w:val="00665E56"/>
    <w:rsid w:val="00665F38"/>
    <w:rsid w:val="006671EA"/>
    <w:rsid w:val="00667985"/>
    <w:rsid w:val="00671A5C"/>
    <w:rsid w:val="0067438C"/>
    <w:rsid w:val="0067520E"/>
    <w:rsid w:val="00675537"/>
    <w:rsid w:val="00675B7F"/>
    <w:rsid w:val="00675F39"/>
    <w:rsid w:val="00680370"/>
    <w:rsid w:val="006808B9"/>
    <w:rsid w:val="00680C23"/>
    <w:rsid w:val="00680F11"/>
    <w:rsid w:val="00681729"/>
    <w:rsid w:val="00682C2E"/>
    <w:rsid w:val="00682D3A"/>
    <w:rsid w:val="00682EB6"/>
    <w:rsid w:val="0068332B"/>
    <w:rsid w:val="00683473"/>
    <w:rsid w:val="00683C65"/>
    <w:rsid w:val="00684ECC"/>
    <w:rsid w:val="00685694"/>
    <w:rsid w:val="006857D8"/>
    <w:rsid w:val="00686EE1"/>
    <w:rsid w:val="0068728F"/>
    <w:rsid w:val="00690EE4"/>
    <w:rsid w:val="00691DAB"/>
    <w:rsid w:val="00691E7A"/>
    <w:rsid w:val="006951E5"/>
    <w:rsid w:val="00697536"/>
    <w:rsid w:val="00697F9F"/>
    <w:rsid w:val="006A0C4C"/>
    <w:rsid w:val="006A39E2"/>
    <w:rsid w:val="006A449D"/>
    <w:rsid w:val="006A601E"/>
    <w:rsid w:val="006A6436"/>
    <w:rsid w:val="006A6754"/>
    <w:rsid w:val="006A6F6A"/>
    <w:rsid w:val="006B2F2F"/>
    <w:rsid w:val="006B455C"/>
    <w:rsid w:val="006B4A16"/>
    <w:rsid w:val="006B4BE7"/>
    <w:rsid w:val="006B5D9B"/>
    <w:rsid w:val="006B6650"/>
    <w:rsid w:val="006B77D1"/>
    <w:rsid w:val="006C0962"/>
    <w:rsid w:val="006C12C0"/>
    <w:rsid w:val="006C2636"/>
    <w:rsid w:val="006C3085"/>
    <w:rsid w:val="006C4405"/>
    <w:rsid w:val="006C4F29"/>
    <w:rsid w:val="006C5A46"/>
    <w:rsid w:val="006C5F00"/>
    <w:rsid w:val="006C77FF"/>
    <w:rsid w:val="006D0168"/>
    <w:rsid w:val="006D312A"/>
    <w:rsid w:val="006D591F"/>
    <w:rsid w:val="006D5A96"/>
    <w:rsid w:val="006D7F0C"/>
    <w:rsid w:val="006E1595"/>
    <w:rsid w:val="006E203B"/>
    <w:rsid w:val="006E2A55"/>
    <w:rsid w:val="006E3895"/>
    <w:rsid w:val="006E38C2"/>
    <w:rsid w:val="006E4D56"/>
    <w:rsid w:val="006E5714"/>
    <w:rsid w:val="006E6EA7"/>
    <w:rsid w:val="006E770D"/>
    <w:rsid w:val="006F0B36"/>
    <w:rsid w:val="006F4770"/>
    <w:rsid w:val="00700030"/>
    <w:rsid w:val="007013AF"/>
    <w:rsid w:val="00705091"/>
    <w:rsid w:val="00706B0C"/>
    <w:rsid w:val="00706F04"/>
    <w:rsid w:val="007121B4"/>
    <w:rsid w:val="0071279C"/>
    <w:rsid w:val="00713C7B"/>
    <w:rsid w:val="00714C42"/>
    <w:rsid w:val="007151DC"/>
    <w:rsid w:val="00715759"/>
    <w:rsid w:val="007169F5"/>
    <w:rsid w:val="00720933"/>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3A3E"/>
    <w:rsid w:val="00744EE0"/>
    <w:rsid w:val="00745533"/>
    <w:rsid w:val="00747156"/>
    <w:rsid w:val="00747C15"/>
    <w:rsid w:val="007503FE"/>
    <w:rsid w:val="00752A20"/>
    <w:rsid w:val="00752A2F"/>
    <w:rsid w:val="00753027"/>
    <w:rsid w:val="00753D9F"/>
    <w:rsid w:val="00755F48"/>
    <w:rsid w:val="00756D80"/>
    <w:rsid w:val="0076010A"/>
    <w:rsid w:val="007611F7"/>
    <w:rsid w:val="00761979"/>
    <w:rsid w:val="00761A2E"/>
    <w:rsid w:val="00762917"/>
    <w:rsid w:val="00763F46"/>
    <w:rsid w:val="00764665"/>
    <w:rsid w:val="00764E0C"/>
    <w:rsid w:val="00764EBB"/>
    <w:rsid w:val="00765EA1"/>
    <w:rsid w:val="0076600A"/>
    <w:rsid w:val="00766C6A"/>
    <w:rsid w:val="00766EF5"/>
    <w:rsid w:val="0076748C"/>
    <w:rsid w:val="007717B2"/>
    <w:rsid w:val="00772C6B"/>
    <w:rsid w:val="00772CF4"/>
    <w:rsid w:val="007737C4"/>
    <w:rsid w:val="00774136"/>
    <w:rsid w:val="0077427B"/>
    <w:rsid w:val="007750A0"/>
    <w:rsid w:val="007752CC"/>
    <w:rsid w:val="00776766"/>
    <w:rsid w:val="00777073"/>
    <w:rsid w:val="00780F85"/>
    <w:rsid w:val="00780FCB"/>
    <w:rsid w:val="007826A3"/>
    <w:rsid w:val="00782BD3"/>
    <w:rsid w:val="00783359"/>
    <w:rsid w:val="0078424C"/>
    <w:rsid w:val="007846B9"/>
    <w:rsid w:val="0078679F"/>
    <w:rsid w:val="00786AF6"/>
    <w:rsid w:val="00790EAD"/>
    <w:rsid w:val="00794E61"/>
    <w:rsid w:val="007A14BB"/>
    <w:rsid w:val="007A17AE"/>
    <w:rsid w:val="007A1864"/>
    <w:rsid w:val="007A23C7"/>
    <w:rsid w:val="007A5E50"/>
    <w:rsid w:val="007B104A"/>
    <w:rsid w:val="007B3138"/>
    <w:rsid w:val="007B3740"/>
    <w:rsid w:val="007B4852"/>
    <w:rsid w:val="007B5569"/>
    <w:rsid w:val="007B557B"/>
    <w:rsid w:val="007B72E5"/>
    <w:rsid w:val="007B7CB6"/>
    <w:rsid w:val="007B7E11"/>
    <w:rsid w:val="007C0E8C"/>
    <w:rsid w:val="007C1667"/>
    <w:rsid w:val="007C685E"/>
    <w:rsid w:val="007C7977"/>
    <w:rsid w:val="007C7C80"/>
    <w:rsid w:val="007D0D42"/>
    <w:rsid w:val="007D16BB"/>
    <w:rsid w:val="007D18B2"/>
    <w:rsid w:val="007D26DA"/>
    <w:rsid w:val="007D2F6B"/>
    <w:rsid w:val="007D3F3A"/>
    <w:rsid w:val="007D4A59"/>
    <w:rsid w:val="007D587C"/>
    <w:rsid w:val="007D5B99"/>
    <w:rsid w:val="007D5D79"/>
    <w:rsid w:val="007D737D"/>
    <w:rsid w:val="007E0732"/>
    <w:rsid w:val="007E22DD"/>
    <w:rsid w:val="007E2567"/>
    <w:rsid w:val="007E3DA5"/>
    <w:rsid w:val="007E3DEE"/>
    <w:rsid w:val="007E4B47"/>
    <w:rsid w:val="007E535E"/>
    <w:rsid w:val="007E561E"/>
    <w:rsid w:val="007E6666"/>
    <w:rsid w:val="007E726B"/>
    <w:rsid w:val="007E7E23"/>
    <w:rsid w:val="007F5367"/>
    <w:rsid w:val="007F5D7C"/>
    <w:rsid w:val="007F701D"/>
    <w:rsid w:val="007F7982"/>
    <w:rsid w:val="00800008"/>
    <w:rsid w:val="0080065E"/>
    <w:rsid w:val="00800CA6"/>
    <w:rsid w:val="008016C3"/>
    <w:rsid w:val="00801BD2"/>
    <w:rsid w:val="008035D9"/>
    <w:rsid w:val="00804F65"/>
    <w:rsid w:val="008067A3"/>
    <w:rsid w:val="00810848"/>
    <w:rsid w:val="0081285C"/>
    <w:rsid w:val="00812FA0"/>
    <w:rsid w:val="00813091"/>
    <w:rsid w:val="008137B1"/>
    <w:rsid w:val="0081467A"/>
    <w:rsid w:val="00815F31"/>
    <w:rsid w:val="00815FD4"/>
    <w:rsid w:val="00820075"/>
    <w:rsid w:val="00820E9A"/>
    <w:rsid w:val="00822620"/>
    <w:rsid w:val="00822D21"/>
    <w:rsid w:val="00822E01"/>
    <w:rsid w:val="00823B75"/>
    <w:rsid w:val="0082443C"/>
    <w:rsid w:val="00824FDF"/>
    <w:rsid w:val="008265FE"/>
    <w:rsid w:val="00826D7F"/>
    <w:rsid w:val="008274B6"/>
    <w:rsid w:val="008300BA"/>
    <w:rsid w:val="00830707"/>
    <w:rsid w:val="00830B69"/>
    <w:rsid w:val="0083174A"/>
    <w:rsid w:val="00832BA0"/>
    <w:rsid w:val="00834B8A"/>
    <w:rsid w:val="008357C7"/>
    <w:rsid w:val="00836A16"/>
    <w:rsid w:val="00840EA7"/>
    <w:rsid w:val="00842E09"/>
    <w:rsid w:val="00846FF8"/>
    <w:rsid w:val="00847A42"/>
    <w:rsid w:val="00847CDD"/>
    <w:rsid w:val="008521DD"/>
    <w:rsid w:val="0085312F"/>
    <w:rsid w:val="008534A5"/>
    <w:rsid w:val="00853949"/>
    <w:rsid w:val="00854F34"/>
    <w:rsid w:val="00857363"/>
    <w:rsid w:val="00857C89"/>
    <w:rsid w:val="00860430"/>
    <w:rsid w:val="00862A08"/>
    <w:rsid w:val="00863BF9"/>
    <w:rsid w:val="008643D7"/>
    <w:rsid w:val="0086446B"/>
    <w:rsid w:val="00865449"/>
    <w:rsid w:val="0086646A"/>
    <w:rsid w:val="00867141"/>
    <w:rsid w:val="0086719D"/>
    <w:rsid w:val="008674AC"/>
    <w:rsid w:val="0087014D"/>
    <w:rsid w:val="008702F8"/>
    <w:rsid w:val="008705D6"/>
    <w:rsid w:val="00870729"/>
    <w:rsid w:val="00870CD0"/>
    <w:rsid w:val="0087258D"/>
    <w:rsid w:val="00873E0E"/>
    <w:rsid w:val="008741C0"/>
    <w:rsid w:val="0087447C"/>
    <w:rsid w:val="00877C91"/>
    <w:rsid w:val="008800F3"/>
    <w:rsid w:val="0088180D"/>
    <w:rsid w:val="00883F81"/>
    <w:rsid w:val="0088440A"/>
    <w:rsid w:val="008849E7"/>
    <w:rsid w:val="008868B5"/>
    <w:rsid w:val="00890B05"/>
    <w:rsid w:val="0089113B"/>
    <w:rsid w:val="00892056"/>
    <w:rsid w:val="00894151"/>
    <w:rsid w:val="00894E04"/>
    <w:rsid w:val="0089581D"/>
    <w:rsid w:val="008A25FA"/>
    <w:rsid w:val="008A2B97"/>
    <w:rsid w:val="008A3231"/>
    <w:rsid w:val="008A32B2"/>
    <w:rsid w:val="008A4101"/>
    <w:rsid w:val="008A4539"/>
    <w:rsid w:val="008A5C10"/>
    <w:rsid w:val="008A6615"/>
    <w:rsid w:val="008A6C9A"/>
    <w:rsid w:val="008A722E"/>
    <w:rsid w:val="008A7EF8"/>
    <w:rsid w:val="008B1C50"/>
    <w:rsid w:val="008B2BDD"/>
    <w:rsid w:val="008B2EDE"/>
    <w:rsid w:val="008B30E4"/>
    <w:rsid w:val="008B3E90"/>
    <w:rsid w:val="008B50BA"/>
    <w:rsid w:val="008B5704"/>
    <w:rsid w:val="008B7CEE"/>
    <w:rsid w:val="008B7E6D"/>
    <w:rsid w:val="008C1A59"/>
    <w:rsid w:val="008C1D03"/>
    <w:rsid w:val="008C2641"/>
    <w:rsid w:val="008C27FE"/>
    <w:rsid w:val="008C2CD3"/>
    <w:rsid w:val="008C53AA"/>
    <w:rsid w:val="008C5484"/>
    <w:rsid w:val="008C5A4A"/>
    <w:rsid w:val="008C6894"/>
    <w:rsid w:val="008D121D"/>
    <w:rsid w:val="008D1CEE"/>
    <w:rsid w:val="008D20E8"/>
    <w:rsid w:val="008D4A72"/>
    <w:rsid w:val="008D4F9D"/>
    <w:rsid w:val="008D56E2"/>
    <w:rsid w:val="008D57D4"/>
    <w:rsid w:val="008D63AE"/>
    <w:rsid w:val="008D64B0"/>
    <w:rsid w:val="008D7B70"/>
    <w:rsid w:val="008E0193"/>
    <w:rsid w:val="008E247A"/>
    <w:rsid w:val="008E3791"/>
    <w:rsid w:val="008E3B35"/>
    <w:rsid w:val="008E3CAA"/>
    <w:rsid w:val="008E451A"/>
    <w:rsid w:val="008E4A9F"/>
    <w:rsid w:val="008E5549"/>
    <w:rsid w:val="008E5BE6"/>
    <w:rsid w:val="008E673A"/>
    <w:rsid w:val="008E7B04"/>
    <w:rsid w:val="008F247D"/>
    <w:rsid w:val="008F258E"/>
    <w:rsid w:val="008F2879"/>
    <w:rsid w:val="008F2D50"/>
    <w:rsid w:val="008F2FA9"/>
    <w:rsid w:val="008F301C"/>
    <w:rsid w:val="008F38E0"/>
    <w:rsid w:val="008F3A75"/>
    <w:rsid w:val="008F7925"/>
    <w:rsid w:val="009003CE"/>
    <w:rsid w:val="00900536"/>
    <w:rsid w:val="00900D57"/>
    <w:rsid w:val="00901AD9"/>
    <w:rsid w:val="00904D51"/>
    <w:rsid w:val="00905948"/>
    <w:rsid w:val="00905E36"/>
    <w:rsid w:val="00906D77"/>
    <w:rsid w:val="009112B9"/>
    <w:rsid w:val="00911CD5"/>
    <w:rsid w:val="00912426"/>
    <w:rsid w:val="00914B2C"/>
    <w:rsid w:val="00916653"/>
    <w:rsid w:val="00916B7E"/>
    <w:rsid w:val="009176B1"/>
    <w:rsid w:val="0091793F"/>
    <w:rsid w:val="00917B63"/>
    <w:rsid w:val="0092001B"/>
    <w:rsid w:val="00920445"/>
    <w:rsid w:val="00921C54"/>
    <w:rsid w:val="00921DCB"/>
    <w:rsid w:val="00922059"/>
    <w:rsid w:val="00922BA1"/>
    <w:rsid w:val="00924FD5"/>
    <w:rsid w:val="00925A59"/>
    <w:rsid w:val="00927253"/>
    <w:rsid w:val="00927663"/>
    <w:rsid w:val="009301FC"/>
    <w:rsid w:val="009308B4"/>
    <w:rsid w:val="00930E73"/>
    <w:rsid w:val="00932DE3"/>
    <w:rsid w:val="00933FDD"/>
    <w:rsid w:val="00935945"/>
    <w:rsid w:val="0094103E"/>
    <w:rsid w:val="009414AB"/>
    <w:rsid w:val="009423E8"/>
    <w:rsid w:val="00943A32"/>
    <w:rsid w:val="009442B9"/>
    <w:rsid w:val="009456B7"/>
    <w:rsid w:val="00945961"/>
    <w:rsid w:val="00945B64"/>
    <w:rsid w:val="00945D10"/>
    <w:rsid w:val="009468AB"/>
    <w:rsid w:val="009475B4"/>
    <w:rsid w:val="00947773"/>
    <w:rsid w:val="00947A2A"/>
    <w:rsid w:val="0095175C"/>
    <w:rsid w:val="0095285E"/>
    <w:rsid w:val="00952874"/>
    <w:rsid w:val="00952DFC"/>
    <w:rsid w:val="009530AA"/>
    <w:rsid w:val="00953821"/>
    <w:rsid w:val="009552F1"/>
    <w:rsid w:val="00956989"/>
    <w:rsid w:val="0096000D"/>
    <w:rsid w:val="00960197"/>
    <w:rsid w:val="00963B18"/>
    <w:rsid w:val="00964BB2"/>
    <w:rsid w:val="00964E79"/>
    <w:rsid w:val="009655E0"/>
    <w:rsid w:val="00965A1D"/>
    <w:rsid w:val="00965E82"/>
    <w:rsid w:val="009700C6"/>
    <w:rsid w:val="009703BF"/>
    <w:rsid w:val="00971417"/>
    <w:rsid w:val="00972DC9"/>
    <w:rsid w:val="0097465C"/>
    <w:rsid w:val="00977AA4"/>
    <w:rsid w:val="0098093B"/>
    <w:rsid w:val="00981ACB"/>
    <w:rsid w:val="00982599"/>
    <w:rsid w:val="009825E9"/>
    <w:rsid w:val="00983066"/>
    <w:rsid w:val="0098375A"/>
    <w:rsid w:val="00985DC6"/>
    <w:rsid w:val="009867E9"/>
    <w:rsid w:val="00991D3C"/>
    <w:rsid w:val="00992AA7"/>
    <w:rsid w:val="00993A5C"/>
    <w:rsid w:val="00995325"/>
    <w:rsid w:val="009953B1"/>
    <w:rsid w:val="00995AF2"/>
    <w:rsid w:val="0099604D"/>
    <w:rsid w:val="009961B2"/>
    <w:rsid w:val="009A078A"/>
    <w:rsid w:val="009A0C49"/>
    <w:rsid w:val="009A15BF"/>
    <w:rsid w:val="009A2882"/>
    <w:rsid w:val="009A4A9C"/>
    <w:rsid w:val="009A4F5C"/>
    <w:rsid w:val="009A5551"/>
    <w:rsid w:val="009A5FAB"/>
    <w:rsid w:val="009B3E6F"/>
    <w:rsid w:val="009B4985"/>
    <w:rsid w:val="009B5253"/>
    <w:rsid w:val="009B702B"/>
    <w:rsid w:val="009B7508"/>
    <w:rsid w:val="009B7574"/>
    <w:rsid w:val="009B7C4F"/>
    <w:rsid w:val="009C0342"/>
    <w:rsid w:val="009C16B7"/>
    <w:rsid w:val="009C2278"/>
    <w:rsid w:val="009C4014"/>
    <w:rsid w:val="009C711B"/>
    <w:rsid w:val="009C72C0"/>
    <w:rsid w:val="009D0D60"/>
    <w:rsid w:val="009D1421"/>
    <w:rsid w:val="009D1A1B"/>
    <w:rsid w:val="009D3506"/>
    <w:rsid w:val="009D5855"/>
    <w:rsid w:val="009D5B5A"/>
    <w:rsid w:val="009D6753"/>
    <w:rsid w:val="009D6921"/>
    <w:rsid w:val="009D7C3D"/>
    <w:rsid w:val="009E1147"/>
    <w:rsid w:val="009E278E"/>
    <w:rsid w:val="009E34DC"/>
    <w:rsid w:val="009E44FB"/>
    <w:rsid w:val="009E5DCD"/>
    <w:rsid w:val="009F0D88"/>
    <w:rsid w:val="009F0EF7"/>
    <w:rsid w:val="009F1103"/>
    <w:rsid w:val="009F3A48"/>
    <w:rsid w:val="009F56DE"/>
    <w:rsid w:val="009F5952"/>
    <w:rsid w:val="00A04460"/>
    <w:rsid w:val="00A0641E"/>
    <w:rsid w:val="00A06FE5"/>
    <w:rsid w:val="00A12373"/>
    <w:rsid w:val="00A12919"/>
    <w:rsid w:val="00A12F1B"/>
    <w:rsid w:val="00A138F2"/>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6385"/>
    <w:rsid w:val="00A26817"/>
    <w:rsid w:val="00A26843"/>
    <w:rsid w:val="00A27C89"/>
    <w:rsid w:val="00A30472"/>
    <w:rsid w:val="00A30EB9"/>
    <w:rsid w:val="00A31BA2"/>
    <w:rsid w:val="00A31F06"/>
    <w:rsid w:val="00A33F35"/>
    <w:rsid w:val="00A34652"/>
    <w:rsid w:val="00A36509"/>
    <w:rsid w:val="00A41109"/>
    <w:rsid w:val="00A41258"/>
    <w:rsid w:val="00A4382F"/>
    <w:rsid w:val="00A460CB"/>
    <w:rsid w:val="00A463D8"/>
    <w:rsid w:val="00A47696"/>
    <w:rsid w:val="00A505FC"/>
    <w:rsid w:val="00A50774"/>
    <w:rsid w:val="00A542EE"/>
    <w:rsid w:val="00A547CF"/>
    <w:rsid w:val="00A57973"/>
    <w:rsid w:val="00A60E0B"/>
    <w:rsid w:val="00A61CB9"/>
    <w:rsid w:val="00A62A24"/>
    <w:rsid w:val="00A6540D"/>
    <w:rsid w:val="00A666B6"/>
    <w:rsid w:val="00A66BD1"/>
    <w:rsid w:val="00A70E34"/>
    <w:rsid w:val="00A722BA"/>
    <w:rsid w:val="00A7242F"/>
    <w:rsid w:val="00A7333F"/>
    <w:rsid w:val="00A74C4C"/>
    <w:rsid w:val="00A7597D"/>
    <w:rsid w:val="00A76EE6"/>
    <w:rsid w:val="00A77118"/>
    <w:rsid w:val="00A778BC"/>
    <w:rsid w:val="00A80BB9"/>
    <w:rsid w:val="00A82E67"/>
    <w:rsid w:val="00A83249"/>
    <w:rsid w:val="00A838EF"/>
    <w:rsid w:val="00A83E48"/>
    <w:rsid w:val="00A840FA"/>
    <w:rsid w:val="00A8675F"/>
    <w:rsid w:val="00A90EEE"/>
    <w:rsid w:val="00A9338C"/>
    <w:rsid w:val="00AA24A8"/>
    <w:rsid w:val="00AA491D"/>
    <w:rsid w:val="00AA5C41"/>
    <w:rsid w:val="00AB0882"/>
    <w:rsid w:val="00AB30C6"/>
    <w:rsid w:val="00AB3B72"/>
    <w:rsid w:val="00AB4108"/>
    <w:rsid w:val="00AB43BC"/>
    <w:rsid w:val="00AB5574"/>
    <w:rsid w:val="00AB7326"/>
    <w:rsid w:val="00AB7584"/>
    <w:rsid w:val="00AB7BEF"/>
    <w:rsid w:val="00AC0555"/>
    <w:rsid w:val="00AC09B5"/>
    <w:rsid w:val="00AC0ED8"/>
    <w:rsid w:val="00AC160E"/>
    <w:rsid w:val="00AC22CE"/>
    <w:rsid w:val="00AC348B"/>
    <w:rsid w:val="00AC37B5"/>
    <w:rsid w:val="00AC5046"/>
    <w:rsid w:val="00AC5381"/>
    <w:rsid w:val="00AC76C9"/>
    <w:rsid w:val="00AC7D29"/>
    <w:rsid w:val="00AD21E5"/>
    <w:rsid w:val="00AD283D"/>
    <w:rsid w:val="00AD2B43"/>
    <w:rsid w:val="00AD4155"/>
    <w:rsid w:val="00AD5F92"/>
    <w:rsid w:val="00AD7947"/>
    <w:rsid w:val="00AE1D08"/>
    <w:rsid w:val="00AE273A"/>
    <w:rsid w:val="00AE2799"/>
    <w:rsid w:val="00AE2A96"/>
    <w:rsid w:val="00AE36A5"/>
    <w:rsid w:val="00AE6210"/>
    <w:rsid w:val="00AE62B7"/>
    <w:rsid w:val="00AE6303"/>
    <w:rsid w:val="00AE7715"/>
    <w:rsid w:val="00AF00AB"/>
    <w:rsid w:val="00AF00B6"/>
    <w:rsid w:val="00AF0866"/>
    <w:rsid w:val="00AF0C68"/>
    <w:rsid w:val="00AF2395"/>
    <w:rsid w:val="00AF2FE7"/>
    <w:rsid w:val="00AF4375"/>
    <w:rsid w:val="00AF6368"/>
    <w:rsid w:val="00AF738B"/>
    <w:rsid w:val="00AF780A"/>
    <w:rsid w:val="00AF7E0E"/>
    <w:rsid w:val="00B001E4"/>
    <w:rsid w:val="00B00DE0"/>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179AD"/>
    <w:rsid w:val="00B204D1"/>
    <w:rsid w:val="00B22CAD"/>
    <w:rsid w:val="00B26212"/>
    <w:rsid w:val="00B267A3"/>
    <w:rsid w:val="00B26BD8"/>
    <w:rsid w:val="00B3009C"/>
    <w:rsid w:val="00B3258C"/>
    <w:rsid w:val="00B32F87"/>
    <w:rsid w:val="00B332ED"/>
    <w:rsid w:val="00B33428"/>
    <w:rsid w:val="00B340EB"/>
    <w:rsid w:val="00B34C63"/>
    <w:rsid w:val="00B352B6"/>
    <w:rsid w:val="00B3551E"/>
    <w:rsid w:val="00B370BA"/>
    <w:rsid w:val="00B42F4D"/>
    <w:rsid w:val="00B43B3F"/>
    <w:rsid w:val="00B441C1"/>
    <w:rsid w:val="00B45612"/>
    <w:rsid w:val="00B46687"/>
    <w:rsid w:val="00B47CCB"/>
    <w:rsid w:val="00B50959"/>
    <w:rsid w:val="00B5176C"/>
    <w:rsid w:val="00B5234B"/>
    <w:rsid w:val="00B529A2"/>
    <w:rsid w:val="00B530D7"/>
    <w:rsid w:val="00B559D4"/>
    <w:rsid w:val="00B5738D"/>
    <w:rsid w:val="00B57AA1"/>
    <w:rsid w:val="00B611CA"/>
    <w:rsid w:val="00B615BD"/>
    <w:rsid w:val="00B6583B"/>
    <w:rsid w:val="00B666E4"/>
    <w:rsid w:val="00B70316"/>
    <w:rsid w:val="00B72CFC"/>
    <w:rsid w:val="00B7510C"/>
    <w:rsid w:val="00B75F54"/>
    <w:rsid w:val="00B766B3"/>
    <w:rsid w:val="00B76721"/>
    <w:rsid w:val="00B8082C"/>
    <w:rsid w:val="00B80DDD"/>
    <w:rsid w:val="00B80F1E"/>
    <w:rsid w:val="00B817D9"/>
    <w:rsid w:val="00B81BF1"/>
    <w:rsid w:val="00B826AD"/>
    <w:rsid w:val="00B82E28"/>
    <w:rsid w:val="00B85AFC"/>
    <w:rsid w:val="00B85BD9"/>
    <w:rsid w:val="00B860C0"/>
    <w:rsid w:val="00B86541"/>
    <w:rsid w:val="00B86FF4"/>
    <w:rsid w:val="00B877CC"/>
    <w:rsid w:val="00B91194"/>
    <w:rsid w:val="00B92235"/>
    <w:rsid w:val="00B92638"/>
    <w:rsid w:val="00B93562"/>
    <w:rsid w:val="00B942D5"/>
    <w:rsid w:val="00B946AA"/>
    <w:rsid w:val="00B95706"/>
    <w:rsid w:val="00B968D8"/>
    <w:rsid w:val="00B9712E"/>
    <w:rsid w:val="00B976AB"/>
    <w:rsid w:val="00BA08A1"/>
    <w:rsid w:val="00BA0E44"/>
    <w:rsid w:val="00BA1CEB"/>
    <w:rsid w:val="00BA380A"/>
    <w:rsid w:val="00BA3B76"/>
    <w:rsid w:val="00BA48C6"/>
    <w:rsid w:val="00BA4D70"/>
    <w:rsid w:val="00BA5C49"/>
    <w:rsid w:val="00BA6250"/>
    <w:rsid w:val="00BB1893"/>
    <w:rsid w:val="00BB1FEF"/>
    <w:rsid w:val="00BB2368"/>
    <w:rsid w:val="00BB3986"/>
    <w:rsid w:val="00BB43D1"/>
    <w:rsid w:val="00BB5571"/>
    <w:rsid w:val="00BB6A69"/>
    <w:rsid w:val="00BB7263"/>
    <w:rsid w:val="00BB7CCC"/>
    <w:rsid w:val="00BC018F"/>
    <w:rsid w:val="00BC061C"/>
    <w:rsid w:val="00BC0C77"/>
    <w:rsid w:val="00BC2C10"/>
    <w:rsid w:val="00BC3576"/>
    <w:rsid w:val="00BC3629"/>
    <w:rsid w:val="00BC592E"/>
    <w:rsid w:val="00BC687C"/>
    <w:rsid w:val="00BC7B61"/>
    <w:rsid w:val="00BC7C8D"/>
    <w:rsid w:val="00BD0EBE"/>
    <w:rsid w:val="00BD12E9"/>
    <w:rsid w:val="00BD18FB"/>
    <w:rsid w:val="00BD1FEF"/>
    <w:rsid w:val="00BD56C4"/>
    <w:rsid w:val="00BD5BC7"/>
    <w:rsid w:val="00BD69AF"/>
    <w:rsid w:val="00BD7DD3"/>
    <w:rsid w:val="00BE318E"/>
    <w:rsid w:val="00BE7DF8"/>
    <w:rsid w:val="00BF0E95"/>
    <w:rsid w:val="00BF26EA"/>
    <w:rsid w:val="00BF2BDC"/>
    <w:rsid w:val="00BF3127"/>
    <w:rsid w:val="00BF3DAE"/>
    <w:rsid w:val="00BF3F57"/>
    <w:rsid w:val="00BF5124"/>
    <w:rsid w:val="00BF5515"/>
    <w:rsid w:val="00BF5916"/>
    <w:rsid w:val="00BF5AC2"/>
    <w:rsid w:val="00BF7E71"/>
    <w:rsid w:val="00C002C2"/>
    <w:rsid w:val="00C0064A"/>
    <w:rsid w:val="00C03282"/>
    <w:rsid w:val="00C04D41"/>
    <w:rsid w:val="00C04D58"/>
    <w:rsid w:val="00C0552D"/>
    <w:rsid w:val="00C065E9"/>
    <w:rsid w:val="00C06610"/>
    <w:rsid w:val="00C07CC1"/>
    <w:rsid w:val="00C10CF9"/>
    <w:rsid w:val="00C10E51"/>
    <w:rsid w:val="00C1105C"/>
    <w:rsid w:val="00C11EE0"/>
    <w:rsid w:val="00C137C5"/>
    <w:rsid w:val="00C13CA0"/>
    <w:rsid w:val="00C20B36"/>
    <w:rsid w:val="00C216B4"/>
    <w:rsid w:val="00C21930"/>
    <w:rsid w:val="00C2487B"/>
    <w:rsid w:val="00C24AC9"/>
    <w:rsid w:val="00C25C47"/>
    <w:rsid w:val="00C25CDC"/>
    <w:rsid w:val="00C25D1F"/>
    <w:rsid w:val="00C2612C"/>
    <w:rsid w:val="00C26196"/>
    <w:rsid w:val="00C263BE"/>
    <w:rsid w:val="00C26F48"/>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21F2"/>
    <w:rsid w:val="00C65463"/>
    <w:rsid w:val="00C6695F"/>
    <w:rsid w:val="00C66D66"/>
    <w:rsid w:val="00C671C8"/>
    <w:rsid w:val="00C67577"/>
    <w:rsid w:val="00C70488"/>
    <w:rsid w:val="00C704A9"/>
    <w:rsid w:val="00C70622"/>
    <w:rsid w:val="00C711CE"/>
    <w:rsid w:val="00C71495"/>
    <w:rsid w:val="00C71CAC"/>
    <w:rsid w:val="00C72015"/>
    <w:rsid w:val="00C73B22"/>
    <w:rsid w:val="00C755C3"/>
    <w:rsid w:val="00C75B5A"/>
    <w:rsid w:val="00C75E58"/>
    <w:rsid w:val="00C778B6"/>
    <w:rsid w:val="00C8022D"/>
    <w:rsid w:val="00C82610"/>
    <w:rsid w:val="00C83EDE"/>
    <w:rsid w:val="00C83FD4"/>
    <w:rsid w:val="00C8446D"/>
    <w:rsid w:val="00C844C8"/>
    <w:rsid w:val="00C869E2"/>
    <w:rsid w:val="00C870BF"/>
    <w:rsid w:val="00C8723B"/>
    <w:rsid w:val="00C873E4"/>
    <w:rsid w:val="00C90FE4"/>
    <w:rsid w:val="00C91830"/>
    <w:rsid w:val="00C91A05"/>
    <w:rsid w:val="00C91B18"/>
    <w:rsid w:val="00C91BAD"/>
    <w:rsid w:val="00C925AD"/>
    <w:rsid w:val="00C951F0"/>
    <w:rsid w:val="00C95D0F"/>
    <w:rsid w:val="00C96367"/>
    <w:rsid w:val="00C96A1D"/>
    <w:rsid w:val="00C96B27"/>
    <w:rsid w:val="00CA01C6"/>
    <w:rsid w:val="00CA064C"/>
    <w:rsid w:val="00CA155A"/>
    <w:rsid w:val="00CA1817"/>
    <w:rsid w:val="00CA221B"/>
    <w:rsid w:val="00CA2648"/>
    <w:rsid w:val="00CA316F"/>
    <w:rsid w:val="00CA4E1E"/>
    <w:rsid w:val="00CA6012"/>
    <w:rsid w:val="00CA73B9"/>
    <w:rsid w:val="00CB06DF"/>
    <w:rsid w:val="00CB10E0"/>
    <w:rsid w:val="00CB1168"/>
    <w:rsid w:val="00CB2979"/>
    <w:rsid w:val="00CB2C89"/>
    <w:rsid w:val="00CB3551"/>
    <w:rsid w:val="00CB4265"/>
    <w:rsid w:val="00CB63B7"/>
    <w:rsid w:val="00CB7767"/>
    <w:rsid w:val="00CC0F01"/>
    <w:rsid w:val="00CC1340"/>
    <w:rsid w:val="00CC3121"/>
    <w:rsid w:val="00CC5483"/>
    <w:rsid w:val="00CC5993"/>
    <w:rsid w:val="00CC6FD3"/>
    <w:rsid w:val="00CC7A35"/>
    <w:rsid w:val="00CD0982"/>
    <w:rsid w:val="00CD1CD7"/>
    <w:rsid w:val="00CD2039"/>
    <w:rsid w:val="00CD20CB"/>
    <w:rsid w:val="00CD2975"/>
    <w:rsid w:val="00CD3643"/>
    <w:rsid w:val="00CD3762"/>
    <w:rsid w:val="00CD4999"/>
    <w:rsid w:val="00CD6227"/>
    <w:rsid w:val="00CD6512"/>
    <w:rsid w:val="00CD7717"/>
    <w:rsid w:val="00CE05E0"/>
    <w:rsid w:val="00CE0960"/>
    <w:rsid w:val="00CE0CF7"/>
    <w:rsid w:val="00CE0E4E"/>
    <w:rsid w:val="00CE13A6"/>
    <w:rsid w:val="00CE24C8"/>
    <w:rsid w:val="00CE5026"/>
    <w:rsid w:val="00CF0902"/>
    <w:rsid w:val="00CF0911"/>
    <w:rsid w:val="00CF0D45"/>
    <w:rsid w:val="00CF47ED"/>
    <w:rsid w:val="00CF572F"/>
    <w:rsid w:val="00CF617B"/>
    <w:rsid w:val="00CF6CBD"/>
    <w:rsid w:val="00CF6CD3"/>
    <w:rsid w:val="00CF7411"/>
    <w:rsid w:val="00D01057"/>
    <w:rsid w:val="00D01338"/>
    <w:rsid w:val="00D017A2"/>
    <w:rsid w:val="00D02409"/>
    <w:rsid w:val="00D03CDE"/>
    <w:rsid w:val="00D03EB7"/>
    <w:rsid w:val="00D05346"/>
    <w:rsid w:val="00D0547F"/>
    <w:rsid w:val="00D05CA9"/>
    <w:rsid w:val="00D06105"/>
    <w:rsid w:val="00D0623E"/>
    <w:rsid w:val="00D0647D"/>
    <w:rsid w:val="00D067C0"/>
    <w:rsid w:val="00D06B48"/>
    <w:rsid w:val="00D07495"/>
    <w:rsid w:val="00D1167C"/>
    <w:rsid w:val="00D12013"/>
    <w:rsid w:val="00D12618"/>
    <w:rsid w:val="00D13E28"/>
    <w:rsid w:val="00D1414B"/>
    <w:rsid w:val="00D16710"/>
    <w:rsid w:val="00D16E5F"/>
    <w:rsid w:val="00D17D13"/>
    <w:rsid w:val="00D17D8E"/>
    <w:rsid w:val="00D20237"/>
    <w:rsid w:val="00D21F6B"/>
    <w:rsid w:val="00D244CB"/>
    <w:rsid w:val="00D24726"/>
    <w:rsid w:val="00D24B9A"/>
    <w:rsid w:val="00D25963"/>
    <w:rsid w:val="00D2609F"/>
    <w:rsid w:val="00D27985"/>
    <w:rsid w:val="00D31F35"/>
    <w:rsid w:val="00D3295B"/>
    <w:rsid w:val="00D3347D"/>
    <w:rsid w:val="00D336B9"/>
    <w:rsid w:val="00D336CF"/>
    <w:rsid w:val="00D33A59"/>
    <w:rsid w:val="00D35A24"/>
    <w:rsid w:val="00D35B28"/>
    <w:rsid w:val="00D36009"/>
    <w:rsid w:val="00D37437"/>
    <w:rsid w:val="00D37C3E"/>
    <w:rsid w:val="00D37D0B"/>
    <w:rsid w:val="00D37DD5"/>
    <w:rsid w:val="00D403D5"/>
    <w:rsid w:val="00D40690"/>
    <w:rsid w:val="00D4069C"/>
    <w:rsid w:val="00D4270D"/>
    <w:rsid w:val="00D434B8"/>
    <w:rsid w:val="00D435F3"/>
    <w:rsid w:val="00D43792"/>
    <w:rsid w:val="00D44057"/>
    <w:rsid w:val="00D441C9"/>
    <w:rsid w:val="00D4425F"/>
    <w:rsid w:val="00D4482B"/>
    <w:rsid w:val="00D44EBA"/>
    <w:rsid w:val="00D468DC"/>
    <w:rsid w:val="00D47355"/>
    <w:rsid w:val="00D4769B"/>
    <w:rsid w:val="00D47FF5"/>
    <w:rsid w:val="00D50DEA"/>
    <w:rsid w:val="00D518AC"/>
    <w:rsid w:val="00D51BE9"/>
    <w:rsid w:val="00D51E45"/>
    <w:rsid w:val="00D52F88"/>
    <w:rsid w:val="00D53967"/>
    <w:rsid w:val="00D540A7"/>
    <w:rsid w:val="00D558C8"/>
    <w:rsid w:val="00D55C4F"/>
    <w:rsid w:val="00D57A61"/>
    <w:rsid w:val="00D6119F"/>
    <w:rsid w:val="00D614D9"/>
    <w:rsid w:val="00D62DC7"/>
    <w:rsid w:val="00D66032"/>
    <w:rsid w:val="00D673EF"/>
    <w:rsid w:val="00D70413"/>
    <w:rsid w:val="00D71EFE"/>
    <w:rsid w:val="00D732AB"/>
    <w:rsid w:val="00D748C2"/>
    <w:rsid w:val="00D75268"/>
    <w:rsid w:val="00D7530D"/>
    <w:rsid w:val="00D763C1"/>
    <w:rsid w:val="00D76C50"/>
    <w:rsid w:val="00D777D9"/>
    <w:rsid w:val="00D77A53"/>
    <w:rsid w:val="00D82881"/>
    <w:rsid w:val="00D86082"/>
    <w:rsid w:val="00D86B55"/>
    <w:rsid w:val="00D87076"/>
    <w:rsid w:val="00D907CA"/>
    <w:rsid w:val="00D91059"/>
    <w:rsid w:val="00D92D28"/>
    <w:rsid w:val="00D93BF9"/>
    <w:rsid w:val="00D9522E"/>
    <w:rsid w:val="00D96E4C"/>
    <w:rsid w:val="00D9706D"/>
    <w:rsid w:val="00DA1774"/>
    <w:rsid w:val="00DA3947"/>
    <w:rsid w:val="00DA4A35"/>
    <w:rsid w:val="00DA4E5D"/>
    <w:rsid w:val="00DA5D36"/>
    <w:rsid w:val="00DA60B5"/>
    <w:rsid w:val="00DA7599"/>
    <w:rsid w:val="00DA75AC"/>
    <w:rsid w:val="00DB0DCD"/>
    <w:rsid w:val="00DB249A"/>
    <w:rsid w:val="00DB26CF"/>
    <w:rsid w:val="00DB2F7A"/>
    <w:rsid w:val="00DB3EB8"/>
    <w:rsid w:val="00DB5BF1"/>
    <w:rsid w:val="00DB67AD"/>
    <w:rsid w:val="00DB726C"/>
    <w:rsid w:val="00DC0D22"/>
    <w:rsid w:val="00DC1000"/>
    <w:rsid w:val="00DC43B4"/>
    <w:rsid w:val="00DC4684"/>
    <w:rsid w:val="00DC53FB"/>
    <w:rsid w:val="00DC6B61"/>
    <w:rsid w:val="00DC75B6"/>
    <w:rsid w:val="00DC7839"/>
    <w:rsid w:val="00DC7D97"/>
    <w:rsid w:val="00DC7ED7"/>
    <w:rsid w:val="00DD3C82"/>
    <w:rsid w:val="00DD3D7E"/>
    <w:rsid w:val="00DD49EC"/>
    <w:rsid w:val="00DD62D6"/>
    <w:rsid w:val="00DD788B"/>
    <w:rsid w:val="00DE0133"/>
    <w:rsid w:val="00DE1023"/>
    <w:rsid w:val="00DE3B98"/>
    <w:rsid w:val="00DE4393"/>
    <w:rsid w:val="00DE4687"/>
    <w:rsid w:val="00DE50ED"/>
    <w:rsid w:val="00DE53AE"/>
    <w:rsid w:val="00DE572B"/>
    <w:rsid w:val="00DF0971"/>
    <w:rsid w:val="00DF09ED"/>
    <w:rsid w:val="00DF1F47"/>
    <w:rsid w:val="00DF29F8"/>
    <w:rsid w:val="00DF5481"/>
    <w:rsid w:val="00DF569C"/>
    <w:rsid w:val="00DF61F0"/>
    <w:rsid w:val="00DF73DB"/>
    <w:rsid w:val="00DF7667"/>
    <w:rsid w:val="00E046BE"/>
    <w:rsid w:val="00E06F2E"/>
    <w:rsid w:val="00E0759D"/>
    <w:rsid w:val="00E145A1"/>
    <w:rsid w:val="00E14F08"/>
    <w:rsid w:val="00E15CD2"/>
    <w:rsid w:val="00E15ECB"/>
    <w:rsid w:val="00E1780F"/>
    <w:rsid w:val="00E200DB"/>
    <w:rsid w:val="00E20992"/>
    <w:rsid w:val="00E228D7"/>
    <w:rsid w:val="00E22B1B"/>
    <w:rsid w:val="00E23C56"/>
    <w:rsid w:val="00E246F1"/>
    <w:rsid w:val="00E250A6"/>
    <w:rsid w:val="00E2621F"/>
    <w:rsid w:val="00E3160D"/>
    <w:rsid w:val="00E32EBD"/>
    <w:rsid w:val="00E3314D"/>
    <w:rsid w:val="00E3355C"/>
    <w:rsid w:val="00E337B2"/>
    <w:rsid w:val="00E33F52"/>
    <w:rsid w:val="00E348E5"/>
    <w:rsid w:val="00E373A7"/>
    <w:rsid w:val="00E40A6E"/>
    <w:rsid w:val="00E40CED"/>
    <w:rsid w:val="00E41881"/>
    <w:rsid w:val="00E4398D"/>
    <w:rsid w:val="00E44740"/>
    <w:rsid w:val="00E44E26"/>
    <w:rsid w:val="00E45776"/>
    <w:rsid w:val="00E45F2C"/>
    <w:rsid w:val="00E46C61"/>
    <w:rsid w:val="00E46CA4"/>
    <w:rsid w:val="00E4705C"/>
    <w:rsid w:val="00E4710E"/>
    <w:rsid w:val="00E51116"/>
    <w:rsid w:val="00E524CD"/>
    <w:rsid w:val="00E52CB1"/>
    <w:rsid w:val="00E550A7"/>
    <w:rsid w:val="00E55771"/>
    <w:rsid w:val="00E55772"/>
    <w:rsid w:val="00E55AED"/>
    <w:rsid w:val="00E5640B"/>
    <w:rsid w:val="00E56EAB"/>
    <w:rsid w:val="00E6064D"/>
    <w:rsid w:val="00E61271"/>
    <w:rsid w:val="00E6264E"/>
    <w:rsid w:val="00E627C5"/>
    <w:rsid w:val="00E63E9E"/>
    <w:rsid w:val="00E648AA"/>
    <w:rsid w:val="00E65387"/>
    <w:rsid w:val="00E678A4"/>
    <w:rsid w:val="00E678F6"/>
    <w:rsid w:val="00E70775"/>
    <w:rsid w:val="00E70B14"/>
    <w:rsid w:val="00E71161"/>
    <w:rsid w:val="00E71253"/>
    <w:rsid w:val="00E71485"/>
    <w:rsid w:val="00E71A8D"/>
    <w:rsid w:val="00E726BB"/>
    <w:rsid w:val="00E73532"/>
    <w:rsid w:val="00E76457"/>
    <w:rsid w:val="00E814B2"/>
    <w:rsid w:val="00E818E2"/>
    <w:rsid w:val="00E82206"/>
    <w:rsid w:val="00E85856"/>
    <w:rsid w:val="00E87D49"/>
    <w:rsid w:val="00E91757"/>
    <w:rsid w:val="00E91B1E"/>
    <w:rsid w:val="00E9293C"/>
    <w:rsid w:val="00E94BBE"/>
    <w:rsid w:val="00EA0E97"/>
    <w:rsid w:val="00EA1182"/>
    <w:rsid w:val="00EA33C1"/>
    <w:rsid w:val="00EA39E1"/>
    <w:rsid w:val="00EA3A46"/>
    <w:rsid w:val="00EA456E"/>
    <w:rsid w:val="00EA55C9"/>
    <w:rsid w:val="00EA7499"/>
    <w:rsid w:val="00EB0621"/>
    <w:rsid w:val="00EB441B"/>
    <w:rsid w:val="00EB6940"/>
    <w:rsid w:val="00EB6BE6"/>
    <w:rsid w:val="00EC0587"/>
    <w:rsid w:val="00EC0798"/>
    <w:rsid w:val="00EC1198"/>
    <w:rsid w:val="00EC1318"/>
    <w:rsid w:val="00EC1520"/>
    <w:rsid w:val="00EC2112"/>
    <w:rsid w:val="00EC495E"/>
    <w:rsid w:val="00EC7D89"/>
    <w:rsid w:val="00EC7EEC"/>
    <w:rsid w:val="00ED181F"/>
    <w:rsid w:val="00ED1831"/>
    <w:rsid w:val="00ED2237"/>
    <w:rsid w:val="00ED23A0"/>
    <w:rsid w:val="00ED37EB"/>
    <w:rsid w:val="00ED391D"/>
    <w:rsid w:val="00ED3C54"/>
    <w:rsid w:val="00ED3F3A"/>
    <w:rsid w:val="00ED50CF"/>
    <w:rsid w:val="00ED5374"/>
    <w:rsid w:val="00ED5994"/>
    <w:rsid w:val="00ED6B1E"/>
    <w:rsid w:val="00EE03DF"/>
    <w:rsid w:val="00EE0A9A"/>
    <w:rsid w:val="00EE412A"/>
    <w:rsid w:val="00EE49C2"/>
    <w:rsid w:val="00EE6A77"/>
    <w:rsid w:val="00EE75FE"/>
    <w:rsid w:val="00EE7E62"/>
    <w:rsid w:val="00EF3C97"/>
    <w:rsid w:val="00EF4CC2"/>
    <w:rsid w:val="00EF5305"/>
    <w:rsid w:val="00EF5B76"/>
    <w:rsid w:val="00EF5FA9"/>
    <w:rsid w:val="00EF68C5"/>
    <w:rsid w:val="00EF7E09"/>
    <w:rsid w:val="00F00AF4"/>
    <w:rsid w:val="00F02293"/>
    <w:rsid w:val="00F0450F"/>
    <w:rsid w:val="00F054C3"/>
    <w:rsid w:val="00F063DE"/>
    <w:rsid w:val="00F07361"/>
    <w:rsid w:val="00F07DC1"/>
    <w:rsid w:val="00F12615"/>
    <w:rsid w:val="00F14713"/>
    <w:rsid w:val="00F15D0A"/>
    <w:rsid w:val="00F17B92"/>
    <w:rsid w:val="00F21E78"/>
    <w:rsid w:val="00F22AFA"/>
    <w:rsid w:val="00F2328D"/>
    <w:rsid w:val="00F241CD"/>
    <w:rsid w:val="00F252B1"/>
    <w:rsid w:val="00F26F6A"/>
    <w:rsid w:val="00F27603"/>
    <w:rsid w:val="00F27AC8"/>
    <w:rsid w:val="00F27F24"/>
    <w:rsid w:val="00F312FD"/>
    <w:rsid w:val="00F32204"/>
    <w:rsid w:val="00F32AE4"/>
    <w:rsid w:val="00F3346F"/>
    <w:rsid w:val="00F34E4E"/>
    <w:rsid w:val="00F36C30"/>
    <w:rsid w:val="00F37877"/>
    <w:rsid w:val="00F43CB1"/>
    <w:rsid w:val="00F45733"/>
    <w:rsid w:val="00F45E9D"/>
    <w:rsid w:val="00F4758D"/>
    <w:rsid w:val="00F47DD1"/>
    <w:rsid w:val="00F509CD"/>
    <w:rsid w:val="00F51AE7"/>
    <w:rsid w:val="00F51C25"/>
    <w:rsid w:val="00F52BC4"/>
    <w:rsid w:val="00F54992"/>
    <w:rsid w:val="00F5549C"/>
    <w:rsid w:val="00F564C3"/>
    <w:rsid w:val="00F56C01"/>
    <w:rsid w:val="00F573A0"/>
    <w:rsid w:val="00F57B98"/>
    <w:rsid w:val="00F57DAD"/>
    <w:rsid w:val="00F61CA5"/>
    <w:rsid w:val="00F6355B"/>
    <w:rsid w:val="00F640A1"/>
    <w:rsid w:val="00F64725"/>
    <w:rsid w:val="00F64AB8"/>
    <w:rsid w:val="00F64C56"/>
    <w:rsid w:val="00F66720"/>
    <w:rsid w:val="00F67F3D"/>
    <w:rsid w:val="00F70D10"/>
    <w:rsid w:val="00F720FA"/>
    <w:rsid w:val="00F72A70"/>
    <w:rsid w:val="00F73BBC"/>
    <w:rsid w:val="00F73BDF"/>
    <w:rsid w:val="00F75296"/>
    <w:rsid w:val="00F757CD"/>
    <w:rsid w:val="00F761A9"/>
    <w:rsid w:val="00F77170"/>
    <w:rsid w:val="00F77BCB"/>
    <w:rsid w:val="00F84274"/>
    <w:rsid w:val="00F847EB"/>
    <w:rsid w:val="00F86A72"/>
    <w:rsid w:val="00F87577"/>
    <w:rsid w:val="00F8771F"/>
    <w:rsid w:val="00F878D7"/>
    <w:rsid w:val="00F87D0C"/>
    <w:rsid w:val="00F901F7"/>
    <w:rsid w:val="00F90E29"/>
    <w:rsid w:val="00F91ADA"/>
    <w:rsid w:val="00F91D22"/>
    <w:rsid w:val="00F91DF2"/>
    <w:rsid w:val="00F975D5"/>
    <w:rsid w:val="00FA1E7A"/>
    <w:rsid w:val="00FA61B0"/>
    <w:rsid w:val="00FA6D88"/>
    <w:rsid w:val="00FA7639"/>
    <w:rsid w:val="00FB1BF6"/>
    <w:rsid w:val="00FB2F15"/>
    <w:rsid w:val="00FB478D"/>
    <w:rsid w:val="00FB7004"/>
    <w:rsid w:val="00FB7C50"/>
    <w:rsid w:val="00FB7E88"/>
    <w:rsid w:val="00FC1AF6"/>
    <w:rsid w:val="00FC3F44"/>
    <w:rsid w:val="00FC48D2"/>
    <w:rsid w:val="00FC58E0"/>
    <w:rsid w:val="00FC63B5"/>
    <w:rsid w:val="00FC6696"/>
    <w:rsid w:val="00FD08E9"/>
    <w:rsid w:val="00FD0B4A"/>
    <w:rsid w:val="00FD0CF2"/>
    <w:rsid w:val="00FD2251"/>
    <w:rsid w:val="00FD2A15"/>
    <w:rsid w:val="00FD4016"/>
    <w:rsid w:val="00FD4096"/>
    <w:rsid w:val="00FD5D67"/>
    <w:rsid w:val="00FD6530"/>
    <w:rsid w:val="00FD6736"/>
    <w:rsid w:val="00FD67B7"/>
    <w:rsid w:val="00FD6A59"/>
    <w:rsid w:val="00FD7D8C"/>
    <w:rsid w:val="00FE379A"/>
    <w:rsid w:val="00FE601F"/>
    <w:rsid w:val="00FE606D"/>
    <w:rsid w:val="00FE6B89"/>
    <w:rsid w:val="00FE79EC"/>
    <w:rsid w:val="00FF07B6"/>
    <w:rsid w:val="00FF1F46"/>
    <w:rsid w:val="00FF384E"/>
    <w:rsid w:val="00FF517C"/>
    <w:rsid w:val="00FF5992"/>
    <w:rsid w:val="00FF6527"/>
    <w:rsid w:val="00FF6767"/>
    <w:rsid w:val="00FF6E0F"/>
    <w:rsid w:val="00FF7BC0"/>
    <w:rsid w:val="00FF7CA1"/>
    <w:rsid w:val="00FF7F1A"/>
    <w:rsid w:val="38C7338F"/>
    <w:rsid w:val="46C9AE6A"/>
    <w:rsid w:val="58C27B35"/>
    <w:rsid w:val="61DF4736"/>
    <w:rsid w:val="66048B53"/>
    <w:rsid w:val="6B87F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6C9"/>
    <w:pPr>
      <w:spacing w:before="200"/>
      <w:jc w:val="both"/>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A26385"/>
    <w:pPr>
      <w:numPr>
        <w:numId w:val="9"/>
      </w:numPr>
      <w:spacing w:after="200"/>
      <w:ind w:left="426" w:hanging="426"/>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outlineLvl w:val="2"/>
    </w:pPr>
    <w:rPr>
      <w:rFonts w:asciiTheme="majorHAnsi" w:eastAsiaTheme="majorEastAsia" w:hAnsiTheme="majorHAnsi" w:cstheme="majorBidi"/>
      <w:b/>
      <w:bCs/>
      <w:color w:val="B1B1B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outlineLvl w:val="3"/>
    </w:pPr>
    <w:rPr>
      <w:rFonts w:asciiTheme="majorHAnsi" w:eastAsiaTheme="majorEastAsia" w:hAnsiTheme="majorHAnsi" w:cstheme="majorBidi"/>
      <w:b/>
      <w:bCs/>
      <w:i/>
      <w:iCs/>
      <w:color w:val="B1B1B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outlineLvl w:val="4"/>
    </w:pPr>
    <w:rPr>
      <w:rFonts w:asciiTheme="majorHAnsi" w:eastAsiaTheme="majorEastAsia" w:hAnsiTheme="majorHAnsi" w:cstheme="majorBidi"/>
      <w:color w:val="58585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outlineLvl w:val="5"/>
    </w:pPr>
    <w:rPr>
      <w:rFonts w:asciiTheme="majorHAnsi" w:eastAsiaTheme="majorEastAsia" w:hAnsiTheme="majorHAnsi" w:cstheme="majorBidi"/>
      <w:i/>
      <w:iCs/>
      <w:color w:val="58585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71495"/>
    <w:pPr>
      <w:spacing w:after="0"/>
      <w:ind w:left="720"/>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A2638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B1B1B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B1B1B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58585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58585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921C54"/>
    <w:pPr>
      <w:numPr>
        <w:numId w:val="47"/>
      </w:numPr>
      <w:tabs>
        <w:tab w:val="left" w:pos="3686"/>
      </w:tabs>
      <w:spacing w:before="0"/>
      <w:ind w:left="709"/>
    </w:pPr>
  </w:style>
  <w:style w:type="paragraph" w:customStyle="1" w:styleId="TSB-Level2Numbers">
    <w:name w:val="TSB - Level 2 Numbers"/>
    <w:basedOn w:val="TSB-Level1Numbers"/>
    <w:link w:val="TSB-Level2NumbersChar"/>
    <w:autoRedefine/>
    <w:qFormat/>
    <w:rsid w:val="0014229B"/>
    <w:pPr>
      <w:ind w:left="1424" w:hanging="431"/>
      <w:jc w:val="left"/>
    </w:pPr>
  </w:style>
  <w:style w:type="character" w:customStyle="1" w:styleId="ListParagraphChar">
    <w:name w:val="List Paragraph Char"/>
    <w:basedOn w:val="DefaultParagraphFont"/>
    <w:link w:val="ListParagraph"/>
    <w:uiPriority w:val="34"/>
    <w:rsid w:val="00C71495"/>
  </w:style>
  <w:style w:type="character" w:customStyle="1" w:styleId="TSB-PolicyBulletsChar">
    <w:name w:val="TSB - Policy Bullets Char"/>
    <w:basedOn w:val="ListParagraphChar"/>
    <w:link w:val="TSB-PolicyBullets"/>
    <w:rsid w:val="00921C5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14229B"/>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B1B1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5"/>
      </w:numPr>
      <w:ind w:left="1922" w:hanging="357"/>
    </w:pPr>
  </w:style>
  <w:style w:type="character" w:customStyle="1" w:styleId="PolicyBulletsChar">
    <w:name w:val="Policy Bullets Char"/>
    <w:basedOn w:val="DefaultParagraphFont"/>
    <w:link w:val="PolicyBullets"/>
    <w:locked/>
    <w:rsid w:val="00464A54"/>
  </w:style>
  <w:style w:type="paragraph" w:customStyle="1" w:styleId="Style2">
    <w:name w:val="Style2"/>
    <w:basedOn w:val="Heading10"/>
    <w:link w:val="Style2Char"/>
    <w:qFormat/>
    <w:rsid w:val="00C83EDE"/>
    <w:pPr>
      <w:numPr>
        <w:numId w:val="0"/>
      </w:numPr>
      <w:ind w:left="1424" w:hanging="432"/>
      <w:jc w:val="left"/>
    </w:pPr>
    <w:rPr>
      <w:rFonts w:cstheme="minorHAnsi"/>
      <w:b w:val="0"/>
    </w:rPr>
  </w:style>
  <w:style w:type="paragraph" w:customStyle="1" w:styleId="PolicyLevel3">
    <w:name w:val="Policy Level 3"/>
    <w:basedOn w:val="Style2"/>
    <w:qFormat/>
    <w:rsid w:val="00C83EDE"/>
    <w:pPr>
      <w:ind w:left="1224" w:hanging="504"/>
    </w:pPr>
  </w:style>
  <w:style w:type="character" w:customStyle="1" w:styleId="Style2Char">
    <w:name w:val="Style2 Char"/>
    <w:basedOn w:val="Heading1Char"/>
    <w:link w:val="Style2"/>
    <w:rsid w:val="00C83EDE"/>
    <w:rPr>
      <w:rFonts w:asciiTheme="majorHAnsi" w:hAnsiTheme="majorHAnsi" w:cstheme="minorHAnsi"/>
      <w:b w:val="0"/>
      <w:sz w:val="28"/>
      <w:szCs w:val="32"/>
    </w:rPr>
  </w:style>
  <w:style w:type="character" w:styleId="UnresolvedMention">
    <w:name w:val="Unresolved Mention"/>
    <w:basedOn w:val="DefaultParagraphFont"/>
    <w:uiPriority w:val="99"/>
    <w:semiHidden/>
    <w:unhideWhenUsed/>
    <w:rsid w:val="00DE50ED"/>
    <w:rPr>
      <w:color w:val="605E5C"/>
      <w:shd w:val="clear" w:color="auto" w:fill="E1DFDD"/>
    </w:rPr>
  </w:style>
  <w:style w:type="paragraph" w:styleId="NormalWeb">
    <w:name w:val="Normal (Web)"/>
    <w:basedOn w:val="Normal"/>
    <w:uiPriority w:val="99"/>
    <w:semiHidden/>
    <w:unhideWhenUsed/>
    <w:rsid w:val="00C25D1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marker">
    <w:name w:val="textmarker"/>
    <w:basedOn w:val="DefaultParagraphFont"/>
    <w:rsid w:val="00F4758D"/>
  </w:style>
  <w:style w:type="table" w:customStyle="1" w:styleId="TableGrid2">
    <w:name w:val="Table Grid2"/>
    <w:basedOn w:val="TableNormal"/>
    <w:next w:val="TableGrid"/>
    <w:uiPriority w:val="59"/>
    <w:rsid w:val="00085EBC"/>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D6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rsid w:val="00D0547F"/>
    <w:pPr>
      <w:numPr>
        <w:numId w:val="3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0547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4771">
      <w:bodyDiv w:val="1"/>
      <w:marLeft w:val="0"/>
      <w:marRight w:val="0"/>
      <w:marTop w:val="0"/>
      <w:marBottom w:val="0"/>
      <w:divBdr>
        <w:top w:val="none" w:sz="0" w:space="0" w:color="auto"/>
        <w:left w:val="none" w:sz="0" w:space="0" w:color="auto"/>
        <w:bottom w:val="none" w:sz="0" w:space="0" w:color="auto"/>
        <w:right w:val="none" w:sz="0" w:space="0" w:color="auto"/>
      </w:divBdr>
    </w:div>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3718988">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20000356">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41121679">
      <w:bodyDiv w:val="1"/>
      <w:marLeft w:val="0"/>
      <w:marRight w:val="0"/>
      <w:marTop w:val="0"/>
      <w:marBottom w:val="0"/>
      <w:divBdr>
        <w:top w:val="none" w:sz="0" w:space="0" w:color="auto"/>
        <w:left w:val="none" w:sz="0" w:space="0" w:color="auto"/>
        <w:bottom w:val="none" w:sz="0" w:space="0" w:color="auto"/>
        <w:right w:val="none" w:sz="0" w:space="0" w:color="auto"/>
      </w:divBdr>
    </w:div>
    <w:div w:id="167868161">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9815024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77973745">
      <w:bodyDiv w:val="1"/>
      <w:marLeft w:val="0"/>
      <w:marRight w:val="0"/>
      <w:marTop w:val="0"/>
      <w:marBottom w:val="0"/>
      <w:divBdr>
        <w:top w:val="none" w:sz="0" w:space="0" w:color="auto"/>
        <w:left w:val="none" w:sz="0" w:space="0" w:color="auto"/>
        <w:bottom w:val="none" w:sz="0" w:space="0" w:color="auto"/>
        <w:right w:val="none" w:sz="0" w:space="0" w:color="auto"/>
      </w:divBdr>
    </w:div>
    <w:div w:id="384918286">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397243942">
      <w:bodyDiv w:val="1"/>
      <w:marLeft w:val="0"/>
      <w:marRight w:val="0"/>
      <w:marTop w:val="0"/>
      <w:marBottom w:val="0"/>
      <w:divBdr>
        <w:top w:val="none" w:sz="0" w:space="0" w:color="auto"/>
        <w:left w:val="none" w:sz="0" w:space="0" w:color="auto"/>
        <w:bottom w:val="none" w:sz="0" w:space="0" w:color="auto"/>
        <w:right w:val="none" w:sz="0" w:space="0" w:color="auto"/>
      </w:divBdr>
    </w:div>
    <w:div w:id="415245268">
      <w:bodyDiv w:val="1"/>
      <w:marLeft w:val="0"/>
      <w:marRight w:val="0"/>
      <w:marTop w:val="0"/>
      <w:marBottom w:val="0"/>
      <w:divBdr>
        <w:top w:val="none" w:sz="0" w:space="0" w:color="auto"/>
        <w:left w:val="none" w:sz="0" w:space="0" w:color="auto"/>
        <w:bottom w:val="none" w:sz="0" w:space="0" w:color="auto"/>
        <w:right w:val="none" w:sz="0" w:space="0" w:color="auto"/>
      </w:divBdr>
    </w:div>
    <w:div w:id="416946255">
      <w:bodyDiv w:val="1"/>
      <w:marLeft w:val="0"/>
      <w:marRight w:val="0"/>
      <w:marTop w:val="0"/>
      <w:marBottom w:val="0"/>
      <w:divBdr>
        <w:top w:val="none" w:sz="0" w:space="0" w:color="auto"/>
        <w:left w:val="none" w:sz="0" w:space="0" w:color="auto"/>
        <w:bottom w:val="none" w:sz="0" w:space="0" w:color="auto"/>
        <w:right w:val="none" w:sz="0" w:space="0" w:color="auto"/>
      </w:divBdr>
    </w:div>
    <w:div w:id="462695494">
      <w:bodyDiv w:val="1"/>
      <w:marLeft w:val="0"/>
      <w:marRight w:val="0"/>
      <w:marTop w:val="0"/>
      <w:marBottom w:val="0"/>
      <w:divBdr>
        <w:top w:val="none" w:sz="0" w:space="0" w:color="auto"/>
        <w:left w:val="none" w:sz="0" w:space="0" w:color="auto"/>
        <w:bottom w:val="none" w:sz="0" w:space="0" w:color="auto"/>
        <w:right w:val="none" w:sz="0" w:space="0" w:color="auto"/>
      </w:divBdr>
    </w:div>
    <w:div w:id="49002525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62638409">
      <w:bodyDiv w:val="1"/>
      <w:marLeft w:val="0"/>
      <w:marRight w:val="0"/>
      <w:marTop w:val="0"/>
      <w:marBottom w:val="0"/>
      <w:divBdr>
        <w:top w:val="none" w:sz="0" w:space="0" w:color="auto"/>
        <w:left w:val="none" w:sz="0" w:space="0" w:color="auto"/>
        <w:bottom w:val="none" w:sz="0" w:space="0" w:color="auto"/>
        <w:right w:val="none" w:sz="0" w:space="0" w:color="auto"/>
      </w:divBdr>
    </w:div>
    <w:div w:id="596644373">
      <w:bodyDiv w:val="1"/>
      <w:marLeft w:val="0"/>
      <w:marRight w:val="0"/>
      <w:marTop w:val="0"/>
      <w:marBottom w:val="0"/>
      <w:divBdr>
        <w:top w:val="none" w:sz="0" w:space="0" w:color="auto"/>
        <w:left w:val="none" w:sz="0" w:space="0" w:color="auto"/>
        <w:bottom w:val="none" w:sz="0" w:space="0" w:color="auto"/>
        <w:right w:val="none" w:sz="0" w:space="0" w:color="auto"/>
      </w:divBdr>
    </w:div>
    <w:div w:id="640580680">
      <w:bodyDiv w:val="1"/>
      <w:marLeft w:val="0"/>
      <w:marRight w:val="0"/>
      <w:marTop w:val="0"/>
      <w:marBottom w:val="0"/>
      <w:divBdr>
        <w:top w:val="none" w:sz="0" w:space="0" w:color="auto"/>
        <w:left w:val="none" w:sz="0" w:space="0" w:color="auto"/>
        <w:bottom w:val="none" w:sz="0" w:space="0" w:color="auto"/>
        <w:right w:val="none" w:sz="0" w:space="0" w:color="auto"/>
      </w:divBdr>
    </w:div>
    <w:div w:id="704670881">
      <w:bodyDiv w:val="1"/>
      <w:marLeft w:val="0"/>
      <w:marRight w:val="0"/>
      <w:marTop w:val="0"/>
      <w:marBottom w:val="0"/>
      <w:divBdr>
        <w:top w:val="none" w:sz="0" w:space="0" w:color="auto"/>
        <w:left w:val="none" w:sz="0" w:space="0" w:color="auto"/>
        <w:bottom w:val="none" w:sz="0" w:space="0" w:color="auto"/>
        <w:right w:val="none" w:sz="0" w:space="0" w:color="auto"/>
      </w:divBdr>
    </w:div>
    <w:div w:id="738409252">
      <w:bodyDiv w:val="1"/>
      <w:marLeft w:val="0"/>
      <w:marRight w:val="0"/>
      <w:marTop w:val="0"/>
      <w:marBottom w:val="0"/>
      <w:divBdr>
        <w:top w:val="none" w:sz="0" w:space="0" w:color="auto"/>
        <w:left w:val="none" w:sz="0" w:space="0" w:color="auto"/>
        <w:bottom w:val="none" w:sz="0" w:space="0" w:color="auto"/>
        <w:right w:val="none" w:sz="0" w:space="0" w:color="auto"/>
      </w:divBdr>
    </w:div>
    <w:div w:id="861747874">
      <w:bodyDiv w:val="1"/>
      <w:marLeft w:val="0"/>
      <w:marRight w:val="0"/>
      <w:marTop w:val="0"/>
      <w:marBottom w:val="0"/>
      <w:divBdr>
        <w:top w:val="none" w:sz="0" w:space="0" w:color="auto"/>
        <w:left w:val="none" w:sz="0" w:space="0" w:color="auto"/>
        <w:bottom w:val="none" w:sz="0" w:space="0" w:color="auto"/>
        <w:right w:val="none" w:sz="0" w:space="0" w:color="auto"/>
      </w:divBdr>
    </w:div>
    <w:div w:id="87157729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198200413">
      <w:bodyDiv w:val="1"/>
      <w:marLeft w:val="0"/>
      <w:marRight w:val="0"/>
      <w:marTop w:val="0"/>
      <w:marBottom w:val="0"/>
      <w:divBdr>
        <w:top w:val="none" w:sz="0" w:space="0" w:color="auto"/>
        <w:left w:val="none" w:sz="0" w:space="0" w:color="auto"/>
        <w:bottom w:val="none" w:sz="0" w:space="0" w:color="auto"/>
        <w:right w:val="none" w:sz="0" w:space="0" w:color="auto"/>
      </w:divBdr>
    </w:div>
    <w:div w:id="1243486233">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85773477">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97774769">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579318654">
      <w:bodyDiv w:val="1"/>
      <w:marLeft w:val="0"/>
      <w:marRight w:val="0"/>
      <w:marTop w:val="0"/>
      <w:marBottom w:val="0"/>
      <w:divBdr>
        <w:top w:val="none" w:sz="0" w:space="0" w:color="auto"/>
        <w:left w:val="none" w:sz="0" w:space="0" w:color="auto"/>
        <w:bottom w:val="none" w:sz="0" w:space="0" w:color="auto"/>
        <w:right w:val="none" w:sz="0" w:space="0" w:color="auto"/>
      </w:divBdr>
    </w:div>
    <w:div w:id="1586186464">
      <w:bodyDiv w:val="1"/>
      <w:marLeft w:val="0"/>
      <w:marRight w:val="0"/>
      <w:marTop w:val="0"/>
      <w:marBottom w:val="0"/>
      <w:divBdr>
        <w:top w:val="none" w:sz="0" w:space="0" w:color="auto"/>
        <w:left w:val="none" w:sz="0" w:space="0" w:color="auto"/>
        <w:bottom w:val="none" w:sz="0" w:space="0" w:color="auto"/>
        <w:right w:val="none" w:sz="0" w:space="0" w:color="auto"/>
      </w:divBdr>
    </w:div>
    <w:div w:id="1722367960">
      <w:bodyDiv w:val="1"/>
      <w:marLeft w:val="0"/>
      <w:marRight w:val="0"/>
      <w:marTop w:val="0"/>
      <w:marBottom w:val="0"/>
      <w:divBdr>
        <w:top w:val="none" w:sz="0" w:space="0" w:color="auto"/>
        <w:left w:val="none" w:sz="0" w:space="0" w:color="auto"/>
        <w:bottom w:val="none" w:sz="0" w:space="0" w:color="auto"/>
        <w:right w:val="none" w:sz="0" w:space="0" w:color="auto"/>
      </w:divBdr>
    </w:div>
    <w:div w:id="1724864064">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825580212">
      <w:bodyDiv w:val="1"/>
      <w:marLeft w:val="0"/>
      <w:marRight w:val="0"/>
      <w:marTop w:val="0"/>
      <w:marBottom w:val="0"/>
      <w:divBdr>
        <w:top w:val="none" w:sz="0" w:space="0" w:color="auto"/>
        <w:left w:val="none" w:sz="0" w:space="0" w:color="auto"/>
        <w:bottom w:val="none" w:sz="0" w:space="0" w:color="auto"/>
        <w:right w:val="none" w:sz="0" w:space="0" w:color="auto"/>
      </w:divBdr>
    </w:div>
    <w:div w:id="1909807421">
      <w:bodyDiv w:val="1"/>
      <w:marLeft w:val="0"/>
      <w:marRight w:val="0"/>
      <w:marTop w:val="0"/>
      <w:marBottom w:val="0"/>
      <w:divBdr>
        <w:top w:val="none" w:sz="0" w:space="0" w:color="auto"/>
        <w:left w:val="none" w:sz="0" w:space="0" w:color="auto"/>
        <w:bottom w:val="none" w:sz="0" w:space="0" w:color="auto"/>
        <w:right w:val="none" w:sz="0" w:space="0" w:color="auto"/>
      </w:divBdr>
    </w:div>
    <w:div w:id="1924685650">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45768845">
      <w:bodyDiv w:val="1"/>
      <w:marLeft w:val="0"/>
      <w:marRight w:val="0"/>
      <w:marTop w:val="0"/>
      <w:marBottom w:val="0"/>
      <w:divBdr>
        <w:top w:val="none" w:sz="0" w:space="0" w:color="auto"/>
        <w:left w:val="none" w:sz="0" w:space="0" w:color="auto"/>
        <w:bottom w:val="none" w:sz="0" w:space="0" w:color="auto"/>
        <w:right w:val="none" w:sz="0" w:space="0" w:color="auto"/>
      </w:divBdr>
    </w:div>
    <w:div w:id="1950551763">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22244701">
      <w:bodyDiv w:val="1"/>
      <w:marLeft w:val="0"/>
      <w:marRight w:val="0"/>
      <w:marTop w:val="0"/>
      <w:marBottom w:val="0"/>
      <w:divBdr>
        <w:top w:val="none" w:sz="0" w:space="0" w:color="auto"/>
        <w:left w:val="none" w:sz="0" w:space="0" w:color="auto"/>
        <w:bottom w:val="none" w:sz="0" w:space="0" w:color="auto"/>
        <w:right w:val="none" w:sz="0" w:space="0" w:color="auto"/>
      </w:divBdr>
    </w:div>
    <w:div w:id="213097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government/publications/keeping-children-safe-in-education--2"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Rebrand colours">
      <a:dk1>
        <a:srgbClr val="000000"/>
      </a:dk1>
      <a:lt1>
        <a:srgbClr val="FFFFFF"/>
      </a:lt1>
      <a:dk2>
        <a:srgbClr val="000000"/>
      </a:dk2>
      <a:lt2>
        <a:srgbClr val="ECECEC"/>
      </a:lt2>
      <a:accent1>
        <a:srgbClr val="B1B1B1"/>
      </a:accent1>
      <a:accent2>
        <a:srgbClr val="041E42"/>
      </a:accent2>
      <a:accent3>
        <a:srgbClr val="041E42"/>
      </a:accent3>
      <a:accent4>
        <a:srgbClr val="47D7AC"/>
      </a:accent4>
      <a:accent5>
        <a:srgbClr val="FF6900"/>
      </a:accent5>
      <a:accent6>
        <a:srgbClr val="000000"/>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documentManagement>
</p:properties>
</file>

<file path=customXml/itemProps1.xml><?xml version="1.0" encoding="utf-8"?>
<ds:datastoreItem xmlns:ds="http://schemas.openxmlformats.org/officeDocument/2006/customXml" ds:itemID="{D05C0FF3-2E23-4D96-B69D-407B70ABD9A5}">
  <ds:schemaRefs>
    <ds:schemaRef ds:uri="http://schemas.microsoft.com/sharepoint/v3/contenttype/forms"/>
  </ds:schemaRefs>
</ds:datastoreItem>
</file>

<file path=customXml/itemProps2.xml><?xml version="1.0" encoding="utf-8"?>
<ds:datastoreItem xmlns:ds="http://schemas.openxmlformats.org/officeDocument/2006/customXml" ds:itemID="{7D43F0D4-5578-4D63-8E70-CF219893FDED}">
  <ds:schemaRefs>
    <ds:schemaRef ds:uri="http://schemas.openxmlformats.org/officeDocument/2006/bibliography"/>
  </ds:schemaRefs>
</ds:datastoreItem>
</file>

<file path=customXml/itemProps3.xml><?xml version="1.0" encoding="utf-8"?>
<ds:datastoreItem xmlns:ds="http://schemas.openxmlformats.org/officeDocument/2006/customXml" ds:itemID="{E2EB489C-2363-4E5F-A3D7-6F8E5FADA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130276-CB2E-4DE5-9530-D519C7E88B6E}">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469</Words>
  <Characters>3117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Cerasela Raducanescu</cp:lastModifiedBy>
  <cp:revision>2</cp:revision>
  <dcterms:created xsi:type="dcterms:W3CDTF">2025-11-27T11:22:00Z</dcterms:created>
  <dcterms:modified xsi:type="dcterms:W3CDTF">2025-11-2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MediaServiceImageTags">
    <vt:lpwstr/>
  </property>
</Properties>
</file>